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80498" w14:textId="125EBD25" w:rsidR="009E0F01" w:rsidRPr="00EF591F" w:rsidRDefault="009E0F01" w:rsidP="009E0F01">
      <w:pPr>
        <w:spacing w:before="0" w:after="200"/>
        <w:jc w:val="center"/>
        <w:rPr>
          <w:rFonts w:ascii="Cambria" w:hAnsi="Cambria"/>
          <w:b/>
          <w:color w:val="1F497D" w:themeColor="text2"/>
          <w:sz w:val="44"/>
        </w:rPr>
      </w:pPr>
      <w:r w:rsidRPr="00EF591F">
        <w:rPr>
          <w:rFonts w:ascii="Cambria" w:hAnsi="Cambria"/>
          <w:noProof/>
          <w:sz w:val="52"/>
          <w:szCs w:val="52"/>
        </w:rPr>
        <mc:AlternateContent>
          <mc:Choice Requires="wps">
            <w:drawing>
              <wp:anchor distT="4294967295" distB="4294967295" distL="114300" distR="114300" simplePos="0" relativeHeight="251973632" behindDoc="0" locked="0" layoutInCell="1" allowOverlap="1" wp14:anchorId="7ECBAEDE" wp14:editId="67007049">
                <wp:simplePos x="0" y="0"/>
                <wp:positionH relativeFrom="margin">
                  <wp:posOffset>66675</wp:posOffset>
                </wp:positionH>
                <wp:positionV relativeFrom="paragraph">
                  <wp:posOffset>1785782</wp:posOffset>
                </wp:positionV>
                <wp:extent cx="6421120" cy="0"/>
                <wp:effectExtent l="57150" t="38100" r="55880" b="95250"/>
                <wp:wrapNone/>
                <wp:docPr id="483" name="Straight Connector 4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21120" cy="0"/>
                        </a:xfrm>
                        <a:prstGeom prst="line">
                          <a:avLst/>
                        </a:prstGeom>
                        <a:ln>
                          <a:solidFill>
                            <a:schemeClr val="accent2">
                              <a:lumMod val="75000"/>
                            </a:schemeClr>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0D4F83" id="Straight Connector 483" o:spid="_x0000_s1026" style="position:absolute;z-index:25197363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5.25pt,140.6pt" to="510.85pt,1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" strokecolor="#943634 [2405]" strokeweight="3pt">
                <v:shadow on="t" color="black" opacity="22937f" origin=",.5" offset="0,.63889mm"/>
                <o:lock v:ext="edit" shapetype="f"/>
                <w10:wrap anchorx="margin"/>
              </v:line>
            </w:pict>
          </mc:Fallback>
        </mc:AlternateContent>
      </w:r>
      <w:r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 xml:space="preserve"> </w:t>
      </w:r>
      <w:r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br/>
      </w:r>
      <w:r w:rsidR="00AA407D"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Tutorial</w:t>
      </w:r>
      <w:r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 xml:space="preserve"> </w:t>
      </w:r>
      <w:r w:rsidR="00123140">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3</w:t>
      </w:r>
      <w:r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br/>
      </w:r>
    </w:p>
    <w:p w14:paraId="1E64E46F" w14:textId="6E5AFB35" w:rsidR="005049EE" w:rsidRPr="00EF591F" w:rsidRDefault="009E0F01" w:rsidP="006C38D8">
      <w:pPr>
        <w:pStyle w:val="Default"/>
        <w:spacing w:beforeLines="100" w:before="240" w:afterLines="100" w:after="240" w:line="360" w:lineRule="atLeast"/>
        <w:jc w:val="center"/>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r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PreDCR </w:t>
      </w:r>
      <w:r w:rsidR="00400A65"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Conversion of </w:t>
      </w:r>
      <w:r w:rsidR="00123140">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Amalgamation + Building Permission Drawing.</w:t>
      </w:r>
    </w:p>
    <w:p w14:paraId="5059D99C" w14:textId="405D0A13" w:rsidR="00E40EFD" w:rsidRPr="002F57A1" w:rsidRDefault="00EB3320" w:rsidP="002F57A1">
      <w:pPr>
        <w:pStyle w:val="Default"/>
        <w:spacing w:beforeLines="100" w:before="240" w:afterLines="100" w:after="240" w:line="360" w:lineRule="atLeast"/>
        <w:jc w:val="center"/>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w:t>
      </w:r>
      <w:r w:rsidR="00FC48B4" w:rsidRP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Amalgamation + </w:t>
      </w:r>
      <w:r w:rsid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Residential </w:t>
      </w:r>
      <w:r w:rsidR="00FC48B4" w:rsidRP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use Proposed Building with Parking</w:t>
      </w:r>
      <w:r w:rsid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t>
      </w:r>
      <w:r w:rsidR="00FC48B4" w:rsidRP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w:t>
      </w:r>
      <w:r w:rsid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t>
      </w:r>
      <w:r w:rsidR="00FC48B4" w:rsidRP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4 </w:t>
      </w:r>
      <w:r w:rsid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typical upper </w:t>
      </w:r>
      <w:r w:rsidR="00FC48B4" w:rsidRP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floors building</w:t>
      </w:r>
      <w:r w:rsid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ith</w:t>
      </w:r>
      <w:r w:rsidR="00FC48B4" w:rsidRPr="00FC48B4">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Road Widening.</w:t>
      </w: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w:t>
      </w:r>
    </w:p>
    <w:p w14:paraId="21FE2278" w14:textId="77777777" w:rsidR="00E40EFD" w:rsidRPr="00EF591F" w:rsidRDefault="00E40EFD"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2D7D258B" w14:textId="77777777" w:rsidR="00E379EA" w:rsidRPr="00EF591F" w:rsidRDefault="00E379EA" w:rsidP="00E379EA">
      <w:pPr>
        <w:pStyle w:val="Default"/>
        <w:spacing w:beforeLines="100" w:before="240" w:afterLines="100" w:after="240" w:line="360" w:lineRule="atLeast"/>
        <w:rPr>
          <w:rFonts w:ascii="Cambria" w:hAnsi="Cambria" w:cstheme="minorBidi"/>
          <w:color w:val="auto"/>
        </w:rPr>
        <w:sectPr w:rsidR="00E379EA" w:rsidRPr="00EF591F" w:rsidSect="0086030B">
          <w:headerReference w:type="even" r:id="rId8"/>
          <w:headerReference w:type="default" r:id="rId9"/>
          <w:footerReference w:type="default" r:id="rId10"/>
          <w:headerReference w:type="first" r:id="rId11"/>
          <w:type w:val="oddPage"/>
          <w:pgSz w:w="11907" w:h="16839" w:code="9"/>
          <w:pgMar w:top="1440" w:right="630" w:bottom="1440" w:left="990" w:header="720" w:footer="720" w:gutter="0"/>
          <w:pgBorders w:display="firstPage" w:offsetFrom="page">
            <w:top w:val="thinThickSmallGap" w:sz="48" w:space="24" w:color="5F497A" w:themeColor="accent4" w:themeShade="BF"/>
            <w:left w:val="thinThickSmallGap" w:sz="48" w:space="24" w:color="5F497A" w:themeColor="accent4" w:themeShade="BF"/>
            <w:bottom w:val="thickThinSmallGap" w:sz="48" w:space="24" w:color="5F497A" w:themeColor="accent4" w:themeShade="BF"/>
            <w:right w:val="thickThinSmallGap" w:sz="48" w:space="24" w:color="5F497A" w:themeColor="accent4" w:themeShade="BF"/>
          </w:pgBorders>
          <w:pgNumType w:start="1"/>
          <w:cols w:space="720"/>
          <w:titlePg/>
          <w:docGrid w:linePitch="360"/>
        </w:sectPr>
      </w:pPr>
    </w:p>
    <w:p w14:paraId="35161811" w14:textId="77777777" w:rsidR="00767F35" w:rsidRPr="00EF591F" w:rsidRDefault="00767F35" w:rsidP="00CD7D91">
      <w:pPr>
        <w:pStyle w:val="Heading1"/>
        <w:rPr>
          <w:rFonts w:ascii="Cambria" w:hAnsi="Cambria"/>
        </w:rPr>
      </w:pPr>
      <w:bookmarkStart w:id="0" w:name="_Toc14453162"/>
      <w:r w:rsidRPr="00EF591F">
        <w:rPr>
          <w:rFonts w:ascii="Cambria" w:hAnsi="Cambria"/>
        </w:rPr>
        <w:lastRenderedPageBreak/>
        <w:t>How to convert Residential PreDCR drawing for preparation of submission drawing?</w:t>
      </w:r>
      <w:bookmarkEnd w:id="0"/>
    </w:p>
    <w:p w14:paraId="2BA62476" w14:textId="77777777" w:rsidR="00767F35" w:rsidRPr="00EF591F" w:rsidRDefault="00767F35" w:rsidP="00767F35">
      <w:pPr>
        <w:pStyle w:val="Default"/>
        <w:rPr>
          <w:rFonts w:ascii="Cambria" w:hAnsi="Cambria" w:cstheme="minorBidi"/>
          <w:color w:val="auto"/>
        </w:rPr>
      </w:pPr>
    </w:p>
    <w:p w14:paraId="4843FD5D" w14:textId="0D6DCA26" w:rsidR="009B38E7" w:rsidRPr="00EF591F" w:rsidRDefault="009B38E7" w:rsidP="00CB1F24">
      <w:pPr>
        <w:pStyle w:val="Default"/>
        <w:numPr>
          <w:ilvl w:val="0"/>
          <w:numId w:val="2"/>
        </w:numPr>
        <w:spacing w:before="100" w:after="100" w:line="300" w:lineRule="atLeast"/>
        <w:rPr>
          <w:rFonts w:ascii="Cambria" w:hAnsi="Cambria" w:cstheme="minorBidi"/>
          <w:b/>
          <w:bCs/>
          <w:color w:val="auto"/>
          <w:sz w:val="28"/>
          <w:szCs w:val="28"/>
        </w:rPr>
      </w:pPr>
      <w:r w:rsidRPr="00EF591F">
        <w:rPr>
          <w:rFonts w:ascii="Cambria" w:hAnsi="Cambria" w:cstheme="minorBidi"/>
          <w:b/>
          <w:bCs/>
          <w:color w:val="auto"/>
          <w:sz w:val="28"/>
          <w:szCs w:val="28"/>
        </w:rPr>
        <w:t>How to start PreDCR?</w:t>
      </w:r>
    </w:p>
    <w:p w14:paraId="1FD18601" w14:textId="1D8D13F9" w:rsidR="00767F35" w:rsidRPr="00EF591F" w:rsidRDefault="003A3DC4" w:rsidP="00CB1F24">
      <w:pPr>
        <w:pStyle w:val="Default"/>
        <w:numPr>
          <w:ilvl w:val="0"/>
          <w:numId w:val="5"/>
        </w:numPr>
        <w:spacing w:before="100" w:after="100" w:line="300" w:lineRule="atLeast"/>
        <w:rPr>
          <w:rFonts w:ascii="Cambria" w:hAnsi="Cambria" w:cstheme="minorBidi"/>
          <w:color w:val="auto"/>
        </w:rPr>
      </w:pPr>
      <w:r w:rsidRPr="00EF591F">
        <w:rPr>
          <w:rFonts w:ascii="Cambria" w:hAnsi="Cambria" w:cstheme="minorBidi"/>
          <w:color w:val="auto"/>
        </w:rPr>
        <w:t>Double-</w:t>
      </w:r>
      <w:r w:rsidR="009B38E7" w:rsidRPr="00EF591F">
        <w:rPr>
          <w:rFonts w:ascii="Cambria" w:hAnsi="Cambria" w:cstheme="minorBidi"/>
          <w:color w:val="auto"/>
        </w:rPr>
        <w:t>click</w:t>
      </w:r>
      <w:r w:rsidR="00767F35" w:rsidRPr="00EF591F">
        <w:rPr>
          <w:rFonts w:ascii="Cambria" w:hAnsi="Cambria" w:cstheme="minorBidi"/>
          <w:color w:val="auto"/>
        </w:rPr>
        <w:t xml:space="preserve"> the PreDCR </w:t>
      </w:r>
      <w:r w:rsidR="00F75B36" w:rsidRPr="00EF591F">
        <w:rPr>
          <w:rFonts w:ascii="Cambria" w:hAnsi="Cambria" w:cstheme="minorBidi"/>
          <w:color w:val="auto"/>
        </w:rPr>
        <w:t xml:space="preserve">Maharashtra_Print </w:t>
      </w:r>
      <w:r w:rsidR="00767F35" w:rsidRPr="00EF591F">
        <w:rPr>
          <w:rFonts w:ascii="Cambria" w:hAnsi="Cambria" w:cstheme="minorBidi"/>
          <w:color w:val="auto"/>
        </w:rPr>
        <w:t>icon on your desktop.</w:t>
      </w:r>
    </w:p>
    <w:p w14:paraId="440EA49D" w14:textId="3D77D689" w:rsidR="00767F35" w:rsidRPr="00EF591F" w:rsidRDefault="003A3DC4" w:rsidP="00CB1F24">
      <w:pPr>
        <w:pStyle w:val="Default"/>
        <w:numPr>
          <w:ilvl w:val="0"/>
          <w:numId w:val="5"/>
        </w:numPr>
        <w:spacing w:before="100" w:after="100" w:line="300" w:lineRule="atLeast"/>
        <w:rPr>
          <w:rFonts w:ascii="Cambria" w:hAnsi="Cambria" w:cstheme="minorBidi"/>
          <w:color w:val="auto"/>
        </w:rPr>
      </w:pPr>
      <w:r w:rsidRPr="00EF591F">
        <w:rPr>
          <w:rFonts w:ascii="Cambria" w:hAnsi="Cambria" w:cstheme="minorBidi"/>
          <w:color w:val="auto"/>
        </w:rPr>
        <w:t xml:space="preserve">The </w:t>
      </w:r>
      <w:r w:rsidR="009B38E7" w:rsidRPr="00EF591F">
        <w:rPr>
          <w:rFonts w:ascii="Cambria" w:hAnsi="Cambria" w:cstheme="minorBidi"/>
          <w:color w:val="auto"/>
        </w:rPr>
        <w:t xml:space="preserve">following </w:t>
      </w:r>
      <w:r w:rsidR="00767F35" w:rsidRPr="00EF591F">
        <w:rPr>
          <w:rFonts w:ascii="Cambria" w:hAnsi="Cambria" w:cstheme="minorBidi"/>
          <w:color w:val="auto"/>
        </w:rPr>
        <w:t xml:space="preserve">screen will pop up for </w:t>
      </w:r>
      <w:r w:rsidR="009B38E7" w:rsidRPr="00EF591F">
        <w:rPr>
          <w:rFonts w:ascii="Cambria" w:hAnsi="Cambria" w:cstheme="minorBidi"/>
          <w:color w:val="auto"/>
        </w:rPr>
        <w:t xml:space="preserve">the </w:t>
      </w:r>
      <w:r w:rsidR="00767F35" w:rsidRPr="00EF591F">
        <w:rPr>
          <w:rFonts w:ascii="Cambria" w:hAnsi="Cambria" w:cstheme="minorBidi"/>
          <w:color w:val="auto"/>
        </w:rPr>
        <w:t xml:space="preserve">selection CAD version. </w:t>
      </w:r>
    </w:p>
    <w:p w14:paraId="00CDE31F" w14:textId="7AA39CA0" w:rsidR="00767F35" w:rsidRPr="00EF591F" w:rsidRDefault="00767F35" w:rsidP="00CB1F24">
      <w:pPr>
        <w:pStyle w:val="Default"/>
        <w:numPr>
          <w:ilvl w:val="0"/>
          <w:numId w:val="5"/>
        </w:numPr>
        <w:spacing w:before="100" w:after="100" w:line="300" w:lineRule="atLeast"/>
        <w:rPr>
          <w:rFonts w:ascii="Cambria" w:hAnsi="Cambria" w:cstheme="minorBidi"/>
          <w:color w:val="auto"/>
        </w:rPr>
      </w:pPr>
      <w:r w:rsidRPr="00EF591F">
        <w:rPr>
          <w:rFonts w:ascii="Cambria" w:hAnsi="Cambria" w:cstheme="minorBidi"/>
          <w:color w:val="auto"/>
        </w:rPr>
        <w:t xml:space="preserve">Please select </w:t>
      </w:r>
      <w:r w:rsidR="009B38E7" w:rsidRPr="00EF591F">
        <w:rPr>
          <w:rFonts w:ascii="Cambria" w:hAnsi="Cambria" w:cstheme="minorBidi"/>
          <w:color w:val="auto"/>
        </w:rPr>
        <w:t xml:space="preserve">the </w:t>
      </w:r>
      <w:r w:rsidRPr="00EF591F">
        <w:rPr>
          <w:rFonts w:ascii="Cambria" w:hAnsi="Cambria" w:cstheme="minorBidi"/>
          <w:color w:val="auto"/>
        </w:rPr>
        <w:t xml:space="preserve">CAD version to run the </w:t>
      </w:r>
      <w:r w:rsidR="00D90D7D" w:rsidRPr="00EF591F">
        <w:rPr>
          <w:rFonts w:ascii="Cambria" w:hAnsi="Cambria" w:cstheme="minorBidi"/>
          <w:color w:val="auto"/>
        </w:rPr>
        <w:t>PreDCR.</w:t>
      </w:r>
      <w:r w:rsidRPr="00EF591F">
        <w:rPr>
          <w:rFonts w:ascii="Cambria" w:hAnsi="Cambria" w:cstheme="minorBidi"/>
          <w:color w:val="auto"/>
        </w:rPr>
        <w:t xml:space="preserve"> </w:t>
      </w:r>
    </w:p>
    <w:p w14:paraId="47827EB9" w14:textId="77777777" w:rsidR="00F75B36" w:rsidRPr="00EF591F" w:rsidRDefault="00F75B36" w:rsidP="00767F35">
      <w:pPr>
        <w:pStyle w:val="Default"/>
        <w:spacing w:before="100" w:after="100" w:line="300" w:lineRule="atLeast"/>
        <w:rPr>
          <w:rFonts w:ascii="Cambria" w:hAnsi="Cambria" w:cstheme="minorBidi"/>
          <w:color w:val="auto"/>
        </w:rPr>
      </w:pPr>
    </w:p>
    <w:p w14:paraId="758EC5B2" w14:textId="79BA9E4E" w:rsidR="00767F35" w:rsidRPr="00EF591F" w:rsidRDefault="00767F35" w:rsidP="00767F35">
      <w:pPr>
        <w:pStyle w:val="Default"/>
        <w:rPr>
          <w:rFonts w:ascii="Cambria" w:hAnsi="Cambria" w:cstheme="minorBidi"/>
          <w:color w:val="auto"/>
        </w:rPr>
      </w:pPr>
    </w:p>
    <w:p w14:paraId="014328AB" w14:textId="30A87939" w:rsidR="00767F35" w:rsidRPr="00EF591F" w:rsidRDefault="00F75B36" w:rsidP="00F75B36">
      <w:pPr>
        <w:rPr>
          <w:rFonts w:ascii="Cambria" w:hAnsi="Cambria"/>
          <w:szCs w:val="24"/>
        </w:rPr>
      </w:pPr>
      <w:r w:rsidRPr="00EF591F">
        <w:rPr>
          <w:rFonts w:ascii="Cambria" w:hAnsi="Cambria"/>
          <w:noProof/>
          <w:szCs w:val="24"/>
        </w:rPr>
        <w:drawing>
          <wp:inline distT="0" distB="0" distL="0" distR="0" wp14:anchorId="75751649" wp14:editId="379BCFDD">
            <wp:extent cx="2957385" cy="2249721"/>
            <wp:effectExtent l="57150" t="57150" r="109855" b="113030"/>
            <wp:docPr id="1" name="Picture 1" descr="F:\Prathamesh_F\MH\Cas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athamesh_F\MH\Case 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1837" cy="226071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r w:rsidRPr="00EF591F">
        <w:rPr>
          <w:rFonts w:ascii="Cambria" w:hAnsi="Cambria"/>
          <w:noProof/>
          <w:szCs w:val="24"/>
        </w:rPr>
        <w:drawing>
          <wp:inline distT="0" distB="0" distL="0" distR="0" wp14:anchorId="2B4A80B2" wp14:editId="0CC6A4D3">
            <wp:extent cx="2941148" cy="3631721"/>
            <wp:effectExtent l="57150" t="57150" r="107315" b="121285"/>
            <wp:docPr id="2" name="Picture 2" descr="F:\Prathamesh_F\MH\Cas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0201" cy="3655248"/>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705E0C7F" w14:textId="77777777" w:rsidR="003A3DC4" w:rsidRPr="00EF591F" w:rsidRDefault="003A3DC4" w:rsidP="00767F35">
      <w:pPr>
        <w:pStyle w:val="Default"/>
        <w:rPr>
          <w:rFonts w:ascii="Cambria" w:hAnsi="Cambria" w:cstheme="minorBidi"/>
          <w:color w:val="auto"/>
        </w:rPr>
      </w:pPr>
    </w:p>
    <w:p w14:paraId="45505284" w14:textId="47BE7B08" w:rsidR="00767F35" w:rsidRPr="00EF591F" w:rsidRDefault="00767F35" w:rsidP="00CB1F24">
      <w:pPr>
        <w:pStyle w:val="Default"/>
        <w:numPr>
          <w:ilvl w:val="0"/>
          <w:numId w:val="6"/>
        </w:numPr>
        <w:rPr>
          <w:rFonts w:ascii="Cambria" w:hAnsi="Cambria" w:cstheme="minorBidi"/>
          <w:color w:val="auto"/>
        </w:rPr>
      </w:pPr>
      <w:r w:rsidRPr="00EF591F">
        <w:rPr>
          <w:rFonts w:ascii="Cambria" w:hAnsi="Cambria" w:cstheme="minorBidi"/>
          <w:color w:val="auto"/>
        </w:rPr>
        <w:t xml:space="preserve">PreDCR </w:t>
      </w:r>
      <w:r w:rsidR="009B38E7" w:rsidRPr="00EF591F">
        <w:rPr>
          <w:rFonts w:ascii="Cambria" w:hAnsi="Cambria" w:cstheme="minorBidi"/>
          <w:color w:val="auto"/>
        </w:rPr>
        <w:t xml:space="preserve">Toolbar </w:t>
      </w:r>
      <w:r w:rsidRPr="00EF591F">
        <w:rPr>
          <w:rFonts w:ascii="Cambria" w:hAnsi="Cambria" w:cstheme="minorBidi"/>
          <w:color w:val="auto"/>
        </w:rPr>
        <w:t>and PreDCR Menu will be loaded in the CAD Application.</w:t>
      </w:r>
    </w:p>
    <w:p w14:paraId="357A6EA4" w14:textId="77777777" w:rsidR="00767F35" w:rsidRPr="00EF591F" w:rsidRDefault="00767F35" w:rsidP="00767F35">
      <w:pPr>
        <w:pStyle w:val="Default"/>
        <w:rPr>
          <w:rFonts w:ascii="Cambria" w:hAnsi="Cambria" w:cstheme="minorBidi"/>
          <w:color w:val="auto"/>
        </w:rPr>
      </w:pPr>
    </w:p>
    <w:p w14:paraId="11E3FF16" w14:textId="3BE1AC09" w:rsidR="00B20525" w:rsidRDefault="003A35FF" w:rsidP="009B38E7">
      <w:pPr>
        <w:rPr>
          <w:rFonts w:ascii="Cambria" w:hAnsi="Cambria"/>
          <w:szCs w:val="24"/>
        </w:rPr>
      </w:pPr>
      <w:r w:rsidRPr="00EF591F">
        <w:rPr>
          <w:rFonts w:ascii="Cambria" w:hAnsi="Cambria" w:cs="Verdana"/>
          <w:noProof/>
          <w:sz w:val="18"/>
          <w:szCs w:val="18"/>
        </w:rPr>
        <w:drawing>
          <wp:inline distT="0" distB="0" distL="0" distR="0" wp14:anchorId="1E92CE3A" wp14:editId="3B239EB5">
            <wp:extent cx="6268720" cy="1323975"/>
            <wp:effectExtent l="57150" t="57150" r="93980" b="1047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5265" b="13409"/>
                    <a:stretch/>
                  </pic:blipFill>
                  <pic:spPr bwMode="auto">
                    <a:xfrm>
                      <a:off x="0" y="0"/>
                      <a:ext cx="6307667" cy="133220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B91B7F3" w14:textId="77777777" w:rsidR="00FC48B4" w:rsidRPr="00EF591F" w:rsidRDefault="00FC48B4" w:rsidP="009B38E7">
      <w:pPr>
        <w:rPr>
          <w:rFonts w:ascii="Cambria" w:hAnsi="Cambria"/>
          <w:szCs w:val="24"/>
        </w:rPr>
      </w:pPr>
    </w:p>
    <w:p w14:paraId="72BD9760" w14:textId="1A6F8C51" w:rsidR="00B20525" w:rsidRPr="00EF591F" w:rsidRDefault="00B20525" w:rsidP="00CB1F24">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lastRenderedPageBreak/>
        <w:t xml:space="preserve">How to create </w:t>
      </w:r>
      <w:r w:rsidR="009B38E7" w:rsidRPr="00EF591F">
        <w:rPr>
          <w:rFonts w:ascii="Cambria" w:hAnsi="Cambria" w:cstheme="minorBidi"/>
          <w:b/>
          <w:color w:val="auto"/>
          <w:sz w:val="28"/>
          <w:szCs w:val="28"/>
        </w:rPr>
        <w:t xml:space="preserve">a </w:t>
      </w:r>
      <w:r w:rsidRPr="00EF591F">
        <w:rPr>
          <w:rFonts w:ascii="Cambria" w:hAnsi="Cambria" w:cstheme="minorBidi"/>
          <w:b/>
          <w:color w:val="auto"/>
          <w:sz w:val="28"/>
          <w:szCs w:val="28"/>
        </w:rPr>
        <w:t>‘New Project’</w:t>
      </w:r>
      <w:r w:rsidR="008A5A34">
        <w:rPr>
          <w:rFonts w:ascii="Cambria" w:hAnsi="Cambria" w:cstheme="minorBidi"/>
          <w:b/>
          <w:color w:val="auto"/>
          <w:sz w:val="28"/>
          <w:szCs w:val="28"/>
        </w:rPr>
        <w:t xml:space="preserve"> and ‘Insert’ printing layout </w:t>
      </w:r>
      <w:proofErr w:type="gramStart"/>
      <w:r w:rsidR="008A5A34">
        <w:rPr>
          <w:rFonts w:ascii="Cambria" w:hAnsi="Cambria" w:cstheme="minorBidi"/>
          <w:b/>
          <w:color w:val="auto"/>
          <w:sz w:val="28"/>
          <w:szCs w:val="28"/>
        </w:rPr>
        <w:t xml:space="preserve">sheet </w:t>
      </w:r>
      <w:r w:rsidR="007B0DF7" w:rsidRPr="00EF591F">
        <w:rPr>
          <w:rFonts w:ascii="Cambria" w:hAnsi="Cambria" w:cstheme="minorBidi"/>
          <w:b/>
          <w:color w:val="auto"/>
          <w:sz w:val="28"/>
          <w:szCs w:val="28"/>
        </w:rPr>
        <w:t>?</w:t>
      </w:r>
      <w:proofErr w:type="gramEnd"/>
      <w:r w:rsidRPr="00EF591F">
        <w:rPr>
          <w:rFonts w:ascii="Cambria" w:hAnsi="Cambria" w:cstheme="minorBidi"/>
          <w:b/>
          <w:color w:val="auto"/>
          <w:sz w:val="28"/>
          <w:szCs w:val="28"/>
        </w:rPr>
        <w:t xml:space="preserve"> </w:t>
      </w:r>
    </w:p>
    <w:p w14:paraId="2A7B821D" w14:textId="77777777" w:rsidR="009B38E7" w:rsidRPr="00EF591F" w:rsidRDefault="009B38E7" w:rsidP="009B38E7">
      <w:pPr>
        <w:pStyle w:val="Default"/>
        <w:ind w:left="720"/>
        <w:rPr>
          <w:rFonts w:ascii="Cambria" w:hAnsi="Cambria" w:cstheme="minorBidi"/>
          <w:b/>
          <w:color w:val="auto"/>
        </w:rPr>
      </w:pPr>
    </w:p>
    <w:p w14:paraId="5B9E89C0" w14:textId="5689A84A" w:rsidR="00B20525" w:rsidRPr="00EF591F" w:rsidRDefault="00B20525" w:rsidP="00CB1F24">
      <w:pPr>
        <w:pStyle w:val="Default"/>
        <w:numPr>
          <w:ilvl w:val="0"/>
          <w:numId w:val="3"/>
        </w:numPr>
        <w:rPr>
          <w:rFonts w:ascii="Cambria" w:hAnsi="Cambria" w:cstheme="minorBidi"/>
          <w:color w:val="auto"/>
        </w:rPr>
      </w:pPr>
      <w:r w:rsidRPr="00EF591F">
        <w:rPr>
          <w:rFonts w:ascii="Cambria" w:hAnsi="Cambria" w:cstheme="minorBidi"/>
          <w:color w:val="auto"/>
        </w:rPr>
        <w:t>Open the drawing file form ‘</w:t>
      </w:r>
      <w:r w:rsidRPr="00EF591F">
        <w:rPr>
          <w:rFonts w:ascii="Cambria" w:hAnsi="Cambria" w:cstheme="minorBidi"/>
          <w:b/>
          <w:bCs/>
          <w:color w:val="auto"/>
        </w:rPr>
        <w:t>Open File location’</w:t>
      </w:r>
    </w:p>
    <w:p w14:paraId="598BDA3D" w14:textId="045B7F51" w:rsidR="00B20525" w:rsidRPr="00EF591F" w:rsidRDefault="00B20525" w:rsidP="00CB1F24">
      <w:pPr>
        <w:pStyle w:val="Default"/>
        <w:numPr>
          <w:ilvl w:val="0"/>
          <w:numId w:val="3"/>
        </w:numPr>
        <w:rPr>
          <w:rFonts w:ascii="Cambria" w:hAnsi="Cambria" w:cstheme="minorBidi"/>
          <w:color w:val="auto"/>
        </w:rPr>
      </w:pPr>
      <w:r w:rsidRPr="00EF591F">
        <w:rPr>
          <w:rFonts w:ascii="Cambria" w:hAnsi="Cambria" w:cstheme="minorBidi"/>
          <w:color w:val="auto"/>
        </w:rPr>
        <w:t xml:space="preserve">Click on </w:t>
      </w:r>
      <w:r w:rsidR="009B38E7" w:rsidRPr="00EF591F">
        <w:rPr>
          <w:rFonts w:ascii="Cambria" w:hAnsi="Cambria" w:cstheme="minorBidi"/>
          <w:color w:val="auto"/>
        </w:rPr>
        <w:t xml:space="preserve">the </w:t>
      </w:r>
      <w:r w:rsidRPr="00EF591F">
        <w:rPr>
          <w:rFonts w:ascii="Cambria" w:hAnsi="Cambria" w:cstheme="minorBidi"/>
          <w:color w:val="auto"/>
        </w:rPr>
        <w:t xml:space="preserve">first </w:t>
      </w:r>
      <w:r w:rsidR="003A3DC4" w:rsidRPr="00EF591F">
        <w:rPr>
          <w:rFonts w:ascii="Cambria" w:hAnsi="Cambria" w:cstheme="minorBidi"/>
          <w:color w:val="auto"/>
        </w:rPr>
        <w:t>tab</w:t>
      </w:r>
      <w:r w:rsidRPr="00EF591F">
        <w:rPr>
          <w:rFonts w:ascii="Cambria" w:hAnsi="Cambria" w:cstheme="minorBidi"/>
          <w:color w:val="auto"/>
        </w:rPr>
        <w:t xml:space="preserve"> available in the Pr</w:t>
      </w:r>
      <w:r w:rsidR="00800ED1" w:rsidRPr="00EF591F">
        <w:rPr>
          <w:rFonts w:ascii="Cambria" w:hAnsi="Cambria" w:cstheme="minorBidi"/>
          <w:color w:val="auto"/>
        </w:rPr>
        <w:t>eDCR toolbar ‘</w:t>
      </w:r>
      <w:r w:rsidR="00800ED1" w:rsidRPr="00EF591F">
        <w:rPr>
          <w:rFonts w:ascii="Cambria" w:hAnsi="Cambria" w:cstheme="minorBidi"/>
          <w:b/>
          <w:bCs/>
          <w:color w:val="auto"/>
        </w:rPr>
        <w:t xml:space="preserve">Create </w:t>
      </w:r>
      <w:r w:rsidR="003A3DC4" w:rsidRPr="00EF591F">
        <w:rPr>
          <w:rFonts w:ascii="Cambria" w:hAnsi="Cambria" w:cstheme="minorBidi"/>
          <w:b/>
          <w:bCs/>
          <w:color w:val="auto"/>
        </w:rPr>
        <w:t xml:space="preserve">a </w:t>
      </w:r>
      <w:r w:rsidR="00800ED1" w:rsidRPr="00EF591F">
        <w:rPr>
          <w:rFonts w:ascii="Cambria" w:hAnsi="Cambria" w:cstheme="minorBidi"/>
          <w:b/>
          <w:bCs/>
          <w:color w:val="auto"/>
        </w:rPr>
        <w:t>new project for current drawing</w:t>
      </w:r>
      <w:r w:rsidRPr="00EF591F">
        <w:rPr>
          <w:rFonts w:ascii="Cambria" w:hAnsi="Cambria" w:cstheme="minorBidi"/>
          <w:b/>
          <w:bCs/>
          <w:color w:val="auto"/>
        </w:rPr>
        <w:t>’</w:t>
      </w:r>
      <w:r w:rsidRPr="00EF591F">
        <w:rPr>
          <w:rFonts w:ascii="Cambria" w:hAnsi="Cambria" w:cstheme="minorBidi"/>
          <w:color w:val="auto"/>
        </w:rPr>
        <w:t>.</w:t>
      </w:r>
    </w:p>
    <w:p w14:paraId="6F01CDAE" w14:textId="27A5780F" w:rsidR="00B20525" w:rsidRPr="00EF591F" w:rsidRDefault="00B20525" w:rsidP="00CB1F24">
      <w:pPr>
        <w:pStyle w:val="Default"/>
        <w:numPr>
          <w:ilvl w:val="0"/>
          <w:numId w:val="3"/>
        </w:numPr>
        <w:rPr>
          <w:rFonts w:ascii="Cambria" w:hAnsi="Cambria" w:cstheme="minorBidi"/>
          <w:color w:val="auto"/>
        </w:rPr>
      </w:pPr>
      <w:r w:rsidRPr="00EF591F">
        <w:rPr>
          <w:rFonts w:ascii="Cambria" w:hAnsi="Cambria" w:cstheme="minorBidi"/>
          <w:color w:val="auto"/>
        </w:rPr>
        <w:t>This command will ‘</w:t>
      </w:r>
      <w:r w:rsidRPr="00EF591F">
        <w:rPr>
          <w:rFonts w:ascii="Cambria" w:hAnsi="Cambria" w:cstheme="minorBidi"/>
          <w:b/>
          <w:bCs/>
          <w:color w:val="auto"/>
        </w:rPr>
        <w:t>Create New project’</w:t>
      </w:r>
      <w:r w:rsidRPr="00EF591F">
        <w:rPr>
          <w:rFonts w:ascii="Cambria" w:hAnsi="Cambria" w:cstheme="minorBidi"/>
          <w:color w:val="auto"/>
        </w:rPr>
        <w:t xml:space="preserve"> for </w:t>
      </w:r>
      <w:r w:rsidR="003A3DC4" w:rsidRPr="00EF591F">
        <w:rPr>
          <w:rFonts w:ascii="Cambria" w:hAnsi="Cambria" w:cstheme="minorBidi"/>
          <w:color w:val="auto"/>
        </w:rPr>
        <w:t xml:space="preserve">the </w:t>
      </w:r>
      <w:r w:rsidRPr="00EF591F">
        <w:rPr>
          <w:rFonts w:ascii="Cambria" w:hAnsi="Cambria" w:cstheme="minorBidi"/>
          <w:color w:val="auto"/>
        </w:rPr>
        <w:t xml:space="preserve">current drawing. </w:t>
      </w:r>
    </w:p>
    <w:p w14:paraId="333C84EC" w14:textId="7EAC9EE9" w:rsidR="00B20525" w:rsidRPr="00EF591F" w:rsidRDefault="00800ED1" w:rsidP="00CB1F24">
      <w:pPr>
        <w:pStyle w:val="Default"/>
        <w:numPr>
          <w:ilvl w:val="0"/>
          <w:numId w:val="3"/>
        </w:numPr>
        <w:rPr>
          <w:rFonts w:ascii="Cambria" w:hAnsi="Cambria" w:cstheme="minorBidi"/>
          <w:color w:val="auto"/>
        </w:rPr>
      </w:pPr>
      <w:r w:rsidRPr="00EF591F">
        <w:rPr>
          <w:rFonts w:ascii="Cambria" w:hAnsi="Cambria" w:cstheme="minorBidi"/>
          <w:color w:val="auto"/>
        </w:rPr>
        <w:t>‘</w:t>
      </w:r>
      <w:r w:rsidRPr="00EF591F">
        <w:rPr>
          <w:rFonts w:ascii="Cambria" w:hAnsi="Cambria" w:cstheme="minorBidi"/>
          <w:b/>
          <w:bCs/>
          <w:color w:val="auto"/>
        </w:rPr>
        <w:t xml:space="preserve">Project </w:t>
      </w:r>
      <w:r w:rsidR="00D90D7D" w:rsidRPr="00EF591F">
        <w:rPr>
          <w:rFonts w:ascii="Cambria" w:hAnsi="Cambria" w:cstheme="minorBidi"/>
          <w:b/>
          <w:bCs/>
          <w:color w:val="auto"/>
        </w:rPr>
        <w:t>Information</w:t>
      </w:r>
      <w:r w:rsidR="00D90D7D" w:rsidRPr="00EF591F">
        <w:rPr>
          <w:rFonts w:ascii="Cambria" w:hAnsi="Cambria" w:cstheme="minorBidi"/>
          <w:color w:val="auto"/>
        </w:rPr>
        <w:t xml:space="preserve"> ‘window</w:t>
      </w:r>
      <w:r w:rsidR="003A3DC4" w:rsidRPr="00EF591F">
        <w:rPr>
          <w:rFonts w:ascii="Cambria" w:hAnsi="Cambria" w:cstheme="minorBidi"/>
          <w:color w:val="auto"/>
        </w:rPr>
        <w:t xml:space="preserve"> to select</w:t>
      </w:r>
      <w:r w:rsidR="00B20525" w:rsidRPr="00EF591F">
        <w:rPr>
          <w:rFonts w:ascii="Cambria" w:hAnsi="Cambria" w:cstheme="minorBidi"/>
          <w:color w:val="auto"/>
        </w:rPr>
        <w:t xml:space="preserve"> </w:t>
      </w:r>
      <w:r w:rsidR="003A3DC4" w:rsidRPr="00EF591F">
        <w:rPr>
          <w:rFonts w:ascii="Cambria" w:hAnsi="Cambria" w:cstheme="minorBidi"/>
          <w:color w:val="auto"/>
        </w:rPr>
        <w:t>‘</w:t>
      </w:r>
      <w:r w:rsidR="003A3DC4" w:rsidRPr="00EF591F">
        <w:rPr>
          <w:rFonts w:ascii="Cambria" w:hAnsi="Cambria" w:cstheme="minorBidi"/>
          <w:b/>
          <w:bCs/>
          <w:color w:val="auto"/>
        </w:rPr>
        <w:t>Type of Project’</w:t>
      </w:r>
      <w:r w:rsidR="003A3DC4" w:rsidRPr="00EF591F">
        <w:rPr>
          <w:rFonts w:ascii="Cambria" w:hAnsi="Cambria" w:cstheme="minorBidi"/>
          <w:color w:val="auto"/>
        </w:rPr>
        <w:t xml:space="preserve"> from </w:t>
      </w:r>
      <w:r w:rsidR="009B38E7" w:rsidRPr="00EF591F">
        <w:rPr>
          <w:rFonts w:ascii="Cambria" w:hAnsi="Cambria" w:cstheme="minorBidi"/>
          <w:color w:val="auto"/>
        </w:rPr>
        <w:t xml:space="preserve">the </w:t>
      </w:r>
      <w:r w:rsidR="003A3DC4" w:rsidRPr="00EF591F">
        <w:rPr>
          <w:rFonts w:ascii="Cambria" w:hAnsi="Cambria" w:cstheme="minorBidi"/>
          <w:color w:val="auto"/>
        </w:rPr>
        <w:t>dropdown.</w:t>
      </w:r>
    </w:p>
    <w:p w14:paraId="33C41D30" w14:textId="7300B5DC" w:rsidR="00B20525" w:rsidRDefault="002F57A1" w:rsidP="00CB1F24">
      <w:pPr>
        <w:pStyle w:val="Default"/>
        <w:numPr>
          <w:ilvl w:val="0"/>
          <w:numId w:val="3"/>
        </w:numPr>
        <w:rPr>
          <w:rFonts w:ascii="Cambria" w:hAnsi="Cambria" w:cstheme="minorBidi"/>
          <w:color w:val="auto"/>
        </w:rPr>
      </w:pPr>
      <w:proofErr w:type="spellStart"/>
      <w:r>
        <w:rPr>
          <w:rFonts w:ascii="Cambria" w:hAnsi="Cambria" w:cstheme="minorBidi"/>
          <w:color w:val="auto"/>
        </w:rPr>
        <w:t>Selecte</w:t>
      </w:r>
      <w:proofErr w:type="spellEnd"/>
      <w:r w:rsidR="003A3DC4" w:rsidRPr="00EF591F">
        <w:rPr>
          <w:rFonts w:ascii="Cambria" w:hAnsi="Cambria" w:cstheme="minorBidi"/>
          <w:color w:val="auto"/>
        </w:rPr>
        <w:t xml:space="preserve"> ‘Type of Project’ = ‘</w:t>
      </w:r>
      <w:r w:rsidR="00D90D7D" w:rsidRPr="00EF591F">
        <w:rPr>
          <w:rFonts w:ascii="Cambria" w:hAnsi="Cambria" w:cstheme="minorBidi"/>
          <w:color w:val="auto"/>
        </w:rPr>
        <w:t>Building</w:t>
      </w:r>
      <w:r w:rsidR="003A3DC4" w:rsidRPr="00EF591F">
        <w:rPr>
          <w:rFonts w:ascii="Cambria" w:hAnsi="Cambria" w:cstheme="minorBidi"/>
          <w:color w:val="auto"/>
        </w:rPr>
        <w:t xml:space="preserve"> Development’ </w:t>
      </w:r>
    </w:p>
    <w:p w14:paraId="34C876B4" w14:textId="24DF6C91" w:rsidR="009B38E7" w:rsidRPr="00EF591F" w:rsidRDefault="009B38E7" w:rsidP="002D5BE1">
      <w:pPr>
        <w:pStyle w:val="Default"/>
        <w:rPr>
          <w:rFonts w:ascii="Cambria" w:hAnsi="Cambria" w:cstheme="minorBidi"/>
          <w:color w:val="auto"/>
        </w:rPr>
      </w:pPr>
    </w:p>
    <w:p w14:paraId="4F45BB85" w14:textId="420806D3" w:rsidR="0098791B" w:rsidRDefault="0098791B" w:rsidP="0098791B">
      <w:pPr>
        <w:pStyle w:val="Default"/>
        <w:jc w:val="center"/>
        <w:rPr>
          <w:rFonts w:ascii="Cambria" w:hAnsi="Cambria" w:cstheme="minorBidi"/>
          <w:noProof/>
          <w:color w:val="auto"/>
        </w:rPr>
      </w:pPr>
      <w:r w:rsidRPr="0098791B">
        <w:rPr>
          <w:rFonts w:ascii="Cambria" w:hAnsi="Cambria" w:cstheme="minorBidi"/>
          <w:noProof/>
          <w:color w:val="auto"/>
        </w:rPr>
        <w:drawing>
          <wp:inline distT="0" distB="0" distL="0" distR="0" wp14:anchorId="68629950" wp14:editId="561040CD">
            <wp:extent cx="3533775" cy="3686175"/>
            <wp:effectExtent l="57150" t="57150" r="123825" b="123825"/>
            <wp:docPr id="4" name="Picture 4" descr="C:\Users\yameesha.borkar\Desktop\P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meesha.borkar\Desktop\PG\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33775" cy="368617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C412762" w14:textId="77777777" w:rsidR="0098791B" w:rsidRDefault="0098791B" w:rsidP="00002239">
      <w:pPr>
        <w:pStyle w:val="Default"/>
        <w:jc w:val="center"/>
        <w:rPr>
          <w:rFonts w:ascii="Cambria" w:hAnsi="Cambria" w:cstheme="minorBidi"/>
          <w:noProof/>
          <w:color w:val="auto"/>
        </w:rPr>
      </w:pPr>
    </w:p>
    <w:p w14:paraId="04264A2B" w14:textId="6947DD04" w:rsidR="008A5A34" w:rsidRDefault="008A5A34" w:rsidP="002D5BE1">
      <w:pPr>
        <w:pStyle w:val="Default"/>
        <w:rPr>
          <w:rFonts w:ascii="Cambria" w:hAnsi="Cambria" w:cstheme="minorBidi"/>
          <w:noProof/>
          <w:color w:val="auto"/>
        </w:rPr>
      </w:pPr>
    </w:p>
    <w:p w14:paraId="53FEC1D4" w14:textId="755C1DF3" w:rsidR="002D5BE1" w:rsidRDefault="002D5BE1" w:rsidP="00CB1F24">
      <w:pPr>
        <w:pStyle w:val="Default"/>
        <w:numPr>
          <w:ilvl w:val="0"/>
          <w:numId w:val="3"/>
        </w:numPr>
        <w:spacing w:before="60" w:after="60"/>
        <w:rPr>
          <w:rFonts w:ascii="Cambria" w:hAnsi="Cambria" w:cstheme="minorBidi"/>
          <w:color w:val="auto"/>
        </w:rPr>
      </w:pPr>
      <w:r w:rsidRPr="00EF591F">
        <w:rPr>
          <w:rFonts w:ascii="Cambria" w:hAnsi="Cambria" w:cstheme="minorBidi"/>
          <w:color w:val="auto"/>
        </w:rPr>
        <w:t>Click ‘OK’ after</w:t>
      </w:r>
      <w:r>
        <w:rPr>
          <w:rFonts w:ascii="Cambria" w:hAnsi="Cambria" w:cstheme="minorBidi"/>
          <w:color w:val="auto"/>
        </w:rPr>
        <w:t xml:space="preserve"> selecting the type of project </w:t>
      </w:r>
    </w:p>
    <w:p w14:paraId="035E13A9" w14:textId="13EA182C" w:rsidR="001602C3" w:rsidRPr="00EF591F" w:rsidRDefault="001602C3" w:rsidP="002F57A1">
      <w:pPr>
        <w:pStyle w:val="Default"/>
        <w:spacing w:before="60" w:after="60"/>
        <w:rPr>
          <w:rFonts w:ascii="Cambria" w:hAnsi="Cambria" w:cstheme="minorBidi"/>
          <w:color w:val="auto"/>
        </w:rPr>
      </w:pPr>
    </w:p>
    <w:p w14:paraId="6396B014" w14:textId="4FD784F5" w:rsidR="0081693E" w:rsidRPr="00EF591F" w:rsidRDefault="00B20525" w:rsidP="009B38E7">
      <w:pPr>
        <w:pStyle w:val="Default"/>
        <w:rPr>
          <w:rFonts w:ascii="Cambria" w:hAnsi="Cambria" w:cstheme="minorBidi"/>
          <w:color w:val="auto"/>
        </w:rPr>
      </w:pPr>
      <w:r w:rsidRPr="00EF591F">
        <w:rPr>
          <w:rFonts w:ascii="Cambria" w:hAnsi="Cambria" w:cstheme="minorBidi"/>
          <w:color w:val="auto"/>
        </w:rPr>
        <w:t xml:space="preserve">NOTE: </w:t>
      </w:r>
      <w:r w:rsidR="001602C3">
        <w:rPr>
          <w:rFonts w:ascii="Cambria" w:hAnsi="Cambria" w:cstheme="minorBidi"/>
          <w:color w:val="auto"/>
        </w:rPr>
        <w:t xml:space="preserve">All PreDCR conversion should be done in </w:t>
      </w:r>
      <w:r w:rsidR="009B38E7" w:rsidRPr="00EF591F">
        <w:rPr>
          <w:rFonts w:ascii="Cambria" w:hAnsi="Cambria" w:cstheme="minorBidi"/>
          <w:color w:val="auto"/>
        </w:rPr>
        <w:t xml:space="preserve">closed polylines on </w:t>
      </w:r>
      <w:r w:rsidR="00FC48B4">
        <w:rPr>
          <w:rFonts w:ascii="Cambria" w:hAnsi="Cambria" w:cstheme="minorBidi"/>
          <w:color w:val="auto"/>
        </w:rPr>
        <w:t xml:space="preserve">a </w:t>
      </w:r>
      <w:r w:rsidRPr="00EF591F">
        <w:rPr>
          <w:rFonts w:ascii="Cambria" w:hAnsi="Cambria" w:cstheme="minorBidi"/>
          <w:color w:val="auto"/>
        </w:rPr>
        <w:t>1:1 m</w:t>
      </w:r>
      <w:r w:rsidR="009B38E7" w:rsidRPr="00EF591F">
        <w:rPr>
          <w:rFonts w:ascii="Cambria" w:hAnsi="Cambria" w:cstheme="minorBidi"/>
          <w:color w:val="auto"/>
        </w:rPr>
        <w:t>etric</w:t>
      </w:r>
      <w:r w:rsidRPr="00EF591F">
        <w:rPr>
          <w:rFonts w:ascii="Cambria" w:hAnsi="Cambria" w:cstheme="minorBidi"/>
          <w:color w:val="auto"/>
        </w:rPr>
        <w:t xml:space="preserve"> </w:t>
      </w:r>
      <w:r w:rsidR="009B38E7" w:rsidRPr="00EF591F">
        <w:rPr>
          <w:rFonts w:ascii="Cambria" w:hAnsi="Cambria" w:cstheme="minorBidi"/>
          <w:color w:val="auto"/>
        </w:rPr>
        <w:t>s</w:t>
      </w:r>
      <w:r w:rsidRPr="00EF591F">
        <w:rPr>
          <w:rFonts w:ascii="Cambria" w:hAnsi="Cambria" w:cstheme="minorBidi"/>
          <w:color w:val="auto"/>
        </w:rPr>
        <w:t>cale</w:t>
      </w:r>
      <w:r w:rsidR="002F57A1">
        <w:rPr>
          <w:rFonts w:ascii="Cambria" w:hAnsi="Cambria" w:cstheme="minorBidi"/>
          <w:color w:val="auto"/>
        </w:rPr>
        <w:t>.</w:t>
      </w:r>
    </w:p>
    <w:p w14:paraId="54DC337C" w14:textId="79D56BF1" w:rsidR="009B38E7" w:rsidRDefault="009B38E7" w:rsidP="002F57A1">
      <w:pPr>
        <w:pStyle w:val="Default"/>
        <w:rPr>
          <w:rFonts w:ascii="Cambria" w:hAnsi="Cambria" w:cstheme="minorBidi"/>
          <w:color w:val="auto"/>
        </w:rPr>
      </w:pPr>
    </w:p>
    <w:p w14:paraId="0B9AEC7F" w14:textId="77777777" w:rsidR="00A82EA6" w:rsidRPr="00EF591F" w:rsidRDefault="00A82EA6" w:rsidP="002F57A1">
      <w:pPr>
        <w:pStyle w:val="Default"/>
        <w:rPr>
          <w:rFonts w:ascii="Cambria" w:hAnsi="Cambria" w:cstheme="minorBidi"/>
          <w:color w:val="auto"/>
        </w:rPr>
      </w:pPr>
    </w:p>
    <w:p w14:paraId="63D46F97" w14:textId="09721FD9" w:rsidR="009B38E7" w:rsidRPr="00EF591F" w:rsidRDefault="009B38E7" w:rsidP="00CB1F24">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How to C</w:t>
      </w:r>
      <w:r w:rsidR="00B20525" w:rsidRPr="00EF591F">
        <w:rPr>
          <w:rFonts w:ascii="Cambria" w:hAnsi="Cambria" w:cstheme="minorBidi"/>
          <w:b/>
          <w:color w:val="auto"/>
          <w:sz w:val="28"/>
          <w:szCs w:val="28"/>
        </w:rPr>
        <w:t xml:space="preserve">reate Layers in the </w:t>
      </w:r>
      <w:r w:rsidR="00D90D7D" w:rsidRPr="00EF591F">
        <w:rPr>
          <w:rFonts w:ascii="Cambria" w:hAnsi="Cambria" w:cstheme="minorBidi"/>
          <w:b/>
          <w:color w:val="auto"/>
          <w:sz w:val="28"/>
          <w:szCs w:val="28"/>
        </w:rPr>
        <w:t>drawing</w:t>
      </w:r>
      <w:r w:rsidR="007B0DF7" w:rsidRPr="00EF591F">
        <w:rPr>
          <w:rFonts w:ascii="Cambria" w:hAnsi="Cambria" w:cstheme="minorBidi"/>
          <w:b/>
          <w:color w:val="auto"/>
          <w:sz w:val="28"/>
          <w:szCs w:val="28"/>
        </w:rPr>
        <w:t>?</w:t>
      </w:r>
    </w:p>
    <w:p w14:paraId="27439451" w14:textId="1A1ADB63" w:rsidR="009B38E7" w:rsidRPr="00EF591F" w:rsidRDefault="009B38E7" w:rsidP="00CB1F24">
      <w:pPr>
        <w:pStyle w:val="Default"/>
        <w:numPr>
          <w:ilvl w:val="0"/>
          <w:numId w:val="4"/>
        </w:numPr>
        <w:spacing w:before="100" w:after="100"/>
        <w:rPr>
          <w:rFonts w:ascii="Cambria" w:hAnsi="Cambria" w:cstheme="minorBidi"/>
          <w:color w:val="auto"/>
        </w:rPr>
      </w:pPr>
      <w:r w:rsidRPr="00EF591F">
        <w:rPr>
          <w:rFonts w:ascii="Cambria" w:hAnsi="Cambria" w:cstheme="minorBidi"/>
          <w:color w:val="auto"/>
        </w:rPr>
        <w:t>Click on the 2</w:t>
      </w:r>
      <w:r w:rsidRPr="00EF591F">
        <w:rPr>
          <w:rFonts w:ascii="Cambria" w:hAnsi="Cambria" w:cstheme="minorBidi"/>
          <w:color w:val="auto"/>
          <w:vertAlign w:val="superscript"/>
        </w:rPr>
        <w:t>nd</w:t>
      </w:r>
      <w:r w:rsidRPr="00EF591F">
        <w:rPr>
          <w:rFonts w:ascii="Cambria" w:hAnsi="Cambria" w:cstheme="minorBidi"/>
          <w:color w:val="auto"/>
        </w:rPr>
        <w:t xml:space="preserve"> tab ‘</w:t>
      </w:r>
      <w:r w:rsidRPr="00EF591F">
        <w:rPr>
          <w:rFonts w:ascii="Cambria" w:hAnsi="Cambria" w:cstheme="minorBidi"/>
          <w:b/>
          <w:bCs/>
          <w:color w:val="auto"/>
        </w:rPr>
        <w:t>Create DCR Layers in the current drawing’</w:t>
      </w:r>
      <w:r w:rsidRPr="00EF591F">
        <w:rPr>
          <w:rFonts w:ascii="Cambria" w:hAnsi="Cambria" w:cstheme="minorBidi"/>
          <w:color w:val="auto"/>
        </w:rPr>
        <w:t>.</w:t>
      </w:r>
    </w:p>
    <w:p w14:paraId="67C9E31F" w14:textId="753CA596" w:rsidR="009B38E7" w:rsidRPr="00EF591F" w:rsidRDefault="009B38E7" w:rsidP="00CB1F24">
      <w:pPr>
        <w:pStyle w:val="Default"/>
        <w:numPr>
          <w:ilvl w:val="0"/>
          <w:numId w:val="4"/>
        </w:numPr>
        <w:spacing w:before="100" w:after="100"/>
        <w:rPr>
          <w:rFonts w:ascii="Cambria" w:hAnsi="Cambria" w:cstheme="minorBidi"/>
          <w:color w:val="auto"/>
        </w:rPr>
      </w:pPr>
      <w:r w:rsidRPr="00EF591F">
        <w:rPr>
          <w:rFonts w:ascii="Cambria" w:hAnsi="Cambria" w:cstheme="minorBidi"/>
          <w:color w:val="auto"/>
        </w:rPr>
        <w:t>This tab will create layers required for drawing conversion as per the selected ‘Type of Project’.</w:t>
      </w:r>
    </w:p>
    <w:p w14:paraId="471B1259" w14:textId="5FBB8DBD" w:rsidR="009B38E7" w:rsidRPr="00EF591F" w:rsidRDefault="009B38E7" w:rsidP="00CB1F24">
      <w:pPr>
        <w:pStyle w:val="Default"/>
        <w:numPr>
          <w:ilvl w:val="0"/>
          <w:numId w:val="4"/>
        </w:numPr>
        <w:spacing w:before="100" w:after="100"/>
        <w:rPr>
          <w:rFonts w:ascii="Cambria" w:hAnsi="Cambria" w:cstheme="minorBidi"/>
          <w:color w:val="auto"/>
        </w:rPr>
      </w:pPr>
      <w:r w:rsidRPr="00EF591F">
        <w:rPr>
          <w:rFonts w:ascii="Cambria" w:hAnsi="Cambria" w:cstheme="minorBidi"/>
          <w:color w:val="auto"/>
        </w:rPr>
        <w:t xml:space="preserve">Click </w:t>
      </w:r>
      <w:r w:rsidR="00D90D7D" w:rsidRPr="00EF591F">
        <w:rPr>
          <w:rFonts w:ascii="Cambria" w:hAnsi="Cambria" w:cstheme="minorBidi"/>
          <w:color w:val="auto"/>
        </w:rPr>
        <w:t>on ‘</w:t>
      </w:r>
      <w:r w:rsidRPr="00EF591F">
        <w:rPr>
          <w:rFonts w:ascii="Cambria" w:hAnsi="Cambria" w:cstheme="minorBidi"/>
          <w:color w:val="auto"/>
        </w:rPr>
        <w:t>Yes’ in the PreDCR dialog box.</w:t>
      </w:r>
    </w:p>
    <w:p w14:paraId="749BC45C" w14:textId="02D02471" w:rsidR="009B38E7" w:rsidRPr="00EF591F" w:rsidRDefault="009B38E7" w:rsidP="00CB1F24">
      <w:pPr>
        <w:pStyle w:val="Default"/>
        <w:numPr>
          <w:ilvl w:val="0"/>
          <w:numId w:val="4"/>
        </w:numPr>
        <w:spacing w:before="100" w:after="100"/>
        <w:rPr>
          <w:rFonts w:ascii="Cambria" w:hAnsi="Cambria" w:cstheme="minorBidi"/>
          <w:color w:val="auto"/>
        </w:rPr>
      </w:pPr>
      <w:r w:rsidRPr="00EF591F">
        <w:rPr>
          <w:rFonts w:ascii="Cambria" w:hAnsi="Cambria" w:cstheme="minorBidi"/>
          <w:color w:val="auto"/>
        </w:rPr>
        <w:t>For the proposed development type software will generate the standard set of layers for drawing conversion.</w:t>
      </w:r>
    </w:p>
    <w:p w14:paraId="353C4B24" w14:textId="05CC3C25" w:rsidR="009B38E7" w:rsidRPr="00EF591F" w:rsidRDefault="009B38E7" w:rsidP="009B38E7">
      <w:pPr>
        <w:pStyle w:val="Default"/>
        <w:spacing w:before="100" w:after="100"/>
        <w:rPr>
          <w:rFonts w:ascii="Cambria" w:hAnsi="Cambria" w:cstheme="minorBidi"/>
          <w:color w:val="auto"/>
        </w:rPr>
      </w:pPr>
    </w:p>
    <w:p w14:paraId="66876269" w14:textId="3EDB503D" w:rsidR="009B38E7" w:rsidRPr="00EF591F" w:rsidRDefault="009B38E7" w:rsidP="009B38E7">
      <w:pPr>
        <w:pStyle w:val="Default"/>
        <w:spacing w:before="100" w:after="100"/>
        <w:rPr>
          <w:rFonts w:ascii="Cambria" w:hAnsi="Cambria" w:cstheme="minorBidi"/>
          <w:color w:val="auto"/>
        </w:rPr>
      </w:pPr>
      <w:r w:rsidRPr="00EF591F">
        <w:rPr>
          <w:rFonts w:ascii="Cambria" w:hAnsi="Cambria" w:cstheme="minorBidi"/>
          <w:b/>
          <w:noProof/>
          <w:color w:val="auto"/>
        </w:rPr>
        <w:lastRenderedPageBreak/>
        <w:drawing>
          <wp:anchor distT="0" distB="0" distL="114300" distR="114300" simplePos="0" relativeHeight="252052480" behindDoc="1" locked="0" layoutInCell="1" allowOverlap="1" wp14:anchorId="5B5A0AB4" wp14:editId="0C4BA6E9">
            <wp:simplePos x="0" y="0"/>
            <wp:positionH relativeFrom="column">
              <wp:posOffset>219075</wp:posOffset>
            </wp:positionH>
            <wp:positionV relativeFrom="paragraph">
              <wp:posOffset>55880</wp:posOffset>
            </wp:positionV>
            <wp:extent cx="5600700" cy="2981325"/>
            <wp:effectExtent l="57150" t="57150" r="95250" b="104775"/>
            <wp:wrapTight wrapText="bothSides">
              <wp:wrapPolygon edited="0">
                <wp:start x="-220" y="-414"/>
                <wp:lineTo x="-147" y="22221"/>
                <wp:lineTo x="21894" y="22221"/>
                <wp:lineTo x="21894" y="-414"/>
                <wp:lineTo x="-220" y="-414"/>
              </wp:wrapPolygon>
            </wp:wrapTight>
            <wp:docPr id="5" name="Picture 5" descr="F:\Prathamesh_F\MH\Cas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1\5.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5247"/>
                    <a:stretch/>
                  </pic:blipFill>
                  <pic:spPr bwMode="auto">
                    <a:xfrm>
                      <a:off x="0" y="0"/>
                      <a:ext cx="5600700" cy="298132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4A1D5B" w14:textId="34AFC503" w:rsidR="009B38E7" w:rsidRPr="00EF591F" w:rsidRDefault="009B38E7" w:rsidP="009B38E7">
      <w:pPr>
        <w:pStyle w:val="Default"/>
        <w:spacing w:before="100" w:after="100"/>
        <w:rPr>
          <w:rFonts w:ascii="Cambria" w:hAnsi="Cambria" w:cstheme="minorBidi"/>
          <w:color w:val="auto"/>
        </w:rPr>
      </w:pPr>
    </w:p>
    <w:p w14:paraId="23A21C4C" w14:textId="6DE4C181" w:rsidR="009B38E7" w:rsidRPr="00EF591F" w:rsidRDefault="009B38E7" w:rsidP="009B38E7">
      <w:pPr>
        <w:pStyle w:val="Default"/>
        <w:spacing w:before="100" w:after="100"/>
        <w:rPr>
          <w:rFonts w:ascii="Cambria" w:hAnsi="Cambria" w:cstheme="minorBidi"/>
          <w:color w:val="auto"/>
        </w:rPr>
      </w:pPr>
    </w:p>
    <w:p w14:paraId="173F05DA" w14:textId="035A6B84" w:rsidR="009B38E7" w:rsidRPr="00EF591F" w:rsidRDefault="009B38E7" w:rsidP="009B38E7">
      <w:pPr>
        <w:pStyle w:val="Default"/>
        <w:rPr>
          <w:rFonts w:ascii="Cambria" w:hAnsi="Cambria" w:cstheme="minorBidi"/>
          <w:b/>
          <w:color w:val="auto"/>
        </w:rPr>
      </w:pPr>
    </w:p>
    <w:p w14:paraId="3957246F" w14:textId="2FC78FF7" w:rsidR="009B38E7" w:rsidRPr="00EF591F" w:rsidRDefault="009B38E7" w:rsidP="009B38E7">
      <w:pPr>
        <w:pStyle w:val="Default"/>
        <w:rPr>
          <w:rFonts w:ascii="Cambria" w:hAnsi="Cambria" w:cstheme="minorBidi"/>
          <w:b/>
          <w:color w:val="auto"/>
        </w:rPr>
      </w:pPr>
    </w:p>
    <w:p w14:paraId="69801025" w14:textId="4DD4C2C9" w:rsidR="00B20525" w:rsidRPr="00EF591F" w:rsidRDefault="00B20525" w:rsidP="009B38E7">
      <w:pPr>
        <w:pStyle w:val="Default"/>
        <w:rPr>
          <w:rFonts w:ascii="Cambria" w:hAnsi="Cambria" w:cstheme="minorBidi"/>
          <w:b/>
          <w:color w:val="auto"/>
        </w:rPr>
      </w:pPr>
    </w:p>
    <w:p w14:paraId="70F84F34" w14:textId="71E2C156" w:rsidR="00B20525" w:rsidRPr="00EF591F" w:rsidRDefault="00B20525" w:rsidP="00B20525">
      <w:pPr>
        <w:pStyle w:val="Default"/>
        <w:ind w:left="720"/>
        <w:rPr>
          <w:rFonts w:ascii="Cambria" w:hAnsi="Cambria" w:cstheme="minorBidi"/>
          <w:b/>
          <w:color w:val="auto"/>
        </w:rPr>
      </w:pPr>
    </w:p>
    <w:p w14:paraId="231FEEFD" w14:textId="1B20255F" w:rsidR="009B38E7" w:rsidRPr="00EF591F" w:rsidRDefault="009B38E7" w:rsidP="00B20525">
      <w:pPr>
        <w:pStyle w:val="Default"/>
        <w:ind w:left="720"/>
        <w:rPr>
          <w:rFonts w:ascii="Cambria" w:hAnsi="Cambria" w:cstheme="minorBidi"/>
          <w:b/>
          <w:color w:val="auto"/>
        </w:rPr>
      </w:pPr>
    </w:p>
    <w:p w14:paraId="3B466F99" w14:textId="1834225E" w:rsidR="009B38E7" w:rsidRPr="00EF591F" w:rsidRDefault="009B38E7" w:rsidP="00B20525">
      <w:pPr>
        <w:pStyle w:val="Default"/>
        <w:ind w:left="720"/>
        <w:rPr>
          <w:rFonts w:ascii="Cambria" w:hAnsi="Cambria" w:cstheme="minorBidi"/>
          <w:b/>
          <w:color w:val="auto"/>
        </w:rPr>
      </w:pPr>
    </w:p>
    <w:p w14:paraId="23172533" w14:textId="49FAE015" w:rsidR="009B38E7" w:rsidRPr="00EF591F" w:rsidRDefault="009B38E7" w:rsidP="00B20525">
      <w:pPr>
        <w:pStyle w:val="Default"/>
        <w:ind w:left="720"/>
        <w:rPr>
          <w:rFonts w:ascii="Cambria" w:hAnsi="Cambria" w:cstheme="minorBidi"/>
          <w:b/>
          <w:color w:val="auto"/>
        </w:rPr>
      </w:pPr>
    </w:p>
    <w:p w14:paraId="38735534" w14:textId="3B9881FC" w:rsidR="009B38E7" w:rsidRPr="00EF591F" w:rsidRDefault="009B38E7" w:rsidP="00B20525">
      <w:pPr>
        <w:pStyle w:val="Default"/>
        <w:ind w:left="720"/>
        <w:rPr>
          <w:rFonts w:ascii="Cambria" w:hAnsi="Cambria" w:cstheme="minorBidi"/>
          <w:b/>
          <w:color w:val="auto"/>
        </w:rPr>
      </w:pPr>
    </w:p>
    <w:p w14:paraId="64BF6F12" w14:textId="5E798B52" w:rsidR="009B38E7" w:rsidRPr="00EF591F" w:rsidRDefault="009B38E7" w:rsidP="00B20525">
      <w:pPr>
        <w:pStyle w:val="Default"/>
        <w:ind w:left="720"/>
        <w:rPr>
          <w:rFonts w:ascii="Cambria" w:hAnsi="Cambria" w:cstheme="minorBidi"/>
          <w:b/>
          <w:color w:val="auto"/>
        </w:rPr>
      </w:pPr>
    </w:p>
    <w:p w14:paraId="77E2C0AC" w14:textId="17AD0C76" w:rsidR="009B38E7" w:rsidRPr="00EF591F" w:rsidRDefault="009B38E7" w:rsidP="00B20525">
      <w:pPr>
        <w:pStyle w:val="Default"/>
        <w:ind w:left="720"/>
        <w:rPr>
          <w:rFonts w:ascii="Cambria" w:hAnsi="Cambria" w:cstheme="minorBidi"/>
          <w:b/>
          <w:color w:val="auto"/>
        </w:rPr>
      </w:pPr>
    </w:p>
    <w:p w14:paraId="78A030D6" w14:textId="347E8A56" w:rsidR="009716B1" w:rsidRPr="00EF591F" w:rsidRDefault="009716B1" w:rsidP="007B0DF7">
      <w:pPr>
        <w:pStyle w:val="Default"/>
        <w:rPr>
          <w:rFonts w:ascii="Cambria" w:hAnsi="Cambria" w:cstheme="minorBidi"/>
          <w:b/>
          <w:color w:val="auto"/>
        </w:rPr>
      </w:pPr>
    </w:p>
    <w:p w14:paraId="758DE42C" w14:textId="5F777181" w:rsidR="009716B1" w:rsidRPr="00EF591F" w:rsidRDefault="009716B1" w:rsidP="00B20525">
      <w:pPr>
        <w:pStyle w:val="Default"/>
        <w:ind w:left="720"/>
        <w:rPr>
          <w:rFonts w:ascii="Cambria" w:hAnsi="Cambria" w:cstheme="minorBidi"/>
          <w:b/>
          <w:color w:val="auto"/>
        </w:rPr>
      </w:pPr>
    </w:p>
    <w:p w14:paraId="044A5615" w14:textId="32D50C8A" w:rsidR="009716B1" w:rsidRPr="00EF591F" w:rsidRDefault="009716B1" w:rsidP="00B20525">
      <w:pPr>
        <w:pStyle w:val="Default"/>
        <w:ind w:left="720"/>
        <w:rPr>
          <w:rFonts w:ascii="Cambria" w:hAnsi="Cambria" w:cstheme="minorBidi"/>
          <w:b/>
          <w:color w:val="auto"/>
        </w:rPr>
      </w:pPr>
    </w:p>
    <w:p w14:paraId="324EEAB7" w14:textId="188F4D7E" w:rsidR="009716B1" w:rsidRPr="00EF591F" w:rsidRDefault="009716B1" w:rsidP="00B20525">
      <w:pPr>
        <w:pStyle w:val="Default"/>
        <w:ind w:left="720"/>
        <w:rPr>
          <w:rFonts w:ascii="Cambria" w:hAnsi="Cambria" w:cstheme="minorBidi"/>
          <w:b/>
          <w:color w:val="auto"/>
        </w:rPr>
      </w:pPr>
    </w:p>
    <w:p w14:paraId="4C9C9A89" w14:textId="77777777" w:rsidR="009716B1" w:rsidRPr="00EF591F" w:rsidRDefault="009716B1" w:rsidP="00B20525">
      <w:pPr>
        <w:pStyle w:val="Default"/>
        <w:ind w:left="720"/>
        <w:rPr>
          <w:rFonts w:ascii="Cambria" w:hAnsi="Cambria" w:cstheme="minorBidi"/>
          <w:b/>
          <w:color w:val="auto"/>
        </w:rPr>
      </w:pPr>
    </w:p>
    <w:p w14:paraId="3CD6072A" w14:textId="2B46C930" w:rsidR="009B38E7" w:rsidRPr="00EF591F" w:rsidRDefault="004D5EA8" w:rsidP="00CB1F24">
      <w:pPr>
        <w:pStyle w:val="Default"/>
        <w:numPr>
          <w:ilvl w:val="0"/>
          <w:numId w:val="2"/>
        </w:numPr>
        <w:rPr>
          <w:rStyle w:val="gmail-s1"/>
          <w:rFonts w:ascii="Cambria" w:hAnsi="Cambria" w:cs="Arial"/>
          <w:b/>
          <w:bCs/>
        </w:rPr>
      </w:pPr>
      <w:r w:rsidRPr="00EF591F">
        <w:rPr>
          <w:rFonts w:ascii="Cambria" w:hAnsi="Cambria" w:cstheme="minorBidi"/>
          <w:b/>
          <w:bCs/>
          <w:color w:val="auto"/>
          <w:sz w:val="28"/>
          <w:szCs w:val="28"/>
        </w:rPr>
        <w:t xml:space="preserve">How to </w:t>
      </w:r>
      <w:r w:rsidR="009B38E7" w:rsidRPr="00EF591F">
        <w:rPr>
          <w:rFonts w:ascii="Cambria" w:hAnsi="Cambria" w:cstheme="minorBidi"/>
          <w:b/>
          <w:bCs/>
          <w:color w:val="auto"/>
          <w:sz w:val="28"/>
          <w:szCs w:val="28"/>
        </w:rPr>
        <w:t>convert</w:t>
      </w:r>
      <w:r w:rsidRPr="00EF591F">
        <w:rPr>
          <w:rFonts w:ascii="Cambria" w:hAnsi="Cambria" w:cstheme="minorBidi"/>
          <w:b/>
          <w:bCs/>
          <w:color w:val="auto"/>
          <w:sz w:val="28"/>
          <w:szCs w:val="28"/>
        </w:rPr>
        <w:t xml:space="preserve"> PreDCR drawing</w:t>
      </w:r>
      <w:r w:rsidR="007B0DF7" w:rsidRPr="00EF591F">
        <w:rPr>
          <w:rFonts w:ascii="Cambria" w:hAnsi="Cambria" w:cstheme="minorBidi"/>
          <w:b/>
          <w:bCs/>
          <w:color w:val="auto"/>
          <w:sz w:val="28"/>
          <w:szCs w:val="28"/>
        </w:rPr>
        <w:t>?</w:t>
      </w:r>
    </w:p>
    <w:p w14:paraId="5DEC863F" w14:textId="1754109E" w:rsidR="009B38E7" w:rsidRPr="00EF591F" w:rsidRDefault="0001271B" w:rsidP="0001271B">
      <w:pPr>
        <w:pStyle w:val="gmail-p1"/>
        <w:spacing w:before="0" w:beforeAutospacing="0" w:after="0" w:afterAutospacing="0"/>
        <w:rPr>
          <w:rStyle w:val="gmail-s1"/>
          <w:rFonts w:ascii="Cambria" w:hAnsi="Cambria" w:cs="Arial"/>
          <w:color w:val="000000"/>
        </w:rPr>
      </w:pPr>
      <w:r w:rsidRPr="00EF591F">
        <w:rPr>
          <w:rStyle w:val="gmail-s1"/>
          <w:rFonts w:ascii="Cambria" w:hAnsi="Cambria" w:cs="Arial"/>
          <w:b/>
          <w:bCs/>
          <w:color w:val="000000"/>
        </w:rPr>
        <w:t xml:space="preserve">              </w:t>
      </w:r>
      <w:r w:rsidR="009B38E7" w:rsidRPr="00EF591F">
        <w:rPr>
          <w:rStyle w:val="gmail-s1"/>
          <w:rFonts w:ascii="Cambria" w:hAnsi="Cambria" w:cs="Arial"/>
          <w:color w:val="000000"/>
        </w:rPr>
        <w:t>Let’s learn the PreDCR drawing conversion.</w:t>
      </w:r>
    </w:p>
    <w:p w14:paraId="568BAC37" w14:textId="77777777" w:rsidR="009B38E7" w:rsidRPr="00EF591F" w:rsidRDefault="009B38E7" w:rsidP="009B38E7">
      <w:pPr>
        <w:pStyle w:val="gmail-p1"/>
        <w:spacing w:before="0" w:beforeAutospacing="0" w:after="0" w:afterAutospacing="0"/>
        <w:ind w:left="720"/>
        <w:rPr>
          <w:rStyle w:val="gmail-s1"/>
          <w:rFonts w:ascii="Cambria" w:hAnsi="Cambria" w:cs="Arial"/>
          <w:color w:val="000000"/>
        </w:rPr>
      </w:pPr>
    </w:p>
    <w:p w14:paraId="1BE47432" w14:textId="61010A27" w:rsidR="00F80E04" w:rsidRDefault="009B38E7" w:rsidP="00CD32B4">
      <w:pPr>
        <w:pStyle w:val="gmail-p1"/>
        <w:spacing w:before="0" w:beforeAutospacing="0" w:after="0" w:afterAutospacing="0"/>
        <w:ind w:left="720"/>
        <w:rPr>
          <w:rStyle w:val="gmail-s1"/>
          <w:rFonts w:ascii="Cambria" w:hAnsi="Cambria" w:cs="Arial"/>
          <w:color w:val="000000"/>
        </w:rPr>
      </w:pPr>
      <w:r w:rsidRPr="00EF591F">
        <w:rPr>
          <w:rStyle w:val="gmail-s1"/>
          <w:rFonts w:ascii="Cambria" w:hAnsi="Cambria" w:cs="Arial"/>
          <w:color w:val="000000"/>
        </w:rPr>
        <w:t xml:space="preserve">This tutorial will explain the conversion process of </w:t>
      </w:r>
      <w:r w:rsidR="00FC48B4">
        <w:rPr>
          <w:rStyle w:val="gmail-s1"/>
          <w:rFonts w:ascii="Cambria" w:hAnsi="Cambria" w:cs="Arial"/>
          <w:color w:val="000000"/>
        </w:rPr>
        <w:t>an</w:t>
      </w:r>
      <w:r w:rsidRPr="00EF591F">
        <w:rPr>
          <w:rStyle w:val="gmail-s1"/>
          <w:rFonts w:ascii="Cambria" w:hAnsi="Cambria" w:cs="Arial"/>
          <w:color w:val="000000"/>
        </w:rPr>
        <w:t xml:space="preserve"> </w:t>
      </w:r>
      <w:r w:rsidR="00FC48B4">
        <w:rPr>
          <w:rStyle w:val="gmail-s1"/>
          <w:rFonts w:ascii="Cambria" w:hAnsi="Cambria" w:cs="Arial"/>
          <w:color w:val="000000"/>
        </w:rPr>
        <w:t>A</w:t>
      </w:r>
      <w:r w:rsidR="00A366E5">
        <w:rPr>
          <w:rStyle w:val="gmail-s1"/>
          <w:rFonts w:ascii="Cambria" w:hAnsi="Cambria" w:cs="Arial"/>
          <w:color w:val="000000"/>
        </w:rPr>
        <w:t xml:space="preserve">malgamation + </w:t>
      </w:r>
      <w:r w:rsidR="00FC48B4">
        <w:t>Residential use</w:t>
      </w:r>
      <w:r w:rsidR="00FC48B4">
        <w:rPr>
          <w:rStyle w:val="gmail-s1"/>
          <w:rFonts w:ascii="Cambria" w:hAnsi="Cambria" w:cs="Arial"/>
          <w:color w:val="000000"/>
        </w:rPr>
        <w:t xml:space="preserve"> B</w:t>
      </w:r>
      <w:r w:rsidR="00A366E5">
        <w:rPr>
          <w:rStyle w:val="gmail-s1"/>
          <w:rFonts w:ascii="Cambria" w:hAnsi="Cambria" w:cs="Arial"/>
          <w:color w:val="000000"/>
        </w:rPr>
        <w:t xml:space="preserve">uilding </w:t>
      </w:r>
      <w:r w:rsidR="00FC48B4">
        <w:rPr>
          <w:rStyle w:val="gmail-s1"/>
          <w:rFonts w:ascii="Cambria" w:hAnsi="Cambria" w:cs="Arial"/>
          <w:color w:val="000000"/>
        </w:rPr>
        <w:t>P</w:t>
      </w:r>
      <w:r w:rsidR="00A366E5">
        <w:rPr>
          <w:rStyle w:val="gmail-s1"/>
          <w:rFonts w:ascii="Cambria" w:hAnsi="Cambria" w:cs="Arial"/>
          <w:color w:val="000000"/>
        </w:rPr>
        <w:t>ermission drawing</w:t>
      </w:r>
      <w:r w:rsidR="00FC48B4">
        <w:t xml:space="preserve"> with Parking + 4 typical upper floors building and Road Widening</w:t>
      </w:r>
    </w:p>
    <w:p w14:paraId="3BB394F6" w14:textId="7FAC4939" w:rsidR="00F80E04" w:rsidRPr="00EF591F" w:rsidRDefault="00F80E04" w:rsidP="009B38E7">
      <w:pPr>
        <w:pStyle w:val="gmail-p1"/>
        <w:spacing w:before="0" w:beforeAutospacing="0" w:after="0" w:afterAutospacing="0"/>
        <w:ind w:left="720"/>
        <w:rPr>
          <w:rStyle w:val="gmail-s1"/>
          <w:rFonts w:ascii="Cambria" w:hAnsi="Cambria" w:cs="Arial"/>
          <w:color w:val="000000"/>
        </w:rPr>
      </w:pPr>
    </w:p>
    <w:p w14:paraId="6CB1EC99" w14:textId="00CE8C7E" w:rsidR="004A64EF" w:rsidRPr="00EF591F" w:rsidRDefault="004A64EF" w:rsidP="004A64EF">
      <w:pPr>
        <w:pStyle w:val="gmail-p1"/>
        <w:spacing w:before="0" w:beforeAutospacing="0" w:after="0" w:afterAutospacing="0"/>
        <w:rPr>
          <w:rStyle w:val="gmail-s1"/>
          <w:rFonts w:ascii="Cambria" w:hAnsi="Cambria" w:cs="Arial"/>
          <w:b/>
          <w:bCs/>
          <w:color w:val="000000"/>
        </w:rPr>
      </w:pPr>
    </w:p>
    <w:p w14:paraId="4E6966D3" w14:textId="545C05A9" w:rsidR="004A64EF" w:rsidRPr="00EF591F" w:rsidRDefault="00D90D7D" w:rsidP="00CB1F24">
      <w:pPr>
        <w:pStyle w:val="gmail-p1"/>
        <w:numPr>
          <w:ilvl w:val="1"/>
          <w:numId w:val="2"/>
        </w:numPr>
        <w:spacing w:before="0" w:beforeAutospacing="0" w:after="0" w:afterAutospacing="0"/>
        <w:rPr>
          <w:rFonts w:ascii="Cambria" w:eastAsia="Corbel" w:hAnsi="Cambria"/>
          <w:b/>
        </w:rPr>
      </w:pPr>
      <w:r w:rsidRPr="00EF591F">
        <w:rPr>
          <w:rFonts w:ascii="Cambria" w:eastAsia="Corbel" w:hAnsi="Cambria"/>
          <w:b/>
        </w:rPr>
        <w:t>Let’s</w:t>
      </w:r>
      <w:r w:rsidR="009B38E7" w:rsidRPr="00EF591F">
        <w:rPr>
          <w:rFonts w:ascii="Cambria" w:eastAsia="Corbel" w:hAnsi="Cambria"/>
          <w:b/>
        </w:rPr>
        <w:t xml:space="preserve"> start with </w:t>
      </w:r>
      <w:r w:rsidR="0001271B" w:rsidRPr="00EF591F">
        <w:rPr>
          <w:rFonts w:ascii="Cambria" w:eastAsia="Corbel" w:hAnsi="Cambria"/>
          <w:b/>
        </w:rPr>
        <w:t xml:space="preserve">the </w:t>
      </w:r>
      <w:r w:rsidR="009B38E7" w:rsidRPr="00EF591F">
        <w:rPr>
          <w:rFonts w:ascii="Cambria" w:eastAsia="Corbel" w:hAnsi="Cambria"/>
          <w:b/>
        </w:rPr>
        <w:t>‘</w:t>
      </w:r>
      <w:r w:rsidR="00CD32B4">
        <w:rPr>
          <w:rFonts w:ascii="Cambria" w:eastAsia="Corbel" w:hAnsi="Cambria"/>
          <w:b/>
        </w:rPr>
        <w:t>Amalgamation</w:t>
      </w:r>
      <w:r w:rsidR="00904687">
        <w:rPr>
          <w:rFonts w:ascii="Cambria" w:eastAsia="Corbel" w:hAnsi="Cambria"/>
          <w:b/>
        </w:rPr>
        <w:t xml:space="preserve"> Plan</w:t>
      </w:r>
      <w:r w:rsidR="009B38E7" w:rsidRPr="00EF591F">
        <w:rPr>
          <w:rFonts w:ascii="Cambria" w:eastAsia="Corbel" w:hAnsi="Cambria"/>
          <w:b/>
        </w:rPr>
        <w:t>’</w:t>
      </w:r>
      <w:r w:rsidR="00E976D1" w:rsidRPr="00EF591F">
        <w:rPr>
          <w:rFonts w:ascii="Cambria" w:eastAsia="Corbel" w:hAnsi="Cambria"/>
          <w:b/>
        </w:rPr>
        <w:t xml:space="preserve"> Conversion</w:t>
      </w:r>
      <w:r w:rsidR="009716B1" w:rsidRPr="00EF591F">
        <w:rPr>
          <w:rFonts w:ascii="Cambria" w:eastAsia="Corbel" w:hAnsi="Cambria"/>
          <w:b/>
        </w:rPr>
        <w:t>.</w:t>
      </w:r>
    </w:p>
    <w:p w14:paraId="0EF06843" w14:textId="470D15B4" w:rsidR="004A64EF" w:rsidRPr="00EF591F" w:rsidRDefault="004A64EF" w:rsidP="004A64EF">
      <w:pPr>
        <w:pStyle w:val="gmail-p1"/>
        <w:spacing w:before="0" w:beforeAutospacing="0" w:after="0" w:afterAutospacing="0"/>
        <w:rPr>
          <w:rStyle w:val="gmail-s1"/>
          <w:rFonts w:ascii="Cambria" w:hAnsi="Cambria" w:cs="Arial"/>
          <w:b/>
          <w:bCs/>
          <w:color w:val="000000"/>
        </w:rPr>
      </w:pPr>
    </w:p>
    <w:p w14:paraId="676B37CA" w14:textId="4F3BE31D" w:rsidR="009716B1" w:rsidRPr="00EF591F" w:rsidRDefault="009716B1" w:rsidP="0001271B">
      <w:pPr>
        <w:autoSpaceDE w:val="0"/>
        <w:autoSpaceDN w:val="0"/>
        <w:adjustRightInd w:val="0"/>
        <w:spacing w:before="0" w:after="0" w:line="240" w:lineRule="auto"/>
        <w:ind w:left="360"/>
        <w:rPr>
          <w:rFonts w:ascii="Cambria" w:hAnsi="Cambria"/>
          <w:szCs w:val="24"/>
        </w:rPr>
      </w:pPr>
      <w:r w:rsidRPr="00EF591F">
        <w:rPr>
          <w:rFonts w:ascii="Cambria" w:hAnsi="Cambria"/>
          <w:b/>
          <w:szCs w:val="24"/>
        </w:rPr>
        <w:t>4.1.1. How to dr</w:t>
      </w:r>
      <w:r w:rsidR="0033774B" w:rsidRPr="00EF591F">
        <w:rPr>
          <w:rFonts w:ascii="Cambria" w:hAnsi="Cambria"/>
          <w:b/>
          <w:szCs w:val="24"/>
        </w:rPr>
        <w:t>aw</w:t>
      </w:r>
      <w:r w:rsidR="004C4488" w:rsidRPr="00EF591F">
        <w:rPr>
          <w:rFonts w:ascii="Cambria" w:hAnsi="Cambria"/>
          <w:b/>
          <w:szCs w:val="24"/>
        </w:rPr>
        <w:t xml:space="preserve"> </w:t>
      </w:r>
      <w:r w:rsidR="009548A1">
        <w:rPr>
          <w:rFonts w:ascii="Cambria" w:hAnsi="Cambria"/>
          <w:b/>
          <w:szCs w:val="24"/>
        </w:rPr>
        <w:t xml:space="preserve">before amalgamation plots in </w:t>
      </w:r>
      <w:r w:rsidR="00CD32B4">
        <w:rPr>
          <w:rFonts w:ascii="Cambria" w:hAnsi="Cambria"/>
          <w:b/>
          <w:szCs w:val="24"/>
        </w:rPr>
        <w:t xml:space="preserve">the </w:t>
      </w:r>
      <w:r w:rsidR="004C4488" w:rsidRPr="00EF591F">
        <w:rPr>
          <w:rFonts w:ascii="Cambria" w:hAnsi="Cambria"/>
          <w:b/>
          <w:szCs w:val="24"/>
        </w:rPr>
        <w:t>‘_</w:t>
      </w:r>
      <w:r w:rsidR="009548A1">
        <w:rPr>
          <w:rFonts w:ascii="Cambria" w:hAnsi="Cambria"/>
          <w:b/>
          <w:szCs w:val="24"/>
        </w:rPr>
        <w:t>Main Plot</w:t>
      </w:r>
      <w:r w:rsidRPr="00EF591F">
        <w:rPr>
          <w:rFonts w:ascii="Cambria" w:hAnsi="Cambria"/>
          <w:b/>
          <w:szCs w:val="24"/>
        </w:rPr>
        <w:t>’ l</w:t>
      </w:r>
      <w:r w:rsidR="004C4488" w:rsidRPr="00EF591F">
        <w:rPr>
          <w:rFonts w:ascii="Cambria" w:hAnsi="Cambria"/>
          <w:b/>
          <w:szCs w:val="24"/>
        </w:rPr>
        <w:t>ayer</w:t>
      </w:r>
      <w:r w:rsidRPr="00EF591F">
        <w:rPr>
          <w:rFonts w:ascii="Cambria" w:hAnsi="Cambria"/>
          <w:b/>
          <w:szCs w:val="24"/>
        </w:rPr>
        <w:t>?</w:t>
      </w:r>
    </w:p>
    <w:p w14:paraId="2893F320" w14:textId="5825EA44" w:rsidR="009716B1" w:rsidRPr="00EF591F" w:rsidRDefault="009716B1"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o to </w:t>
      </w:r>
      <w:r w:rsidR="0033774B" w:rsidRPr="00EF591F">
        <w:rPr>
          <w:rFonts w:ascii="Cambria" w:hAnsi="Cambria"/>
          <w:szCs w:val="24"/>
        </w:rPr>
        <w:t>layers</w:t>
      </w:r>
      <w:r w:rsidRPr="00EF591F">
        <w:rPr>
          <w:rFonts w:ascii="Cambria" w:hAnsi="Cambria"/>
          <w:szCs w:val="24"/>
        </w:rPr>
        <w:t xml:space="preserve"> drop down</w:t>
      </w:r>
      <w:r w:rsidRPr="00EF591F">
        <w:rPr>
          <w:rFonts w:ascii="Cambria" w:hAnsi="Cambria"/>
          <w:szCs w:val="24"/>
        </w:rPr>
        <w:sym w:font="Wingdings" w:char="F0E0"/>
      </w:r>
      <w:r w:rsidRPr="00EF591F">
        <w:rPr>
          <w:rFonts w:ascii="Cambria" w:hAnsi="Cambria"/>
          <w:szCs w:val="24"/>
        </w:rPr>
        <w:t xml:space="preserve"> </w:t>
      </w:r>
      <w:r w:rsidR="0033774B" w:rsidRPr="00EF591F">
        <w:rPr>
          <w:rFonts w:ascii="Cambria" w:hAnsi="Cambria"/>
          <w:szCs w:val="24"/>
        </w:rPr>
        <w:t>Select</w:t>
      </w:r>
      <w:r w:rsidRPr="00EF591F">
        <w:rPr>
          <w:rFonts w:ascii="Cambria" w:hAnsi="Cambria"/>
          <w:szCs w:val="24"/>
        </w:rPr>
        <w:t xml:space="preserve"> ‘_MainPlot’ layer.</w:t>
      </w:r>
    </w:p>
    <w:p w14:paraId="049C62C7" w14:textId="002FF2FA" w:rsidR="009716B1" w:rsidRPr="00EF591F" w:rsidRDefault="004C4488"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005A3B25">
        <w:rPr>
          <w:rFonts w:ascii="Cambria" w:hAnsi="Cambria"/>
          <w:szCs w:val="24"/>
        </w:rPr>
        <w:t>required amalgamated</w:t>
      </w:r>
      <w:r w:rsidR="00434475">
        <w:rPr>
          <w:rFonts w:ascii="Cambria" w:hAnsi="Cambria"/>
          <w:szCs w:val="24"/>
        </w:rPr>
        <w:t xml:space="preserve"> every plot</w:t>
      </w:r>
      <w:r w:rsidR="005A3B25">
        <w:rPr>
          <w:rFonts w:ascii="Cambria" w:hAnsi="Cambria"/>
          <w:szCs w:val="24"/>
        </w:rPr>
        <w:t xml:space="preserve"> </w:t>
      </w:r>
      <w:r w:rsidR="0033774B" w:rsidRPr="00EF591F">
        <w:rPr>
          <w:rFonts w:ascii="Cambria" w:hAnsi="Cambria"/>
          <w:szCs w:val="24"/>
        </w:rPr>
        <w:t xml:space="preserve">outline </w:t>
      </w:r>
      <w:r w:rsidR="00CD32B4">
        <w:rPr>
          <w:rFonts w:ascii="Cambria" w:hAnsi="Cambria"/>
          <w:szCs w:val="24"/>
        </w:rPr>
        <w:t>separately</w:t>
      </w:r>
      <w:r w:rsidR="00710E84">
        <w:rPr>
          <w:rFonts w:ascii="Cambria" w:hAnsi="Cambria"/>
          <w:szCs w:val="24"/>
        </w:rPr>
        <w:t xml:space="preserve"> </w:t>
      </w:r>
      <w:r w:rsidR="0033774B" w:rsidRPr="00EF591F">
        <w:rPr>
          <w:rFonts w:ascii="Cambria" w:hAnsi="Cambria"/>
          <w:szCs w:val="24"/>
        </w:rPr>
        <w:t>in</w:t>
      </w:r>
      <w:r w:rsidRPr="00EF591F">
        <w:rPr>
          <w:rFonts w:ascii="Cambria" w:hAnsi="Cambria"/>
          <w:szCs w:val="24"/>
        </w:rPr>
        <w:t xml:space="preserve"> closed polyline on </w:t>
      </w:r>
      <w:r w:rsidR="00CD32B4">
        <w:rPr>
          <w:rFonts w:ascii="Cambria" w:hAnsi="Cambria"/>
          <w:szCs w:val="24"/>
        </w:rPr>
        <w:t xml:space="preserve">the </w:t>
      </w:r>
      <w:r w:rsidRPr="00EF591F">
        <w:rPr>
          <w:rFonts w:ascii="Cambria" w:hAnsi="Cambria"/>
          <w:szCs w:val="24"/>
        </w:rPr>
        <w:t>‘_</w:t>
      </w:r>
      <w:proofErr w:type="spellStart"/>
      <w:r w:rsidRPr="00EF591F">
        <w:rPr>
          <w:rFonts w:ascii="Cambria" w:hAnsi="Cambria"/>
          <w:szCs w:val="24"/>
        </w:rPr>
        <w:t>MainPlot</w:t>
      </w:r>
      <w:proofErr w:type="spellEnd"/>
      <w:r w:rsidRPr="00EF591F">
        <w:rPr>
          <w:rFonts w:ascii="Cambria" w:hAnsi="Cambria"/>
          <w:szCs w:val="24"/>
        </w:rPr>
        <w:t>’ layer</w:t>
      </w:r>
      <w:r w:rsidR="009716B1" w:rsidRPr="00EF591F">
        <w:rPr>
          <w:rFonts w:ascii="Cambria" w:hAnsi="Cambria"/>
          <w:szCs w:val="24"/>
        </w:rPr>
        <w:t>.</w:t>
      </w:r>
    </w:p>
    <w:p w14:paraId="350B685E" w14:textId="52F6DC69" w:rsidR="00133FD0" w:rsidRPr="00EF591F" w:rsidRDefault="009716B1"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ive</w:t>
      </w:r>
      <w:r w:rsidR="004C4488" w:rsidRPr="00EF591F">
        <w:rPr>
          <w:rFonts w:ascii="Cambria" w:hAnsi="Cambria"/>
          <w:szCs w:val="24"/>
        </w:rPr>
        <w:t xml:space="preserve"> </w:t>
      </w:r>
      <w:proofErr w:type="spellStart"/>
      <w:r w:rsidR="004C4488" w:rsidRPr="00EF591F">
        <w:rPr>
          <w:rFonts w:ascii="Cambria" w:hAnsi="Cambria"/>
          <w:szCs w:val="24"/>
        </w:rPr>
        <w:t>MText</w:t>
      </w:r>
      <w:proofErr w:type="spellEnd"/>
      <w:r w:rsidR="004C4488" w:rsidRPr="00EF591F">
        <w:rPr>
          <w:rFonts w:ascii="Cambria" w:hAnsi="Cambria"/>
          <w:szCs w:val="24"/>
        </w:rPr>
        <w:t xml:space="preserve"> </w:t>
      </w:r>
      <w:r w:rsidRPr="00EF591F">
        <w:rPr>
          <w:rFonts w:ascii="Cambria" w:hAnsi="Cambria"/>
          <w:szCs w:val="24"/>
        </w:rPr>
        <w:t>for</w:t>
      </w:r>
      <w:r w:rsidR="004C4488" w:rsidRPr="00EF591F">
        <w:rPr>
          <w:rFonts w:ascii="Cambria" w:hAnsi="Cambria"/>
          <w:szCs w:val="24"/>
        </w:rPr>
        <w:t xml:space="preserve"> </w:t>
      </w:r>
      <w:r w:rsidR="00710E84">
        <w:rPr>
          <w:rFonts w:ascii="Cambria" w:hAnsi="Cambria"/>
          <w:szCs w:val="24"/>
        </w:rPr>
        <w:t xml:space="preserve">every plot as </w:t>
      </w:r>
      <w:r w:rsidR="004C4488" w:rsidRPr="00EF591F">
        <w:rPr>
          <w:rFonts w:ascii="Cambria" w:hAnsi="Cambria"/>
          <w:szCs w:val="24"/>
        </w:rPr>
        <w:t>‘Plot Number/Name’.</w:t>
      </w:r>
      <w:r w:rsidR="00710E84">
        <w:rPr>
          <w:rFonts w:ascii="Cambria" w:hAnsi="Cambria"/>
          <w:szCs w:val="24"/>
        </w:rPr>
        <w:t xml:space="preserve"> (Like Plot 101, 102,103)</w:t>
      </w:r>
    </w:p>
    <w:p w14:paraId="78083F61" w14:textId="77777777" w:rsidR="00133FD0" w:rsidRPr="00EF591F" w:rsidRDefault="00133FD0" w:rsidP="00133FD0">
      <w:pPr>
        <w:autoSpaceDE w:val="0"/>
        <w:autoSpaceDN w:val="0"/>
        <w:adjustRightInd w:val="0"/>
        <w:spacing w:before="0" w:after="0" w:line="240" w:lineRule="auto"/>
        <w:rPr>
          <w:rFonts w:ascii="Cambria" w:hAnsi="Cambria"/>
          <w:szCs w:val="24"/>
        </w:rPr>
      </w:pPr>
    </w:p>
    <w:p w14:paraId="6DDE52D1" w14:textId="2079EE69" w:rsidR="007B7FD2" w:rsidRDefault="007B7FD2" w:rsidP="007B0DF7">
      <w:pPr>
        <w:autoSpaceDE w:val="0"/>
        <w:autoSpaceDN w:val="0"/>
        <w:adjustRightInd w:val="0"/>
        <w:spacing w:before="0" w:after="0" w:line="240" w:lineRule="auto"/>
        <w:jc w:val="center"/>
        <w:rPr>
          <w:rFonts w:ascii="Cambria" w:hAnsi="Cambria"/>
          <w:noProof/>
          <w:szCs w:val="24"/>
        </w:rPr>
      </w:pPr>
    </w:p>
    <w:p w14:paraId="00BC04DF" w14:textId="3A827411" w:rsidR="003F5D86" w:rsidRDefault="00FE665B" w:rsidP="00FE665B">
      <w:pPr>
        <w:autoSpaceDE w:val="0"/>
        <w:autoSpaceDN w:val="0"/>
        <w:adjustRightInd w:val="0"/>
        <w:spacing w:before="0" w:after="0" w:line="240" w:lineRule="auto"/>
        <w:jc w:val="center"/>
        <w:rPr>
          <w:rFonts w:ascii="Cambria" w:hAnsi="Cambria"/>
          <w:noProof/>
          <w:szCs w:val="24"/>
        </w:rPr>
      </w:pPr>
      <w:r w:rsidRPr="00FE665B">
        <w:rPr>
          <w:rFonts w:ascii="Cambria" w:hAnsi="Cambria"/>
          <w:noProof/>
          <w:szCs w:val="24"/>
        </w:rPr>
        <w:lastRenderedPageBreak/>
        <w:drawing>
          <wp:inline distT="0" distB="0" distL="0" distR="0" wp14:anchorId="0303EEA8" wp14:editId="2398BE74">
            <wp:extent cx="5307867" cy="4143375"/>
            <wp:effectExtent l="57150" t="57150" r="102870" b="85725"/>
            <wp:docPr id="10" name="Picture 10" descr="C:\Users\yameesha.borkar\Desktop\P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meesha.borkar\Desktop\PG\2.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2656" b="4372"/>
                    <a:stretch/>
                  </pic:blipFill>
                  <pic:spPr bwMode="auto">
                    <a:xfrm>
                      <a:off x="0" y="0"/>
                      <a:ext cx="5325934" cy="415747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C956F03" w14:textId="209CEAC0" w:rsidR="003F5D86" w:rsidRDefault="003F5D86" w:rsidP="007B0DF7">
      <w:pPr>
        <w:autoSpaceDE w:val="0"/>
        <w:autoSpaceDN w:val="0"/>
        <w:adjustRightInd w:val="0"/>
        <w:spacing w:before="0" w:after="0" w:line="240" w:lineRule="auto"/>
        <w:jc w:val="center"/>
        <w:rPr>
          <w:rFonts w:ascii="Cambria" w:hAnsi="Cambria"/>
          <w:noProof/>
          <w:szCs w:val="24"/>
        </w:rPr>
      </w:pPr>
    </w:p>
    <w:p w14:paraId="4E7725E5" w14:textId="46396BC3" w:rsidR="007B7FD2" w:rsidRPr="00EF591F" w:rsidRDefault="007B7FD2" w:rsidP="004A64EF">
      <w:pPr>
        <w:pStyle w:val="gmail-p1"/>
        <w:spacing w:before="0" w:beforeAutospacing="0" w:after="0" w:afterAutospacing="0"/>
        <w:rPr>
          <w:rStyle w:val="gmail-s1"/>
          <w:rFonts w:ascii="Cambria" w:hAnsi="Cambria" w:cs="Arial"/>
          <w:b/>
          <w:bCs/>
          <w:color w:val="000000"/>
        </w:rPr>
      </w:pPr>
    </w:p>
    <w:p w14:paraId="214DF14C" w14:textId="7953FB40" w:rsidR="007E02FC" w:rsidRPr="00EF591F" w:rsidRDefault="009716B1"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1.2. How to dra</w:t>
      </w:r>
      <w:r w:rsidR="0033774B" w:rsidRPr="00EF591F">
        <w:rPr>
          <w:rFonts w:ascii="Cambria" w:hAnsi="Cambria"/>
          <w:b/>
          <w:szCs w:val="24"/>
        </w:rPr>
        <w:t>w</w:t>
      </w:r>
      <w:r w:rsidRPr="00EF591F">
        <w:rPr>
          <w:rFonts w:ascii="Cambria" w:hAnsi="Cambria"/>
          <w:b/>
          <w:szCs w:val="24"/>
        </w:rPr>
        <w:t xml:space="preserve"> ‘_</w:t>
      </w:r>
      <w:proofErr w:type="spellStart"/>
      <w:r w:rsidRPr="00EF591F">
        <w:rPr>
          <w:rFonts w:ascii="Cambria" w:hAnsi="Cambria"/>
          <w:b/>
          <w:szCs w:val="24"/>
        </w:rPr>
        <w:t>MainRoad</w:t>
      </w:r>
      <w:proofErr w:type="spellEnd"/>
      <w:r w:rsidRPr="00EF591F">
        <w:rPr>
          <w:rFonts w:ascii="Cambria" w:hAnsi="Cambria"/>
          <w:b/>
          <w:szCs w:val="24"/>
        </w:rPr>
        <w:t xml:space="preserve">’ </w:t>
      </w:r>
      <w:r w:rsidR="007E02FC" w:rsidRPr="00EF591F">
        <w:rPr>
          <w:rFonts w:ascii="Cambria" w:hAnsi="Cambria"/>
          <w:b/>
          <w:szCs w:val="24"/>
        </w:rPr>
        <w:t>l</w:t>
      </w:r>
      <w:r w:rsidRPr="00EF591F">
        <w:rPr>
          <w:rFonts w:ascii="Cambria" w:hAnsi="Cambria"/>
          <w:b/>
          <w:szCs w:val="24"/>
        </w:rPr>
        <w:t>ayer?</w:t>
      </w:r>
    </w:p>
    <w:p w14:paraId="06767ACF" w14:textId="6485A11B" w:rsidR="0033774B" w:rsidRPr="00EF591F" w:rsidRDefault="0033774B"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bCs/>
          <w:szCs w:val="24"/>
        </w:rPr>
        <w:t>_MainRoad’</w:t>
      </w:r>
      <w:r w:rsidRPr="00EF591F">
        <w:rPr>
          <w:rFonts w:ascii="Cambria" w:hAnsi="Cambria"/>
          <w:szCs w:val="24"/>
        </w:rPr>
        <w:t xml:space="preserve"> layer.</w:t>
      </w:r>
    </w:p>
    <w:p w14:paraId="0A51F83F" w14:textId="04EA67CB" w:rsidR="0033774B" w:rsidRPr="00EF591F" w:rsidRDefault="0033774B"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Draw main road in closed polyline on ‘_MainRoad’ layer.</w:t>
      </w:r>
    </w:p>
    <w:p w14:paraId="2F9C89B3" w14:textId="3BCADB12" w:rsidR="0033774B" w:rsidRPr="00EF591F" w:rsidRDefault="0033774B"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 ‘_MainRaod’ layer should exactly </w:t>
      </w:r>
      <w:r w:rsidR="00D90D7D" w:rsidRPr="00EF591F">
        <w:rPr>
          <w:rFonts w:ascii="Cambria" w:hAnsi="Cambria"/>
          <w:szCs w:val="24"/>
        </w:rPr>
        <w:t>overlap</w:t>
      </w:r>
      <w:r w:rsidRPr="00EF591F">
        <w:rPr>
          <w:rFonts w:ascii="Cambria" w:hAnsi="Cambria"/>
          <w:szCs w:val="24"/>
        </w:rPr>
        <w:t xml:space="preserve"> with ‘_MainPlot’ layer.</w:t>
      </w:r>
    </w:p>
    <w:p w14:paraId="05AD4056" w14:textId="56D208B0" w:rsidR="0033774B" w:rsidRPr="00EF591F" w:rsidRDefault="0033774B"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MText for ‘Road name with </w:t>
      </w:r>
      <w:r w:rsidR="00D90D7D" w:rsidRPr="00EF591F">
        <w:rPr>
          <w:rFonts w:ascii="Cambria" w:hAnsi="Cambria"/>
          <w:szCs w:val="24"/>
        </w:rPr>
        <w:t>road width</w:t>
      </w:r>
      <w:r w:rsidRPr="00EF591F">
        <w:rPr>
          <w:rFonts w:ascii="Cambria" w:hAnsi="Cambria"/>
          <w:szCs w:val="24"/>
        </w:rPr>
        <w:t>’</w:t>
      </w:r>
    </w:p>
    <w:p w14:paraId="57A8ACBC" w14:textId="246D6DE7" w:rsidR="004A64EF" w:rsidRPr="00EF591F" w:rsidRDefault="0033774B" w:rsidP="007B0DF7">
      <w:pPr>
        <w:autoSpaceDE w:val="0"/>
        <w:autoSpaceDN w:val="0"/>
        <w:adjustRightInd w:val="0"/>
        <w:spacing w:before="0" w:after="0" w:line="240" w:lineRule="auto"/>
        <w:ind w:left="1080"/>
        <w:rPr>
          <w:rStyle w:val="gmail-s1"/>
          <w:rFonts w:ascii="Cambria" w:hAnsi="Cambria"/>
          <w:szCs w:val="24"/>
        </w:rPr>
      </w:pPr>
      <w:r w:rsidRPr="00EF591F">
        <w:rPr>
          <w:rFonts w:ascii="Cambria" w:hAnsi="Cambria"/>
          <w:szCs w:val="24"/>
        </w:rPr>
        <w:t>For e</w:t>
      </w:r>
      <w:r w:rsidR="007B7FD2" w:rsidRPr="00EF591F">
        <w:rPr>
          <w:rFonts w:ascii="Cambria" w:hAnsi="Cambria"/>
          <w:szCs w:val="24"/>
        </w:rPr>
        <w:t xml:space="preserve">x. </w:t>
      </w:r>
      <w:r w:rsidRPr="00EF591F">
        <w:rPr>
          <w:rFonts w:ascii="Cambria" w:hAnsi="Cambria"/>
          <w:szCs w:val="24"/>
        </w:rPr>
        <w:t xml:space="preserve">– Here in sample </w:t>
      </w:r>
      <w:r w:rsidR="007E02FC" w:rsidRPr="00EF591F">
        <w:rPr>
          <w:rFonts w:ascii="Cambria" w:hAnsi="Cambria"/>
          <w:szCs w:val="24"/>
        </w:rPr>
        <w:t>drawing – ‘</w:t>
      </w:r>
      <w:r w:rsidR="00E03E59">
        <w:rPr>
          <w:rFonts w:ascii="Cambria" w:hAnsi="Cambria"/>
          <w:szCs w:val="24"/>
        </w:rPr>
        <w:t>9.00m wide internal road</w:t>
      </w:r>
      <w:r w:rsidR="007E02FC" w:rsidRPr="00EF591F">
        <w:rPr>
          <w:rFonts w:ascii="Cambria" w:hAnsi="Cambria"/>
          <w:szCs w:val="24"/>
        </w:rPr>
        <w:t>’ is written</w:t>
      </w:r>
      <w:r w:rsidRPr="00EF591F">
        <w:rPr>
          <w:rFonts w:ascii="Cambria" w:hAnsi="Cambria"/>
          <w:szCs w:val="24"/>
        </w:rPr>
        <w:t>.</w:t>
      </w:r>
    </w:p>
    <w:p w14:paraId="327D88AE" w14:textId="0432C76E" w:rsidR="004A64EF" w:rsidRDefault="004A64EF" w:rsidP="007B0DF7">
      <w:pPr>
        <w:pStyle w:val="gmail-p1"/>
        <w:spacing w:before="0" w:beforeAutospacing="0" w:after="0" w:afterAutospacing="0"/>
        <w:jc w:val="center"/>
        <w:rPr>
          <w:rStyle w:val="gmail-s1"/>
          <w:rFonts w:ascii="Cambria" w:hAnsi="Cambria" w:cs="Arial"/>
          <w:b/>
          <w:bCs/>
          <w:noProof/>
          <w:color w:val="000000"/>
        </w:rPr>
      </w:pPr>
    </w:p>
    <w:p w14:paraId="2B197D96" w14:textId="7956DB1C" w:rsidR="00435DD1" w:rsidRDefault="00435DD1" w:rsidP="007B0DF7">
      <w:pPr>
        <w:pStyle w:val="gmail-p1"/>
        <w:spacing w:before="0" w:beforeAutospacing="0" w:after="0" w:afterAutospacing="0"/>
        <w:jc w:val="center"/>
        <w:rPr>
          <w:rStyle w:val="gmail-s1"/>
          <w:rFonts w:ascii="Cambria" w:hAnsi="Cambria" w:cs="Arial"/>
          <w:b/>
          <w:bCs/>
          <w:noProof/>
          <w:color w:val="000000"/>
        </w:rPr>
      </w:pPr>
    </w:p>
    <w:p w14:paraId="1420BC0F" w14:textId="7EBBBDA0" w:rsidR="00435DD1" w:rsidRDefault="00435DD1" w:rsidP="00435DD1">
      <w:pPr>
        <w:pStyle w:val="gmail-p1"/>
        <w:spacing w:before="0" w:beforeAutospacing="0" w:after="0" w:afterAutospacing="0"/>
        <w:jc w:val="center"/>
        <w:rPr>
          <w:rStyle w:val="gmail-s1"/>
          <w:rFonts w:ascii="Cambria" w:hAnsi="Cambria" w:cs="Arial"/>
          <w:b/>
          <w:bCs/>
          <w:noProof/>
          <w:color w:val="000000"/>
        </w:rPr>
      </w:pPr>
      <w:r w:rsidRPr="00435DD1">
        <w:rPr>
          <w:rStyle w:val="gmail-s1"/>
          <w:rFonts w:ascii="Cambria" w:hAnsi="Cambria" w:cs="Arial"/>
          <w:b/>
          <w:bCs/>
          <w:noProof/>
          <w:color w:val="000000"/>
        </w:rPr>
        <w:lastRenderedPageBreak/>
        <w:drawing>
          <wp:inline distT="0" distB="0" distL="0" distR="0" wp14:anchorId="753015A0" wp14:editId="3F3BD922">
            <wp:extent cx="5544856" cy="5000625"/>
            <wp:effectExtent l="57150" t="57150" r="113030" b="104775"/>
            <wp:docPr id="48" name="Picture 48" descr="C:\Users\yameesha.borkar\Desktop\P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meesha.borkar\Desktop\PG\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6587" cy="500218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4429FA8" w14:textId="2CE2BEAF" w:rsidR="00435DD1" w:rsidRDefault="00435DD1" w:rsidP="007B0DF7">
      <w:pPr>
        <w:pStyle w:val="gmail-p1"/>
        <w:spacing w:before="0" w:beforeAutospacing="0" w:after="0" w:afterAutospacing="0"/>
        <w:jc w:val="center"/>
        <w:rPr>
          <w:rStyle w:val="gmail-s1"/>
          <w:rFonts w:ascii="Cambria" w:hAnsi="Cambria" w:cs="Arial"/>
          <w:b/>
          <w:bCs/>
          <w:noProof/>
          <w:color w:val="000000"/>
        </w:rPr>
      </w:pPr>
    </w:p>
    <w:p w14:paraId="11BA1081" w14:textId="10A39EB0" w:rsidR="00435DD1" w:rsidRDefault="00435DD1" w:rsidP="007B0DF7">
      <w:pPr>
        <w:pStyle w:val="gmail-p1"/>
        <w:spacing w:before="0" w:beforeAutospacing="0" w:after="0" w:afterAutospacing="0"/>
        <w:jc w:val="center"/>
        <w:rPr>
          <w:rStyle w:val="gmail-s1"/>
          <w:rFonts w:ascii="Cambria" w:hAnsi="Cambria" w:cs="Arial"/>
          <w:b/>
          <w:bCs/>
          <w:noProof/>
          <w:color w:val="000000"/>
        </w:rPr>
      </w:pPr>
    </w:p>
    <w:p w14:paraId="38D7C91F" w14:textId="6CBD6259" w:rsidR="00434475" w:rsidRPr="00EF591F" w:rsidRDefault="00434475" w:rsidP="00434475">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1.</w:t>
      </w:r>
      <w:r>
        <w:rPr>
          <w:rFonts w:ascii="Cambria" w:hAnsi="Cambria"/>
          <w:b/>
          <w:szCs w:val="24"/>
        </w:rPr>
        <w:t>3</w:t>
      </w:r>
      <w:r w:rsidRPr="00EF591F">
        <w:rPr>
          <w:rFonts w:ascii="Cambria" w:hAnsi="Cambria"/>
          <w:b/>
          <w:szCs w:val="24"/>
        </w:rPr>
        <w:t>. How to draw ‘_</w:t>
      </w:r>
      <w:r>
        <w:rPr>
          <w:rFonts w:ascii="Cambria" w:hAnsi="Cambria"/>
          <w:b/>
          <w:szCs w:val="24"/>
        </w:rPr>
        <w:t>Amalgamation</w:t>
      </w:r>
      <w:r w:rsidRPr="00EF591F">
        <w:rPr>
          <w:rFonts w:ascii="Cambria" w:hAnsi="Cambria"/>
          <w:b/>
          <w:szCs w:val="24"/>
        </w:rPr>
        <w:t>’ layer?</w:t>
      </w:r>
    </w:p>
    <w:p w14:paraId="494B6A1A" w14:textId="1CDC789D" w:rsidR="00434475" w:rsidRPr="00EF591F" w:rsidRDefault="0043447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bCs/>
          <w:szCs w:val="24"/>
        </w:rPr>
        <w:t>_</w:t>
      </w:r>
      <w:r>
        <w:rPr>
          <w:rFonts w:ascii="Cambria" w:hAnsi="Cambria"/>
          <w:b/>
          <w:bCs/>
          <w:szCs w:val="24"/>
        </w:rPr>
        <w:t>Amalgamation</w:t>
      </w:r>
      <w:r w:rsidRPr="00EF591F">
        <w:rPr>
          <w:rFonts w:ascii="Cambria" w:hAnsi="Cambria"/>
          <w:b/>
          <w:bCs/>
          <w:szCs w:val="24"/>
        </w:rPr>
        <w:t>’</w:t>
      </w:r>
      <w:r w:rsidRPr="00EF591F">
        <w:rPr>
          <w:rFonts w:ascii="Cambria" w:hAnsi="Cambria"/>
          <w:szCs w:val="24"/>
        </w:rPr>
        <w:t xml:space="preserve"> layer.</w:t>
      </w:r>
    </w:p>
    <w:p w14:paraId="6D3237FE" w14:textId="1B457D9F" w:rsidR="00434475" w:rsidRPr="00EF591F" w:rsidRDefault="0043447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Draw in closed polyline on</w:t>
      </w:r>
      <w:r>
        <w:rPr>
          <w:rFonts w:ascii="Cambria" w:hAnsi="Cambria"/>
          <w:szCs w:val="24"/>
        </w:rPr>
        <w:t xml:space="preserve"> around the required amalgamated plot poly</w:t>
      </w:r>
      <w:r w:rsidRPr="00EF591F">
        <w:rPr>
          <w:rFonts w:ascii="Cambria" w:hAnsi="Cambria"/>
          <w:szCs w:val="24"/>
        </w:rPr>
        <w:t xml:space="preserve"> ‘_</w:t>
      </w:r>
      <w:r w:rsidR="004C77D9">
        <w:rPr>
          <w:rFonts w:ascii="Cambria" w:hAnsi="Cambria"/>
          <w:szCs w:val="24"/>
        </w:rPr>
        <w:t>Amalgamation</w:t>
      </w:r>
      <w:r w:rsidRPr="00EF591F">
        <w:rPr>
          <w:rFonts w:ascii="Cambria" w:hAnsi="Cambria"/>
          <w:szCs w:val="24"/>
        </w:rPr>
        <w:t>’ layer.</w:t>
      </w:r>
    </w:p>
    <w:p w14:paraId="3A9AEF3A" w14:textId="46BC7954" w:rsidR="00434475" w:rsidRPr="00EF591F" w:rsidRDefault="0043447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 ‘_</w:t>
      </w:r>
      <w:r w:rsidR="004C77D9">
        <w:rPr>
          <w:rFonts w:ascii="Cambria" w:hAnsi="Cambria"/>
          <w:szCs w:val="24"/>
        </w:rPr>
        <w:t>Amalgamation</w:t>
      </w:r>
      <w:r w:rsidRPr="00EF591F">
        <w:rPr>
          <w:rFonts w:ascii="Cambria" w:hAnsi="Cambria"/>
          <w:szCs w:val="24"/>
        </w:rPr>
        <w:t>’ layer should exactly overlap with ‘_</w:t>
      </w:r>
      <w:proofErr w:type="spellStart"/>
      <w:r w:rsidRPr="00EF591F">
        <w:rPr>
          <w:rFonts w:ascii="Cambria" w:hAnsi="Cambria"/>
          <w:szCs w:val="24"/>
        </w:rPr>
        <w:t>MainPlot</w:t>
      </w:r>
      <w:proofErr w:type="spellEnd"/>
      <w:r w:rsidRPr="00EF591F">
        <w:rPr>
          <w:rFonts w:ascii="Cambria" w:hAnsi="Cambria"/>
          <w:szCs w:val="24"/>
        </w:rPr>
        <w:t xml:space="preserve">’ </w:t>
      </w:r>
      <w:r w:rsidR="004C77D9">
        <w:rPr>
          <w:rFonts w:ascii="Cambria" w:hAnsi="Cambria"/>
          <w:szCs w:val="24"/>
        </w:rPr>
        <w:t>and ‘_</w:t>
      </w:r>
      <w:proofErr w:type="spellStart"/>
      <w:r w:rsidR="004C77D9">
        <w:rPr>
          <w:rFonts w:ascii="Cambria" w:hAnsi="Cambria"/>
          <w:szCs w:val="24"/>
        </w:rPr>
        <w:t>MainRoad</w:t>
      </w:r>
      <w:proofErr w:type="spellEnd"/>
      <w:r w:rsidR="004C77D9">
        <w:rPr>
          <w:rFonts w:ascii="Cambria" w:hAnsi="Cambria"/>
          <w:szCs w:val="24"/>
        </w:rPr>
        <w:t xml:space="preserve">’ </w:t>
      </w:r>
      <w:r w:rsidRPr="00EF591F">
        <w:rPr>
          <w:rFonts w:ascii="Cambria" w:hAnsi="Cambria"/>
          <w:szCs w:val="24"/>
        </w:rPr>
        <w:t>layer.</w:t>
      </w:r>
    </w:p>
    <w:p w14:paraId="64D869E5" w14:textId="5E324C5B" w:rsidR="00434475" w:rsidRPr="00EF591F" w:rsidRDefault="0043447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w:t>
      </w:r>
      <w:proofErr w:type="spellStart"/>
      <w:r w:rsidRPr="00EF591F">
        <w:rPr>
          <w:rFonts w:ascii="Cambria" w:hAnsi="Cambria"/>
          <w:szCs w:val="24"/>
        </w:rPr>
        <w:t>MText</w:t>
      </w:r>
      <w:proofErr w:type="spellEnd"/>
      <w:r w:rsidRPr="00EF591F">
        <w:rPr>
          <w:rFonts w:ascii="Cambria" w:hAnsi="Cambria"/>
          <w:szCs w:val="24"/>
        </w:rPr>
        <w:t xml:space="preserve"> for ‘</w:t>
      </w:r>
      <w:proofErr w:type="spellStart"/>
      <w:r w:rsidR="004C77D9">
        <w:rPr>
          <w:rFonts w:ascii="Cambria" w:hAnsi="Cambria"/>
          <w:szCs w:val="24"/>
        </w:rPr>
        <w:t>Amalgamtion</w:t>
      </w:r>
      <w:proofErr w:type="spellEnd"/>
      <w:r w:rsidRPr="00EF591F">
        <w:rPr>
          <w:rFonts w:ascii="Cambria" w:hAnsi="Cambria"/>
          <w:szCs w:val="24"/>
        </w:rPr>
        <w:t>’</w:t>
      </w:r>
      <w:r w:rsidR="004C5483">
        <w:rPr>
          <w:rFonts w:ascii="Cambria" w:hAnsi="Cambria"/>
          <w:szCs w:val="24"/>
        </w:rPr>
        <w:t xml:space="preserve"> as ‘Plot 101+102’</w:t>
      </w:r>
    </w:p>
    <w:p w14:paraId="700B7BCF" w14:textId="089231A1" w:rsidR="00435DD1" w:rsidRDefault="00435DD1" w:rsidP="007B0DF7">
      <w:pPr>
        <w:pStyle w:val="gmail-p1"/>
        <w:spacing w:before="0" w:beforeAutospacing="0" w:after="0" w:afterAutospacing="0"/>
        <w:jc w:val="center"/>
        <w:rPr>
          <w:rStyle w:val="gmail-s1"/>
          <w:rFonts w:ascii="Cambria" w:hAnsi="Cambria" w:cs="Arial"/>
          <w:b/>
          <w:bCs/>
          <w:noProof/>
          <w:color w:val="000000"/>
        </w:rPr>
      </w:pPr>
    </w:p>
    <w:p w14:paraId="6B869725" w14:textId="6EB71B54" w:rsidR="00435DD1" w:rsidRDefault="00EE0031" w:rsidP="00EE0031">
      <w:pPr>
        <w:pStyle w:val="gmail-p1"/>
        <w:spacing w:before="0" w:beforeAutospacing="0" w:after="0" w:afterAutospacing="0"/>
        <w:jc w:val="center"/>
        <w:rPr>
          <w:rStyle w:val="gmail-s1"/>
          <w:rFonts w:ascii="Cambria" w:hAnsi="Cambria" w:cs="Arial"/>
          <w:b/>
          <w:bCs/>
          <w:noProof/>
          <w:color w:val="000000"/>
        </w:rPr>
      </w:pPr>
      <w:r w:rsidRPr="00EE0031">
        <w:rPr>
          <w:rStyle w:val="gmail-s1"/>
          <w:rFonts w:ascii="Cambria" w:hAnsi="Cambria" w:cs="Arial"/>
          <w:b/>
          <w:bCs/>
          <w:noProof/>
          <w:color w:val="000000"/>
        </w:rPr>
        <w:lastRenderedPageBreak/>
        <w:drawing>
          <wp:inline distT="0" distB="0" distL="0" distR="0" wp14:anchorId="0EB88DAE" wp14:editId="107E5E38">
            <wp:extent cx="5174845" cy="4867275"/>
            <wp:effectExtent l="57150" t="57150" r="121285" b="104775"/>
            <wp:docPr id="49" name="Picture 49" descr="C:\Users\yameesha.borkar\Desktop\P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ameesha.borkar\Desktop\PG\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85374" cy="487717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E641F23" w14:textId="28610DD8" w:rsidR="00435DD1" w:rsidRDefault="00435DD1" w:rsidP="007B0DF7">
      <w:pPr>
        <w:pStyle w:val="gmail-p1"/>
        <w:spacing w:before="0" w:beforeAutospacing="0" w:after="0" w:afterAutospacing="0"/>
        <w:jc w:val="center"/>
        <w:rPr>
          <w:rStyle w:val="gmail-s1"/>
          <w:rFonts w:ascii="Cambria" w:hAnsi="Cambria" w:cs="Arial"/>
          <w:b/>
          <w:bCs/>
          <w:noProof/>
          <w:color w:val="000000"/>
        </w:rPr>
      </w:pPr>
    </w:p>
    <w:p w14:paraId="2039B0A1" w14:textId="6B622352" w:rsidR="00EE0031" w:rsidRPr="00EF591F" w:rsidRDefault="00EE0031" w:rsidP="00CB1F24">
      <w:pPr>
        <w:pStyle w:val="gmail-p1"/>
        <w:numPr>
          <w:ilvl w:val="1"/>
          <w:numId w:val="2"/>
        </w:numPr>
        <w:spacing w:before="0" w:beforeAutospacing="0" w:after="0" w:afterAutospacing="0"/>
        <w:rPr>
          <w:rFonts w:ascii="Cambria" w:eastAsia="Corbel" w:hAnsi="Cambria"/>
          <w:b/>
        </w:rPr>
      </w:pPr>
      <w:r w:rsidRPr="00EF591F">
        <w:rPr>
          <w:rFonts w:ascii="Cambria" w:eastAsia="Corbel" w:hAnsi="Cambria"/>
          <w:b/>
        </w:rPr>
        <w:t xml:space="preserve">Let’s start </w:t>
      </w:r>
      <w:r>
        <w:rPr>
          <w:rFonts w:ascii="Cambria" w:eastAsia="Corbel" w:hAnsi="Cambria"/>
          <w:b/>
        </w:rPr>
        <w:t xml:space="preserve">the ‘Site </w:t>
      </w:r>
      <w:proofErr w:type="gramStart"/>
      <w:r>
        <w:rPr>
          <w:rFonts w:ascii="Cambria" w:eastAsia="Corbel" w:hAnsi="Cambria"/>
          <w:b/>
        </w:rPr>
        <w:t>Plan</w:t>
      </w:r>
      <w:r w:rsidRPr="00EF591F">
        <w:rPr>
          <w:rFonts w:ascii="Cambria" w:eastAsia="Corbel" w:hAnsi="Cambria"/>
          <w:b/>
        </w:rPr>
        <w:t>‘</w:t>
      </w:r>
      <w:r>
        <w:rPr>
          <w:rFonts w:ascii="Cambria" w:eastAsia="Corbel" w:hAnsi="Cambria"/>
          <w:b/>
        </w:rPr>
        <w:t xml:space="preserve"> </w:t>
      </w:r>
      <w:r w:rsidRPr="00EF591F">
        <w:rPr>
          <w:rFonts w:ascii="Cambria" w:eastAsia="Corbel" w:hAnsi="Cambria"/>
          <w:b/>
        </w:rPr>
        <w:t>Conversion</w:t>
      </w:r>
      <w:proofErr w:type="gramEnd"/>
      <w:r>
        <w:rPr>
          <w:rFonts w:ascii="Cambria" w:eastAsia="Corbel" w:hAnsi="Cambria"/>
          <w:b/>
        </w:rPr>
        <w:t xml:space="preserve"> for Building Permission</w:t>
      </w:r>
      <w:r w:rsidRPr="00EF591F">
        <w:rPr>
          <w:rFonts w:ascii="Cambria" w:eastAsia="Corbel" w:hAnsi="Cambria"/>
          <w:b/>
        </w:rPr>
        <w:t>.</w:t>
      </w:r>
    </w:p>
    <w:p w14:paraId="39FC9C86" w14:textId="57912EB3" w:rsidR="00434475" w:rsidRDefault="00434475" w:rsidP="004A64EF">
      <w:pPr>
        <w:pStyle w:val="gmail-p1"/>
        <w:spacing w:before="0" w:beforeAutospacing="0" w:after="0" w:afterAutospacing="0"/>
        <w:rPr>
          <w:rStyle w:val="gmail-s1"/>
          <w:rFonts w:ascii="Cambria" w:hAnsi="Cambria" w:cs="Arial"/>
          <w:b/>
          <w:bCs/>
          <w:color w:val="000000"/>
        </w:rPr>
      </w:pPr>
    </w:p>
    <w:p w14:paraId="776DF835" w14:textId="7508008B" w:rsidR="004B687A" w:rsidRPr="00EF591F" w:rsidRDefault="004B687A" w:rsidP="004B687A">
      <w:pPr>
        <w:autoSpaceDE w:val="0"/>
        <w:autoSpaceDN w:val="0"/>
        <w:adjustRightInd w:val="0"/>
        <w:spacing w:before="0" w:after="0" w:line="240" w:lineRule="auto"/>
        <w:ind w:left="360"/>
        <w:rPr>
          <w:rFonts w:ascii="Cambria" w:hAnsi="Cambria"/>
          <w:szCs w:val="24"/>
        </w:rPr>
      </w:pPr>
      <w:r>
        <w:rPr>
          <w:rFonts w:ascii="Cambria" w:hAnsi="Cambria"/>
          <w:b/>
          <w:szCs w:val="24"/>
        </w:rPr>
        <w:t xml:space="preserve">4.2.1 </w:t>
      </w:r>
      <w:r w:rsidRPr="00EF591F">
        <w:rPr>
          <w:rFonts w:ascii="Cambria" w:hAnsi="Cambria"/>
          <w:b/>
          <w:szCs w:val="24"/>
        </w:rPr>
        <w:t>How to draw ‘_</w:t>
      </w:r>
      <w:proofErr w:type="spellStart"/>
      <w:r w:rsidRPr="00EF591F">
        <w:rPr>
          <w:rFonts w:ascii="Cambria" w:hAnsi="Cambria"/>
          <w:b/>
          <w:szCs w:val="24"/>
        </w:rPr>
        <w:t>MainPlot</w:t>
      </w:r>
      <w:proofErr w:type="spellEnd"/>
      <w:r w:rsidRPr="00EF591F">
        <w:rPr>
          <w:rFonts w:ascii="Cambria" w:hAnsi="Cambria"/>
          <w:b/>
          <w:szCs w:val="24"/>
        </w:rPr>
        <w:t>’ layer</w:t>
      </w:r>
      <w:r w:rsidR="00696D37">
        <w:rPr>
          <w:rFonts w:ascii="Cambria" w:hAnsi="Cambria"/>
          <w:b/>
          <w:szCs w:val="24"/>
        </w:rPr>
        <w:t xml:space="preserve"> of building permission Site Plan</w:t>
      </w:r>
      <w:r w:rsidRPr="00EF591F">
        <w:rPr>
          <w:rFonts w:ascii="Cambria" w:hAnsi="Cambria"/>
          <w:b/>
          <w:szCs w:val="24"/>
        </w:rPr>
        <w:t>?</w:t>
      </w:r>
    </w:p>
    <w:p w14:paraId="50D8009E" w14:textId="77777777" w:rsidR="004B687A" w:rsidRPr="00EF591F" w:rsidRDefault="004B687A"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_</w:t>
      </w:r>
      <w:proofErr w:type="spellStart"/>
      <w:r w:rsidRPr="00EF591F">
        <w:rPr>
          <w:rFonts w:ascii="Cambria" w:hAnsi="Cambria"/>
          <w:szCs w:val="24"/>
        </w:rPr>
        <w:t>MainPlot</w:t>
      </w:r>
      <w:proofErr w:type="spellEnd"/>
      <w:r w:rsidRPr="00EF591F">
        <w:rPr>
          <w:rFonts w:ascii="Cambria" w:hAnsi="Cambria"/>
          <w:szCs w:val="24"/>
        </w:rPr>
        <w:t>’ layer.</w:t>
      </w:r>
    </w:p>
    <w:p w14:paraId="099C8571" w14:textId="76A6A9DC" w:rsidR="004B687A" w:rsidRPr="00EF591F" w:rsidRDefault="00EB321B" w:rsidP="00CB1F24">
      <w:pPr>
        <w:pStyle w:val="ListParagraph"/>
        <w:numPr>
          <w:ilvl w:val="0"/>
          <w:numId w:val="7"/>
        </w:numPr>
        <w:autoSpaceDE w:val="0"/>
        <w:autoSpaceDN w:val="0"/>
        <w:adjustRightInd w:val="0"/>
        <w:spacing w:before="0" w:after="0" w:line="240" w:lineRule="auto"/>
        <w:rPr>
          <w:rFonts w:ascii="Cambria" w:hAnsi="Cambria"/>
          <w:szCs w:val="24"/>
        </w:rPr>
      </w:pPr>
      <w:r>
        <w:rPr>
          <w:rFonts w:ascii="Cambria" w:hAnsi="Cambria"/>
          <w:szCs w:val="24"/>
        </w:rPr>
        <w:t xml:space="preserve">Here draw the </w:t>
      </w:r>
      <w:r w:rsidR="004B687A" w:rsidRPr="00EF591F">
        <w:rPr>
          <w:rFonts w:ascii="Cambria" w:hAnsi="Cambria"/>
          <w:szCs w:val="24"/>
        </w:rPr>
        <w:t xml:space="preserve">plot outline </w:t>
      </w:r>
      <w:r>
        <w:rPr>
          <w:rFonts w:ascii="Cambria" w:hAnsi="Cambria"/>
          <w:szCs w:val="24"/>
        </w:rPr>
        <w:t xml:space="preserve">as per the amalgamation layers as drawn on 4.1.3 in </w:t>
      </w:r>
      <w:r w:rsidR="004B687A" w:rsidRPr="00EF591F">
        <w:rPr>
          <w:rFonts w:ascii="Cambria" w:hAnsi="Cambria"/>
          <w:szCs w:val="24"/>
        </w:rPr>
        <w:t>closed polyline on ‘_</w:t>
      </w:r>
      <w:proofErr w:type="spellStart"/>
      <w:r w:rsidR="004B687A" w:rsidRPr="00EF591F">
        <w:rPr>
          <w:rFonts w:ascii="Cambria" w:hAnsi="Cambria"/>
          <w:szCs w:val="24"/>
        </w:rPr>
        <w:t>MainPlot</w:t>
      </w:r>
      <w:proofErr w:type="spellEnd"/>
      <w:r w:rsidR="004B687A" w:rsidRPr="00EF591F">
        <w:rPr>
          <w:rFonts w:ascii="Cambria" w:hAnsi="Cambria"/>
          <w:szCs w:val="24"/>
        </w:rPr>
        <w:t>’ layer.</w:t>
      </w:r>
    </w:p>
    <w:p w14:paraId="54B803EF" w14:textId="4B354D73" w:rsidR="004B687A" w:rsidRDefault="004B687A"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w:t>
      </w:r>
      <w:proofErr w:type="spellStart"/>
      <w:r w:rsidRPr="00EF591F">
        <w:rPr>
          <w:rFonts w:ascii="Cambria" w:hAnsi="Cambria"/>
          <w:szCs w:val="24"/>
        </w:rPr>
        <w:t>MText</w:t>
      </w:r>
      <w:proofErr w:type="spellEnd"/>
      <w:r w:rsidRPr="00EF591F">
        <w:rPr>
          <w:rFonts w:ascii="Cambria" w:hAnsi="Cambria"/>
          <w:szCs w:val="24"/>
        </w:rPr>
        <w:t xml:space="preserve"> for ‘Plot Number/Name’.</w:t>
      </w:r>
    </w:p>
    <w:p w14:paraId="56E91DAD" w14:textId="2001C5B2" w:rsidR="006448D9" w:rsidRDefault="006448D9" w:rsidP="006448D9">
      <w:pPr>
        <w:autoSpaceDE w:val="0"/>
        <w:autoSpaceDN w:val="0"/>
        <w:adjustRightInd w:val="0"/>
        <w:spacing w:before="0" w:after="0" w:line="240" w:lineRule="auto"/>
        <w:rPr>
          <w:rFonts w:ascii="Cambria" w:hAnsi="Cambria"/>
          <w:szCs w:val="24"/>
        </w:rPr>
      </w:pPr>
    </w:p>
    <w:p w14:paraId="7F09EED0" w14:textId="044B52E9" w:rsidR="006448D9" w:rsidRDefault="006448D9" w:rsidP="006448D9">
      <w:pPr>
        <w:autoSpaceDE w:val="0"/>
        <w:autoSpaceDN w:val="0"/>
        <w:adjustRightInd w:val="0"/>
        <w:spacing w:before="0" w:after="0" w:line="240" w:lineRule="auto"/>
        <w:rPr>
          <w:rFonts w:ascii="Cambria" w:hAnsi="Cambria"/>
          <w:szCs w:val="24"/>
        </w:rPr>
      </w:pPr>
    </w:p>
    <w:p w14:paraId="58B85D08" w14:textId="77777777" w:rsidR="006448D9" w:rsidRPr="006448D9" w:rsidRDefault="006448D9" w:rsidP="006448D9">
      <w:pPr>
        <w:autoSpaceDE w:val="0"/>
        <w:autoSpaceDN w:val="0"/>
        <w:adjustRightInd w:val="0"/>
        <w:spacing w:before="0" w:after="0" w:line="240" w:lineRule="auto"/>
        <w:rPr>
          <w:rFonts w:ascii="Cambria" w:hAnsi="Cambria"/>
          <w:szCs w:val="24"/>
        </w:rPr>
      </w:pPr>
    </w:p>
    <w:p w14:paraId="77B97539" w14:textId="7ECA6666" w:rsidR="006A36B2" w:rsidRDefault="006448D9" w:rsidP="006448D9">
      <w:pPr>
        <w:pStyle w:val="gmail-p1"/>
        <w:spacing w:before="0" w:beforeAutospacing="0" w:after="0" w:afterAutospacing="0"/>
        <w:jc w:val="center"/>
        <w:rPr>
          <w:rStyle w:val="gmail-s1"/>
          <w:rFonts w:ascii="Cambria" w:hAnsi="Cambria" w:cs="Arial"/>
          <w:b/>
          <w:bCs/>
          <w:color w:val="000000"/>
        </w:rPr>
      </w:pPr>
      <w:r w:rsidRPr="006448D9">
        <w:rPr>
          <w:rStyle w:val="gmail-s1"/>
          <w:rFonts w:ascii="Cambria" w:hAnsi="Cambria" w:cs="Arial"/>
          <w:b/>
          <w:bCs/>
          <w:noProof/>
          <w:color w:val="000000"/>
        </w:rPr>
        <w:lastRenderedPageBreak/>
        <w:drawing>
          <wp:inline distT="0" distB="0" distL="0" distR="0" wp14:anchorId="18465E98" wp14:editId="5C1B28D7">
            <wp:extent cx="4983081" cy="4657725"/>
            <wp:effectExtent l="57150" t="57150" r="122555" b="104775"/>
            <wp:docPr id="60" name="Picture 60" descr="C:\Users\yameesha.borkar\Desktop\P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meesha.borkar\Desktop\PG\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84685" cy="4659224"/>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7B387AF" w14:textId="049587FF" w:rsidR="006A36B2" w:rsidRPr="00EF591F" w:rsidRDefault="006A36B2" w:rsidP="004A64EF">
      <w:pPr>
        <w:pStyle w:val="gmail-p1"/>
        <w:spacing w:before="0" w:beforeAutospacing="0" w:after="0" w:afterAutospacing="0"/>
        <w:rPr>
          <w:rStyle w:val="gmail-s1"/>
          <w:rFonts w:ascii="Cambria" w:hAnsi="Cambria" w:cs="Arial"/>
          <w:b/>
          <w:bCs/>
          <w:color w:val="000000"/>
        </w:rPr>
      </w:pPr>
    </w:p>
    <w:p w14:paraId="653AEE48" w14:textId="62D2657C" w:rsidR="007E02FC" w:rsidRPr="00EF591F" w:rsidRDefault="007E02FC"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803639">
        <w:rPr>
          <w:rFonts w:ascii="Cambria" w:hAnsi="Cambria"/>
          <w:b/>
          <w:szCs w:val="24"/>
        </w:rPr>
        <w:t>2</w:t>
      </w:r>
      <w:r w:rsidRPr="00EF591F">
        <w:rPr>
          <w:rFonts w:ascii="Cambria" w:hAnsi="Cambria"/>
          <w:b/>
          <w:szCs w:val="24"/>
        </w:rPr>
        <w:t>.</w:t>
      </w:r>
      <w:r w:rsidR="00803639">
        <w:rPr>
          <w:rFonts w:ascii="Cambria" w:hAnsi="Cambria"/>
          <w:b/>
          <w:szCs w:val="24"/>
        </w:rPr>
        <w:t>2</w:t>
      </w:r>
      <w:r w:rsidRPr="00EF591F">
        <w:rPr>
          <w:rFonts w:ascii="Cambria" w:hAnsi="Cambria"/>
          <w:b/>
          <w:szCs w:val="24"/>
        </w:rPr>
        <w:t xml:space="preserve">. How to draw </w:t>
      </w:r>
      <w:r w:rsidR="00251A7D">
        <w:rPr>
          <w:rFonts w:ascii="Cambria" w:hAnsi="Cambria"/>
          <w:b/>
          <w:szCs w:val="24"/>
        </w:rPr>
        <w:t xml:space="preserve">the </w:t>
      </w:r>
      <w:r w:rsidRPr="00EF591F">
        <w:rPr>
          <w:rFonts w:ascii="Cambria" w:hAnsi="Cambria"/>
          <w:b/>
          <w:szCs w:val="24"/>
        </w:rPr>
        <w:t>‘_Road Widening’ layer?</w:t>
      </w:r>
    </w:p>
    <w:p w14:paraId="0DDC52B0" w14:textId="4934DCA2" w:rsidR="007E02FC" w:rsidRPr="00EF591F" w:rsidRDefault="007E02FC"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251A7D">
        <w:rPr>
          <w:rFonts w:ascii="Cambria" w:hAnsi="Cambria"/>
          <w:b/>
          <w:szCs w:val="24"/>
        </w:rPr>
        <w:t>‘_Road Widening’</w:t>
      </w:r>
      <w:r w:rsidRPr="00EF591F">
        <w:rPr>
          <w:rFonts w:ascii="Cambria" w:hAnsi="Cambria"/>
          <w:b/>
          <w:szCs w:val="24"/>
        </w:rPr>
        <w:t xml:space="preserve"> </w:t>
      </w:r>
      <w:r w:rsidRPr="00EF591F">
        <w:rPr>
          <w:rFonts w:ascii="Cambria" w:hAnsi="Cambria"/>
          <w:szCs w:val="24"/>
        </w:rPr>
        <w:t>layer.</w:t>
      </w:r>
    </w:p>
    <w:p w14:paraId="585CDA0A" w14:textId="26DE2801" w:rsidR="007E02FC" w:rsidRPr="00EF591F" w:rsidRDefault="007E02FC"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road widening in closed polyline on </w:t>
      </w:r>
      <w:r w:rsidRPr="00251A7D">
        <w:rPr>
          <w:rFonts w:ascii="Cambria" w:hAnsi="Cambria"/>
          <w:b/>
          <w:szCs w:val="24"/>
        </w:rPr>
        <w:t>‘_Road Widening’</w:t>
      </w:r>
      <w:r w:rsidRPr="00EF591F">
        <w:rPr>
          <w:rFonts w:ascii="Cambria" w:hAnsi="Cambria"/>
          <w:b/>
          <w:szCs w:val="24"/>
        </w:rPr>
        <w:t xml:space="preserve"> </w:t>
      </w:r>
      <w:r w:rsidRPr="00EF591F">
        <w:rPr>
          <w:rFonts w:ascii="Cambria" w:hAnsi="Cambria"/>
          <w:szCs w:val="24"/>
        </w:rPr>
        <w:t>layer.</w:t>
      </w:r>
    </w:p>
    <w:p w14:paraId="7D25A2FF" w14:textId="1681B82A" w:rsidR="007E02FC" w:rsidRPr="00EF591F" w:rsidRDefault="007E02FC"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bCs/>
          <w:szCs w:val="24"/>
        </w:rPr>
        <w:t>‘_Road Widening’</w:t>
      </w:r>
      <w:r w:rsidRPr="00EF591F">
        <w:rPr>
          <w:rFonts w:ascii="Cambria" w:hAnsi="Cambria"/>
          <w:b/>
          <w:szCs w:val="24"/>
        </w:rPr>
        <w:t xml:space="preserve"> </w:t>
      </w:r>
      <w:r w:rsidRPr="00EF591F">
        <w:rPr>
          <w:rFonts w:ascii="Cambria" w:hAnsi="Cambria"/>
          <w:szCs w:val="24"/>
        </w:rPr>
        <w:t xml:space="preserve">layer should be drawn inside </w:t>
      </w:r>
      <w:r w:rsidR="00F23493" w:rsidRPr="00EF591F">
        <w:rPr>
          <w:rFonts w:ascii="Cambria" w:hAnsi="Cambria"/>
          <w:szCs w:val="24"/>
        </w:rPr>
        <w:t xml:space="preserve">the </w:t>
      </w:r>
      <w:r w:rsidRPr="00EF591F">
        <w:rPr>
          <w:rFonts w:ascii="Cambria" w:hAnsi="Cambria"/>
          <w:szCs w:val="24"/>
        </w:rPr>
        <w:t>main plot ploy exactly overlapping</w:t>
      </w:r>
      <w:r w:rsidR="00251A7D">
        <w:rPr>
          <w:rFonts w:ascii="Cambria" w:hAnsi="Cambria"/>
          <w:szCs w:val="24"/>
        </w:rPr>
        <w:t xml:space="preserve"> with</w:t>
      </w:r>
      <w:r w:rsidRPr="00EF591F">
        <w:rPr>
          <w:rFonts w:ascii="Cambria" w:hAnsi="Cambria"/>
          <w:szCs w:val="24"/>
        </w:rPr>
        <w:t xml:space="preserve"> the ‘_MainPlot’ and ‘_MainRoad’ layer.</w:t>
      </w:r>
    </w:p>
    <w:p w14:paraId="6279F5B6" w14:textId="5AD11708" w:rsidR="007E02FC" w:rsidRPr="00EF591F" w:rsidRDefault="007E02FC"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 </w:t>
      </w:r>
      <w:r w:rsidRPr="00EF591F">
        <w:rPr>
          <w:rFonts w:ascii="Cambria" w:hAnsi="Cambria"/>
          <w:bCs/>
          <w:szCs w:val="24"/>
        </w:rPr>
        <w:t>‘_Road Widening’</w:t>
      </w:r>
      <w:r w:rsidRPr="00EF591F">
        <w:rPr>
          <w:rFonts w:ascii="Cambria" w:hAnsi="Cambria"/>
          <w:szCs w:val="24"/>
        </w:rPr>
        <w:t xml:space="preserve"> layer should be marked with </w:t>
      </w:r>
      <w:r w:rsidR="00F23493" w:rsidRPr="00EF591F">
        <w:rPr>
          <w:rFonts w:ascii="Cambria" w:hAnsi="Cambria"/>
          <w:szCs w:val="24"/>
        </w:rPr>
        <w:t xml:space="preserve">an </w:t>
      </w:r>
      <w:r w:rsidRPr="00EF591F">
        <w:rPr>
          <w:rFonts w:ascii="Cambria" w:hAnsi="Cambria"/>
          <w:szCs w:val="24"/>
        </w:rPr>
        <w:t xml:space="preserve">available option </w:t>
      </w:r>
      <w:r w:rsidR="00F23493" w:rsidRPr="00EF591F">
        <w:rPr>
          <w:rFonts w:ascii="Cambria" w:hAnsi="Cambria"/>
          <w:szCs w:val="24"/>
        </w:rPr>
        <w:t xml:space="preserve">the </w:t>
      </w:r>
      <w:r w:rsidRPr="00EF591F">
        <w:rPr>
          <w:rFonts w:ascii="Cambria" w:hAnsi="Cambria"/>
          <w:szCs w:val="24"/>
        </w:rPr>
        <w:t>in PreDCR menu dropdown.</w:t>
      </w:r>
    </w:p>
    <w:p w14:paraId="7C4CE9E9" w14:textId="11DA3A5B" w:rsidR="00705E04" w:rsidRPr="00EF591F" w:rsidRDefault="007E02FC"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For m</w:t>
      </w:r>
      <w:r w:rsidR="00705E04" w:rsidRPr="00EF591F">
        <w:rPr>
          <w:rFonts w:ascii="Cambria" w:hAnsi="Cambria"/>
          <w:szCs w:val="24"/>
        </w:rPr>
        <w:t>arking</w:t>
      </w:r>
      <w:r w:rsidR="00570A81" w:rsidRPr="00EF591F">
        <w:rPr>
          <w:rFonts w:ascii="Cambria" w:hAnsi="Cambria"/>
          <w:szCs w:val="24"/>
        </w:rPr>
        <w:t xml:space="preserve"> </w:t>
      </w:r>
      <w:proofErr w:type="spellStart"/>
      <w:proofErr w:type="gramStart"/>
      <w:r w:rsidR="00F23493" w:rsidRPr="00EF591F">
        <w:rPr>
          <w:rFonts w:ascii="Cambria" w:hAnsi="Cambria"/>
          <w:bCs/>
          <w:szCs w:val="24"/>
        </w:rPr>
        <w:t>the</w:t>
      </w:r>
      <w:r w:rsidR="00F23493" w:rsidRPr="00251A7D">
        <w:rPr>
          <w:rFonts w:ascii="Cambria" w:hAnsi="Cambria"/>
          <w:b/>
          <w:szCs w:val="24"/>
        </w:rPr>
        <w:t>‘</w:t>
      </w:r>
      <w:proofErr w:type="gramEnd"/>
      <w:r w:rsidR="00570A81" w:rsidRPr="00251A7D">
        <w:rPr>
          <w:rFonts w:ascii="Cambria" w:hAnsi="Cambria"/>
          <w:b/>
          <w:szCs w:val="24"/>
        </w:rPr>
        <w:t>_Road</w:t>
      </w:r>
      <w:proofErr w:type="spellEnd"/>
      <w:r w:rsidR="00570A81" w:rsidRPr="00251A7D">
        <w:rPr>
          <w:rFonts w:ascii="Cambria" w:hAnsi="Cambria"/>
          <w:b/>
          <w:szCs w:val="24"/>
        </w:rPr>
        <w:t xml:space="preserve"> Widening’</w:t>
      </w:r>
      <w:r w:rsidR="00570A81" w:rsidRPr="00EF591F">
        <w:rPr>
          <w:rFonts w:ascii="Cambria" w:hAnsi="Cambria"/>
          <w:szCs w:val="24"/>
        </w:rPr>
        <w:t xml:space="preserve"> </w:t>
      </w:r>
      <w:r w:rsidR="00D90D7D" w:rsidRPr="00EF591F">
        <w:rPr>
          <w:rFonts w:ascii="Cambria" w:hAnsi="Cambria"/>
          <w:szCs w:val="24"/>
        </w:rPr>
        <w:t>layer:</w:t>
      </w:r>
    </w:p>
    <w:p w14:paraId="4143FB34" w14:textId="378963E1" w:rsidR="001A6387" w:rsidRPr="00EF591F" w:rsidRDefault="00705E04" w:rsidP="001A6387">
      <w:pPr>
        <w:pStyle w:val="Default"/>
        <w:ind w:left="1080"/>
        <w:rPr>
          <w:rFonts w:ascii="Cambria" w:hAnsi="Cambria" w:cstheme="minorBidi"/>
          <w:color w:val="auto"/>
        </w:rPr>
      </w:pPr>
      <w:r w:rsidRPr="00EF591F">
        <w:rPr>
          <w:rFonts w:ascii="Cambria" w:hAnsi="Cambria" w:cstheme="minorBidi"/>
          <w:color w:val="auto"/>
        </w:rPr>
        <w:t xml:space="preserve">Go to </w:t>
      </w:r>
      <w:r w:rsidR="009B745F" w:rsidRPr="00EF591F">
        <w:rPr>
          <w:rFonts w:ascii="Cambria" w:hAnsi="Cambria" w:cstheme="minorBidi"/>
          <w:color w:val="auto"/>
        </w:rPr>
        <w:t>m</w:t>
      </w:r>
      <w:r w:rsidRPr="00EF591F">
        <w:rPr>
          <w:rFonts w:ascii="Cambria" w:hAnsi="Cambria" w:cstheme="minorBidi"/>
          <w:color w:val="auto"/>
        </w:rPr>
        <w:t>enu</w:t>
      </w:r>
      <w:r w:rsidR="009B745F" w:rsidRPr="00EF591F">
        <w:rPr>
          <w:rFonts w:ascii="Cambria" w:hAnsi="Cambria" w:cstheme="minorBidi"/>
          <w:color w:val="auto"/>
        </w:rPr>
        <w:t xml:space="preserve"> bar PreDCR</w:t>
      </w:r>
      <w:r w:rsidRPr="00EF591F">
        <w:rPr>
          <w:rFonts w:ascii="Cambria" w:hAnsi="Cambria" w:cstheme="minorBidi"/>
          <w:color w:val="auto"/>
        </w:rPr>
        <w:t xml:space="preserve"> </w:t>
      </w:r>
      <w:r w:rsidRPr="00EF591F">
        <w:rPr>
          <w:rFonts w:ascii="Cambria" w:hAnsi="Cambria" w:cstheme="minorBidi"/>
          <w:color w:val="auto"/>
        </w:rPr>
        <w:sym w:font="Wingdings" w:char="F0E0"/>
      </w:r>
      <w:r w:rsidR="00AF1201" w:rsidRPr="00EF591F">
        <w:rPr>
          <w:rFonts w:ascii="Cambria" w:hAnsi="Cambria" w:cstheme="minorBidi"/>
          <w:color w:val="auto"/>
        </w:rPr>
        <w:t xml:space="preserve"> Mark</w:t>
      </w:r>
      <w:r w:rsidRPr="00EF591F">
        <w:rPr>
          <w:rFonts w:ascii="Cambria" w:hAnsi="Cambria" w:cstheme="minorBidi"/>
          <w:color w:val="auto"/>
        </w:rPr>
        <w:sym w:font="Wingdings" w:char="F0E0"/>
      </w:r>
      <w:r w:rsidR="00AF1201" w:rsidRPr="00EF591F">
        <w:rPr>
          <w:rFonts w:ascii="Cambria" w:hAnsi="Cambria" w:cstheme="minorBidi"/>
          <w:color w:val="auto"/>
        </w:rPr>
        <w:t>Road Widening</w:t>
      </w:r>
      <w:r w:rsidRPr="00EF591F">
        <w:rPr>
          <w:rFonts w:ascii="Cambria" w:hAnsi="Cambria" w:cstheme="minorBidi"/>
          <w:color w:val="auto"/>
        </w:rPr>
        <w:sym w:font="Wingdings" w:char="F0E0"/>
      </w:r>
      <w:r w:rsidR="00D90D7D" w:rsidRPr="00EF591F">
        <w:rPr>
          <w:rFonts w:ascii="Cambria" w:hAnsi="Cambria" w:cstheme="minorBidi"/>
          <w:color w:val="auto"/>
        </w:rPr>
        <w:t>Normal</w:t>
      </w:r>
      <w:r w:rsidR="00AF1201" w:rsidRPr="00EF591F">
        <w:rPr>
          <w:rFonts w:ascii="Cambria" w:hAnsi="Cambria" w:cstheme="minorBidi"/>
          <w:color w:val="auto"/>
        </w:rPr>
        <w:t xml:space="preserve"> (Default</w:t>
      </w:r>
      <w:r w:rsidR="001A6387" w:rsidRPr="00EF591F">
        <w:rPr>
          <w:rFonts w:ascii="Cambria" w:hAnsi="Cambria" w:cstheme="minorBidi"/>
          <w:color w:val="auto"/>
        </w:rPr>
        <w:t>)/ ‘To be added in FSI’</w:t>
      </w:r>
    </w:p>
    <w:p w14:paraId="1F36C4C8" w14:textId="77777777" w:rsidR="001A6387" w:rsidRPr="00EF591F" w:rsidRDefault="001A6387" w:rsidP="001A6387">
      <w:pPr>
        <w:pStyle w:val="Default"/>
        <w:ind w:left="1080"/>
        <w:rPr>
          <w:rFonts w:ascii="Cambria" w:hAnsi="Cambria" w:cstheme="minorBidi"/>
          <w:color w:val="auto"/>
        </w:rPr>
      </w:pPr>
    </w:p>
    <w:p w14:paraId="7EEB6C96" w14:textId="1146A999" w:rsidR="001A6387" w:rsidRPr="00EF591F" w:rsidRDefault="00570A81" w:rsidP="001A6387">
      <w:pPr>
        <w:pStyle w:val="Default"/>
        <w:ind w:left="1080"/>
        <w:rPr>
          <w:rFonts w:ascii="Cambria" w:hAnsi="Cambria" w:cstheme="minorBidi"/>
          <w:color w:val="auto"/>
        </w:rPr>
      </w:pPr>
      <w:r w:rsidRPr="00EF591F">
        <w:rPr>
          <w:rFonts w:ascii="Cambria" w:hAnsi="Cambria" w:cstheme="minorBidi"/>
          <w:color w:val="auto"/>
        </w:rPr>
        <w:t>M</w:t>
      </w:r>
      <w:r w:rsidR="001A6387" w:rsidRPr="00EF591F">
        <w:rPr>
          <w:rFonts w:ascii="Cambria" w:hAnsi="Cambria" w:cstheme="minorBidi"/>
          <w:color w:val="auto"/>
        </w:rPr>
        <w:t>arking option sel</w:t>
      </w:r>
      <w:r w:rsidRPr="00EF591F">
        <w:rPr>
          <w:rFonts w:ascii="Cambria" w:hAnsi="Cambria" w:cstheme="minorBidi"/>
          <w:color w:val="auto"/>
        </w:rPr>
        <w:t>e</w:t>
      </w:r>
      <w:r w:rsidR="001A6387" w:rsidRPr="00EF591F">
        <w:rPr>
          <w:rFonts w:ascii="Cambria" w:hAnsi="Cambria" w:cstheme="minorBidi"/>
          <w:color w:val="auto"/>
        </w:rPr>
        <w:t xml:space="preserve">ction </w:t>
      </w:r>
      <w:r w:rsidRPr="00EF591F">
        <w:rPr>
          <w:rFonts w:ascii="Cambria" w:hAnsi="Cambria" w:cstheme="minorBidi"/>
          <w:color w:val="auto"/>
        </w:rPr>
        <w:t>should</w:t>
      </w:r>
      <w:r w:rsidR="001A6387" w:rsidRPr="00EF591F">
        <w:rPr>
          <w:rFonts w:ascii="Cambria" w:hAnsi="Cambria" w:cstheme="minorBidi"/>
          <w:color w:val="auto"/>
        </w:rPr>
        <w:t xml:space="preserve"> be based on </w:t>
      </w:r>
      <w:r w:rsidR="00F23493" w:rsidRPr="00EF591F">
        <w:rPr>
          <w:rFonts w:ascii="Cambria" w:hAnsi="Cambria" w:cstheme="minorBidi"/>
          <w:color w:val="auto"/>
        </w:rPr>
        <w:t xml:space="preserve">the </w:t>
      </w:r>
      <w:r w:rsidR="001A6387" w:rsidRPr="00EF591F">
        <w:rPr>
          <w:rFonts w:ascii="Cambria" w:hAnsi="Cambria" w:cstheme="minorBidi"/>
          <w:color w:val="auto"/>
        </w:rPr>
        <w:t>proposal.</w:t>
      </w:r>
    </w:p>
    <w:p w14:paraId="3529CF4D" w14:textId="7C377588" w:rsidR="00AF1201" w:rsidRPr="00EF591F" w:rsidRDefault="001A6387" w:rsidP="001A6387">
      <w:pPr>
        <w:pStyle w:val="Default"/>
        <w:ind w:left="1080"/>
        <w:rPr>
          <w:rFonts w:ascii="Cambria" w:hAnsi="Cambria" w:cstheme="minorBidi"/>
          <w:color w:val="auto"/>
        </w:rPr>
      </w:pPr>
      <w:r w:rsidRPr="00EF591F">
        <w:rPr>
          <w:rFonts w:ascii="Cambria" w:hAnsi="Cambria" w:cstheme="minorBidi"/>
          <w:color w:val="auto"/>
        </w:rPr>
        <w:t>I</w:t>
      </w:r>
      <w:r w:rsidR="00AF1201" w:rsidRPr="00EF591F">
        <w:rPr>
          <w:rFonts w:ascii="Cambria" w:hAnsi="Cambria" w:cstheme="minorBidi"/>
          <w:color w:val="auto"/>
        </w:rPr>
        <w:t xml:space="preserve">n case road widening </w:t>
      </w:r>
      <w:r w:rsidRPr="00EF591F">
        <w:rPr>
          <w:rFonts w:ascii="Cambria" w:hAnsi="Cambria" w:cstheme="minorBidi"/>
          <w:color w:val="auto"/>
        </w:rPr>
        <w:t xml:space="preserve">is </w:t>
      </w:r>
      <w:r w:rsidR="00AF1201" w:rsidRPr="00EF591F">
        <w:rPr>
          <w:rFonts w:ascii="Cambria" w:hAnsi="Cambria" w:cstheme="minorBidi"/>
          <w:color w:val="auto"/>
        </w:rPr>
        <w:t xml:space="preserve">considered </w:t>
      </w:r>
      <w:r w:rsidRPr="00EF591F">
        <w:rPr>
          <w:rFonts w:ascii="Cambria" w:hAnsi="Cambria" w:cstheme="minorBidi"/>
          <w:color w:val="auto"/>
        </w:rPr>
        <w:t>in</w:t>
      </w:r>
      <w:r w:rsidR="00AF1201" w:rsidRPr="00EF591F">
        <w:rPr>
          <w:rFonts w:ascii="Cambria" w:hAnsi="Cambria" w:cstheme="minorBidi"/>
          <w:color w:val="auto"/>
        </w:rPr>
        <w:t xml:space="preserve"> FSI</w:t>
      </w:r>
      <w:r w:rsidRPr="00EF591F">
        <w:rPr>
          <w:rFonts w:ascii="Cambria" w:hAnsi="Cambria" w:cstheme="minorBidi"/>
          <w:color w:val="auto"/>
        </w:rPr>
        <w:t xml:space="preserve"> then select ‘To be added in FSI’.</w:t>
      </w:r>
    </w:p>
    <w:p w14:paraId="76A4E3F4" w14:textId="45A4B855" w:rsidR="001A6387" w:rsidRPr="00EF591F" w:rsidRDefault="001A6387" w:rsidP="001A6387">
      <w:pPr>
        <w:pStyle w:val="Default"/>
        <w:ind w:left="1080"/>
        <w:rPr>
          <w:rFonts w:ascii="Cambria" w:hAnsi="Cambria" w:cstheme="minorBidi"/>
          <w:color w:val="auto"/>
        </w:rPr>
      </w:pPr>
      <w:r w:rsidRPr="00EF591F">
        <w:rPr>
          <w:rFonts w:ascii="Cambria" w:hAnsi="Cambria" w:cstheme="minorBidi"/>
          <w:color w:val="auto"/>
        </w:rPr>
        <w:t xml:space="preserve">Here for </w:t>
      </w:r>
      <w:r w:rsidR="00F23493" w:rsidRPr="00EF591F">
        <w:rPr>
          <w:rFonts w:ascii="Cambria" w:hAnsi="Cambria" w:cstheme="minorBidi"/>
          <w:color w:val="auto"/>
        </w:rPr>
        <w:t xml:space="preserve">the </w:t>
      </w:r>
      <w:r w:rsidRPr="00EF591F">
        <w:rPr>
          <w:rFonts w:ascii="Cambria" w:hAnsi="Cambria" w:cstheme="minorBidi"/>
          <w:color w:val="auto"/>
        </w:rPr>
        <w:t xml:space="preserve">sample case </w:t>
      </w:r>
      <w:r w:rsidR="00570A81" w:rsidRPr="00EF591F">
        <w:rPr>
          <w:rFonts w:ascii="Cambria" w:hAnsi="Cambria" w:cstheme="minorBidi"/>
          <w:color w:val="auto"/>
        </w:rPr>
        <w:t>‘</w:t>
      </w:r>
      <w:r w:rsidR="00D90D7D" w:rsidRPr="00EF591F">
        <w:rPr>
          <w:rFonts w:ascii="Cambria" w:hAnsi="Cambria" w:cstheme="minorBidi"/>
          <w:color w:val="auto"/>
        </w:rPr>
        <w:t>Normal</w:t>
      </w:r>
      <w:r w:rsidRPr="00EF591F">
        <w:rPr>
          <w:rFonts w:ascii="Cambria" w:hAnsi="Cambria" w:cstheme="minorBidi"/>
          <w:color w:val="auto"/>
        </w:rPr>
        <w:t xml:space="preserve"> (Default)</w:t>
      </w:r>
      <w:r w:rsidR="00570A81" w:rsidRPr="00EF591F">
        <w:rPr>
          <w:rFonts w:ascii="Cambria" w:hAnsi="Cambria" w:cstheme="minorBidi"/>
          <w:color w:val="auto"/>
        </w:rPr>
        <w:t>’</w:t>
      </w:r>
      <w:r w:rsidRPr="00EF591F">
        <w:rPr>
          <w:rFonts w:ascii="Cambria" w:hAnsi="Cambria" w:cstheme="minorBidi"/>
          <w:color w:val="auto"/>
        </w:rPr>
        <w:t xml:space="preserve"> option</w:t>
      </w:r>
      <w:r w:rsidR="00570A81" w:rsidRPr="00EF591F">
        <w:rPr>
          <w:rFonts w:ascii="Cambria" w:hAnsi="Cambria" w:cstheme="minorBidi"/>
          <w:color w:val="auto"/>
        </w:rPr>
        <w:t xml:space="preserve"> is selected</w:t>
      </w:r>
      <w:r w:rsidRPr="00EF591F">
        <w:rPr>
          <w:rFonts w:ascii="Cambria" w:hAnsi="Cambria" w:cstheme="minorBidi"/>
          <w:color w:val="auto"/>
        </w:rPr>
        <w:t xml:space="preserve"> for marking </w:t>
      </w:r>
      <w:r w:rsidR="00251A7D">
        <w:rPr>
          <w:rFonts w:ascii="Cambria" w:hAnsi="Cambria" w:cstheme="minorBidi"/>
          <w:color w:val="auto"/>
        </w:rPr>
        <w:t xml:space="preserve">the </w:t>
      </w:r>
      <w:r w:rsidR="00B32D2C" w:rsidRPr="00EF591F">
        <w:rPr>
          <w:rFonts w:ascii="Cambria" w:hAnsi="Cambria"/>
          <w:bCs/>
        </w:rPr>
        <w:t>‘_Road Widening’</w:t>
      </w:r>
      <w:r w:rsidR="00B32D2C" w:rsidRPr="00EF591F">
        <w:rPr>
          <w:rFonts w:ascii="Cambria" w:hAnsi="Cambria"/>
        </w:rPr>
        <w:t xml:space="preserve"> layer</w:t>
      </w:r>
      <w:r w:rsidRPr="00EF591F">
        <w:rPr>
          <w:rFonts w:ascii="Cambria" w:hAnsi="Cambria" w:cstheme="minorBidi"/>
          <w:color w:val="auto"/>
        </w:rPr>
        <w:t>.</w:t>
      </w:r>
    </w:p>
    <w:p w14:paraId="0DE7CA38" w14:textId="77777777" w:rsidR="00AF1201" w:rsidRPr="00EF591F" w:rsidRDefault="00AF1201" w:rsidP="00705E04">
      <w:pPr>
        <w:pStyle w:val="Default"/>
        <w:rPr>
          <w:rFonts w:ascii="Cambria" w:hAnsi="Cambria" w:cstheme="minorBidi"/>
          <w:color w:val="auto"/>
        </w:rPr>
      </w:pPr>
    </w:p>
    <w:p w14:paraId="27DFC3DB" w14:textId="555428CA" w:rsidR="004A64EF" w:rsidRPr="00EF591F" w:rsidRDefault="004A64EF" w:rsidP="004A64EF">
      <w:pPr>
        <w:pStyle w:val="gmail-p1"/>
        <w:spacing w:before="0" w:beforeAutospacing="0" w:after="0" w:afterAutospacing="0"/>
        <w:rPr>
          <w:rStyle w:val="gmail-s1"/>
          <w:rFonts w:ascii="Cambria" w:hAnsi="Cambria" w:cs="Arial"/>
          <w:b/>
          <w:bCs/>
          <w:color w:val="000000"/>
        </w:rPr>
      </w:pPr>
    </w:p>
    <w:p w14:paraId="18ADAC18" w14:textId="3A7EF322" w:rsidR="00400915" w:rsidRDefault="00400915" w:rsidP="00AF1201">
      <w:pPr>
        <w:pStyle w:val="gmail-p1"/>
        <w:spacing w:before="0" w:beforeAutospacing="0" w:after="0" w:afterAutospacing="0"/>
        <w:jc w:val="center"/>
        <w:rPr>
          <w:rStyle w:val="gmail-s1"/>
          <w:rFonts w:ascii="Cambria" w:hAnsi="Cambria" w:cs="Arial"/>
          <w:b/>
          <w:bCs/>
          <w:noProof/>
          <w:color w:val="000000"/>
        </w:rPr>
      </w:pPr>
    </w:p>
    <w:p w14:paraId="334230CD" w14:textId="699A9B1F" w:rsidR="006448D9" w:rsidRDefault="007E4B1A" w:rsidP="00AF1201">
      <w:pPr>
        <w:pStyle w:val="gmail-p1"/>
        <w:spacing w:before="0" w:beforeAutospacing="0" w:after="0" w:afterAutospacing="0"/>
        <w:jc w:val="center"/>
        <w:rPr>
          <w:rStyle w:val="gmail-s1"/>
          <w:rFonts w:ascii="Cambria" w:hAnsi="Cambria" w:cs="Arial"/>
          <w:b/>
          <w:bCs/>
          <w:noProof/>
          <w:color w:val="000000"/>
        </w:rPr>
      </w:pPr>
      <w:r w:rsidRPr="007E4B1A">
        <w:rPr>
          <w:rStyle w:val="gmail-s1"/>
          <w:rFonts w:ascii="Cambria" w:hAnsi="Cambria" w:cs="Arial"/>
          <w:b/>
          <w:bCs/>
          <w:noProof/>
          <w:color w:val="000000"/>
        </w:rPr>
        <w:lastRenderedPageBreak/>
        <w:drawing>
          <wp:inline distT="0" distB="0" distL="0" distR="0" wp14:anchorId="07280C76" wp14:editId="5C0AF1CB">
            <wp:extent cx="5469156" cy="3248126"/>
            <wp:effectExtent l="57150" t="57150" r="113030" b="104775"/>
            <wp:docPr id="449" name="Picture 449" descr="C:\Users\yameesha.borkar\Desktop\P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yameesha.borkar\Desktop\PG\6.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5461" cy="325187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8C7999B" w14:textId="5DF26FFD" w:rsidR="00B32D2C" w:rsidRPr="00EF591F" w:rsidRDefault="00B32D2C" w:rsidP="004A64EF">
      <w:pPr>
        <w:pStyle w:val="gmail-p1"/>
        <w:spacing w:before="0" w:beforeAutospacing="0" w:after="0" w:afterAutospacing="0"/>
        <w:rPr>
          <w:rStyle w:val="gmail-s1"/>
          <w:rFonts w:ascii="Cambria" w:hAnsi="Cambria" w:cs="Arial"/>
          <w:b/>
          <w:bCs/>
          <w:color w:val="000000"/>
        </w:rPr>
      </w:pPr>
    </w:p>
    <w:p w14:paraId="2ED5A97E" w14:textId="56A139FE" w:rsidR="00697E73" w:rsidRPr="00EF591F" w:rsidRDefault="00697E73" w:rsidP="004A64EF">
      <w:pPr>
        <w:pStyle w:val="gmail-p1"/>
        <w:spacing w:before="0" w:beforeAutospacing="0" w:after="0" w:afterAutospacing="0"/>
        <w:rPr>
          <w:rStyle w:val="gmail-s1"/>
          <w:rFonts w:ascii="Cambria" w:hAnsi="Cambria" w:cs="Arial"/>
          <w:b/>
          <w:bCs/>
          <w:color w:val="000000"/>
        </w:rPr>
      </w:pPr>
    </w:p>
    <w:p w14:paraId="023AADBA" w14:textId="202773FE" w:rsidR="008B7904" w:rsidRPr="00EF591F" w:rsidRDefault="008B7904" w:rsidP="004A64EF">
      <w:pPr>
        <w:pStyle w:val="gmail-p1"/>
        <w:spacing w:before="0" w:beforeAutospacing="0" w:after="0" w:afterAutospacing="0"/>
        <w:rPr>
          <w:rStyle w:val="gmail-s1"/>
          <w:rFonts w:ascii="Cambria" w:hAnsi="Cambria" w:cs="Arial"/>
          <w:b/>
          <w:bCs/>
          <w:color w:val="000000"/>
        </w:rPr>
      </w:pPr>
    </w:p>
    <w:p w14:paraId="13000DD0" w14:textId="2D011884" w:rsidR="001A6387" w:rsidRPr="00EF591F" w:rsidRDefault="001A6387"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803639">
        <w:rPr>
          <w:rFonts w:ascii="Cambria" w:hAnsi="Cambria"/>
          <w:b/>
          <w:szCs w:val="24"/>
        </w:rPr>
        <w:t>2</w:t>
      </w:r>
      <w:r w:rsidRPr="00EF591F">
        <w:rPr>
          <w:rFonts w:ascii="Cambria" w:hAnsi="Cambria"/>
          <w:b/>
          <w:szCs w:val="24"/>
        </w:rPr>
        <w:t>.</w:t>
      </w:r>
      <w:r w:rsidR="00803639">
        <w:rPr>
          <w:rFonts w:ascii="Cambria" w:hAnsi="Cambria"/>
          <w:b/>
          <w:szCs w:val="24"/>
        </w:rPr>
        <w:t>3</w:t>
      </w:r>
      <w:r w:rsidRPr="00EF591F">
        <w:rPr>
          <w:rFonts w:ascii="Cambria" w:hAnsi="Cambria"/>
          <w:b/>
          <w:szCs w:val="24"/>
        </w:rPr>
        <w:t xml:space="preserve">. How to draw </w:t>
      </w:r>
      <w:r w:rsidR="00251A7D">
        <w:rPr>
          <w:rFonts w:ascii="Cambria" w:hAnsi="Cambria"/>
          <w:b/>
          <w:szCs w:val="24"/>
        </w:rPr>
        <w:t xml:space="preserve">the </w:t>
      </w:r>
      <w:r w:rsidRPr="00EF591F">
        <w:rPr>
          <w:rFonts w:ascii="Cambria" w:hAnsi="Cambria"/>
          <w:b/>
          <w:szCs w:val="24"/>
        </w:rPr>
        <w:t>‘_</w:t>
      </w:r>
      <w:proofErr w:type="spellStart"/>
      <w:r w:rsidRPr="00EF591F">
        <w:rPr>
          <w:rFonts w:ascii="Cambria" w:hAnsi="Cambria"/>
          <w:b/>
          <w:szCs w:val="24"/>
        </w:rPr>
        <w:t>PWork</w:t>
      </w:r>
      <w:proofErr w:type="spellEnd"/>
      <w:r w:rsidRPr="00EF591F">
        <w:rPr>
          <w:rFonts w:ascii="Cambria" w:hAnsi="Cambria"/>
          <w:b/>
          <w:szCs w:val="24"/>
        </w:rPr>
        <w:t>’ lay</w:t>
      </w:r>
      <w:r w:rsidR="006448D9">
        <w:rPr>
          <w:rFonts w:ascii="Cambria" w:hAnsi="Cambria"/>
          <w:b/>
          <w:szCs w:val="24"/>
        </w:rPr>
        <w:t>er?</w:t>
      </w:r>
    </w:p>
    <w:p w14:paraId="050215F9" w14:textId="570A06CA" w:rsidR="001A6387" w:rsidRPr="00EF591F" w:rsidRDefault="001A6387"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 xml:space="preserve">_PWork’ </w:t>
      </w:r>
      <w:r w:rsidRPr="00EF591F">
        <w:rPr>
          <w:rFonts w:ascii="Cambria" w:hAnsi="Cambria"/>
          <w:szCs w:val="24"/>
        </w:rPr>
        <w:t>layer.</w:t>
      </w:r>
    </w:p>
    <w:p w14:paraId="3C11B352" w14:textId="4F1D59BF" w:rsidR="001A6387" w:rsidRPr="00EF591F" w:rsidRDefault="001A6387"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Draw proposed work/bu</w:t>
      </w:r>
      <w:r w:rsidR="00C51D7B" w:rsidRPr="00EF591F">
        <w:rPr>
          <w:rFonts w:ascii="Cambria" w:hAnsi="Cambria"/>
          <w:szCs w:val="24"/>
        </w:rPr>
        <w:t>ilding outline</w:t>
      </w:r>
      <w:r w:rsidRPr="00EF591F">
        <w:rPr>
          <w:rFonts w:ascii="Cambria" w:hAnsi="Cambria"/>
          <w:szCs w:val="24"/>
        </w:rPr>
        <w:t xml:space="preserve"> in closed polyline on ‘</w:t>
      </w:r>
      <w:r w:rsidR="00C51D7B" w:rsidRPr="00EF591F">
        <w:rPr>
          <w:rFonts w:ascii="Cambria" w:hAnsi="Cambria"/>
          <w:b/>
          <w:szCs w:val="24"/>
        </w:rPr>
        <w:t xml:space="preserve">_PWork’ </w:t>
      </w:r>
      <w:r w:rsidRPr="00EF591F">
        <w:rPr>
          <w:rFonts w:ascii="Cambria" w:hAnsi="Cambria"/>
          <w:szCs w:val="24"/>
        </w:rPr>
        <w:t>layer.</w:t>
      </w:r>
    </w:p>
    <w:p w14:paraId="0E19292A" w14:textId="5C392B10" w:rsidR="001A6387" w:rsidRPr="00EF591F" w:rsidRDefault="001A6387"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 </w:t>
      </w:r>
      <w:r w:rsidRPr="00EF591F">
        <w:rPr>
          <w:rFonts w:ascii="Cambria" w:hAnsi="Cambria"/>
          <w:b/>
          <w:bCs/>
          <w:szCs w:val="24"/>
        </w:rPr>
        <w:t>‘</w:t>
      </w:r>
      <w:r w:rsidR="00C51D7B" w:rsidRPr="00EF591F">
        <w:rPr>
          <w:rFonts w:ascii="Cambria" w:hAnsi="Cambria"/>
          <w:b/>
          <w:bCs/>
          <w:szCs w:val="24"/>
        </w:rPr>
        <w:t>_PWork’</w:t>
      </w:r>
      <w:r w:rsidR="00C51D7B" w:rsidRPr="00EF591F">
        <w:rPr>
          <w:rFonts w:ascii="Cambria" w:hAnsi="Cambria"/>
          <w:szCs w:val="24"/>
        </w:rPr>
        <w:t xml:space="preserve"> </w:t>
      </w:r>
      <w:r w:rsidRPr="00EF591F">
        <w:rPr>
          <w:rFonts w:ascii="Cambria" w:hAnsi="Cambria"/>
          <w:szCs w:val="24"/>
        </w:rPr>
        <w:t xml:space="preserve">layer should </w:t>
      </w:r>
      <w:r w:rsidR="00C51D7B" w:rsidRPr="00EF591F">
        <w:rPr>
          <w:rFonts w:ascii="Cambria" w:hAnsi="Cambria"/>
          <w:szCs w:val="24"/>
        </w:rPr>
        <w:t>be drawn inside the plot poly</w:t>
      </w:r>
      <w:r w:rsidR="00057D54" w:rsidRPr="00EF591F">
        <w:rPr>
          <w:rFonts w:ascii="Cambria" w:hAnsi="Cambria"/>
          <w:szCs w:val="24"/>
        </w:rPr>
        <w:t>/site plan</w:t>
      </w:r>
      <w:r w:rsidR="00C51D7B" w:rsidRPr="00EF591F">
        <w:rPr>
          <w:rFonts w:ascii="Cambria" w:hAnsi="Cambria"/>
          <w:szCs w:val="24"/>
        </w:rPr>
        <w:t>.</w:t>
      </w:r>
    </w:p>
    <w:p w14:paraId="1835F9C7" w14:textId="582A0E04" w:rsidR="00B02633" w:rsidRDefault="00D90D7D" w:rsidP="00CB1F24">
      <w:pPr>
        <w:pStyle w:val="ListParagraph"/>
        <w:numPr>
          <w:ilvl w:val="0"/>
          <w:numId w:val="7"/>
        </w:numPr>
        <w:autoSpaceDE w:val="0"/>
        <w:autoSpaceDN w:val="0"/>
        <w:adjustRightInd w:val="0"/>
        <w:spacing w:before="0" w:after="0" w:line="240" w:lineRule="auto"/>
        <w:rPr>
          <w:rFonts w:ascii="Cambria" w:hAnsi="Cambria"/>
          <w:szCs w:val="24"/>
        </w:rPr>
      </w:pPr>
      <w:proofErr w:type="spellStart"/>
      <w:r w:rsidRPr="00EF591F">
        <w:rPr>
          <w:rFonts w:ascii="Cambria" w:hAnsi="Cambria"/>
          <w:szCs w:val="24"/>
        </w:rPr>
        <w:t>PWork</w:t>
      </w:r>
      <w:proofErr w:type="spellEnd"/>
      <w:r w:rsidRPr="00EF591F">
        <w:rPr>
          <w:rFonts w:ascii="Cambria" w:hAnsi="Cambria"/>
          <w:szCs w:val="24"/>
        </w:rPr>
        <w:t xml:space="preserve"> is</w:t>
      </w:r>
      <w:r w:rsidR="00B02633" w:rsidRPr="00EF591F">
        <w:rPr>
          <w:rFonts w:ascii="Cambria" w:hAnsi="Cambria"/>
          <w:szCs w:val="24"/>
        </w:rPr>
        <w:t xml:space="preserve"> a building profile and shall be drawn inside </w:t>
      </w:r>
      <w:r w:rsidR="00F23493" w:rsidRPr="00EF591F">
        <w:rPr>
          <w:rFonts w:ascii="Cambria" w:hAnsi="Cambria"/>
          <w:szCs w:val="24"/>
        </w:rPr>
        <w:t xml:space="preserve">the </w:t>
      </w:r>
      <w:r w:rsidR="00B02633" w:rsidRPr="00EF591F">
        <w:rPr>
          <w:rFonts w:ascii="Cambria" w:hAnsi="Cambria"/>
          <w:szCs w:val="24"/>
        </w:rPr>
        <w:t xml:space="preserve">plot.            </w:t>
      </w:r>
    </w:p>
    <w:p w14:paraId="6068865E" w14:textId="4D78C722" w:rsidR="00E4746F" w:rsidRDefault="00E4746F" w:rsidP="00E4746F">
      <w:pPr>
        <w:autoSpaceDE w:val="0"/>
        <w:autoSpaceDN w:val="0"/>
        <w:adjustRightInd w:val="0"/>
        <w:spacing w:before="0" w:after="0" w:line="240" w:lineRule="auto"/>
        <w:rPr>
          <w:rFonts w:ascii="Cambria" w:hAnsi="Cambria"/>
          <w:szCs w:val="24"/>
        </w:rPr>
      </w:pPr>
    </w:p>
    <w:p w14:paraId="2D7C4210" w14:textId="77777777" w:rsidR="00E4746F" w:rsidRPr="00E4746F" w:rsidRDefault="00E4746F" w:rsidP="00E4746F">
      <w:pPr>
        <w:autoSpaceDE w:val="0"/>
        <w:autoSpaceDN w:val="0"/>
        <w:adjustRightInd w:val="0"/>
        <w:spacing w:before="0" w:after="0" w:line="240" w:lineRule="auto"/>
        <w:rPr>
          <w:rFonts w:ascii="Cambria" w:hAnsi="Cambria"/>
          <w:szCs w:val="24"/>
        </w:rPr>
      </w:pPr>
    </w:p>
    <w:p w14:paraId="080E02F8" w14:textId="79C37637" w:rsidR="001A6387" w:rsidRPr="00EF591F" w:rsidRDefault="00E4746F" w:rsidP="00E4746F">
      <w:pPr>
        <w:autoSpaceDE w:val="0"/>
        <w:autoSpaceDN w:val="0"/>
        <w:adjustRightInd w:val="0"/>
        <w:spacing w:before="0" w:after="0" w:line="240" w:lineRule="auto"/>
        <w:ind w:left="360"/>
        <w:jc w:val="center"/>
        <w:rPr>
          <w:rFonts w:ascii="Cambria" w:hAnsi="Cambria"/>
          <w:b/>
          <w:szCs w:val="24"/>
        </w:rPr>
      </w:pPr>
      <w:r w:rsidRPr="00E4746F">
        <w:rPr>
          <w:rFonts w:ascii="Cambria" w:hAnsi="Cambria"/>
          <w:b/>
          <w:noProof/>
          <w:szCs w:val="24"/>
        </w:rPr>
        <w:lastRenderedPageBreak/>
        <w:drawing>
          <wp:inline distT="0" distB="0" distL="0" distR="0" wp14:anchorId="4E350C00" wp14:editId="4913A987">
            <wp:extent cx="5316979" cy="3499062"/>
            <wp:effectExtent l="57150" t="57150" r="112395" b="120650"/>
            <wp:docPr id="450" name="Picture 450" descr="C:\Users\yameesha.borkar\Desktop\P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yameesha.borkar\Desktop\PG\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1699" cy="350216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CC101A0" w14:textId="1BF3CBEE" w:rsidR="00B81D68" w:rsidRDefault="00B81D68" w:rsidP="007B0DF7">
      <w:pPr>
        <w:pStyle w:val="gmail-p1"/>
        <w:spacing w:before="0" w:beforeAutospacing="0" w:after="0" w:afterAutospacing="0"/>
        <w:jc w:val="center"/>
        <w:rPr>
          <w:rStyle w:val="gmail-s1"/>
          <w:rFonts w:ascii="Cambria" w:hAnsi="Cambria" w:cs="Arial"/>
          <w:b/>
          <w:bCs/>
          <w:noProof/>
          <w:color w:val="000000"/>
        </w:rPr>
      </w:pPr>
    </w:p>
    <w:p w14:paraId="72E32C98" w14:textId="4C156088" w:rsidR="007E4B1A" w:rsidRDefault="000B6016" w:rsidP="000B6016">
      <w:pPr>
        <w:pStyle w:val="gmail-p1"/>
        <w:spacing w:before="0" w:beforeAutospacing="0" w:after="0" w:afterAutospacing="0"/>
        <w:ind w:left="1020"/>
        <w:rPr>
          <w:rFonts w:eastAsia="Corbel"/>
        </w:rPr>
      </w:pPr>
      <w:r w:rsidRPr="000B6016">
        <w:rPr>
          <w:rFonts w:eastAsia="Corbel"/>
        </w:rPr>
        <w:t xml:space="preserve">In </w:t>
      </w:r>
      <w:r>
        <w:rPr>
          <w:rFonts w:eastAsia="Corbel"/>
        </w:rPr>
        <w:t xml:space="preserve">case </w:t>
      </w:r>
      <w:r w:rsidR="00251A7D">
        <w:rPr>
          <w:rFonts w:eastAsia="Corbel"/>
        </w:rPr>
        <w:t xml:space="preserve">the </w:t>
      </w:r>
      <w:r>
        <w:rPr>
          <w:rFonts w:eastAsia="Corbel"/>
        </w:rPr>
        <w:t>building is ‘Centrally-Air-C</w:t>
      </w:r>
      <w:r w:rsidRPr="000B6016">
        <w:rPr>
          <w:rFonts w:eastAsia="Corbel"/>
        </w:rPr>
        <w:t>onditioned</w:t>
      </w:r>
      <w:r>
        <w:rPr>
          <w:rFonts w:eastAsia="Corbel"/>
        </w:rPr>
        <w:t xml:space="preserve">’ mark </w:t>
      </w:r>
      <w:proofErr w:type="spellStart"/>
      <w:r>
        <w:rPr>
          <w:rFonts w:eastAsia="Corbel"/>
        </w:rPr>
        <w:t>PWork</w:t>
      </w:r>
      <w:r w:rsidR="00251A7D">
        <w:rPr>
          <w:rFonts w:eastAsia="Corbel"/>
        </w:rPr>
        <w:t>follows</w:t>
      </w:r>
      <w:r>
        <w:rPr>
          <w:rFonts w:eastAsia="Corbel"/>
        </w:rPr>
        <w:t>llow</w:t>
      </w:r>
      <w:proofErr w:type="spellEnd"/>
      <w:r>
        <w:rPr>
          <w:rFonts w:eastAsia="Corbel"/>
        </w:rPr>
        <w:t>:</w:t>
      </w:r>
    </w:p>
    <w:p w14:paraId="4CE39703" w14:textId="5A8CF708" w:rsidR="000B6016" w:rsidRPr="000B6016" w:rsidRDefault="000B6016" w:rsidP="000B6016">
      <w:pPr>
        <w:pStyle w:val="gmail-p1"/>
        <w:spacing w:before="0" w:beforeAutospacing="0" w:after="0" w:afterAutospacing="0"/>
        <w:rPr>
          <w:rFonts w:eastAsia="Corbel"/>
        </w:rPr>
      </w:pPr>
    </w:p>
    <w:p w14:paraId="259596D8" w14:textId="14C00B91" w:rsidR="000B6016" w:rsidRDefault="000B6016" w:rsidP="00CB1F24">
      <w:pPr>
        <w:pStyle w:val="ListParagraph"/>
        <w:numPr>
          <w:ilvl w:val="0"/>
          <w:numId w:val="7"/>
        </w:numPr>
        <w:autoSpaceDE w:val="0"/>
        <w:autoSpaceDN w:val="0"/>
        <w:adjustRightInd w:val="0"/>
        <w:spacing w:before="0" w:after="0" w:line="240" w:lineRule="auto"/>
        <w:rPr>
          <w:rFonts w:ascii="Cambria" w:hAnsi="Cambria"/>
          <w:szCs w:val="24"/>
        </w:rPr>
      </w:pPr>
      <w:r w:rsidRPr="000B6016">
        <w:rPr>
          <w:rFonts w:ascii="Cambria" w:hAnsi="Cambria"/>
          <w:szCs w:val="24"/>
        </w:rPr>
        <w:t xml:space="preserve">Go to menu bar PreDCR menu drop down </w:t>
      </w:r>
      <w:r w:rsidRPr="000B6016">
        <w:rPr>
          <w:rFonts w:ascii="Cambria" w:hAnsi="Cambria"/>
          <w:szCs w:val="24"/>
        </w:rPr>
        <w:sym w:font="Wingdings" w:char="F0E0"/>
      </w:r>
      <w:r w:rsidRPr="000B6016">
        <w:rPr>
          <w:rFonts w:ascii="Cambria" w:hAnsi="Cambria"/>
          <w:szCs w:val="24"/>
        </w:rPr>
        <w:t>Select ‘Mark’</w:t>
      </w:r>
      <w:r w:rsidRPr="000B6016">
        <w:rPr>
          <w:rFonts w:ascii="Cambria" w:hAnsi="Cambria"/>
          <w:szCs w:val="24"/>
        </w:rPr>
        <w:sym w:font="Wingdings" w:char="F0E0"/>
      </w:r>
      <w:r w:rsidRPr="000B6016">
        <w:rPr>
          <w:rFonts w:ascii="Cambria" w:hAnsi="Cambria"/>
          <w:szCs w:val="24"/>
        </w:rPr>
        <w:t xml:space="preserve"> Select ‘Propose Work’</w:t>
      </w:r>
      <w:r w:rsidRPr="000B6016">
        <w:rPr>
          <w:rFonts w:ascii="Cambria" w:hAnsi="Cambria"/>
          <w:szCs w:val="24"/>
        </w:rPr>
        <w:sym w:font="Wingdings" w:char="F0E0"/>
      </w:r>
      <w:r w:rsidRPr="000B6016">
        <w:rPr>
          <w:rFonts w:ascii="Cambria" w:hAnsi="Cambria"/>
          <w:szCs w:val="24"/>
        </w:rPr>
        <w:t xml:space="preserve"> Select ‘Centrally-Air-Conditioned’</w:t>
      </w:r>
      <w:r>
        <w:rPr>
          <w:rFonts w:ascii="Cambria" w:hAnsi="Cambria"/>
          <w:szCs w:val="24"/>
        </w:rPr>
        <w:t>.</w:t>
      </w:r>
    </w:p>
    <w:p w14:paraId="2688685C" w14:textId="04676FA9" w:rsidR="000B6016" w:rsidRDefault="000B6016" w:rsidP="000B6016">
      <w:pPr>
        <w:autoSpaceDE w:val="0"/>
        <w:autoSpaceDN w:val="0"/>
        <w:adjustRightInd w:val="0"/>
        <w:spacing w:before="0" w:after="0" w:line="240" w:lineRule="auto"/>
        <w:rPr>
          <w:rFonts w:ascii="Cambria" w:hAnsi="Cambria"/>
          <w:szCs w:val="24"/>
        </w:rPr>
      </w:pPr>
    </w:p>
    <w:p w14:paraId="0F335933" w14:textId="07F03648" w:rsidR="000B6016" w:rsidRDefault="0071270A" w:rsidP="0071270A">
      <w:pPr>
        <w:autoSpaceDE w:val="0"/>
        <w:autoSpaceDN w:val="0"/>
        <w:adjustRightInd w:val="0"/>
        <w:spacing w:before="0" w:after="0" w:line="240" w:lineRule="auto"/>
        <w:jc w:val="center"/>
        <w:rPr>
          <w:rFonts w:ascii="Cambria" w:hAnsi="Cambria"/>
          <w:szCs w:val="24"/>
        </w:rPr>
      </w:pPr>
      <w:r w:rsidRPr="0071270A">
        <w:rPr>
          <w:rFonts w:ascii="Cambria" w:hAnsi="Cambria"/>
          <w:noProof/>
          <w:szCs w:val="24"/>
        </w:rPr>
        <w:drawing>
          <wp:inline distT="0" distB="0" distL="0" distR="0" wp14:anchorId="51BCB8F9" wp14:editId="1A6B8DC3">
            <wp:extent cx="5563325" cy="3571875"/>
            <wp:effectExtent l="57150" t="57150" r="113665" b="104775"/>
            <wp:docPr id="454" name="Picture 454" descr="C:\Users\yameesha.borkar\Desktop\PG\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yameesha.borkar\Desktop\PG\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7399" cy="357449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F799278" w14:textId="1C566B26" w:rsidR="007E4B1A" w:rsidRPr="00EF591F" w:rsidRDefault="007E4B1A" w:rsidP="0071270A">
      <w:pPr>
        <w:pStyle w:val="gmail-p1"/>
        <w:spacing w:before="0" w:beforeAutospacing="0" w:after="0" w:afterAutospacing="0"/>
        <w:rPr>
          <w:rStyle w:val="gmail-s1"/>
          <w:rFonts w:ascii="Cambria" w:hAnsi="Cambria" w:cs="Arial"/>
          <w:b/>
          <w:bCs/>
          <w:color w:val="000000"/>
        </w:rPr>
      </w:pPr>
    </w:p>
    <w:p w14:paraId="5607BA10" w14:textId="0179E6B6" w:rsidR="00B81D68" w:rsidRPr="00EF591F" w:rsidRDefault="00B81D68" w:rsidP="004A64EF">
      <w:pPr>
        <w:pStyle w:val="gmail-p1"/>
        <w:spacing w:before="0" w:beforeAutospacing="0" w:after="0" w:afterAutospacing="0"/>
        <w:rPr>
          <w:rStyle w:val="gmail-s1"/>
          <w:rFonts w:ascii="Cambria" w:hAnsi="Cambria" w:cs="Arial"/>
          <w:b/>
          <w:bCs/>
          <w:color w:val="000000"/>
        </w:rPr>
      </w:pPr>
    </w:p>
    <w:p w14:paraId="3EA198DC" w14:textId="1AEDBF15" w:rsidR="00C51D7B" w:rsidRPr="00EF591F" w:rsidRDefault="00C51D7B"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lastRenderedPageBreak/>
        <w:t>4.</w:t>
      </w:r>
      <w:r w:rsidR="00803639">
        <w:rPr>
          <w:rFonts w:ascii="Cambria" w:hAnsi="Cambria"/>
          <w:b/>
          <w:szCs w:val="24"/>
        </w:rPr>
        <w:t>2</w:t>
      </w:r>
      <w:r w:rsidRPr="00EF591F">
        <w:rPr>
          <w:rFonts w:ascii="Cambria" w:hAnsi="Cambria"/>
          <w:b/>
          <w:szCs w:val="24"/>
        </w:rPr>
        <w:t>.</w:t>
      </w:r>
      <w:r w:rsidR="00803639">
        <w:rPr>
          <w:rFonts w:ascii="Cambria" w:hAnsi="Cambria"/>
          <w:b/>
          <w:szCs w:val="24"/>
        </w:rPr>
        <w:t>4</w:t>
      </w:r>
      <w:r w:rsidRPr="00EF591F">
        <w:rPr>
          <w:rFonts w:ascii="Cambria" w:hAnsi="Cambria"/>
          <w:b/>
          <w:szCs w:val="24"/>
        </w:rPr>
        <w:t xml:space="preserve">. How to </w:t>
      </w:r>
      <w:r w:rsidR="00D90D7D" w:rsidRPr="00EF591F">
        <w:rPr>
          <w:rFonts w:ascii="Cambria" w:hAnsi="Cambria"/>
          <w:b/>
          <w:szCs w:val="24"/>
        </w:rPr>
        <w:t>insert ‘</w:t>
      </w:r>
      <w:r w:rsidRPr="00EF591F">
        <w:rPr>
          <w:rFonts w:ascii="Cambria" w:hAnsi="Cambria" w:cstheme="minorBidi"/>
          <w:b/>
        </w:rPr>
        <w:t>Common reference circle</w:t>
      </w:r>
      <w:r w:rsidR="00DA2802" w:rsidRPr="00EF591F">
        <w:rPr>
          <w:rFonts w:ascii="Cambria" w:hAnsi="Cambria" w:cstheme="minorBidi"/>
          <w:b/>
        </w:rPr>
        <w:t>’</w:t>
      </w:r>
      <w:r w:rsidRPr="00EF591F">
        <w:rPr>
          <w:rFonts w:ascii="Cambria" w:hAnsi="Cambria"/>
          <w:b/>
          <w:szCs w:val="24"/>
        </w:rPr>
        <w:t>?</w:t>
      </w:r>
    </w:p>
    <w:p w14:paraId="6EC22009" w14:textId="553381F5" w:rsidR="00C51D7B" w:rsidRPr="00EF591F" w:rsidRDefault="00C51D7B"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FSI’ </w:t>
      </w:r>
      <w:r w:rsidRPr="00EF591F">
        <w:rPr>
          <w:rFonts w:ascii="Cambria" w:hAnsi="Cambria"/>
          <w:szCs w:val="24"/>
        </w:rPr>
        <w:t>layer.</w:t>
      </w:r>
    </w:p>
    <w:p w14:paraId="340D71BE" w14:textId="1E57DC4D" w:rsidR="00C51D7B" w:rsidRPr="00EF591F" w:rsidRDefault="00C51D7B"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For Residential proposal ‘_ResiFSI’ is selected.</w:t>
      </w:r>
    </w:p>
    <w:p w14:paraId="48E9D45C" w14:textId="34C23639" w:rsidR="00DA2802" w:rsidRPr="00EF591F" w:rsidRDefault="00C51D7B"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Select </w:t>
      </w:r>
      <w:r w:rsidR="00F23493" w:rsidRPr="00EF591F">
        <w:rPr>
          <w:rFonts w:ascii="Cambria" w:hAnsi="Cambria"/>
          <w:szCs w:val="24"/>
        </w:rPr>
        <w:t xml:space="preserve">the </w:t>
      </w:r>
      <w:r w:rsidRPr="00EF591F">
        <w:rPr>
          <w:rFonts w:ascii="Cambria" w:hAnsi="Cambria" w:cstheme="minorBidi"/>
          <w:b/>
        </w:rPr>
        <w:t>‘_</w:t>
      </w:r>
      <w:proofErr w:type="spellStart"/>
      <w:r w:rsidRPr="00EF591F">
        <w:rPr>
          <w:rFonts w:ascii="Cambria" w:hAnsi="Cambria" w:cstheme="minorBidi"/>
          <w:b/>
        </w:rPr>
        <w:t>ResiFSI</w:t>
      </w:r>
      <w:proofErr w:type="spellEnd"/>
      <w:r w:rsidRPr="00EF591F">
        <w:rPr>
          <w:rFonts w:ascii="Cambria" w:hAnsi="Cambria" w:cstheme="minorBidi"/>
          <w:b/>
        </w:rPr>
        <w:t xml:space="preserve">’ </w:t>
      </w:r>
      <w:r w:rsidRPr="00EF591F">
        <w:rPr>
          <w:rFonts w:ascii="Cambria" w:hAnsi="Cambria"/>
          <w:szCs w:val="24"/>
        </w:rPr>
        <w:t xml:space="preserve">layer to </w:t>
      </w:r>
      <w:r w:rsidR="00DA2802" w:rsidRPr="00EF591F">
        <w:rPr>
          <w:rFonts w:ascii="Cambria" w:hAnsi="Cambria" w:cstheme="minorBidi"/>
        </w:rPr>
        <w:t>insert</w:t>
      </w:r>
      <w:r w:rsidR="00DF49D2" w:rsidRPr="00EF591F">
        <w:rPr>
          <w:rFonts w:ascii="Cambria" w:hAnsi="Cambria" w:cstheme="minorBidi"/>
        </w:rPr>
        <w:t xml:space="preserve"> </w:t>
      </w:r>
      <w:r w:rsidR="00F23493" w:rsidRPr="00EF591F">
        <w:rPr>
          <w:rFonts w:ascii="Cambria" w:hAnsi="Cambria" w:cstheme="minorBidi"/>
        </w:rPr>
        <w:t xml:space="preserve">a </w:t>
      </w:r>
      <w:r w:rsidR="00DF49D2" w:rsidRPr="00EF591F">
        <w:rPr>
          <w:rFonts w:ascii="Cambria" w:hAnsi="Cambria" w:cstheme="minorBidi"/>
        </w:rPr>
        <w:t xml:space="preserve">common </w:t>
      </w:r>
      <w:r w:rsidR="00F23493" w:rsidRPr="00EF591F">
        <w:rPr>
          <w:rFonts w:ascii="Cambria" w:hAnsi="Cambria" w:cstheme="minorBidi"/>
        </w:rPr>
        <w:t>reference</w:t>
      </w:r>
      <w:r w:rsidR="00DF49D2" w:rsidRPr="00EF591F">
        <w:rPr>
          <w:rFonts w:ascii="Cambria" w:hAnsi="Cambria" w:cstheme="minorBidi"/>
        </w:rPr>
        <w:t xml:space="preserve"> circl</w:t>
      </w:r>
      <w:r w:rsidR="00DA2802" w:rsidRPr="00EF591F">
        <w:rPr>
          <w:rFonts w:ascii="Cambria" w:hAnsi="Cambria" w:cstheme="minorBidi"/>
        </w:rPr>
        <w:t>e.</w:t>
      </w:r>
    </w:p>
    <w:p w14:paraId="014AD166" w14:textId="150BAB6C" w:rsidR="00DA2802" w:rsidRPr="00EF591F" w:rsidRDefault="00D008A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Go to menu bar PreDCR</w:t>
      </w:r>
      <w:r w:rsidR="00DA2802" w:rsidRPr="00EF591F">
        <w:rPr>
          <w:rFonts w:ascii="Cambria" w:hAnsi="Cambria" w:cstheme="minorBidi"/>
        </w:rPr>
        <w:t xml:space="preserve"> menu drop down </w:t>
      </w:r>
      <w:r w:rsidRPr="00EF591F">
        <w:rPr>
          <w:rFonts w:ascii="Cambria" w:hAnsi="Cambria"/>
        </w:rPr>
        <w:sym w:font="Wingdings" w:char="F0E0"/>
      </w:r>
      <w:r w:rsidR="00DA2802" w:rsidRPr="00EF591F">
        <w:rPr>
          <w:rFonts w:ascii="Cambria" w:hAnsi="Cambria"/>
        </w:rPr>
        <w:t>Select ‘</w:t>
      </w:r>
      <w:r w:rsidRPr="00EF591F">
        <w:rPr>
          <w:rFonts w:ascii="Cambria" w:hAnsi="Cambria" w:cstheme="minorBidi"/>
        </w:rPr>
        <w:t>Insert</w:t>
      </w:r>
      <w:r w:rsidR="00DA2802" w:rsidRPr="00EF591F">
        <w:rPr>
          <w:rFonts w:ascii="Cambria" w:hAnsi="Cambria" w:cstheme="minorBidi"/>
        </w:rPr>
        <w:t>’</w:t>
      </w:r>
      <w:r w:rsidRPr="00EF591F">
        <w:rPr>
          <w:rFonts w:ascii="Cambria" w:hAnsi="Cambria"/>
        </w:rPr>
        <w:sym w:font="Wingdings" w:char="F0E0"/>
      </w:r>
      <w:r w:rsidR="00DA2802" w:rsidRPr="00EF591F">
        <w:rPr>
          <w:rFonts w:ascii="Cambria" w:hAnsi="Cambria"/>
        </w:rPr>
        <w:t xml:space="preserve"> Select</w:t>
      </w:r>
      <w:r w:rsidR="00DA2802" w:rsidRPr="00EF591F">
        <w:rPr>
          <w:rFonts w:ascii="Cambria" w:hAnsi="Cambria" w:cstheme="minorBidi"/>
        </w:rPr>
        <w:t xml:space="preserve"> ‘</w:t>
      </w:r>
      <w:r w:rsidR="00325D64" w:rsidRPr="00EF591F">
        <w:rPr>
          <w:rFonts w:ascii="Cambria" w:hAnsi="Cambria" w:cstheme="minorBidi"/>
        </w:rPr>
        <w:t xml:space="preserve">Common reference </w:t>
      </w:r>
      <w:r w:rsidR="00F23493" w:rsidRPr="00EF591F">
        <w:rPr>
          <w:rFonts w:ascii="Cambria" w:hAnsi="Cambria" w:cstheme="minorBidi"/>
        </w:rPr>
        <w:t>circle</w:t>
      </w:r>
      <w:r w:rsidR="00DA2802" w:rsidRPr="00EF591F">
        <w:rPr>
          <w:rFonts w:ascii="Cambria" w:hAnsi="Cambria" w:cstheme="minorBidi"/>
        </w:rPr>
        <w:t>.</w:t>
      </w:r>
    </w:p>
    <w:p w14:paraId="289A4A01" w14:textId="62E2FE3F" w:rsidR="00DA2802" w:rsidRPr="00EF591F" w:rsidRDefault="00DA2802"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C</w:t>
      </w:r>
      <w:r w:rsidR="00D008A5" w:rsidRPr="00EF591F">
        <w:rPr>
          <w:rFonts w:ascii="Cambria" w:hAnsi="Cambria" w:cstheme="minorBidi"/>
        </w:rPr>
        <w:t xml:space="preserve">ommon reference circle </w:t>
      </w:r>
      <w:r w:rsidR="00D90D7D" w:rsidRPr="00EF591F">
        <w:rPr>
          <w:rFonts w:ascii="Cambria" w:hAnsi="Cambria" w:cstheme="minorBidi"/>
        </w:rPr>
        <w:t>is</w:t>
      </w:r>
      <w:r w:rsidRPr="00EF591F">
        <w:rPr>
          <w:rFonts w:ascii="Cambria" w:hAnsi="Cambria" w:cstheme="minorBidi"/>
        </w:rPr>
        <w:t xml:space="preserve"> </w:t>
      </w:r>
      <w:r w:rsidR="00F23493" w:rsidRPr="00EF591F">
        <w:rPr>
          <w:rFonts w:ascii="Cambria" w:hAnsi="Cambria" w:cstheme="minorBidi"/>
        </w:rPr>
        <w:t>mandatory</w:t>
      </w:r>
      <w:r w:rsidRPr="00EF591F">
        <w:rPr>
          <w:rFonts w:ascii="Cambria" w:hAnsi="Cambria" w:cstheme="minorBidi"/>
        </w:rPr>
        <w:t xml:space="preserve"> to</w:t>
      </w:r>
      <w:r w:rsidR="00F23493" w:rsidRPr="00EF591F">
        <w:rPr>
          <w:rFonts w:ascii="Cambria" w:hAnsi="Cambria" w:cstheme="minorBidi"/>
        </w:rPr>
        <w:t xml:space="preserve"> </w:t>
      </w:r>
      <w:r w:rsidR="00DB6D6A">
        <w:rPr>
          <w:rFonts w:ascii="Cambria" w:hAnsi="Cambria" w:cstheme="minorBidi"/>
        </w:rPr>
        <w:t>i</w:t>
      </w:r>
      <w:r w:rsidRPr="00EF591F">
        <w:rPr>
          <w:rFonts w:ascii="Cambria" w:hAnsi="Cambria" w:cstheme="minorBidi"/>
        </w:rPr>
        <w:t xml:space="preserve">nsert on </w:t>
      </w:r>
      <w:r w:rsidR="00F23493" w:rsidRPr="00EF591F">
        <w:rPr>
          <w:rFonts w:ascii="Cambria" w:hAnsi="Cambria" w:cstheme="minorBidi"/>
        </w:rPr>
        <w:t xml:space="preserve">the </w:t>
      </w:r>
      <w:r w:rsidRPr="00EF591F">
        <w:rPr>
          <w:rFonts w:ascii="Cambria" w:hAnsi="Cambria" w:cstheme="minorBidi"/>
        </w:rPr>
        <w:t xml:space="preserve">same </w:t>
      </w:r>
      <w:r w:rsidR="00B02633" w:rsidRPr="00EF591F">
        <w:rPr>
          <w:rFonts w:ascii="Cambria" w:hAnsi="Cambria" w:cstheme="minorBidi"/>
        </w:rPr>
        <w:t>point</w:t>
      </w:r>
      <w:r w:rsidRPr="00EF591F">
        <w:rPr>
          <w:rFonts w:ascii="Cambria" w:hAnsi="Cambria" w:cstheme="minorBidi"/>
        </w:rPr>
        <w:t xml:space="preserve"> in every floor plan and in </w:t>
      </w:r>
      <w:r w:rsidR="00F23493" w:rsidRPr="00EF591F">
        <w:rPr>
          <w:rFonts w:ascii="Cambria" w:hAnsi="Cambria" w:cstheme="minorBidi"/>
        </w:rPr>
        <w:t xml:space="preserve">the </w:t>
      </w:r>
      <w:r w:rsidRPr="00EF591F">
        <w:rPr>
          <w:rFonts w:ascii="Cambria" w:hAnsi="Cambria" w:cstheme="minorBidi"/>
        </w:rPr>
        <w:t>site plan.</w:t>
      </w:r>
    </w:p>
    <w:p w14:paraId="6CF8B67F" w14:textId="7AB96553" w:rsidR="00D008A5" w:rsidRPr="00EF591F" w:rsidRDefault="00DA2802" w:rsidP="009A379D">
      <w:pPr>
        <w:pStyle w:val="ListParagraph"/>
        <w:numPr>
          <w:ilvl w:val="0"/>
          <w:numId w:val="0"/>
        </w:numPr>
        <w:autoSpaceDE w:val="0"/>
        <w:autoSpaceDN w:val="0"/>
        <w:adjustRightInd w:val="0"/>
        <w:spacing w:before="0" w:after="0" w:line="240" w:lineRule="auto"/>
        <w:ind w:left="1080"/>
        <w:rPr>
          <w:rStyle w:val="gmail-s1"/>
          <w:rFonts w:ascii="Cambria" w:hAnsi="Cambria"/>
          <w:szCs w:val="24"/>
        </w:rPr>
      </w:pPr>
      <w:r w:rsidRPr="00EF591F">
        <w:rPr>
          <w:rFonts w:ascii="Cambria" w:hAnsi="Cambria" w:cstheme="minorBidi"/>
        </w:rPr>
        <w:t xml:space="preserve">For ex: Select </w:t>
      </w:r>
      <w:r w:rsidR="00D008A5" w:rsidRPr="00EF591F">
        <w:rPr>
          <w:rFonts w:ascii="Cambria" w:hAnsi="Cambria" w:cstheme="minorBidi"/>
        </w:rPr>
        <w:t>common space</w:t>
      </w:r>
      <w:r w:rsidRPr="00EF591F">
        <w:rPr>
          <w:rFonts w:ascii="Cambria" w:hAnsi="Cambria" w:cstheme="minorBidi"/>
        </w:rPr>
        <w:t xml:space="preserve"> available on every floor </w:t>
      </w:r>
      <w:r w:rsidR="00D008A5" w:rsidRPr="00EF591F">
        <w:rPr>
          <w:rFonts w:ascii="Cambria" w:hAnsi="Cambria" w:cstheme="minorBidi"/>
        </w:rPr>
        <w:t xml:space="preserve">like </w:t>
      </w:r>
      <w:r w:rsidR="00F23493" w:rsidRPr="00EF591F">
        <w:rPr>
          <w:rFonts w:ascii="Cambria" w:hAnsi="Cambria" w:cstheme="minorBidi"/>
        </w:rPr>
        <w:t xml:space="preserve">a </w:t>
      </w:r>
      <w:r w:rsidR="00D008A5" w:rsidRPr="00EF591F">
        <w:rPr>
          <w:rFonts w:ascii="Cambria" w:hAnsi="Cambria" w:cstheme="minorBidi"/>
        </w:rPr>
        <w:t>staircase OR lift location</w:t>
      </w:r>
      <w:r w:rsidRPr="00EF591F">
        <w:rPr>
          <w:rFonts w:ascii="Cambria" w:hAnsi="Cambria" w:cstheme="minorBidi"/>
        </w:rPr>
        <w:t xml:space="preserve"> </w:t>
      </w:r>
    </w:p>
    <w:p w14:paraId="2B1F30FB" w14:textId="66A6E5BF" w:rsidR="00D008A5" w:rsidRPr="00EF591F" w:rsidRDefault="00D008A5" w:rsidP="004A64EF">
      <w:pPr>
        <w:pStyle w:val="gmail-p1"/>
        <w:spacing w:before="0" w:beforeAutospacing="0" w:after="0" w:afterAutospacing="0"/>
        <w:rPr>
          <w:rStyle w:val="gmail-s1"/>
          <w:rFonts w:ascii="Cambria" w:hAnsi="Cambria" w:cs="Arial"/>
          <w:b/>
          <w:bCs/>
          <w:color w:val="000000"/>
        </w:rPr>
      </w:pPr>
    </w:p>
    <w:p w14:paraId="7C728A36" w14:textId="6ECA98F4" w:rsidR="00B32D2C" w:rsidRDefault="00DB6D6A" w:rsidP="007B0DF7">
      <w:pPr>
        <w:pStyle w:val="gmail-p1"/>
        <w:spacing w:before="0" w:beforeAutospacing="0" w:after="0" w:afterAutospacing="0"/>
        <w:jc w:val="center"/>
        <w:rPr>
          <w:rStyle w:val="gmail-s1"/>
          <w:rFonts w:ascii="Cambria" w:hAnsi="Cambria" w:cs="Arial"/>
          <w:b/>
          <w:bCs/>
          <w:noProof/>
          <w:color w:val="000000"/>
        </w:rPr>
      </w:pPr>
      <w:r w:rsidRPr="00DB6D6A">
        <w:rPr>
          <w:rStyle w:val="gmail-s1"/>
          <w:rFonts w:ascii="Cambria" w:hAnsi="Cambria" w:cs="Arial"/>
          <w:b/>
          <w:bCs/>
          <w:noProof/>
          <w:color w:val="000000"/>
        </w:rPr>
        <w:drawing>
          <wp:inline distT="0" distB="0" distL="0" distR="0" wp14:anchorId="163C4710" wp14:editId="39A1EAED">
            <wp:extent cx="5628939" cy="3067050"/>
            <wp:effectExtent l="57150" t="57150" r="105410" b="114300"/>
            <wp:docPr id="455" name="Picture 455" descr="C:\Users\yameesha.borkar\Desktop\PG\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yameesha.borkar\Desktop\PG\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2542" cy="3069013"/>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817F4F6" w14:textId="1F10BFAD" w:rsidR="00DA2802" w:rsidRPr="00EF591F" w:rsidRDefault="00DA2802" w:rsidP="00DB6D6A">
      <w:pPr>
        <w:pStyle w:val="gmail-p1"/>
        <w:spacing w:before="0" w:beforeAutospacing="0" w:after="0" w:afterAutospacing="0"/>
        <w:rPr>
          <w:rStyle w:val="gmail-s1"/>
          <w:rFonts w:ascii="Cambria" w:hAnsi="Cambria" w:cs="Arial"/>
          <w:b/>
          <w:bCs/>
          <w:color w:val="000000"/>
        </w:rPr>
      </w:pPr>
    </w:p>
    <w:p w14:paraId="325E260B" w14:textId="77777777" w:rsidR="0001271B" w:rsidRPr="00EF591F" w:rsidRDefault="0001271B" w:rsidP="008070AC">
      <w:pPr>
        <w:pStyle w:val="gmail-p1"/>
        <w:spacing w:before="0" w:beforeAutospacing="0" w:after="0" w:afterAutospacing="0"/>
        <w:jc w:val="center"/>
        <w:rPr>
          <w:rStyle w:val="gmail-s1"/>
          <w:rFonts w:ascii="Cambria" w:hAnsi="Cambria" w:cs="Arial"/>
          <w:b/>
          <w:bCs/>
          <w:color w:val="000000"/>
        </w:rPr>
      </w:pPr>
    </w:p>
    <w:p w14:paraId="6CB78A5E" w14:textId="1D368F58" w:rsidR="00DA2802" w:rsidRPr="00EF591F" w:rsidRDefault="00DA2802"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803639">
        <w:rPr>
          <w:rFonts w:ascii="Cambria" w:hAnsi="Cambria"/>
          <w:b/>
          <w:szCs w:val="24"/>
        </w:rPr>
        <w:t>2</w:t>
      </w:r>
      <w:r w:rsidRPr="00EF591F">
        <w:rPr>
          <w:rFonts w:ascii="Cambria" w:hAnsi="Cambria"/>
          <w:b/>
          <w:szCs w:val="24"/>
        </w:rPr>
        <w:t>.</w:t>
      </w:r>
      <w:r w:rsidR="00803639">
        <w:rPr>
          <w:rFonts w:ascii="Cambria" w:hAnsi="Cambria"/>
          <w:b/>
          <w:szCs w:val="24"/>
        </w:rPr>
        <w:t>5</w:t>
      </w:r>
      <w:r w:rsidRPr="00EF591F">
        <w:rPr>
          <w:rFonts w:ascii="Cambria" w:hAnsi="Cambria"/>
          <w:b/>
          <w:szCs w:val="24"/>
        </w:rPr>
        <w:t xml:space="preserve">. How to </w:t>
      </w:r>
      <w:r w:rsidR="00D90D7D" w:rsidRPr="00EF591F">
        <w:rPr>
          <w:rFonts w:ascii="Cambria" w:hAnsi="Cambria"/>
          <w:b/>
          <w:szCs w:val="24"/>
        </w:rPr>
        <w:t>insert ‘</w:t>
      </w:r>
      <w:r w:rsidRPr="00EF591F">
        <w:rPr>
          <w:rFonts w:ascii="Cambria" w:hAnsi="Cambria" w:cstheme="minorBidi"/>
          <w:b/>
        </w:rPr>
        <w:t>Direction reference circle</w:t>
      </w:r>
      <w:r w:rsidR="00D90D7D" w:rsidRPr="00EF591F">
        <w:rPr>
          <w:rFonts w:ascii="Cambria" w:hAnsi="Cambria" w:cstheme="minorBidi"/>
          <w:b/>
        </w:rPr>
        <w:t>’?</w:t>
      </w:r>
    </w:p>
    <w:p w14:paraId="5844294A" w14:textId="6B4D6CAE" w:rsidR="00DA2802" w:rsidRPr="00EF591F" w:rsidRDefault="00DA2802"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r w:rsidR="00057D54" w:rsidRPr="00EF591F">
        <w:rPr>
          <w:rFonts w:ascii="Cambria" w:hAnsi="Cambria" w:cstheme="minorBidi"/>
          <w:b/>
        </w:rPr>
        <w:t>Floor</w:t>
      </w:r>
      <w:r w:rsidRPr="00EF591F">
        <w:rPr>
          <w:rFonts w:ascii="Cambria" w:hAnsi="Cambria" w:cstheme="minorBidi"/>
          <w:b/>
        </w:rPr>
        <w:t xml:space="preserve">’ </w:t>
      </w:r>
      <w:r w:rsidRPr="00EF591F">
        <w:rPr>
          <w:rFonts w:ascii="Cambria" w:hAnsi="Cambria"/>
          <w:szCs w:val="24"/>
        </w:rPr>
        <w:t>layer.</w:t>
      </w:r>
    </w:p>
    <w:p w14:paraId="38E1D942" w14:textId="10E7094D" w:rsidR="00DA2802" w:rsidRPr="00EF591F" w:rsidRDefault="00DA2802"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Select </w:t>
      </w:r>
      <w:r w:rsidR="00251A7D">
        <w:rPr>
          <w:rFonts w:ascii="Cambria" w:hAnsi="Cambria"/>
          <w:szCs w:val="24"/>
        </w:rPr>
        <w:t xml:space="preserve">the </w:t>
      </w:r>
      <w:r w:rsidR="00057D54" w:rsidRPr="00EF591F">
        <w:rPr>
          <w:rFonts w:ascii="Cambria" w:hAnsi="Cambria" w:cstheme="minorBidi"/>
          <w:b/>
        </w:rPr>
        <w:t xml:space="preserve">‘_Floor’ </w:t>
      </w:r>
      <w:r w:rsidRPr="00EF591F">
        <w:rPr>
          <w:rFonts w:ascii="Cambria" w:hAnsi="Cambria"/>
          <w:szCs w:val="24"/>
        </w:rPr>
        <w:t xml:space="preserve">layer to </w:t>
      </w:r>
      <w:r w:rsidRPr="00EF591F">
        <w:rPr>
          <w:rFonts w:ascii="Cambria" w:hAnsi="Cambria" w:cstheme="minorBidi"/>
        </w:rPr>
        <w:t xml:space="preserve">insert </w:t>
      </w:r>
      <w:r w:rsidR="00F23493" w:rsidRPr="00EF591F">
        <w:rPr>
          <w:rFonts w:ascii="Cambria" w:hAnsi="Cambria" w:cstheme="minorBidi"/>
        </w:rPr>
        <w:t xml:space="preserve">the </w:t>
      </w:r>
      <w:r w:rsidR="00057D54" w:rsidRPr="00EF591F">
        <w:rPr>
          <w:rFonts w:ascii="Cambria" w:hAnsi="Cambria" w:cstheme="minorBidi"/>
        </w:rPr>
        <w:t>direction</w:t>
      </w:r>
      <w:r w:rsidRPr="00EF591F">
        <w:rPr>
          <w:rFonts w:ascii="Cambria" w:hAnsi="Cambria" w:cstheme="minorBidi"/>
        </w:rPr>
        <w:t xml:space="preserve"> </w:t>
      </w:r>
      <w:r w:rsidR="00D90D7D" w:rsidRPr="00EF591F">
        <w:rPr>
          <w:rFonts w:ascii="Cambria" w:hAnsi="Cambria" w:cstheme="minorBidi"/>
        </w:rPr>
        <w:t>reference</w:t>
      </w:r>
      <w:r w:rsidRPr="00EF591F">
        <w:rPr>
          <w:rFonts w:ascii="Cambria" w:hAnsi="Cambria" w:cstheme="minorBidi"/>
        </w:rPr>
        <w:t xml:space="preserve"> circle.</w:t>
      </w:r>
    </w:p>
    <w:p w14:paraId="4B588062" w14:textId="1036A488" w:rsidR="00DA2802" w:rsidRPr="00EF591F" w:rsidRDefault="00DA2802"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Go to PreDCR menu drop down </w:t>
      </w:r>
      <w:r w:rsidRPr="00EF591F">
        <w:rPr>
          <w:rFonts w:ascii="Cambria" w:hAnsi="Cambria"/>
        </w:rPr>
        <w:sym w:font="Wingdings" w:char="F0E0"/>
      </w:r>
      <w:r w:rsidRPr="00EF591F">
        <w:rPr>
          <w:rFonts w:ascii="Cambria" w:hAnsi="Cambria"/>
        </w:rPr>
        <w:t>Select ‘</w:t>
      </w:r>
      <w:r w:rsidRPr="00EF591F">
        <w:rPr>
          <w:rFonts w:ascii="Cambria" w:hAnsi="Cambria" w:cstheme="minorBidi"/>
        </w:rPr>
        <w:t>Insert’</w:t>
      </w:r>
      <w:r w:rsidRPr="00EF591F">
        <w:rPr>
          <w:rFonts w:ascii="Cambria" w:hAnsi="Cambria"/>
        </w:rPr>
        <w:sym w:font="Wingdings" w:char="F0E0"/>
      </w:r>
      <w:r w:rsidRPr="00EF591F">
        <w:rPr>
          <w:rFonts w:ascii="Cambria" w:hAnsi="Cambria"/>
        </w:rPr>
        <w:t xml:space="preserve"> Select</w:t>
      </w:r>
      <w:r w:rsidRPr="00EF591F">
        <w:rPr>
          <w:rFonts w:ascii="Cambria" w:hAnsi="Cambria" w:cstheme="minorBidi"/>
        </w:rPr>
        <w:t xml:space="preserve"> ‘</w:t>
      </w:r>
      <w:r w:rsidR="00057D54" w:rsidRPr="00EF591F">
        <w:rPr>
          <w:rFonts w:ascii="Cambria" w:hAnsi="Cambria" w:cstheme="minorBidi"/>
        </w:rPr>
        <w:t>Direction</w:t>
      </w:r>
      <w:r w:rsidRPr="00EF591F">
        <w:rPr>
          <w:rFonts w:ascii="Cambria" w:hAnsi="Cambria" w:cstheme="minorBidi"/>
        </w:rPr>
        <w:t xml:space="preserve"> reference </w:t>
      </w:r>
      <w:r w:rsidR="00F23493" w:rsidRPr="00EF591F">
        <w:rPr>
          <w:rFonts w:ascii="Cambria" w:hAnsi="Cambria" w:cstheme="minorBidi"/>
        </w:rPr>
        <w:t>circle’</w:t>
      </w:r>
      <w:r w:rsidRPr="00EF591F">
        <w:rPr>
          <w:rFonts w:ascii="Cambria" w:hAnsi="Cambria" w:cstheme="minorBidi"/>
        </w:rPr>
        <w:t>.</w:t>
      </w:r>
    </w:p>
    <w:p w14:paraId="1D420D6A" w14:textId="1CA13692" w:rsidR="00DA2802" w:rsidRPr="00EF591F" w:rsidRDefault="00084F1F"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Direction</w:t>
      </w:r>
      <w:r w:rsidR="00DA2802" w:rsidRPr="00EF591F">
        <w:rPr>
          <w:rFonts w:ascii="Cambria" w:hAnsi="Cambria" w:cstheme="minorBidi"/>
        </w:rPr>
        <w:t xml:space="preserve"> reference circle</w:t>
      </w:r>
      <w:r w:rsidR="0001271B" w:rsidRPr="00EF591F">
        <w:rPr>
          <w:rFonts w:ascii="Cambria" w:hAnsi="Cambria" w:cstheme="minorBidi"/>
        </w:rPr>
        <w:t xml:space="preserve"> i</w:t>
      </w:r>
      <w:r w:rsidR="00F23493" w:rsidRPr="00EF591F">
        <w:rPr>
          <w:rFonts w:ascii="Cambria" w:hAnsi="Cambria" w:cstheme="minorBidi"/>
        </w:rPr>
        <w:t>s</w:t>
      </w:r>
      <w:r w:rsidR="00DA2802" w:rsidRPr="00EF591F">
        <w:rPr>
          <w:rFonts w:ascii="Cambria" w:hAnsi="Cambria" w:cstheme="minorBidi"/>
        </w:rPr>
        <w:t xml:space="preserve"> </w:t>
      </w:r>
      <w:r w:rsidR="00F23493" w:rsidRPr="00EF591F">
        <w:rPr>
          <w:rFonts w:ascii="Cambria" w:hAnsi="Cambria" w:cstheme="minorBidi"/>
        </w:rPr>
        <w:t>mandatory</w:t>
      </w:r>
      <w:r w:rsidR="00DA2802" w:rsidRPr="00EF591F">
        <w:rPr>
          <w:rFonts w:ascii="Cambria" w:hAnsi="Cambria" w:cstheme="minorBidi"/>
        </w:rPr>
        <w:t xml:space="preserve"> to insert </w:t>
      </w:r>
      <w:r w:rsidR="0001271B" w:rsidRPr="00EF591F">
        <w:rPr>
          <w:rFonts w:ascii="Cambria" w:hAnsi="Cambria" w:cstheme="minorBidi"/>
        </w:rPr>
        <w:t>at</w:t>
      </w:r>
      <w:r w:rsidR="00DA2802" w:rsidRPr="00EF591F">
        <w:rPr>
          <w:rFonts w:ascii="Cambria" w:hAnsi="Cambria" w:cstheme="minorBidi"/>
        </w:rPr>
        <w:t xml:space="preserve"> </w:t>
      </w:r>
      <w:r w:rsidR="003252AE">
        <w:rPr>
          <w:rFonts w:ascii="Cambria" w:hAnsi="Cambria" w:cstheme="minorBidi"/>
        </w:rPr>
        <w:t xml:space="preserve">the </w:t>
      </w:r>
      <w:r w:rsidR="00DA2802" w:rsidRPr="00EF591F">
        <w:rPr>
          <w:rFonts w:ascii="Cambria" w:hAnsi="Cambria" w:cstheme="minorBidi"/>
        </w:rPr>
        <w:t xml:space="preserve">same </w:t>
      </w:r>
      <w:r w:rsidR="0001271B" w:rsidRPr="00EF591F">
        <w:rPr>
          <w:rFonts w:ascii="Cambria" w:hAnsi="Cambria" w:cstheme="minorBidi"/>
        </w:rPr>
        <w:t>point</w:t>
      </w:r>
      <w:r w:rsidR="00DA2802" w:rsidRPr="00EF591F">
        <w:rPr>
          <w:rFonts w:ascii="Cambria" w:hAnsi="Cambria" w:cstheme="minorBidi"/>
        </w:rPr>
        <w:t xml:space="preserve"> in every floor plan and in </w:t>
      </w:r>
      <w:r w:rsidR="00251A7D">
        <w:rPr>
          <w:rFonts w:ascii="Cambria" w:hAnsi="Cambria" w:cstheme="minorBidi"/>
        </w:rPr>
        <w:t>the</w:t>
      </w:r>
      <w:r w:rsidR="0001271B" w:rsidRPr="00EF591F">
        <w:rPr>
          <w:rFonts w:ascii="Cambria" w:hAnsi="Cambria" w:cstheme="minorBidi"/>
        </w:rPr>
        <w:t xml:space="preserve"> </w:t>
      </w:r>
      <w:r w:rsidR="00251A7D">
        <w:rPr>
          <w:rFonts w:ascii="Cambria" w:hAnsi="Cambria" w:cstheme="minorBidi"/>
        </w:rPr>
        <w:t>site</w:t>
      </w:r>
      <w:r w:rsidR="00DA2802" w:rsidRPr="00EF591F">
        <w:rPr>
          <w:rFonts w:ascii="Cambria" w:hAnsi="Cambria" w:cstheme="minorBidi"/>
        </w:rPr>
        <w:t xml:space="preserve"> plan.</w:t>
      </w:r>
    </w:p>
    <w:p w14:paraId="0A095EDF" w14:textId="22CE0754" w:rsidR="00DA2802" w:rsidRPr="00EF591F" w:rsidRDefault="00DA2802" w:rsidP="00DA2802">
      <w:pPr>
        <w:pStyle w:val="ListParagraph"/>
        <w:numPr>
          <w:ilvl w:val="0"/>
          <w:numId w:val="0"/>
        </w:numPr>
        <w:autoSpaceDE w:val="0"/>
        <w:autoSpaceDN w:val="0"/>
        <w:adjustRightInd w:val="0"/>
        <w:spacing w:before="0" w:after="0" w:line="240" w:lineRule="auto"/>
        <w:ind w:left="1080"/>
        <w:rPr>
          <w:rFonts w:ascii="Cambria" w:hAnsi="Cambria" w:cstheme="minorBidi"/>
        </w:rPr>
      </w:pPr>
      <w:r w:rsidRPr="00EF591F">
        <w:rPr>
          <w:rFonts w:ascii="Cambria" w:hAnsi="Cambria" w:cstheme="minorBidi"/>
        </w:rPr>
        <w:t xml:space="preserve">For ex: Select common space available on every floor like </w:t>
      </w:r>
      <w:r w:rsidR="00251A7D">
        <w:rPr>
          <w:rFonts w:ascii="Cambria" w:hAnsi="Cambria" w:cstheme="minorBidi"/>
        </w:rPr>
        <w:t xml:space="preserve">a </w:t>
      </w:r>
      <w:r w:rsidRPr="00EF591F">
        <w:rPr>
          <w:rFonts w:ascii="Cambria" w:hAnsi="Cambria" w:cstheme="minorBidi"/>
        </w:rPr>
        <w:t xml:space="preserve">staircase OR lift location </w:t>
      </w:r>
    </w:p>
    <w:p w14:paraId="2D62261D" w14:textId="77777777" w:rsidR="00B81D68" w:rsidRPr="00EF591F" w:rsidRDefault="00B81D68" w:rsidP="00B81D68">
      <w:pPr>
        <w:pStyle w:val="Default"/>
        <w:rPr>
          <w:rFonts w:ascii="Cambria" w:hAnsi="Cambria" w:cstheme="minorBidi"/>
          <w:color w:val="auto"/>
        </w:rPr>
      </w:pPr>
    </w:p>
    <w:p w14:paraId="295CF18A" w14:textId="77777777" w:rsidR="00B81D68" w:rsidRPr="00EF591F" w:rsidRDefault="00B81D68" w:rsidP="00B81D68">
      <w:pPr>
        <w:pStyle w:val="Default"/>
        <w:rPr>
          <w:rFonts w:ascii="Cambria" w:hAnsi="Cambria" w:cstheme="minorBidi"/>
          <w:color w:val="auto"/>
        </w:rPr>
      </w:pPr>
      <w:r w:rsidRPr="00EF591F">
        <w:rPr>
          <w:rFonts w:ascii="Cambria" w:hAnsi="Cambria" w:cstheme="minorBidi"/>
          <w:color w:val="auto"/>
        </w:rPr>
        <w:t>Note:</w:t>
      </w:r>
    </w:p>
    <w:p w14:paraId="6DAB0E27" w14:textId="0E966113" w:rsidR="00B81D68" w:rsidRPr="00EF591F" w:rsidRDefault="00057D54" w:rsidP="00B81D68">
      <w:pPr>
        <w:pStyle w:val="Default"/>
        <w:rPr>
          <w:rFonts w:ascii="Cambria" w:hAnsi="Cambria" w:cstheme="minorBidi"/>
          <w:color w:val="auto"/>
        </w:rPr>
      </w:pPr>
      <w:r w:rsidRPr="00EF591F">
        <w:rPr>
          <w:rFonts w:ascii="Cambria" w:hAnsi="Cambria" w:cstheme="minorBidi"/>
          <w:color w:val="auto"/>
        </w:rPr>
        <w:t>Both direction and</w:t>
      </w:r>
      <w:r w:rsidR="00B81D68" w:rsidRPr="00EF591F">
        <w:rPr>
          <w:rFonts w:ascii="Cambria" w:hAnsi="Cambria" w:cstheme="minorBidi"/>
          <w:color w:val="auto"/>
        </w:rPr>
        <w:t xml:space="preserve"> common reference circle </w:t>
      </w:r>
      <w:r w:rsidR="007B0DF7" w:rsidRPr="00EF591F">
        <w:rPr>
          <w:rFonts w:ascii="Cambria" w:hAnsi="Cambria" w:cstheme="minorBidi"/>
          <w:color w:val="auto"/>
        </w:rPr>
        <w:t xml:space="preserve">are </w:t>
      </w:r>
      <w:r w:rsidRPr="00EF591F">
        <w:rPr>
          <w:rFonts w:ascii="Cambria" w:hAnsi="Cambria" w:cstheme="minorBidi"/>
          <w:color w:val="auto"/>
        </w:rPr>
        <w:t xml:space="preserve">to be </w:t>
      </w:r>
      <w:r w:rsidR="00D90D7D" w:rsidRPr="00EF591F">
        <w:rPr>
          <w:rFonts w:ascii="Cambria" w:hAnsi="Cambria" w:cstheme="minorBidi"/>
          <w:color w:val="auto"/>
        </w:rPr>
        <w:t>inserted</w:t>
      </w:r>
      <w:r w:rsidRPr="00EF591F">
        <w:rPr>
          <w:rFonts w:ascii="Cambria" w:hAnsi="Cambria" w:cstheme="minorBidi"/>
          <w:color w:val="auto"/>
        </w:rPr>
        <w:t xml:space="preserve"> together/next to each other </w:t>
      </w:r>
      <w:r w:rsidR="0001271B" w:rsidRPr="00EF591F">
        <w:rPr>
          <w:rFonts w:ascii="Cambria" w:hAnsi="Cambria" w:cstheme="minorBidi"/>
          <w:color w:val="auto"/>
        </w:rPr>
        <w:t>in</w:t>
      </w:r>
      <w:r w:rsidRPr="00EF591F">
        <w:rPr>
          <w:rFonts w:ascii="Cambria" w:hAnsi="Cambria" w:cstheme="minorBidi"/>
          <w:color w:val="auto"/>
        </w:rPr>
        <w:t xml:space="preserve"> </w:t>
      </w:r>
      <w:r w:rsidR="007B0DF7" w:rsidRPr="00EF591F">
        <w:rPr>
          <w:rFonts w:ascii="Cambria" w:hAnsi="Cambria" w:cstheme="minorBidi"/>
          <w:color w:val="auto"/>
        </w:rPr>
        <w:t xml:space="preserve">the </w:t>
      </w:r>
      <w:r w:rsidRPr="00EF591F">
        <w:rPr>
          <w:rFonts w:ascii="Cambria" w:hAnsi="Cambria" w:cstheme="minorBidi"/>
          <w:color w:val="auto"/>
        </w:rPr>
        <w:t xml:space="preserve">same </w:t>
      </w:r>
      <w:r w:rsidR="0001271B" w:rsidRPr="00EF591F">
        <w:rPr>
          <w:rFonts w:ascii="Cambria" w:hAnsi="Cambria" w:cstheme="minorBidi"/>
          <w:color w:val="auto"/>
        </w:rPr>
        <w:t>point</w:t>
      </w:r>
      <w:r w:rsidRPr="00EF591F">
        <w:rPr>
          <w:rFonts w:ascii="Cambria" w:hAnsi="Cambria" w:cstheme="minorBidi"/>
          <w:color w:val="auto"/>
        </w:rPr>
        <w:t>.</w:t>
      </w:r>
      <w:r w:rsidRPr="00EF591F">
        <w:rPr>
          <w:rFonts w:ascii="Cambria" w:hAnsi="Cambria" w:cstheme="minorBidi"/>
          <w:color w:val="auto"/>
        </w:rPr>
        <w:br/>
      </w:r>
      <w:r w:rsidR="00D90D7D" w:rsidRPr="00EF591F">
        <w:rPr>
          <w:rFonts w:ascii="Cambria" w:hAnsi="Cambria" w:cstheme="minorBidi"/>
          <w:color w:val="auto"/>
        </w:rPr>
        <w:t>Please</w:t>
      </w:r>
      <w:r w:rsidRPr="00EF591F">
        <w:rPr>
          <w:rFonts w:ascii="Cambria" w:hAnsi="Cambria" w:cstheme="minorBidi"/>
          <w:color w:val="auto"/>
        </w:rPr>
        <w:t xml:space="preserve"> refer </w:t>
      </w:r>
      <w:r w:rsidR="007B0DF7" w:rsidRPr="00EF591F">
        <w:rPr>
          <w:rFonts w:ascii="Cambria" w:hAnsi="Cambria" w:cstheme="minorBidi"/>
          <w:color w:val="auto"/>
        </w:rPr>
        <w:t xml:space="preserve">to </w:t>
      </w:r>
      <w:r w:rsidRPr="00EF591F">
        <w:rPr>
          <w:rFonts w:ascii="Cambria" w:hAnsi="Cambria" w:cstheme="minorBidi"/>
          <w:color w:val="auto"/>
        </w:rPr>
        <w:t xml:space="preserve">the below </w:t>
      </w:r>
      <w:r w:rsidR="00D90D7D" w:rsidRPr="00EF591F">
        <w:rPr>
          <w:rFonts w:ascii="Cambria" w:hAnsi="Cambria" w:cstheme="minorBidi"/>
          <w:color w:val="auto"/>
        </w:rPr>
        <w:t>daring</w:t>
      </w:r>
      <w:r w:rsidRPr="00EF591F">
        <w:rPr>
          <w:rFonts w:ascii="Cambria" w:hAnsi="Cambria" w:cstheme="minorBidi"/>
          <w:color w:val="auto"/>
        </w:rPr>
        <w:t xml:space="preserve"> screenshot.</w:t>
      </w:r>
    </w:p>
    <w:p w14:paraId="35CD1B45" w14:textId="189C0753" w:rsidR="00D008A5" w:rsidRPr="00EF591F" w:rsidRDefault="00D008A5" w:rsidP="004A64EF">
      <w:pPr>
        <w:pStyle w:val="gmail-p1"/>
        <w:spacing w:before="0" w:beforeAutospacing="0" w:after="0" w:afterAutospacing="0"/>
        <w:rPr>
          <w:rStyle w:val="gmail-s1"/>
          <w:rFonts w:ascii="Cambria" w:hAnsi="Cambria" w:cs="Arial"/>
          <w:b/>
          <w:bCs/>
          <w:color w:val="000000"/>
        </w:rPr>
      </w:pPr>
    </w:p>
    <w:p w14:paraId="5FDFCD73" w14:textId="1E4228C7" w:rsidR="00DB6D6A" w:rsidRDefault="003F401A" w:rsidP="00251A7D">
      <w:pPr>
        <w:pStyle w:val="gmail-p1"/>
        <w:spacing w:before="0" w:beforeAutospacing="0" w:after="0" w:afterAutospacing="0"/>
        <w:jc w:val="center"/>
        <w:rPr>
          <w:rStyle w:val="gmail-s1"/>
          <w:rFonts w:ascii="Cambria" w:hAnsi="Cambria" w:cs="Arial"/>
          <w:b/>
          <w:bCs/>
          <w:noProof/>
          <w:color w:val="000000"/>
        </w:rPr>
      </w:pPr>
      <w:r w:rsidRPr="003F401A">
        <w:rPr>
          <w:rStyle w:val="gmail-s1"/>
          <w:rFonts w:ascii="Cambria" w:hAnsi="Cambria" w:cs="Arial"/>
          <w:b/>
          <w:bCs/>
          <w:noProof/>
          <w:color w:val="000000"/>
        </w:rPr>
        <w:lastRenderedPageBreak/>
        <w:drawing>
          <wp:inline distT="0" distB="0" distL="0" distR="0" wp14:anchorId="41F1920E" wp14:editId="6A6A56C5">
            <wp:extent cx="5098410" cy="2971800"/>
            <wp:effectExtent l="57150" t="57150" r="121920" b="114300"/>
            <wp:docPr id="456" name="Picture 456" descr="C:\Users\yameesha.borkar\Desktop\PG\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yameesha.borkar\Desktop\PG\1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2939" cy="297444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B231D0D" w14:textId="77777777" w:rsidR="00251A7D" w:rsidRPr="00EF591F" w:rsidRDefault="00251A7D" w:rsidP="00251A7D">
      <w:pPr>
        <w:pStyle w:val="gmail-p1"/>
        <w:spacing w:before="0" w:beforeAutospacing="0" w:after="0" w:afterAutospacing="0"/>
        <w:jc w:val="center"/>
        <w:rPr>
          <w:rStyle w:val="gmail-s1"/>
          <w:rFonts w:ascii="Cambria" w:hAnsi="Cambria" w:cs="Arial"/>
          <w:b/>
          <w:bCs/>
          <w:noProof/>
          <w:color w:val="000000"/>
        </w:rPr>
      </w:pPr>
    </w:p>
    <w:p w14:paraId="008635BA" w14:textId="4FD5D6B0" w:rsidR="00DE6FE6" w:rsidRPr="00EF591F" w:rsidRDefault="00DE6FE6" w:rsidP="00F23493">
      <w:pPr>
        <w:pStyle w:val="gmail-p1"/>
        <w:spacing w:before="0" w:beforeAutospacing="0" w:after="0" w:afterAutospacing="0"/>
        <w:rPr>
          <w:rStyle w:val="gmail-s1"/>
          <w:rFonts w:ascii="Cambria" w:hAnsi="Cambria" w:cs="Arial"/>
          <w:b/>
          <w:bCs/>
          <w:color w:val="000000"/>
        </w:rPr>
      </w:pPr>
    </w:p>
    <w:p w14:paraId="57FF9C32" w14:textId="0417FEC3" w:rsidR="00DE6FE6" w:rsidRPr="00EF591F" w:rsidRDefault="00DE6FE6" w:rsidP="004D5EA8">
      <w:pPr>
        <w:pStyle w:val="gmail-p1"/>
        <w:spacing w:before="0" w:beforeAutospacing="0" w:after="0" w:afterAutospacing="0"/>
        <w:ind w:left="720"/>
        <w:rPr>
          <w:rStyle w:val="gmail-s1"/>
          <w:rFonts w:ascii="Cambria" w:hAnsi="Cambria" w:cs="Arial"/>
          <w:b/>
          <w:bCs/>
          <w:color w:val="000000"/>
        </w:rPr>
      </w:pPr>
    </w:p>
    <w:p w14:paraId="2F6B53F0" w14:textId="55EB05F2" w:rsidR="00B32D2C" w:rsidRPr="00EF591F" w:rsidRDefault="00B32D2C" w:rsidP="00F23493">
      <w:pPr>
        <w:autoSpaceDE w:val="0"/>
        <w:autoSpaceDN w:val="0"/>
        <w:adjustRightInd w:val="0"/>
        <w:spacing w:before="0" w:after="0" w:line="240" w:lineRule="auto"/>
        <w:ind w:left="360"/>
        <w:rPr>
          <w:rFonts w:ascii="Cambria" w:hAnsi="Cambria"/>
          <w:b/>
          <w:bCs/>
          <w:szCs w:val="24"/>
        </w:rPr>
      </w:pPr>
      <w:r w:rsidRPr="00EF591F">
        <w:rPr>
          <w:rFonts w:ascii="Cambria" w:hAnsi="Cambria"/>
          <w:b/>
          <w:szCs w:val="24"/>
        </w:rPr>
        <w:t>4.</w:t>
      </w:r>
      <w:r w:rsidR="00803639">
        <w:rPr>
          <w:rFonts w:ascii="Cambria" w:hAnsi="Cambria"/>
          <w:b/>
          <w:szCs w:val="24"/>
        </w:rPr>
        <w:t>2</w:t>
      </w:r>
      <w:r w:rsidRPr="00EF591F">
        <w:rPr>
          <w:rFonts w:ascii="Cambria" w:hAnsi="Cambria"/>
          <w:b/>
          <w:szCs w:val="24"/>
        </w:rPr>
        <w:t>.</w:t>
      </w:r>
      <w:r w:rsidR="00803639">
        <w:rPr>
          <w:rFonts w:ascii="Cambria" w:hAnsi="Cambria"/>
          <w:b/>
          <w:szCs w:val="24"/>
        </w:rPr>
        <w:t>6</w:t>
      </w:r>
      <w:r w:rsidRPr="00EF591F">
        <w:rPr>
          <w:rFonts w:ascii="Cambria" w:hAnsi="Cambria"/>
          <w:b/>
          <w:szCs w:val="24"/>
        </w:rPr>
        <w:t xml:space="preserve">. How to insert </w:t>
      </w:r>
      <w:r w:rsidRPr="00EF591F">
        <w:rPr>
          <w:rFonts w:ascii="Cambria" w:hAnsi="Cambria" w:cstheme="minorBidi"/>
          <w:b/>
          <w:bCs/>
        </w:rPr>
        <w:t>North Direction</w:t>
      </w:r>
      <w:r w:rsidRPr="00EF591F">
        <w:rPr>
          <w:rFonts w:ascii="Cambria" w:hAnsi="Cambria"/>
          <w:b/>
          <w:bCs/>
          <w:szCs w:val="24"/>
        </w:rPr>
        <w:t>?</w:t>
      </w:r>
    </w:p>
    <w:p w14:paraId="4590E414" w14:textId="4B551D0E" w:rsidR="00B32D2C" w:rsidRPr="00EF591F" w:rsidRDefault="00B32D2C"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Location Plan’ </w:t>
      </w:r>
      <w:r w:rsidRPr="00EF591F">
        <w:rPr>
          <w:rFonts w:ascii="Cambria" w:hAnsi="Cambria"/>
          <w:szCs w:val="24"/>
        </w:rPr>
        <w:t>layer.</w:t>
      </w:r>
    </w:p>
    <w:p w14:paraId="65BE7832" w14:textId="025A7339" w:rsidR="008E6D11" w:rsidRPr="00EF591F" w:rsidRDefault="008E6D11"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To insert </w:t>
      </w:r>
      <w:r w:rsidR="00B32D2C" w:rsidRPr="00EF591F">
        <w:rPr>
          <w:rFonts w:ascii="Cambria" w:hAnsi="Cambria" w:cstheme="minorBidi"/>
        </w:rPr>
        <w:t>N</w:t>
      </w:r>
      <w:r w:rsidRPr="00EF591F">
        <w:rPr>
          <w:rFonts w:ascii="Cambria" w:hAnsi="Cambria" w:cstheme="minorBidi"/>
        </w:rPr>
        <w:t xml:space="preserve">orth </w:t>
      </w:r>
      <w:r w:rsidR="00B32D2C" w:rsidRPr="00EF591F">
        <w:rPr>
          <w:rFonts w:ascii="Cambria" w:hAnsi="Cambria" w:cstheme="minorBidi"/>
        </w:rPr>
        <w:t>D</w:t>
      </w:r>
      <w:r w:rsidRPr="00EF591F">
        <w:rPr>
          <w:rFonts w:ascii="Cambria" w:hAnsi="Cambria" w:cstheme="minorBidi"/>
        </w:rPr>
        <w:t>irection</w:t>
      </w:r>
      <w:r w:rsidR="00B32D2C" w:rsidRPr="00EF591F">
        <w:rPr>
          <w:rFonts w:ascii="Cambria" w:hAnsi="Cambria" w:cstheme="minorBidi"/>
        </w:rPr>
        <w:t>:</w:t>
      </w:r>
    </w:p>
    <w:p w14:paraId="0558E2AA" w14:textId="49EAEF4F" w:rsidR="008E6D11" w:rsidRPr="00EF591F" w:rsidRDefault="00B32D2C" w:rsidP="003620E1">
      <w:pPr>
        <w:pStyle w:val="Default"/>
        <w:jc w:val="both"/>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 xml:space="preserve">Go to </w:t>
      </w:r>
      <w:r w:rsidR="00F23493" w:rsidRPr="00EF591F">
        <w:rPr>
          <w:rFonts w:ascii="Cambria" w:hAnsi="Cambria" w:cstheme="minorBidi"/>
          <w:color w:val="auto"/>
        </w:rPr>
        <w:t xml:space="preserve">the </w:t>
      </w:r>
      <w:r w:rsidR="00700F17" w:rsidRPr="00EF591F">
        <w:rPr>
          <w:rFonts w:ascii="Cambria" w:hAnsi="Cambria" w:cstheme="minorBidi"/>
          <w:color w:val="auto"/>
        </w:rPr>
        <w:t>PreDCR</w:t>
      </w:r>
      <w:r w:rsidRPr="00EF591F">
        <w:rPr>
          <w:rFonts w:ascii="Cambria" w:hAnsi="Cambria" w:cstheme="minorBidi"/>
          <w:color w:val="auto"/>
        </w:rPr>
        <w:t xml:space="preserve"> menu </w:t>
      </w:r>
      <w:r w:rsidR="008E6D11" w:rsidRPr="00EF591F">
        <w:rPr>
          <w:rFonts w:ascii="Cambria" w:hAnsi="Cambria" w:cstheme="minorBidi"/>
          <w:color w:val="auto"/>
        </w:rPr>
        <w:sym w:font="Wingdings" w:char="F0E0"/>
      </w:r>
      <w:r w:rsidRPr="00EF591F">
        <w:rPr>
          <w:rFonts w:ascii="Cambria" w:hAnsi="Cambria" w:cstheme="minorBidi"/>
          <w:color w:val="auto"/>
        </w:rPr>
        <w:t>Select ‘</w:t>
      </w:r>
      <w:r w:rsidR="003620E1" w:rsidRPr="00EF591F">
        <w:rPr>
          <w:rFonts w:ascii="Cambria" w:hAnsi="Cambria" w:cstheme="minorBidi"/>
          <w:color w:val="auto"/>
        </w:rPr>
        <w:t>Insert</w:t>
      </w:r>
      <w:r w:rsidRPr="00EF591F">
        <w:rPr>
          <w:rFonts w:ascii="Cambria" w:hAnsi="Cambria" w:cstheme="minorBidi"/>
          <w:color w:val="auto"/>
        </w:rPr>
        <w:t xml:space="preserve">’ </w:t>
      </w:r>
      <w:r w:rsidR="008E6D11" w:rsidRPr="00EF591F">
        <w:rPr>
          <w:rFonts w:ascii="Cambria" w:hAnsi="Cambria" w:cstheme="minorBidi"/>
          <w:color w:val="auto"/>
        </w:rPr>
        <w:sym w:font="Wingdings" w:char="F0E0"/>
      </w:r>
      <w:r w:rsidRPr="00EF591F">
        <w:rPr>
          <w:rFonts w:ascii="Cambria" w:hAnsi="Cambria" w:cstheme="minorBidi"/>
          <w:color w:val="auto"/>
        </w:rPr>
        <w:t xml:space="preserve"> Select</w:t>
      </w:r>
      <w:r w:rsidR="003620E1" w:rsidRPr="00EF591F">
        <w:rPr>
          <w:rFonts w:ascii="Cambria" w:hAnsi="Cambria" w:cstheme="minorBidi"/>
          <w:color w:val="auto"/>
        </w:rPr>
        <w:t xml:space="preserve"> </w:t>
      </w:r>
      <w:r w:rsidRPr="00EF591F">
        <w:rPr>
          <w:rFonts w:ascii="Cambria" w:hAnsi="Cambria" w:cstheme="minorBidi"/>
          <w:color w:val="auto"/>
        </w:rPr>
        <w:t>‘</w:t>
      </w:r>
      <w:r w:rsidR="003620E1" w:rsidRPr="00EF591F">
        <w:rPr>
          <w:rFonts w:ascii="Cambria" w:hAnsi="Cambria" w:cstheme="minorBidi"/>
          <w:color w:val="auto"/>
        </w:rPr>
        <w:t>North Direction</w:t>
      </w:r>
      <w:r w:rsidRPr="00EF591F">
        <w:rPr>
          <w:rFonts w:ascii="Cambria" w:hAnsi="Cambria" w:cstheme="minorBidi"/>
          <w:color w:val="auto"/>
        </w:rPr>
        <w:t>’</w:t>
      </w:r>
      <w:r w:rsidR="003620E1" w:rsidRPr="00EF591F">
        <w:rPr>
          <w:rFonts w:ascii="Cambria" w:hAnsi="Cambria" w:cstheme="minorBidi"/>
          <w:color w:val="auto"/>
        </w:rPr>
        <w:sym w:font="Wingdings" w:char="F0E0"/>
      </w:r>
      <w:r w:rsidR="00B51411" w:rsidRPr="00EF591F">
        <w:rPr>
          <w:rFonts w:ascii="Cambria" w:hAnsi="Cambria" w:cstheme="minorBidi"/>
          <w:color w:val="auto"/>
        </w:rPr>
        <w:t xml:space="preserve"> Specify </w:t>
      </w:r>
      <w:r w:rsidR="00D90D7D" w:rsidRPr="00EF591F">
        <w:rPr>
          <w:rFonts w:ascii="Cambria" w:hAnsi="Cambria" w:cstheme="minorBidi"/>
          <w:color w:val="auto"/>
        </w:rPr>
        <w:t>Insertion</w:t>
      </w:r>
      <w:r w:rsidR="00B51411" w:rsidRPr="00EF591F">
        <w:rPr>
          <w:rFonts w:ascii="Cambria" w:hAnsi="Cambria" w:cstheme="minorBidi"/>
          <w:color w:val="auto"/>
        </w:rPr>
        <w:t xml:space="preserve"> Point</w:t>
      </w:r>
      <w:r w:rsidR="001025F7">
        <w:rPr>
          <w:rFonts w:ascii="Cambria" w:hAnsi="Cambria" w:cstheme="minorBidi"/>
          <w:color w:val="auto"/>
        </w:rPr>
        <w:t xml:space="preserve"> in </w:t>
      </w:r>
      <w:r w:rsidR="00251A7D">
        <w:rPr>
          <w:rFonts w:ascii="Cambria" w:hAnsi="Cambria" w:cstheme="minorBidi"/>
          <w:color w:val="auto"/>
        </w:rPr>
        <w:t xml:space="preserve">the </w:t>
      </w:r>
      <w:r w:rsidRPr="00EF591F">
        <w:rPr>
          <w:rFonts w:ascii="Cambria" w:hAnsi="Cambria" w:cstheme="minorBidi"/>
          <w:color w:val="auto"/>
        </w:rPr>
        <w:t>drawing.</w:t>
      </w:r>
    </w:p>
    <w:p w14:paraId="4B685685" w14:textId="79FFB37E" w:rsidR="003F401A" w:rsidRDefault="003F401A" w:rsidP="00251A7D">
      <w:pPr>
        <w:pStyle w:val="gmail-p1"/>
        <w:spacing w:before="0" w:beforeAutospacing="0" w:after="0" w:afterAutospacing="0"/>
        <w:rPr>
          <w:rStyle w:val="gmail-s1"/>
          <w:rFonts w:ascii="Cambria" w:hAnsi="Cambria" w:cs="Arial"/>
          <w:b/>
          <w:bCs/>
          <w:noProof/>
          <w:color w:val="000000"/>
        </w:rPr>
      </w:pPr>
    </w:p>
    <w:p w14:paraId="6195F197" w14:textId="77DEFA64" w:rsidR="003F401A" w:rsidRDefault="003F401A" w:rsidP="00B51411">
      <w:pPr>
        <w:pStyle w:val="gmail-p1"/>
        <w:spacing w:before="0" w:beforeAutospacing="0" w:after="0" w:afterAutospacing="0"/>
        <w:jc w:val="center"/>
        <w:rPr>
          <w:rStyle w:val="gmail-s1"/>
          <w:rFonts w:ascii="Cambria" w:hAnsi="Cambria" w:cs="Arial"/>
          <w:b/>
          <w:bCs/>
          <w:noProof/>
          <w:color w:val="000000"/>
        </w:rPr>
      </w:pPr>
      <w:r w:rsidRPr="003F401A">
        <w:rPr>
          <w:rStyle w:val="gmail-s1"/>
          <w:rFonts w:ascii="Cambria" w:hAnsi="Cambria" w:cs="Arial"/>
          <w:b/>
          <w:bCs/>
          <w:noProof/>
          <w:color w:val="000000"/>
        </w:rPr>
        <w:drawing>
          <wp:inline distT="0" distB="0" distL="0" distR="0" wp14:anchorId="204098AE" wp14:editId="11AFB6CC">
            <wp:extent cx="5043740" cy="2552700"/>
            <wp:effectExtent l="57150" t="57150" r="119380" b="114300"/>
            <wp:docPr id="457" name="Picture 457" descr="C:\Users\yameesha.borkar\Desktop\P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ameesha.borkar\Desktop\PG\1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8145" cy="255493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DC2C03D" w14:textId="7BA366FA" w:rsidR="003F401A" w:rsidRDefault="003F401A" w:rsidP="00B51411">
      <w:pPr>
        <w:pStyle w:val="gmail-p1"/>
        <w:spacing w:before="0" w:beforeAutospacing="0" w:after="0" w:afterAutospacing="0"/>
        <w:jc w:val="center"/>
        <w:rPr>
          <w:rStyle w:val="gmail-s1"/>
          <w:rFonts w:ascii="Cambria" w:hAnsi="Cambria" w:cs="Arial"/>
          <w:b/>
          <w:bCs/>
          <w:noProof/>
          <w:color w:val="000000"/>
        </w:rPr>
      </w:pPr>
    </w:p>
    <w:p w14:paraId="46B2907D" w14:textId="1F83803F" w:rsidR="003F401A" w:rsidRDefault="003F401A" w:rsidP="00B51411">
      <w:pPr>
        <w:pStyle w:val="gmail-p1"/>
        <w:spacing w:before="0" w:beforeAutospacing="0" w:after="0" w:afterAutospacing="0"/>
        <w:jc w:val="center"/>
        <w:rPr>
          <w:rStyle w:val="gmail-s1"/>
          <w:rFonts w:ascii="Cambria" w:hAnsi="Cambria" w:cs="Arial"/>
          <w:b/>
          <w:bCs/>
          <w:noProof/>
          <w:color w:val="000000"/>
        </w:rPr>
      </w:pPr>
    </w:p>
    <w:p w14:paraId="549C2F65" w14:textId="77777777" w:rsidR="00251A7D" w:rsidRDefault="00251A7D" w:rsidP="00CF68ED">
      <w:pPr>
        <w:pStyle w:val="Default"/>
        <w:rPr>
          <w:rFonts w:ascii="Cambria" w:hAnsi="Cambria"/>
        </w:rPr>
      </w:pPr>
    </w:p>
    <w:p w14:paraId="3C5BFC23" w14:textId="3D1E75DB" w:rsidR="00D50E8D" w:rsidRDefault="00CF68ED" w:rsidP="00CF68ED">
      <w:pPr>
        <w:pStyle w:val="Default"/>
        <w:rPr>
          <w:rFonts w:ascii="Cambria" w:hAnsi="Cambria"/>
        </w:rPr>
      </w:pPr>
      <w:r w:rsidRPr="00EF591F">
        <w:rPr>
          <w:rFonts w:ascii="Cambria" w:hAnsi="Cambria"/>
        </w:rPr>
        <w:t xml:space="preserve">NOTE: </w:t>
      </w:r>
    </w:p>
    <w:p w14:paraId="3D437C4B" w14:textId="6BDBF3B3" w:rsidR="00CF68ED" w:rsidRPr="00EF591F" w:rsidRDefault="00CF68ED" w:rsidP="00CF68ED">
      <w:pPr>
        <w:pStyle w:val="Default"/>
        <w:rPr>
          <w:rFonts w:ascii="Cambria" w:hAnsi="Cambria" w:cstheme="minorBidi"/>
          <w:noProof/>
          <w:color w:val="auto"/>
        </w:rPr>
      </w:pPr>
      <w:r w:rsidRPr="00EF591F">
        <w:rPr>
          <w:rFonts w:ascii="Cambria" w:hAnsi="Cambria"/>
        </w:rPr>
        <w:t xml:space="preserve">Complete the </w:t>
      </w:r>
      <w:r w:rsidR="00D50E8D">
        <w:rPr>
          <w:rFonts w:ascii="Cambria" w:hAnsi="Cambria"/>
        </w:rPr>
        <w:t>site</w:t>
      </w:r>
      <w:r w:rsidRPr="00EF591F">
        <w:rPr>
          <w:rFonts w:ascii="Cambria" w:hAnsi="Cambria"/>
        </w:rPr>
        <w:t xml:space="preserve"> plan by converting the </w:t>
      </w:r>
      <w:r w:rsidR="00D50E8D">
        <w:rPr>
          <w:rFonts w:ascii="Cambria" w:hAnsi="Cambria"/>
        </w:rPr>
        <w:t xml:space="preserve">main road </w:t>
      </w:r>
      <w:r w:rsidRPr="00EF591F">
        <w:rPr>
          <w:rFonts w:ascii="Cambria" w:hAnsi="Cambria"/>
        </w:rPr>
        <w:t xml:space="preserve">as explained in the </w:t>
      </w:r>
      <w:r w:rsidR="00195F21">
        <w:rPr>
          <w:rFonts w:ascii="Cambria" w:hAnsi="Cambria"/>
        </w:rPr>
        <w:t>4.1.2</w:t>
      </w:r>
      <w:r w:rsidRPr="00EF591F">
        <w:rPr>
          <w:rFonts w:ascii="Cambria" w:hAnsi="Cambria"/>
        </w:rPr>
        <w:t xml:space="preserve"> sections.</w:t>
      </w:r>
      <w:r w:rsidRPr="00EF591F">
        <w:rPr>
          <w:rFonts w:ascii="Cambria" w:hAnsi="Cambria" w:cstheme="minorBidi"/>
          <w:noProof/>
          <w:color w:val="auto"/>
        </w:rPr>
        <w:t xml:space="preserve"> </w:t>
      </w:r>
    </w:p>
    <w:p w14:paraId="337DF2AE" w14:textId="05EC79F4" w:rsidR="003F401A" w:rsidRDefault="003F401A" w:rsidP="00B51411">
      <w:pPr>
        <w:pStyle w:val="gmail-p1"/>
        <w:spacing w:before="0" w:beforeAutospacing="0" w:after="0" w:afterAutospacing="0"/>
        <w:jc w:val="center"/>
        <w:rPr>
          <w:rStyle w:val="gmail-s1"/>
          <w:rFonts w:ascii="Cambria" w:hAnsi="Cambria" w:cs="Arial"/>
          <w:b/>
          <w:bCs/>
          <w:noProof/>
          <w:color w:val="000000"/>
        </w:rPr>
      </w:pPr>
    </w:p>
    <w:p w14:paraId="2BEAA9F3" w14:textId="35BBA918" w:rsidR="00FB231F" w:rsidRPr="00EF591F" w:rsidRDefault="00FB231F" w:rsidP="00FB231F">
      <w:pPr>
        <w:pStyle w:val="gmail-p1"/>
        <w:spacing w:before="0" w:beforeAutospacing="0" w:after="0" w:afterAutospacing="0"/>
        <w:rPr>
          <w:rStyle w:val="gmail-s1"/>
          <w:rFonts w:ascii="Cambria" w:hAnsi="Cambria" w:cs="Arial"/>
          <w:b/>
          <w:bCs/>
          <w:color w:val="000000"/>
        </w:rPr>
      </w:pPr>
    </w:p>
    <w:p w14:paraId="7373E96F" w14:textId="408B75DF" w:rsidR="003675BD" w:rsidRPr="00EF591F" w:rsidRDefault="00D90D7D" w:rsidP="00CB1F24">
      <w:pPr>
        <w:pStyle w:val="gmail-p1"/>
        <w:numPr>
          <w:ilvl w:val="1"/>
          <w:numId w:val="2"/>
        </w:numPr>
        <w:spacing w:before="0" w:beforeAutospacing="0" w:after="0" w:afterAutospacing="0"/>
        <w:rPr>
          <w:rFonts w:ascii="Cambria" w:eastAsia="Corbel" w:hAnsi="Cambria"/>
          <w:b/>
        </w:rPr>
      </w:pPr>
      <w:r w:rsidRPr="00EF591F">
        <w:rPr>
          <w:rFonts w:ascii="Cambria" w:eastAsia="Corbel" w:hAnsi="Cambria"/>
          <w:b/>
        </w:rPr>
        <w:lastRenderedPageBreak/>
        <w:t>Let’s</w:t>
      </w:r>
      <w:r w:rsidR="00B32D2C" w:rsidRPr="00EF591F">
        <w:rPr>
          <w:rFonts w:ascii="Cambria" w:eastAsia="Corbel" w:hAnsi="Cambria"/>
          <w:b/>
        </w:rPr>
        <w:t xml:space="preserve"> </w:t>
      </w:r>
      <w:r w:rsidRPr="00EF591F">
        <w:rPr>
          <w:rFonts w:ascii="Cambria" w:eastAsia="Corbel" w:hAnsi="Cambria"/>
          <w:b/>
        </w:rPr>
        <w:t xml:space="preserve">start </w:t>
      </w:r>
      <w:r w:rsidR="00F23493" w:rsidRPr="00EF591F">
        <w:rPr>
          <w:rFonts w:ascii="Cambria" w:eastAsia="Corbel" w:hAnsi="Cambria"/>
          <w:b/>
        </w:rPr>
        <w:t xml:space="preserve">the </w:t>
      </w:r>
      <w:r w:rsidRPr="00EF591F">
        <w:rPr>
          <w:rFonts w:ascii="Cambria" w:eastAsia="Corbel" w:hAnsi="Cambria"/>
          <w:b/>
        </w:rPr>
        <w:t>‘</w:t>
      </w:r>
      <w:r w:rsidR="00251A7D">
        <w:rPr>
          <w:rFonts w:ascii="Cambria" w:eastAsia="Corbel" w:hAnsi="Cambria"/>
          <w:b/>
        </w:rPr>
        <w:t>Parking</w:t>
      </w:r>
      <w:r w:rsidR="00310281">
        <w:rPr>
          <w:rFonts w:ascii="Cambria" w:eastAsia="Corbel" w:hAnsi="Cambria"/>
          <w:b/>
        </w:rPr>
        <w:t>/Stilt</w:t>
      </w:r>
      <w:r w:rsidR="003675BD" w:rsidRPr="00EF591F">
        <w:rPr>
          <w:rFonts w:ascii="Cambria" w:eastAsia="Corbel" w:hAnsi="Cambria"/>
          <w:b/>
        </w:rPr>
        <w:t xml:space="preserve"> Floor Plan’ Conversion</w:t>
      </w:r>
      <w:r w:rsidR="00B32D2C" w:rsidRPr="00EF591F">
        <w:rPr>
          <w:rFonts w:ascii="Cambria" w:eastAsia="Corbel" w:hAnsi="Cambria"/>
          <w:b/>
        </w:rPr>
        <w:t>.</w:t>
      </w:r>
    </w:p>
    <w:p w14:paraId="63E48AC9" w14:textId="77777777" w:rsidR="00A660C8" w:rsidRPr="00EF591F" w:rsidRDefault="00A660C8" w:rsidP="00A660C8">
      <w:pPr>
        <w:pStyle w:val="gmail-p1"/>
        <w:spacing w:before="0" w:beforeAutospacing="0" w:after="0" w:afterAutospacing="0"/>
        <w:ind w:left="720"/>
        <w:rPr>
          <w:rFonts w:ascii="Cambria" w:eastAsia="Corbel" w:hAnsi="Cambria"/>
          <w:b/>
        </w:rPr>
      </w:pPr>
    </w:p>
    <w:p w14:paraId="2A2C1EE6" w14:textId="68F1D5FA" w:rsidR="003675BD" w:rsidRPr="00EF591F" w:rsidRDefault="003675BD" w:rsidP="00A660C8">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w:t>
      </w:r>
      <w:r w:rsidR="00FB2DFA">
        <w:rPr>
          <w:rFonts w:ascii="Cambria" w:hAnsi="Cambria"/>
          <w:b/>
          <w:szCs w:val="24"/>
        </w:rPr>
        <w:t>3</w:t>
      </w:r>
      <w:r w:rsidRPr="00EF591F">
        <w:rPr>
          <w:rFonts w:ascii="Cambria" w:hAnsi="Cambria"/>
          <w:b/>
          <w:szCs w:val="24"/>
        </w:rPr>
        <w:t xml:space="preserve">.1. How to draw </w:t>
      </w:r>
      <w:r w:rsidR="00F23493" w:rsidRPr="00EF591F">
        <w:rPr>
          <w:rFonts w:ascii="Cambria" w:hAnsi="Cambria"/>
          <w:b/>
          <w:szCs w:val="24"/>
        </w:rPr>
        <w:t xml:space="preserve">the </w:t>
      </w:r>
      <w:r w:rsidR="000F3AA6">
        <w:rPr>
          <w:rFonts w:ascii="Cambria" w:hAnsi="Cambria"/>
          <w:b/>
          <w:szCs w:val="24"/>
        </w:rPr>
        <w:t>parking floor</w:t>
      </w:r>
      <w:r w:rsidRPr="00EF591F">
        <w:rPr>
          <w:rFonts w:ascii="Cambria" w:hAnsi="Cambria"/>
          <w:b/>
          <w:szCs w:val="24"/>
        </w:rPr>
        <w:t xml:space="preserve"> outline on </w:t>
      </w:r>
      <w:r w:rsidR="0001271B" w:rsidRPr="00EF591F">
        <w:rPr>
          <w:rFonts w:ascii="Cambria" w:hAnsi="Cambria"/>
          <w:b/>
          <w:szCs w:val="24"/>
        </w:rPr>
        <w:t xml:space="preserve">the </w:t>
      </w:r>
      <w:r w:rsidRPr="00EF591F">
        <w:rPr>
          <w:rFonts w:ascii="Cambria" w:hAnsi="Cambria"/>
          <w:b/>
          <w:szCs w:val="24"/>
        </w:rPr>
        <w:t>‘_Parking’ layer?</w:t>
      </w:r>
    </w:p>
    <w:p w14:paraId="79AA1D17" w14:textId="7A78613C" w:rsidR="003675BD" w:rsidRPr="00EF591F" w:rsidRDefault="003675BD"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 xml:space="preserve">‘_Parking’ </w:t>
      </w:r>
      <w:r w:rsidRPr="00EF591F">
        <w:rPr>
          <w:rFonts w:ascii="Cambria" w:hAnsi="Cambria"/>
          <w:szCs w:val="24"/>
        </w:rPr>
        <w:t>layer.</w:t>
      </w:r>
    </w:p>
    <w:p w14:paraId="0E2AFCC3" w14:textId="4BB9B74C" w:rsidR="003675BD" w:rsidRPr="00EF591F" w:rsidRDefault="003675BD"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proposed </w:t>
      </w:r>
      <w:r w:rsidR="00EA668E">
        <w:rPr>
          <w:rFonts w:ascii="Cambria" w:hAnsi="Cambria"/>
          <w:szCs w:val="24"/>
        </w:rPr>
        <w:t>parking</w:t>
      </w:r>
      <w:r w:rsidRPr="00EF591F">
        <w:rPr>
          <w:rFonts w:ascii="Cambria" w:hAnsi="Cambria"/>
          <w:szCs w:val="24"/>
        </w:rPr>
        <w:t xml:space="preserve"> outline in closed polyline on </w:t>
      </w:r>
      <w:r w:rsidRPr="00EF591F">
        <w:rPr>
          <w:rFonts w:ascii="Cambria" w:hAnsi="Cambria"/>
          <w:b/>
          <w:szCs w:val="24"/>
        </w:rPr>
        <w:t xml:space="preserve">‘_Parking’ </w:t>
      </w:r>
      <w:r w:rsidRPr="00EF591F">
        <w:rPr>
          <w:rFonts w:ascii="Cambria" w:hAnsi="Cambria"/>
          <w:szCs w:val="24"/>
        </w:rPr>
        <w:t>layer.</w:t>
      </w:r>
    </w:p>
    <w:p w14:paraId="6A653E4F" w14:textId="1E3F8D6E" w:rsidR="003675BD" w:rsidRDefault="003675BD"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w:t>
      </w:r>
      <w:proofErr w:type="spellStart"/>
      <w:r w:rsidRPr="00EF591F">
        <w:rPr>
          <w:rFonts w:ascii="Cambria" w:hAnsi="Cambria"/>
          <w:szCs w:val="24"/>
        </w:rPr>
        <w:t>MText</w:t>
      </w:r>
      <w:proofErr w:type="spellEnd"/>
      <w:r w:rsidRPr="00EF591F">
        <w:rPr>
          <w:rFonts w:ascii="Cambria" w:hAnsi="Cambria"/>
          <w:szCs w:val="24"/>
        </w:rPr>
        <w:t xml:space="preserve"> as ‘Parking’ OR ‘</w:t>
      </w:r>
      <w:r w:rsidR="00ED72F7">
        <w:rPr>
          <w:rFonts w:ascii="Cambria" w:hAnsi="Cambria"/>
          <w:szCs w:val="24"/>
        </w:rPr>
        <w:t xml:space="preserve">Stilt </w:t>
      </w:r>
      <w:r w:rsidRPr="00EF591F">
        <w:rPr>
          <w:rFonts w:ascii="Cambria" w:hAnsi="Cambria"/>
          <w:szCs w:val="24"/>
        </w:rPr>
        <w:t>Parking’ as proposed.</w:t>
      </w:r>
    </w:p>
    <w:p w14:paraId="1ED6F261" w14:textId="003533C0" w:rsidR="006D75BF" w:rsidRPr="006D75BF" w:rsidRDefault="006D75BF" w:rsidP="006D75BF">
      <w:pPr>
        <w:autoSpaceDE w:val="0"/>
        <w:autoSpaceDN w:val="0"/>
        <w:adjustRightInd w:val="0"/>
        <w:spacing w:before="0" w:after="0" w:line="240" w:lineRule="auto"/>
        <w:rPr>
          <w:rFonts w:ascii="Cambria" w:hAnsi="Cambria"/>
          <w:szCs w:val="24"/>
        </w:rPr>
      </w:pPr>
    </w:p>
    <w:p w14:paraId="28250B66" w14:textId="590D721E" w:rsidR="009F52EB" w:rsidRPr="00EF591F" w:rsidRDefault="006D75BF" w:rsidP="006D75BF">
      <w:pPr>
        <w:pStyle w:val="gmail-p1"/>
        <w:spacing w:before="0" w:beforeAutospacing="0" w:after="0" w:afterAutospacing="0"/>
        <w:jc w:val="center"/>
        <w:rPr>
          <w:rStyle w:val="gmail-s1"/>
          <w:rFonts w:ascii="Cambria" w:hAnsi="Cambria" w:cs="Arial"/>
          <w:b/>
          <w:bCs/>
          <w:color w:val="000000"/>
        </w:rPr>
      </w:pPr>
      <w:r w:rsidRPr="006D75BF">
        <w:rPr>
          <w:rStyle w:val="gmail-s1"/>
          <w:rFonts w:ascii="Cambria" w:hAnsi="Cambria" w:cs="Arial"/>
          <w:b/>
          <w:bCs/>
          <w:noProof/>
          <w:color w:val="000000"/>
        </w:rPr>
        <w:drawing>
          <wp:inline distT="0" distB="0" distL="0" distR="0" wp14:anchorId="19F5295B" wp14:editId="7E14D556">
            <wp:extent cx="5698064" cy="3829050"/>
            <wp:effectExtent l="57150" t="57150" r="112395" b="114300"/>
            <wp:docPr id="458" name="Picture 458" descr="C:\Users\yameesha.borkar\Desktop\PG\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yameesha.borkar\Desktop\PG\1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00321" cy="3830567"/>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496CB4B" w14:textId="53C1F63B" w:rsidR="0001271B" w:rsidRPr="00EF591F" w:rsidRDefault="0001271B" w:rsidP="00FE527E">
      <w:pPr>
        <w:autoSpaceDE w:val="0"/>
        <w:autoSpaceDN w:val="0"/>
        <w:adjustRightInd w:val="0"/>
        <w:spacing w:before="0" w:after="0" w:line="240" w:lineRule="auto"/>
        <w:rPr>
          <w:rFonts w:ascii="Cambria" w:hAnsi="Cambria"/>
          <w:b/>
          <w:szCs w:val="24"/>
        </w:rPr>
      </w:pPr>
    </w:p>
    <w:p w14:paraId="2B195960" w14:textId="0DD042CD" w:rsidR="0001271B" w:rsidRPr="00EF591F" w:rsidRDefault="00FB2DFA" w:rsidP="0001271B">
      <w:pPr>
        <w:autoSpaceDE w:val="0"/>
        <w:autoSpaceDN w:val="0"/>
        <w:adjustRightInd w:val="0"/>
        <w:spacing w:before="0" w:after="0" w:line="240" w:lineRule="auto"/>
        <w:ind w:left="360"/>
        <w:rPr>
          <w:rFonts w:ascii="Cambria" w:hAnsi="Cambria"/>
          <w:b/>
          <w:szCs w:val="24"/>
        </w:rPr>
      </w:pPr>
      <w:r>
        <w:rPr>
          <w:rFonts w:ascii="Cambria" w:hAnsi="Cambria"/>
          <w:b/>
          <w:szCs w:val="24"/>
        </w:rPr>
        <w:t>4.3</w:t>
      </w:r>
      <w:r w:rsidR="003675BD" w:rsidRPr="00EF591F">
        <w:rPr>
          <w:rFonts w:ascii="Cambria" w:hAnsi="Cambria"/>
          <w:b/>
          <w:szCs w:val="24"/>
        </w:rPr>
        <w:t>.2. How to insert the individual car parking inside the basement floor?</w:t>
      </w:r>
    </w:p>
    <w:p w14:paraId="48431A7F" w14:textId="56CF5A61" w:rsidR="0001271B" w:rsidRPr="00EF591F" w:rsidRDefault="0001271B" w:rsidP="00CB1F24">
      <w:pPr>
        <w:pStyle w:val="ListParagraph"/>
        <w:numPr>
          <w:ilvl w:val="0"/>
          <w:numId w:val="14"/>
        </w:numPr>
        <w:autoSpaceDE w:val="0"/>
        <w:autoSpaceDN w:val="0"/>
        <w:adjustRightInd w:val="0"/>
        <w:spacing w:before="0" w:after="0" w:line="240" w:lineRule="auto"/>
        <w:rPr>
          <w:rFonts w:ascii="Cambria" w:hAnsi="Cambria"/>
          <w:b/>
          <w:szCs w:val="24"/>
        </w:rPr>
      </w:pPr>
      <w:r w:rsidRPr="00EF591F">
        <w:rPr>
          <w:rFonts w:ascii="Cambria" w:hAnsi="Cambria" w:cstheme="minorBidi"/>
        </w:rPr>
        <w:t xml:space="preserve">To insert </w:t>
      </w:r>
      <w:r w:rsidRPr="00EF591F">
        <w:rPr>
          <w:rFonts w:ascii="Cambria" w:hAnsi="Cambria"/>
          <w:szCs w:val="24"/>
        </w:rPr>
        <w:t>the individual car parking :</w:t>
      </w:r>
    </w:p>
    <w:p w14:paraId="2EC0F39A" w14:textId="62933EBB" w:rsidR="00A660C8" w:rsidRPr="00EF591F" w:rsidRDefault="00C86BE0" w:rsidP="0001271B">
      <w:pPr>
        <w:pStyle w:val="ListParagraph"/>
        <w:numPr>
          <w:ilvl w:val="0"/>
          <w:numId w:val="0"/>
        </w:numPr>
        <w:autoSpaceDE w:val="0"/>
        <w:autoSpaceDN w:val="0"/>
        <w:adjustRightInd w:val="0"/>
        <w:spacing w:beforeLines="100" w:before="240" w:afterLines="100" w:after="240" w:line="240" w:lineRule="auto"/>
        <w:ind w:left="1080"/>
        <w:jc w:val="left"/>
        <w:rPr>
          <w:rFonts w:ascii="Cambria" w:hAnsi="Cambria" w:cstheme="minorBidi"/>
        </w:rPr>
      </w:pPr>
      <w:r w:rsidRPr="00EF591F">
        <w:rPr>
          <w:rFonts w:ascii="Cambria" w:hAnsi="Cambria" w:cstheme="minorBidi"/>
        </w:rPr>
        <w:t xml:space="preserve">Go to </w:t>
      </w:r>
      <w:r w:rsidR="00251A7D">
        <w:rPr>
          <w:rFonts w:ascii="Cambria" w:hAnsi="Cambria" w:cstheme="minorBidi"/>
        </w:rPr>
        <w:t xml:space="preserve">the </w:t>
      </w:r>
      <w:r w:rsidRPr="00EF591F">
        <w:rPr>
          <w:rFonts w:ascii="Cambria" w:hAnsi="Cambria" w:cstheme="minorBidi"/>
        </w:rPr>
        <w:t>PreDCR</w:t>
      </w:r>
      <w:r w:rsidR="003675BD" w:rsidRPr="00EF591F">
        <w:rPr>
          <w:rFonts w:ascii="Cambria" w:hAnsi="Cambria" w:cstheme="minorBidi"/>
        </w:rPr>
        <w:t xml:space="preserve"> menu </w:t>
      </w:r>
      <w:r w:rsidRPr="00EF591F">
        <w:rPr>
          <w:rFonts w:ascii="Cambria" w:hAnsi="Cambria"/>
        </w:rPr>
        <w:sym w:font="Wingdings" w:char="F0E0"/>
      </w:r>
      <w:r w:rsidR="003675BD" w:rsidRPr="00EF591F">
        <w:rPr>
          <w:rFonts w:ascii="Cambria" w:hAnsi="Cambria"/>
        </w:rPr>
        <w:t>Select ‘</w:t>
      </w:r>
      <w:r w:rsidRPr="00EF591F">
        <w:rPr>
          <w:rFonts w:ascii="Cambria" w:hAnsi="Cambria"/>
          <w:szCs w:val="24"/>
        </w:rPr>
        <w:t>Insert</w:t>
      </w:r>
      <w:r w:rsidR="003675BD" w:rsidRPr="00EF591F">
        <w:rPr>
          <w:rFonts w:ascii="Cambria" w:hAnsi="Cambria"/>
          <w:szCs w:val="24"/>
        </w:rPr>
        <w:t>’</w:t>
      </w:r>
      <w:r w:rsidRPr="00EF591F">
        <w:rPr>
          <w:rFonts w:ascii="Cambria" w:hAnsi="Cambria"/>
          <w:szCs w:val="24"/>
        </w:rPr>
        <w:t xml:space="preserve"> </w:t>
      </w:r>
      <w:r w:rsidRPr="00EF591F">
        <w:rPr>
          <w:rFonts w:ascii="Cambria" w:hAnsi="Cambria"/>
        </w:rPr>
        <w:sym w:font="Wingdings" w:char="F0E0"/>
      </w:r>
      <w:r w:rsidR="003675BD" w:rsidRPr="00EF591F">
        <w:rPr>
          <w:rFonts w:ascii="Cambria" w:hAnsi="Cambria"/>
        </w:rPr>
        <w:t xml:space="preserve"> Select</w:t>
      </w:r>
      <w:r w:rsidRPr="00EF591F">
        <w:rPr>
          <w:rFonts w:ascii="Cambria" w:hAnsi="Cambria"/>
        </w:rPr>
        <w:t xml:space="preserve"> </w:t>
      </w:r>
      <w:r w:rsidR="003675BD" w:rsidRPr="00EF591F">
        <w:rPr>
          <w:rFonts w:ascii="Cambria" w:hAnsi="Cambria"/>
        </w:rPr>
        <w:t>‘</w:t>
      </w:r>
      <w:r w:rsidRPr="00EF591F">
        <w:rPr>
          <w:rFonts w:ascii="Cambria" w:hAnsi="Cambria"/>
          <w:szCs w:val="24"/>
        </w:rPr>
        <w:t>Parking</w:t>
      </w:r>
      <w:r w:rsidR="003675BD" w:rsidRPr="00EF591F">
        <w:rPr>
          <w:rFonts w:ascii="Cambria" w:hAnsi="Cambria"/>
          <w:szCs w:val="24"/>
        </w:rPr>
        <w:t>’</w:t>
      </w:r>
      <w:r w:rsidRPr="00EF591F">
        <w:rPr>
          <w:rFonts w:ascii="Cambria" w:hAnsi="Cambria"/>
          <w:szCs w:val="24"/>
        </w:rPr>
        <w:t xml:space="preserve"> </w:t>
      </w:r>
      <w:r w:rsidRPr="00EF591F">
        <w:rPr>
          <w:rFonts w:ascii="Cambria" w:hAnsi="Cambria"/>
        </w:rPr>
        <w:sym w:font="Wingdings" w:char="F0E0"/>
      </w:r>
      <w:r w:rsidRPr="00EF591F">
        <w:rPr>
          <w:rFonts w:ascii="Cambria" w:hAnsi="Cambria"/>
        </w:rPr>
        <w:t xml:space="preserve"> </w:t>
      </w:r>
      <w:r w:rsidR="003675BD" w:rsidRPr="00EF591F">
        <w:rPr>
          <w:rFonts w:ascii="Cambria" w:hAnsi="Cambria"/>
        </w:rPr>
        <w:t>Select</w:t>
      </w:r>
      <w:r w:rsidR="003675BD" w:rsidRPr="00EF591F">
        <w:rPr>
          <w:rFonts w:ascii="Cambria" w:hAnsi="Cambria"/>
          <w:szCs w:val="24"/>
        </w:rPr>
        <w:t xml:space="preserve"> ‘</w:t>
      </w:r>
      <w:r w:rsidRPr="00EF591F">
        <w:rPr>
          <w:rFonts w:ascii="Cambria" w:hAnsi="Cambria"/>
          <w:szCs w:val="24"/>
        </w:rPr>
        <w:t>Car</w:t>
      </w:r>
      <w:r w:rsidR="003675BD" w:rsidRPr="00EF591F">
        <w:rPr>
          <w:rFonts w:ascii="Cambria" w:hAnsi="Cambria"/>
          <w:szCs w:val="24"/>
        </w:rPr>
        <w:t>’</w:t>
      </w:r>
      <w:r w:rsidRPr="00EF591F">
        <w:rPr>
          <w:rFonts w:ascii="Cambria" w:hAnsi="Cambria"/>
          <w:szCs w:val="24"/>
        </w:rPr>
        <w:t xml:space="preserve"> </w:t>
      </w:r>
      <w:r w:rsidRPr="00EF591F">
        <w:rPr>
          <w:rFonts w:ascii="Cambria" w:hAnsi="Cambria"/>
        </w:rPr>
        <w:sym w:font="Wingdings" w:char="F0E0"/>
      </w:r>
      <w:r w:rsidRPr="00EF591F">
        <w:rPr>
          <w:rFonts w:ascii="Cambria" w:hAnsi="Cambria"/>
        </w:rPr>
        <w:t xml:space="preserve"> </w:t>
      </w:r>
      <w:r w:rsidR="003675BD" w:rsidRPr="00EF591F">
        <w:rPr>
          <w:rFonts w:ascii="Cambria" w:hAnsi="Cambria"/>
        </w:rPr>
        <w:t>Select ‘</w:t>
      </w:r>
      <w:r w:rsidRPr="00EF591F">
        <w:rPr>
          <w:rFonts w:ascii="Cambria" w:hAnsi="Cambria"/>
        </w:rPr>
        <w:t>Small Car</w:t>
      </w:r>
      <w:r w:rsidR="003675BD" w:rsidRPr="00EF591F">
        <w:rPr>
          <w:rFonts w:ascii="Cambria" w:hAnsi="Cambria"/>
        </w:rPr>
        <w:t>’</w:t>
      </w:r>
      <w:r w:rsidRPr="00EF591F">
        <w:rPr>
          <w:rFonts w:ascii="Cambria" w:hAnsi="Cambria"/>
          <w:szCs w:val="24"/>
        </w:rPr>
        <w:t xml:space="preserve"> </w:t>
      </w:r>
      <w:r w:rsidRPr="00EF591F">
        <w:rPr>
          <w:rFonts w:ascii="Cambria" w:hAnsi="Cambria"/>
        </w:rPr>
        <w:sym w:font="Wingdings" w:char="F0E0"/>
      </w:r>
      <w:r w:rsidRPr="00EF591F">
        <w:rPr>
          <w:rFonts w:ascii="Cambria" w:hAnsi="Cambria"/>
          <w:szCs w:val="24"/>
        </w:rPr>
        <w:t xml:space="preserve"> Select Floor</w:t>
      </w:r>
      <w:r w:rsidR="00A660C8" w:rsidRPr="00EF591F">
        <w:rPr>
          <w:rFonts w:ascii="Cambria" w:hAnsi="Cambria"/>
          <w:szCs w:val="24"/>
        </w:rPr>
        <w:t xml:space="preserve">/ </w:t>
      </w:r>
      <w:r w:rsidRPr="00EF591F">
        <w:rPr>
          <w:rFonts w:ascii="Cambria" w:hAnsi="Cambria"/>
          <w:szCs w:val="24"/>
        </w:rPr>
        <w:t>Main Plot poly</w:t>
      </w:r>
      <w:r w:rsidR="00A660C8" w:rsidRPr="00EF591F">
        <w:rPr>
          <w:rFonts w:ascii="Cambria" w:hAnsi="Cambria"/>
          <w:szCs w:val="24"/>
        </w:rPr>
        <w:t xml:space="preserve"> </w:t>
      </w:r>
      <w:r w:rsidRPr="00EF591F">
        <w:rPr>
          <w:rFonts w:ascii="Cambria" w:hAnsi="Cambria"/>
        </w:rPr>
        <w:sym w:font="Wingdings" w:char="F0E0"/>
      </w:r>
      <w:r w:rsidR="00D90D7D" w:rsidRPr="00EF591F">
        <w:rPr>
          <w:rFonts w:ascii="Cambria" w:hAnsi="Cambria"/>
        </w:rPr>
        <w:t>Specify</w:t>
      </w:r>
      <w:r w:rsidRPr="00EF591F">
        <w:rPr>
          <w:rFonts w:ascii="Cambria" w:hAnsi="Cambria"/>
        </w:rPr>
        <w:t xml:space="preserve"> insertion point</w:t>
      </w:r>
      <w:r w:rsidRPr="00EF591F">
        <w:rPr>
          <w:rFonts w:ascii="Cambria" w:hAnsi="Cambria"/>
        </w:rPr>
        <w:sym w:font="Wingdings" w:char="F0E0"/>
      </w:r>
      <w:r w:rsidR="00D90D7D" w:rsidRPr="00EF591F">
        <w:rPr>
          <w:rFonts w:ascii="Cambria" w:hAnsi="Cambria"/>
        </w:rPr>
        <w:t>Specify</w:t>
      </w:r>
      <w:r w:rsidRPr="00EF591F">
        <w:rPr>
          <w:rFonts w:ascii="Cambria" w:hAnsi="Cambria"/>
        </w:rPr>
        <w:t xml:space="preserve"> number for in</w:t>
      </w:r>
      <w:r w:rsidR="00D90D7D" w:rsidRPr="00EF591F">
        <w:rPr>
          <w:rFonts w:ascii="Cambria" w:hAnsi="Cambria"/>
        </w:rPr>
        <w:t>divi</w:t>
      </w:r>
      <w:r w:rsidR="006B484C" w:rsidRPr="00EF591F">
        <w:rPr>
          <w:rFonts w:ascii="Cambria" w:hAnsi="Cambria"/>
        </w:rPr>
        <w:t>dual</w:t>
      </w:r>
      <w:r w:rsidRPr="00EF591F">
        <w:rPr>
          <w:rFonts w:ascii="Cambria" w:hAnsi="Cambria"/>
        </w:rPr>
        <w:t xml:space="preserve"> parking</w:t>
      </w:r>
      <w:r w:rsidRPr="00EF591F">
        <w:rPr>
          <w:rFonts w:ascii="Cambria" w:hAnsi="Cambria"/>
          <w:szCs w:val="24"/>
        </w:rPr>
        <w:t xml:space="preserve">. </w:t>
      </w:r>
      <w:r w:rsidR="00A660C8" w:rsidRPr="00EF591F">
        <w:rPr>
          <w:rStyle w:val="gmail-s1"/>
          <w:rFonts w:ascii="Cambria" w:hAnsi="Cambria" w:cs="Arial"/>
          <w:color w:val="000000"/>
        </w:rPr>
        <w:t xml:space="preserve">Insert car parking as per </w:t>
      </w:r>
      <w:r w:rsidR="0001271B" w:rsidRPr="00EF591F">
        <w:rPr>
          <w:rStyle w:val="gmail-s1"/>
          <w:rFonts w:ascii="Cambria" w:hAnsi="Cambria" w:cs="Arial"/>
          <w:color w:val="000000"/>
        </w:rPr>
        <w:t xml:space="preserve">the </w:t>
      </w:r>
      <w:r w:rsidR="00A660C8" w:rsidRPr="00EF591F">
        <w:rPr>
          <w:rStyle w:val="gmail-s1"/>
          <w:rFonts w:ascii="Cambria" w:hAnsi="Cambria" w:cs="Arial"/>
          <w:color w:val="000000"/>
        </w:rPr>
        <w:t>proposal.</w:t>
      </w:r>
    </w:p>
    <w:p w14:paraId="3EA25AD1" w14:textId="2F68A382" w:rsidR="008E5FDB" w:rsidRDefault="008E5FDB" w:rsidP="008E5FDB">
      <w:pPr>
        <w:pStyle w:val="gmail-p1"/>
        <w:spacing w:before="0" w:beforeAutospacing="0" w:after="0" w:afterAutospacing="0"/>
        <w:ind w:left="720"/>
        <w:rPr>
          <w:rFonts w:ascii="Cambria" w:hAnsi="Cambria" w:cstheme="minorBidi"/>
          <w:noProof/>
        </w:rPr>
      </w:pPr>
    </w:p>
    <w:p w14:paraId="19F14AF6" w14:textId="267A4EB4" w:rsidR="00377B9C" w:rsidRDefault="008703CE" w:rsidP="008703CE">
      <w:pPr>
        <w:pStyle w:val="gmail-p1"/>
        <w:spacing w:before="0" w:beforeAutospacing="0" w:after="0" w:afterAutospacing="0"/>
        <w:jc w:val="center"/>
        <w:rPr>
          <w:rFonts w:ascii="Cambria" w:hAnsi="Cambria" w:cstheme="minorBidi"/>
          <w:noProof/>
        </w:rPr>
      </w:pPr>
      <w:r w:rsidRPr="008703CE">
        <w:rPr>
          <w:rFonts w:ascii="Cambria" w:hAnsi="Cambria" w:cstheme="minorBidi"/>
          <w:noProof/>
        </w:rPr>
        <w:lastRenderedPageBreak/>
        <w:drawing>
          <wp:inline distT="0" distB="0" distL="0" distR="0" wp14:anchorId="05F95B82" wp14:editId="7E068826">
            <wp:extent cx="6060302" cy="2857500"/>
            <wp:effectExtent l="57150" t="57150" r="112395" b="114300"/>
            <wp:docPr id="459" name="Picture 459" descr="C:\Users\yameesha.borkar\Desktop\PG\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yameesha.borkar\Desktop\PG\1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69849" cy="286200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D2A2496" w14:textId="77777777" w:rsidR="008703CE" w:rsidRPr="008703CE" w:rsidRDefault="008703CE" w:rsidP="008703CE">
      <w:pPr>
        <w:pStyle w:val="gmail-p1"/>
        <w:spacing w:before="0" w:beforeAutospacing="0" w:after="0" w:afterAutospacing="0"/>
        <w:jc w:val="center"/>
        <w:rPr>
          <w:rStyle w:val="gmail-s1"/>
          <w:rFonts w:ascii="Cambria" w:hAnsi="Cambria" w:cstheme="minorBidi"/>
          <w:noProof/>
        </w:rPr>
      </w:pPr>
    </w:p>
    <w:p w14:paraId="0799FC8E" w14:textId="397A972C" w:rsidR="00FD788E" w:rsidRPr="00EF591F" w:rsidRDefault="00FD788E" w:rsidP="004D5EA8">
      <w:pPr>
        <w:pStyle w:val="gmail-p1"/>
        <w:spacing w:before="0" w:beforeAutospacing="0" w:after="0" w:afterAutospacing="0"/>
        <w:ind w:left="720"/>
        <w:rPr>
          <w:rStyle w:val="gmail-s1"/>
          <w:rFonts w:ascii="Cambria" w:hAnsi="Cambria" w:cs="Arial"/>
          <w:b/>
          <w:bCs/>
          <w:color w:val="000000"/>
        </w:rPr>
      </w:pPr>
    </w:p>
    <w:p w14:paraId="423E9DF9" w14:textId="189BEFCB" w:rsidR="008215EB" w:rsidRPr="00EF591F" w:rsidRDefault="00FB2DFA" w:rsidP="008215EB">
      <w:pPr>
        <w:autoSpaceDE w:val="0"/>
        <w:autoSpaceDN w:val="0"/>
        <w:adjustRightInd w:val="0"/>
        <w:spacing w:before="0" w:after="0" w:line="240" w:lineRule="auto"/>
        <w:ind w:left="360"/>
        <w:rPr>
          <w:rStyle w:val="gmail-s1"/>
          <w:rFonts w:ascii="Cambria" w:hAnsi="Cambria"/>
          <w:b/>
          <w:szCs w:val="24"/>
        </w:rPr>
      </w:pPr>
      <w:r>
        <w:rPr>
          <w:rFonts w:ascii="Cambria" w:hAnsi="Cambria"/>
          <w:b/>
          <w:szCs w:val="24"/>
        </w:rPr>
        <w:t>4.3</w:t>
      </w:r>
      <w:r w:rsidR="008215EB" w:rsidRPr="00EF591F">
        <w:rPr>
          <w:rFonts w:ascii="Cambria" w:hAnsi="Cambria"/>
          <w:b/>
          <w:szCs w:val="24"/>
        </w:rPr>
        <w:t xml:space="preserve">.4. How to draw </w:t>
      </w:r>
      <w:r w:rsidR="00D71206" w:rsidRPr="00EF591F">
        <w:rPr>
          <w:rFonts w:ascii="Cambria" w:hAnsi="Cambria" w:cstheme="minorBidi"/>
          <w:b/>
        </w:rPr>
        <w:t xml:space="preserve">‘_LiftWell’ </w:t>
      </w:r>
      <w:r w:rsidR="008215EB" w:rsidRPr="00EF591F">
        <w:rPr>
          <w:rFonts w:ascii="Cambria" w:hAnsi="Cambria"/>
          <w:b/>
          <w:szCs w:val="24"/>
        </w:rPr>
        <w:t>layer?</w:t>
      </w:r>
    </w:p>
    <w:p w14:paraId="73D193F8" w14:textId="231B5903" w:rsidR="00D71206" w:rsidRPr="00EF591F" w:rsidRDefault="00D71206"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LiftWell’ </w:t>
      </w:r>
      <w:r w:rsidRPr="00EF591F">
        <w:rPr>
          <w:rFonts w:ascii="Cambria" w:hAnsi="Cambria"/>
          <w:szCs w:val="24"/>
        </w:rPr>
        <w:t>layer.</w:t>
      </w:r>
    </w:p>
    <w:p w14:paraId="37B3A20C" w14:textId="30AECCCF" w:rsidR="00D71206" w:rsidRPr="00EF591F" w:rsidRDefault="00D71206"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lift well on innerside in closed polyline on </w:t>
      </w:r>
      <w:r w:rsidRPr="00EF591F">
        <w:rPr>
          <w:rFonts w:ascii="Cambria" w:hAnsi="Cambria" w:cstheme="minorBidi"/>
          <w:b/>
        </w:rPr>
        <w:t xml:space="preserve">‘_LiftWell’ </w:t>
      </w:r>
      <w:r w:rsidRPr="00EF591F">
        <w:rPr>
          <w:rFonts w:ascii="Cambria" w:hAnsi="Cambria"/>
          <w:szCs w:val="24"/>
        </w:rPr>
        <w:t>layer.</w:t>
      </w:r>
    </w:p>
    <w:p w14:paraId="015C7111" w14:textId="2A3F5BF6" w:rsidR="00D71206" w:rsidRPr="00EF591F" w:rsidRDefault="00D71206"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For marking </w:t>
      </w:r>
      <w:r w:rsidR="006B484C" w:rsidRPr="00EF591F">
        <w:rPr>
          <w:rFonts w:ascii="Cambria" w:hAnsi="Cambria" w:cstheme="minorBidi"/>
        </w:rPr>
        <w:t>of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3EB165A5" w14:textId="52D236C0" w:rsidR="00FD788E" w:rsidRPr="00EF591F" w:rsidRDefault="00D71206" w:rsidP="00D71206">
      <w:pPr>
        <w:pStyle w:val="Default"/>
        <w:jc w:val="both"/>
        <w:rPr>
          <w:rFonts w:ascii="Cambria" w:hAnsi="Cambria"/>
        </w:rPr>
      </w:pPr>
      <w:r w:rsidRPr="00EF591F">
        <w:rPr>
          <w:rFonts w:ascii="Cambria" w:hAnsi="Cambria" w:cstheme="minorBidi"/>
          <w:color w:val="auto"/>
        </w:rPr>
        <w:t xml:space="preserve">                    </w:t>
      </w:r>
      <w:r w:rsidR="00700F17" w:rsidRPr="00EF591F">
        <w:rPr>
          <w:rFonts w:ascii="Cambria" w:hAnsi="Cambria" w:cstheme="minorBidi"/>
          <w:color w:val="auto"/>
        </w:rPr>
        <w:t>Go to PreDCR</w:t>
      </w:r>
      <w:r w:rsidRPr="00EF591F">
        <w:rPr>
          <w:rFonts w:ascii="Cambria" w:hAnsi="Cambria" w:cstheme="minorBidi"/>
          <w:color w:val="auto"/>
        </w:rPr>
        <w:t xml:space="preserve"> menu </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00FD788E"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FD788E" w:rsidRPr="00EF591F">
        <w:rPr>
          <w:rFonts w:ascii="Cambria" w:hAnsi="Cambria" w:cstheme="minorBidi"/>
          <w:color w:val="auto"/>
        </w:rPr>
        <w:t>Lift</w:t>
      </w:r>
      <w:r w:rsidRPr="00EF591F">
        <w:rPr>
          <w:rFonts w:ascii="Cambria" w:hAnsi="Cambria" w:cstheme="minorBidi"/>
          <w:color w:val="auto"/>
        </w:rPr>
        <w:t xml:space="preserve">’ </w:t>
      </w:r>
      <w:r w:rsidR="00FD788E"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FD788E" w:rsidRPr="00EF591F">
        <w:rPr>
          <w:rFonts w:ascii="Cambria" w:hAnsi="Cambria" w:cstheme="minorBidi"/>
          <w:color w:val="auto"/>
        </w:rPr>
        <w:t>Lift Default</w:t>
      </w:r>
      <w:r w:rsidRPr="00EF591F">
        <w:rPr>
          <w:rFonts w:ascii="Cambria" w:hAnsi="Cambria" w:cstheme="minorBidi"/>
          <w:color w:val="auto"/>
        </w:rPr>
        <w:t>’</w:t>
      </w:r>
      <w:r w:rsidR="00FD788E" w:rsidRPr="00EF591F">
        <w:rPr>
          <w:rFonts w:ascii="Cambria" w:hAnsi="Cambria" w:cstheme="minorBidi"/>
          <w:color w:val="auto"/>
        </w:rPr>
        <w:t>.</w:t>
      </w:r>
    </w:p>
    <w:p w14:paraId="1925EB31" w14:textId="28E616AA" w:rsidR="00FD788E" w:rsidRPr="00EF591F" w:rsidRDefault="00D71206" w:rsidP="00FD788E">
      <w:pPr>
        <w:pStyle w:val="Default"/>
        <w:rPr>
          <w:rFonts w:ascii="Cambria" w:hAnsi="Cambria"/>
        </w:rPr>
      </w:pPr>
      <w:r w:rsidRPr="00EF591F">
        <w:rPr>
          <w:rFonts w:ascii="Cambria" w:hAnsi="Cambria" w:cstheme="minorBidi"/>
          <w:color w:val="auto"/>
        </w:rPr>
        <w:t xml:space="preserve">                    Options </w:t>
      </w:r>
      <w:r w:rsidR="006B484C" w:rsidRPr="00EF591F">
        <w:rPr>
          <w:rFonts w:ascii="Cambria" w:hAnsi="Cambria" w:cstheme="minorBidi"/>
          <w:color w:val="auto"/>
        </w:rPr>
        <w:t>available</w:t>
      </w:r>
      <w:r w:rsidR="00FD788E" w:rsidRPr="00EF591F">
        <w:rPr>
          <w:rFonts w:ascii="Cambria" w:hAnsi="Cambria" w:cstheme="minorBidi"/>
          <w:color w:val="auto"/>
        </w:rPr>
        <w:t xml:space="preserve"> to mark the </w:t>
      </w:r>
      <w:r w:rsidR="006B484C" w:rsidRPr="00EF591F">
        <w:rPr>
          <w:rFonts w:ascii="Cambria" w:hAnsi="Cambria" w:cstheme="minorBidi"/>
          <w:color w:val="auto"/>
        </w:rPr>
        <w:t>lift:</w:t>
      </w:r>
    </w:p>
    <w:p w14:paraId="6D4888A9" w14:textId="36CD31BC" w:rsidR="00FD788E" w:rsidRPr="00EF591F" w:rsidRDefault="00D71206" w:rsidP="00FD788E">
      <w:pPr>
        <w:pStyle w:val="Default"/>
        <w:rPr>
          <w:rFonts w:ascii="Cambria" w:hAnsi="Cambria"/>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Lift Default.</w:t>
      </w:r>
    </w:p>
    <w:p w14:paraId="372F5111" w14:textId="78F9D202" w:rsidR="00FD788E" w:rsidRPr="00EF591F" w:rsidRDefault="00D71206"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Car lift</w:t>
      </w:r>
    </w:p>
    <w:p w14:paraId="26670807" w14:textId="1955FEC7" w:rsidR="00FD788E" w:rsidRPr="00EF591F" w:rsidRDefault="00D71206"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MRL</w:t>
      </w:r>
    </w:p>
    <w:p w14:paraId="5AAF2199" w14:textId="6715ECD8" w:rsidR="00FD788E" w:rsidRPr="00EF591F" w:rsidRDefault="00D71206"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Hydraulic lift</w:t>
      </w:r>
    </w:p>
    <w:p w14:paraId="3E45AC5F" w14:textId="2C8B3852" w:rsidR="00FD788E" w:rsidRPr="00EF591F" w:rsidRDefault="00D71206"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Fire lift</w:t>
      </w:r>
    </w:p>
    <w:p w14:paraId="4D5E056A" w14:textId="685D80E0" w:rsidR="00FD788E" w:rsidRPr="00EF591F" w:rsidRDefault="00D71206" w:rsidP="00FD788E">
      <w:pPr>
        <w:pStyle w:val="Default"/>
        <w:rPr>
          <w:rFonts w:ascii="Cambria" w:hAnsi="Cambria"/>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Fireman lift</w:t>
      </w:r>
    </w:p>
    <w:p w14:paraId="13517FA8" w14:textId="31B0D80F" w:rsidR="00D71206" w:rsidRPr="00EF591F" w:rsidRDefault="00D71206" w:rsidP="00D71206">
      <w:pPr>
        <w:pStyle w:val="Default"/>
        <w:jc w:val="both"/>
        <w:rPr>
          <w:rFonts w:ascii="Cambria" w:hAnsi="Cambria" w:cstheme="minorBidi"/>
          <w:color w:val="auto"/>
        </w:rPr>
      </w:pPr>
      <w:r w:rsidRPr="00EF591F">
        <w:rPr>
          <w:rFonts w:ascii="Cambria" w:hAnsi="Cambria"/>
        </w:rPr>
        <w:t xml:space="preserve">                    Select marking options as per requirement.</w:t>
      </w:r>
    </w:p>
    <w:p w14:paraId="3ACC5ECF" w14:textId="77777777" w:rsidR="00FD788E" w:rsidRPr="00EF591F" w:rsidRDefault="00FD788E" w:rsidP="00FD788E">
      <w:pPr>
        <w:pStyle w:val="Default"/>
        <w:rPr>
          <w:rFonts w:ascii="Cambria" w:hAnsi="Cambria"/>
        </w:rPr>
      </w:pPr>
    </w:p>
    <w:p w14:paraId="02D56C31" w14:textId="4BB2BFD4" w:rsidR="00FD788E" w:rsidRDefault="00FD788E" w:rsidP="00D26DFC">
      <w:pPr>
        <w:pStyle w:val="gmail-p1"/>
        <w:spacing w:before="0" w:beforeAutospacing="0" w:after="0" w:afterAutospacing="0"/>
        <w:jc w:val="center"/>
        <w:rPr>
          <w:rFonts w:ascii="Cambria" w:hAnsi="Cambria" w:cstheme="minorBidi"/>
          <w:noProof/>
        </w:rPr>
      </w:pPr>
    </w:p>
    <w:p w14:paraId="23760E25" w14:textId="10283F98" w:rsidR="00610953" w:rsidRDefault="00610953" w:rsidP="00D26DFC">
      <w:pPr>
        <w:pStyle w:val="gmail-p1"/>
        <w:spacing w:before="0" w:beforeAutospacing="0" w:after="0" w:afterAutospacing="0"/>
        <w:jc w:val="center"/>
        <w:rPr>
          <w:rFonts w:ascii="Cambria" w:hAnsi="Cambria" w:cstheme="minorBidi"/>
          <w:noProof/>
        </w:rPr>
      </w:pPr>
    </w:p>
    <w:p w14:paraId="731C7704" w14:textId="318AF5C6" w:rsidR="00610953" w:rsidRDefault="00610953" w:rsidP="00D26DFC">
      <w:pPr>
        <w:pStyle w:val="gmail-p1"/>
        <w:spacing w:before="0" w:beforeAutospacing="0" w:after="0" w:afterAutospacing="0"/>
        <w:jc w:val="center"/>
        <w:rPr>
          <w:rFonts w:ascii="Cambria" w:hAnsi="Cambria" w:cstheme="minorBidi"/>
          <w:noProof/>
        </w:rPr>
      </w:pPr>
      <w:r w:rsidRPr="00610953">
        <w:rPr>
          <w:rFonts w:ascii="Cambria" w:hAnsi="Cambria" w:cstheme="minorBidi"/>
          <w:noProof/>
        </w:rPr>
        <w:lastRenderedPageBreak/>
        <w:drawing>
          <wp:inline distT="0" distB="0" distL="0" distR="0" wp14:anchorId="74A05174" wp14:editId="11B246F1">
            <wp:extent cx="5678733" cy="3925651"/>
            <wp:effectExtent l="57150" t="57150" r="113030" b="113030"/>
            <wp:docPr id="460" name="Picture 460" descr="C:\Users\yameesha.borkar\Desktop\PG\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yameesha.borkar\Desktop\PG\1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5758" cy="3930507"/>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7E3E1DB3" w14:textId="2E04D19B" w:rsidR="00610953" w:rsidRDefault="00610953" w:rsidP="00D26DFC">
      <w:pPr>
        <w:pStyle w:val="gmail-p1"/>
        <w:spacing w:before="0" w:beforeAutospacing="0" w:after="0" w:afterAutospacing="0"/>
        <w:jc w:val="center"/>
        <w:rPr>
          <w:rFonts w:ascii="Cambria" w:hAnsi="Cambria" w:cstheme="minorBidi"/>
          <w:noProof/>
        </w:rPr>
      </w:pPr>
    </w:p>
    <w:p w14:paraId="09EA0220" w14:textId="20D0A6ED" w:rsidR="00610953" w:rsidRDefault="00610953" w:rsidP="00D26DFC">
      <w:pPr>
        <w:pStyle w:val="gmail-p1"/>
        <w:spacing w:before="0" w:beforeAutospacing="0" w:after="0" w:afterAutospacing="0"/>
        <w:jc w:val="center"/>
        <w:rPr>
          <w:rFonts w:ascii="Cambria" w:hAnsi="Cambria" w:cstheme="minorBidi"/>
          <w:noProof/>
        </w:rPr>
      </w:pPr>
    </w:p>
    <w:p w14:paraId="7FA08BB7" w14:textId="77777777" w:rsidR="00610953" w:rsidRPr="00EF591F" w:rsidRDefault="00610953" w:rsidP="00D26DFC">
      <w:pPr>
        <w:pStyle w:val="gmail-p1"/>
        <w:spacing w:before="0" w:beforeAutospacing="0" w:after="0" w:afterAutospacing="0"/>
        <w:jc w:val="center"/>
        <w:rPr>
          <w:rStyle w:val="gmail-s1"/>
          <w:rFonts w:ascii="Cambria" w:hAnsi="Cambria" w:cs="Arial"/>
          <w:b/>
          <w:bCs/>
          <w:color w:val="000000"/>
        </w:rPr>
      </w:pPr>
    </w:p>
    <w:p w14:paraId="120A0052" w14:textId="77777777" w:rsidR="00D71206" w:rsidRPr="00EF591F" w:rsidRDefault="00D71206" w:rsidP="00D71206">
      <w:pPr>
        <w:pStyle w:val="gmail-p1"/>
        <w:spacing w:before="0" w:beforeAutospacing="0" w:after="0" w:afterAutospacing="0"/>
        <w:ind w:left="720"/>
        <w:rPr>
          <w:rStyle w:val="gmail-s1"/>
          <w:rFonts w:ascii="Cambria" w:hAnsi="Cambria" w:cs="Arial"/>
          <w:b/>
          <w:bCs/>
          <w:color w:val="000000"/>
        </w:rPr>
      </w:pPr>
    </w:p>
    <w:p w14:paraId="24BAFE3E" w14:textId="5E488D30" w:rsidR="00D71206" w:rsidRPr="00EF591F" w:rsidRDefault="00FB2DFA" w:rsidP="00D71206">
      <w:pPr>
        <w:autoSpaceDE w:val="0"/>
        <w:autoSpaceDN w:val="0"/>
        <w:adjustRightInd w:val="0"/>
        <w:spacing w:before="0" w:after="0" w:line="240" w:lineRule="auto"/>
        <w:ind w:left="360"/>
        <w:rPr>
          <w:rStyle w:val="gmail-s1"/>
          <w:rFonts w:ascii="Cambria" w:hAnsi="Cambria"/>
          <w:b/>
          <w:szCs w:val="24"/>
        </w:rPr>
      </w:pPr>
      <w:r>
        <w:rPr>
          <w:rFonts w:ascii="Cambria" w:hAnsi="Cambria"/>
          <w:b/>
          <w:szCs w:val="24"/>
        </w:rPr>
        <w:t>4.3</w:t>
      </w:r>
      <w:r w:rsidR="00D71206" w:rsidRPr="00EF591F">
        <w:rPr>
          <w:rFonts w:ascii="Cambria" w:hAnsi="Cambria"/>
          <w:b/>
          <w:szCs w:val="24"/>
        </w:rPr>
        <w:t xml:space="preserve">.5. How to draw </w:t>
      </w:r>
      <w:r w:rsidR="003252AE">
        <w:rPr>
          <w:rFonts w:ascii="Cambria" w:hAnsi="Cambria"/>
          <w:b/>
          <w:szCs w:val="24"/>
        </w:rPr>
        <w:t xml:space="preserve">the </w:t>
      </w:r>
      <w:r w:rsidR="00D71206" w:rsidRPr="00EF591F">
        <w:rPr>
          <w:rFonts w:ascii="Cambria" w:hAnsi="Cambria" w:cstheme="minorBidi"/>
          <w:b/>
        </w:rPr>
        <w:t>‘_</w:t>
      </w:r>
      <w:r w:rsidR="006B484C" w:rsidRPr="00EF591F">
        <w:rPr>
          <w:rFonts w:ascii="Cambria" w:hAnsi="Cambria" w:cstheme="minorBidi"/>
          <w:b/>
        </w:rPr>
        <w:t>Staircase</w:t>
      </w:r>
      <w:r w:rsidR="00D71206" w:rsidRPr="00EF591F">
        <w:rPr>
          <w:rFonts w:ascii="Cambria" w:hAnsi="Cambria" w:cstheme="minorBidi"/>
          <w:b/>
        </w:rPr>
        <w:t xml:space="preserve">’ </w:t>
      </w:r>
      <w:r w:rsidR="00D71206" w:rsidRPr="00EF591F">
        <w:rPr>
          <w:rFonts w:ascii="Cambria" w:hAnsi="Cambria"/>
          <w:b/>
          <w:szCs w:val="24"/>
        </w:rPr>
        <w:t>layer?</w:t>
      </w:r>
    </w:p>
    <w:p w14:paraId="34B849B2" w14:textId="27D17D8B" w:rsidR="00D71206" w:rsidRPr="00EF591F" w:rsidRDefault="00D71206"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szCs w:val="24"/>
        </w:rPr>
        <w:t>layer.</w:t>
      </w:r>
    </w:p>
    <w:p w14:paraId="1CEFFBD8" w14:textId="437CCB9C" w:rsidR="00D71206" w:rsidRPr="00EF591F" w:rsidRDefault="00D71206"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staircase block on </w:t>
      </w:r>
      <w:r w:rsidR="003252AE">
        <w:rPr>
          <w:rFonts w:ascii="Cambria" w:hAnsi="Cambria"/>
          <w:szCs w:val="24"/>
        </w:rPr>
        <w:t xml:space="preserve">the </w:t>
      </w:r>
      <w:r w:rsidR="006B484C" w:rsidRPr="00EF591F">
        <w:rPr>
          <w:rFonts w:ascii="Cambria" w:hAnsi="Cambria"/>
          <w:szCs w:val="24"/>
        </w:rPr>
        <w:t>inner side in</w:t>
      </w:r>
      <w:r w:rsidRPr="00EF591F">
        <w:rPr>
          <w:rFonts w:ascii="Cambria" w:hAnsi="Cambria"/>
          <w:szCs w:val="24"/>
        </w:rPr>
        <w:t xml:space="preserve"> closed polyline on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szCs w:val="24"/>
        </w:rPr>
        <w:t>layer.</w:t>
      </w:r>
    </w:p>
    <w:p w14:paraId="54A1E188" w14:textId="748313F9" w:rsidR="00D26DFC" w:rsidRPr="00EF591F" w:rsidRDefault="00D26DFC"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w:t>
      </w:r>
      <w:r w:rsidRPr="00EF591F">
        <w:rPr>
          <w:rFonts w:ascii="Cambria" w:hAnsi="Cambria" w:cstheme="minorBidi"/>
        </w:rPr>
        <w:t xml:space="preserve"> poly should contain Intermediate Landing, Floor Landing &amp; Each Tread as an open polyline.</w:t>
      </w:r>
    </w:p>
    <w:p w14:paraId="3D9D6091" w14:textId="713A7973" w:rsidR="00D71206" w:rsidRPr="00EF591F" w:rsidRDefault="00D71206"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For marking </w:t>
      </w:r>
      <w:r w:rsidR="006B484C" w:rsidRPr="00EF591F">
        <w:rPr>
          <w:rFonts w:ascii="Cambria" w:hAnsi="Cambria" w:cstheme="minorBidi"/>
        </w:rPr>
        <w:t>of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szCs w:val="24"/>
        </w:rPr>
        <w:t>layer:</w:t>
      </w:r>
    </w:p>
    <w:p w14:paraId="466C81B4" w14:textId="131F28BC" w:rsidR="00FD788E" w:rsidRPr="00EF591F" w:rsidRDefault="00D71206" w:rsidP="00D26DFC">
      <w:pPr>
        <w:pStyle w:val="Default"/>
        <w:jc w:val="both"/>
        <w:rPr>
          <w:rStyle w:val="gmail-s1"/>
          <w:rFonts w:ascii="Cambria" w:hAnsi="Cambria" w:cs="Arial"/>
          <w:b/>
          <w:bCs/>
        </w:rPr>
      </w:pPr>
      <w:r w:rsidRPr="00EF591F">
        <w:rPr>
          <w:rFonts w:ascii="Cambria" w:hAnsi="Cambria" w:cstheme="minorBidi"/>
          <w:color w:val="auto"/>
        </w:rPr>
        <w:t xml:space="preserve">                    Go to </w:t>
      </w:r>
      <w:r w:rsidR="003252AE">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D26DFC" w:rsidRPr="00EF591F">
        <w:rPr>
          <w:rFonts w:ascii="Cambria" w:hAnsi="Cambria" w:cstheme="minorBidi"/>
          <w:color w:val="auto"/>
        </w:rPr>
        <w:t>Staircase</w:t>
      </w:r>
      <w:r w:rsidR="00D26DFC" w:rsidRPr="00EF591F">
        <w:rPr>
          <w:rFonts w:ascii="Cambria" w:hAnsi="Cambria" w:cstheme="minorBidi"/>
          <w:color w:val="auto"/>
        </w:rPr>
        <w:sym w:font="Wingdings" w:char="F0E0"/>
      </w:r>
      <w:proofErr w:type="spellStart"/>
      <w:r w:rsidR="006B484C" w:rsidRPr="00EF591F">
        <w:rPr>
          <w:rFonts w:ascii="Cambria" w:hAnsi="Cambria" w:cstheme="minorBidi"/>
          <w:color w:val="auto"/>
        </w:rPr>
        <w:t>Staircase</w:t>
      </w:r>
      <w:proofErr w:type="spellEnd"/>
      <w:r w:rsidR="006B484C" w:rsidRPr="00EF591F">
        <w:rPr>
          <w:rFonts w:ascii="Cambria" w:hAnsi="Cambria" w:cstheme="minorBidi"/>
          <w:color w:val="auto"/>
        </w:rPr>
        <w:t xml:space="preserve"> (</w:t>
      </w:r>
      <w:r w:rsidR="00D26DFC" w:rsidRPr="00EF591F">
        <w:rPr>
          <w:rFonts w:ascii="Cambria" w:hAnsi="Cambria" w:cstheme="minorBidi"/>
          <w:color w:val="auto"/>
        </w:rPr>
        <w:t>Default</w:t>
      </w:r>
    </w:p>
    <w:p w14:paraId="3EF9AAFB" w14:textId="159CB6E4"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Options </w:t>
      </w:r>
      <w:r w:rsidR="006B484C" w:rsidRPr="00EF591F">
        <w:rPr>
          <w:rFonts w:ascii="Cambria" w:hAnsi="Cambria" w:cstheme="minorBidi"/>
          <w:color w:val="auto"/>
        </w:rPr>
        <w:t>available</w:t>
      </w:r>
      <w:r w:rsidRPr="00EF591F">
        <w:rPr>
          <w:rFonts w:ascii="Cambria" w:hAnsi="Cambria" w:cstheme="minorBidi"/>
          <w:color w:val="auto"/>
        </w:rPr>
        <w:t xml:space="preserve"> to mark the Staircase:</w:t>
      </w:r>
    </w:p>
    <w:p w14:paraId="6D31D82E" w14:textId="1F04C91E"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No of flight</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 3 Flight OR 4 Flight </w:t>
      </w:r>
    </w:p>
    <w:p w14:paraId="5761DC47" w14:textId="639EB7F7"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proofErr w:type="spellStart"/>
      <w:r w:rsidR="00FD788E" w:rsidRPr="00EF591F">
        <w:rPr>
          <w:rFonts w:ascii="Cambria" w:hAnsi="Cambria" w:cstheme="minorBidi"/>
          <w:color w:val="auto"/>
        </w:rPr>
        <w:t>Staircase</w:t>
      </w:r>
      <w:proofErr w:type="spellEnd"/>
      <w:r w:rsidR="00FD788E" w:rsidRPr="00EF591F">
        <w:rPr>
          <w:rFonts w:ascii="Cambria" w:hAnsi="Cambria" w:cstheme="minorBidi"/>
          <w:color w:val="auto"/>
        </w:rPr>
        <w:t xml:space="preserve"> (</w:t>
      </w:r>
      <w:r w:rsidR="006B484C" w:rsidRPr="00EF591F">
        <w:rPr>
          <w:rFonts w:ascii="Cambria" w:hAnsi="Cambria" w:cstheme="minorBidi"/>
          <w:color w:val="auto"/>
        </w:rPr>
        <w:t>Default</w:t>
      </w:r>
      <w:r w:rsidR="00FD788E" w:rsidRPr="00EF591F">
        <w:rPr>
          <w:rFonts w:ascii="Cambria" w:hAnsi="Cambria" w:cstheme="minorBidi"/>
          <w:color w:val="auto"/>
        </w:rPr>
        <w:t>)</w:t>
      </w:r>
    </w:p>
    <w:p w14:paraId="613DB13D" w14:textId="1E26B9C8"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Open Staircase </w:t>
      </w:r>
    </w:p>
    <w:p w14:paraId="34DE62AC" w14:textId="76C15A76"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Fire escape staircase </w:t>
      </w:r>
    </w:p>
    <w:p w14:paraId="2D9AA21B" w14:textId="5244F983"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Fab/</w:t>
      </w:r>
      <w:r w:rsidR="006B484C" w:rsidRPr="00EF591F">
        <w:rPr>
          <w:rFonts w:ascii="Cambria" w:hAnsi="Cambria" w:cstheme="minorBidi"/>
          <w:color w:val="auto"/>
        </w:rPr>
        <w:t>Spiral</w:t>
      </w:r>
      <w:r w:rsidR="00FD788E" w:rsidRPr="00EF591F">
        <w:rPr>
          <w:rFonts w:ascii="Cambria" w:hAnsi="Cambria" w:cstheme="minorBidi"/>
          <w:color w:val="auto"/>
        </w:rPr>
        <w:t xml:space="preserve"> stair</w:t>
      </w:r>
    </w:p>
    <w:p w14:paraId="0537F996" w14:textId="58D55F40" w:rsidR="00FD788E" w:rsidRPr="00EF591F" w:rsidRDefault="00D26DFC" w:rsidP="00FD788E">
      <w:pPr>
        <w:pStyle w:val="Default"/>
        <w:rPr>
          <w:rFonts w:ascii="Cambria" w:hAnsi="Cambria"/>
        </w:rPr>
      </w:pPr>
      <w:r w:rsidRPr="00EF591F">
        <w:rPr>
          <w:rFonts w:ascii="Cambria" w:hAnsi="Cambria"/>
        </w:rPr>
        <w:t xml:space="preserve">                    Select marking options as per requirement.</w:t>
      </w:r>
    </w:p>
    <w:p w14:paraId="41441E76" w14:textId="357A5DD3" w:rsidR="00E11449" w:rsidRDefault="00E11449" w:rsidP="00066055">
      <w:pPr>
        <w:pStyle w:val="gmail-p1"/>
        <w:spacing w:before="0" w:beforeAutospacing="0" w:after="0" w:afterAutospacing="0"/>
        <w:rPr>
          <w:rFonts w:ascii="Cambria" w:hAnsi="Cambria"/>
          <w:noProof/>
        </w:rPr>
      </w:pPr>
    </w:p>
    <w:p w14:paraId="0723FD35" w14:textId="2AF104C3" w:rsidR="00981D21" w:rsidRDefault="006A5340" w:rsidP="006A5340">
      <w:pPr>
        <w:pStyle w:val="gmail-p1"/>
        <w:spacing w:before="0" w:beforeAutospacing="0" w:after="0" w:afterAutospacing="0"/>
        <w:jc w:val="center"/>
        <w:rPr>
          <w:rFonts w:ascii="Cambria" w:hAnsi="Cambria"/>
          <w:noProof/>
        </w:rPr>
      </w:pPr>
      <w:r w:rsidRPr="006A5340">
        <w:rPr>
          <w:rFonts w:ascii="Cambria" w:hAnsi="Cambria"/>
          <w:noProof/>
        </w:rPr>
        <w:lastRenderedPageBreak/>
        <w:drawing>
          <wp:inline distT="0" distB="0" distL="0" distR="0" wp14:anchorId="10BE2A77" wp14:editId="019C6034">
            <wp:extent cx="5084981" cy="3248025"/>
            <wp:effectExtent l="57150" t="57150" r="116205" b="104775"/>
            <wp:docPr id="461" name="Picture 461" descr="C:\Users\yameesha.borkar\Desktop\PG\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yameesha.borkar\Desktop\PG\1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89553" cy="325094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8E27355" w14:textId="39F511E7" w:rsidR="00981D21" w:rsidRDefault="00981D21" w:rsidP="00D26DFC">
      <w:pPr>
        <w:pStyle w:val="gmail-p1"/>
        <w:spacing w:before="0" w:beforeAutospacing="0" w:after="0" w:afterAutospacing="0"/>
        <w:jc w:val="center"/>
        <w:rPr>
          <w:rFonts w:ascii="Cambria" w:hAnsi="Cambria"/>
          <w:noProof/>
        </w:rPr>
      </w:pPr>
    </w:p>
    <w:p w14:paraId="139506DF" w14:textId="205D46C0" w:rsidR="00066055" w:rsidRPr="00EF591F" w:rsidRDefault="00066055" w:rsidP="00CB1F24">
      <w:pPr>
        <w:pStyle w:val="ListParagraph"/>
        <w:numPr>
          <w:ilvl w:val="0"/>
          <w:numId w:val="8"/>
        </w:numPr>
        <w:autoSpaceDE w:val="0"/>
        <w:autoSpaceDN w:val="0"/>
        <w:adjustRightInd w:val="0"/>
        <w:spacing w:before="0" w:after="0" w:line="240" w:lineRule="auto"/>
        <w:rPr>
          <w:rFonts w:ascii="Cambria" w:hAnsi="Cambria"/>
          <w:szCs w:val="24"/>
        </w:rPr>
      </w:pPr>
      <w:r w:rsidRPr="00EF591F">
        <w:rPr>
          <w:rFonts w:ascii="Cambria" w:hAnsi="Cambria" w:cstheme="minorBidi"/>
        </w:rPr>
        <w:t>For marking of staircase</w:t>
      </w:r>
      <w:r w:rsidRPr="00EF591F">
        <w:rPr>
          <w:rFonts w:ascii="Cambria" w:hAnsi="Cambria"/>
          <w:szCs w:val="24"/>
        </w:rPr>
        <w:t xml:space="preserve"> intermediate landing, flight width</w:t>
      </w:r>
      <w:r w:rsidR="003252AE">
        <w:rPr>
          <w:rFonts w:ascii="Cambria" w:hAnsi="Cambria"/>
          <w:szCs w:val="24"/>
        </w:rPr>
        <w:t>,</w:t>
      </w:r>
      <w:r w:rsidRPr="00EF591F">
        <w:rPr>
          <w:rFonts w:ascii="Cambria" w:hAnsi="Cambria"/>
          <w:szCs w:val="24"/>
        </w:rPr>
        <w:t xml:space="preserve"> and floor landing:</w:t>
      </w:r>
    </w:p>
    <w:p w14:paraId="57354D3C" w14:textId="77777777" w:rsidR="00066055" w:rsidRPr="00EF591F" w:rsidRDefault="00066055" w:rsidP="00CB1F24">
      <w:pPr>
        <w:pStyle w:val="Default"/>
        <w:numPr>
          <w:ilvl w:val="0"/>
          <w:numId w:val="8"/>
        </w:numPr>
        <w:rPr>
          <w:rFonts w:ascii="Cambria" w:hAnsi="Cambria"/>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 Landing’</w:t>
      </w:r>
      <w:r w:rsidRPr="00EF591F">
        <w:rPr>
          <w:rFonts w:ascii="Cambria" w:hAnsi="Cambria" w:cstheme="minorBidi"/>
          <w:color w:val="auto"/>
        </w:rPr>
        <w:sym w:font="Wingdings" w:char="F0E0"/>
      </w:r>
      <w:r w:rsidRPr="00EF591F">
        <w:rPr>
          <w:rFonts w:ascii="Cambria" w:hAnsi="Cambria"/>
        </w:rPr>
        <w:t xml:space="preserve"> </w:t>
      </w:r>
      <w:r w:rsidRPr="00EF591F">
        <w:rPr>
          <w:rFonts w:ascii="Cambria" w:eastAsia="Corbel" w:hAnsi="Cambria"/>
        </w:rPr>
        <w:t>Select</w:t>
      </w:r>
      <w:r w:rsidRPr="00EF591F">
        <w:rPr>
          <w:rFonts w:ascii="Cambria" w:hAnsi="Cambria"/>
        </w:rPr>
        <w:t xml:space="preserve"> ‘Intermediate landing’.</w:t>
      </w:r>
    </w:p>
    <w:p w14:paraId="32E0E7CA" w14:textId="77777777" w:rsidR="00066055" w:rsidRPr="00EF591F" w:rsidRDefault="00066055" w:rsidP="00CB1F24">
      <w:pPr>
        <w:pStyle w:val="Default"/>
        <w:numPr>
          <w:ilvl w:val="0"/>
          <w:numId w:val="8"/>
        </w:numPr>
        <w:rPr>
          <w:rFonts w:ascii="Cambria" w:hAnsi="Cambria"/>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 Landing’</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rPr>
        <w:t xml:space="preserve"> ‘Flight Width’.</w:t>
      </w:r>
    </w:p>
    <w:p w14:paraId="792906EC" w14:textId="77777777" w:rsidR="00066055" w:rsidRPr="00EF591F" w:rsidRDefault="00066055" w:rsidP="00CB1F24">
      <w:pPr>
        <w:pStyle w:val="Default"/>
        <w:numPr>
          <w:ilvl w:val="0"/>
          <w:numId w:val="8"/>
        </w:numPr>
        <w:rPr>
          <w:rFonts w:ascii="Cambria" w:hAnsi="Cambria"/>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 Landing’</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rPr>
        <w:t xml:space="preserve"> ‘Floor Landing’.</w:t>
      </w:r>
    </w:p>
    <w:p w14:paraId="09BC90FB" w14:textId="4B13940F" w:rsidR="00981D21" w:rsidRDefault="00981D21" w:rsidP="00D26DFC">
      <w:pPr>
        <w:pStyle w:val="gmail-p1"/>
        <w:spacing w:before="0" w:beforeAutospacing="0" w:after="0" w:afterAutospacing="0"/>
        <w:jc w:val="center"/>
        <w:rPr>
          <w:rFonts w:ascii="Cambria" w:hAnsi="Cambria"/>
          <w:noProof/>
        </w:rPr>
      </w:pPr>
    </w:p>
    <w:p w14:paraId="4923DDD0" w14:textId="3B38F3E2" w:rsidR="00DA076B" w:rsidRDefault="00DA076B" w:rsidP="00DA076B">
      <w:pPr>
        <w:pStyle w:val="gmail-p1"/>
        <w:spacing w:before="0" w:beforeAutospacing="0" w:after="0" w:afterAutospacing="0"/>
        <w:jc w:val="center"/>
        <w:rPr>
          <w:rFonts w:ascii="Cambria" w:hAnsi="Cambria"/>
          <w:noProof/>
        </w:rPr>
      </w:pPr>
      <w:r w:rsidRPr="00DA076B">
        <w:rPr>
          <w:rFonts w:ascii="Cambria" w:hAnsi="Cambria"/>
          <w:noProof/>
        </w:rPr>
        <w:drawing>
          <wp:inline distT="0" distB="0" distL="0" distR="0" wp14:anchorId="5B766F89" wp14:editId="7D1399BD">
            <wp:extent cx="5632026" cy="3362325"/>
            <wp:effectExtent l="57150" t="57150" r="121285" b="104775"/>
            <wp:docPr id="462" name="Picture 462" descr="C:\Users\yameesha.borkar\Desktop\PG\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yameesha.borkar\Desktop\PG\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36148" cy="336478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9E52424" w14:textId="2920F995" w:rsidR="00610953" w:rsidRDefault="00610953" w:rsidP="00D26DFC">
      <w:pPr>
        <w:pStyle w:val="gmail-p1"/>
        <w:spacing w:before="0" w:beforeAutospacing="0" w:after="0" w:afterAutospacing="0"/>
        <w:jc w:val="center"/>
        <w:rPr>
          <w:rFonts w:ascii="Cambria" w:hAnsi="Cambria"/>
          <w:noProof/>
        </w:rPr>
      </w:pPr>
    </w:p>
    <w:p w14:paraId="71138478" w14:textId="2867F4A4" w:rsidR="00610953" w:rsidRDefault="00610953" w:rsidP="00D26DFC">
      <w:pPr>
        <w:pStyle w:val="gmail-p1"/>
        <w:spacing w:before="0" w:beforeAutospacing="0" w:after="0" w:afterAutospacing="0"/>
        <w:jc w:val="center"/>
        <w:rPr>
          <w:rFonts w:ascii="Cambria" w:hAnsi="Cambria"/>
          <w:noProof/>
        </w:rPr>
      </w:pPr>
    </w:p>
    <w:p w14:paraId="3720FFE3" w14:textId="77777777" w:rsidR="00610953" w:rsidRPr="00EF591F" w:rsidRDefault="00610953" w:rsidP="00D26DFC">
      <w:pPr>
        <w:pStyle w:val="gmail-p1"/>
        <w:spacing w:before="0" w:beforeAutospacing="0" w:after="0" w:afterAutospacing="0"/>
        <w:jc w:val="center"/>
        <w:rPr>
          <w:rStyle w:val="gmail-s1"/>
          <w:rFonts w:ascii="Cambria" w:hAnsi="Cambria" w:cs="Arial"/>
          <w:b/>
          <w:bCs/>
          <w:color w:val="000000"/>
        </w:rPr>
      </w:pPr>
    </w:p>
    <w:p w14:paraId="3C5D59BD" w14:textId="77777777" w:rsidR="00D26DFC" w:rsidRPr="00EF591F" w:rsidRDefault="00D26DFC" w:rsidP="00D26DFC">
      <w:pPr>
        <w:pStyle w:val="gmail-p1"/>
        <w:spacing w:before="0" w:beforeAutospacing="0" w:after="0" w:afterAutospacing="0"/>
        <w:jc w:val="center"/>
        <w:rPr>
          <w:rStyle w:val="gmail-s1"/>
          <w:rFonts w:ascii="Cambria" w:hAnsi="Cambria" w:cs="Arial"/>
          <w:b/>
          <w:bCs/>
          <w:color w:val="000000"/>
        </w:rPr>
      </w:pPr>
    </w:p>
    <w:p w14:paraId="1378D034" w14:textId="3C305361" w:rsidR="00FD788E" w:rsidRPr="00EF591F" w:rsidRDefault="00FD788E" w:rsidP="00D26DFC">
      <w:pPr>
        <w:pStyle w:val="gmail-p1"/>
        <w:spacing w:before="0" w:beforeAutospacing="0" w:after="0" w:afterAutospacing="0"/>
        <w:jc w:val="center"/>
        <w:rPr>
          <w:rStyle w:val="gmail-s1"/>
          <w:rFonts w:ascii="Cambria" w:hAnsi="Cambria" w:cs="Arial"/>
          <w:b/>
          <w:bCs/>
          <w:color w:val="000000"/>
        </w:rPr>
      </w:pPr>
    </w:p>
    <w:p w14:paraId="304A6979" w14:textId="1C11F829" w:rsidR="00384295" w:rsidRPr="00EF591F" w:rsidRDefault="00384295" w:rsidP="00CB1F24">
      <w:pPr>
        <w:pStyle w:val="ListParagraph"/>
        <w:numPr>
          <w:ilvl w:val="0"/>
          <w:numId w:val="9"/>
        </w:numPr>
        <w:autoSpaceDE w:val="0"/>
        <w:autoSpaceDN w:val="0"/>
        <w:adjustRightInd w:val="0"/>
        <w:spacing w:before="0" w:after="0" w:line="240" w:lineRule="auto"/>
        <w:rPr>
          <w:rFonts w:ascii="Cambria" w:hAnsi="Cambria"/>
          <w:szCs w:val="24"/>
        </w:rPr>
      </w:pPr>
      <w:r w:rsidRPr="00EF591F">
        <w:rPr>
          <w:rFonts w:ascii="Cambria" w:hAnsi="Cambria"/>
          <w:szCs w:val="24"/>
        </w:rPr>
        <w:t>To insert stair Up/DN direction:</w:t>
      </w:r>
    </w:p>
    <w:p w14:paraId="6EFB6431" w14:textId="0ED91EB7" w:rsidR="00E11449" w:rsidRPr="00EF591F" w:rsidRDefault="00384295" w:rsidP="00E11449">
      <w:pPr>
        <w:pStyle w:val="Default"/>
        <w:rPr>
          <w:rFonts w:ascii="Cambria" w:hAnsi="Cambria" w:cstheme="minorBidi"/>
          <w:color w:val="auto"/>
        </w:rPr>
      </w:pPr>
      <w:r w:rsidRPr="00EF591F">
        <w:rPr>
          <w:rFonts w:ascii="Cambria" w:hAnsi="Cambria" w:cstheme="minorBidi"/>
          <w:color w:val="auto"/>
        </w:rPr>
        <w:t xml:space="preserve">                           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00E11449" w:rsidRPr="00EF591F">
        <w:rPr>
          <w:rFonts w:ascii="Cambria" w:hAnsi="Cambria" w:cstheme="minorBidi"/>
          <w:color w:val="auto"/>
        </w:rPr>
        <w:sym w:font="Wingdings" w:char="F0E0"/>
      </w:r>
      <w:r w:rsidRPr="00EF591F">
        <w:rPr>
          <w:rFonts w:ascii="Cambria" w:eastAsia="Corbel" w:hAnsi="Cambria"/>
        </w:rPr>
        <w:t xml:space="preserve"> Select</w:t>
      </w:r>
      <w:r w:rsidR="00E11449" w:rsidRPr="00EF591F">
        <w:rPr>
          <w:rFonts w:ascii="Cambria" w:hAnsi="Cambria"/>
        </w:rPr>
        <w:t xml:space="preserve"> </w:t>
      </w:r>
      <w:r w:rsidRPr="00EF591F">
        <w:rPr>
          <w:rFonts w:ascii="Cambria" w:hAnsi="Cambria"/>
        </w:rPr>
        <w:t>‘</w:t>
      </w:r>
      <w:r w:rsidR="00E11449" w:rsidRPr="00EF591F">
        <w:rPr>
          <w:rFonts w:ascii="Cambria" w:hAnsi="Cambria"/>
        </w:rPr>
        <w:t>Stair Up/DN</w:t>
      </w:r>
      <w:r w:rsidRPr="00EF591F">
        <w:rPr>
          <w:rFonts w:ascii="Cambria" w:hAnsi="Cambria"/>
        </w:rPr>
        <w:t>’</w:t>
      </w:r>
      <w:r w:rsidR="00E11449" w:rsidRPr="00EF591F">
        <w:rPr>
          <w:rFonts w:ascii="Cambria" w:hAnsi="Cambria" w:cstheme="minorBidi"/>
          <w:color w:val="auto"/>
        </w:rPr>
        <w:sym w:font="Wingdings" w:char="F0E0"/>
      </w:r>
      <w:r w:rsidRPr="00EF591F">
        <w:rPr>
          <w:rFonts w:ascii="Cambria" w:eastAsia="Corbel" w:hAnsi="Cambria"/>
        </w:rPr>
        <w:t xml:space="preserve"> Select</w:t>
      </w:r>
      <w:r w:rsidR="00E11449" w:rsidRPr="00EF591F">
        <w:rPr>
          <w:rFonts w:ascii="Cambria" w:hAnsi="Cambria" w:cstheme="minorBidi"/>
          <w:color w:val="auto"/>
        </w:rPr>
        <w:t xml:space="preserve"> </w:t>
      </w:r>
      <w:r w:rsidRPr="00EF591F">
        <w:rPr>
          <w:rFonts w:ascii="Cambria" w:hAnsi="Cambria" w:cstheme="minorBidi"/>
          <w:color w:val="auto"/>
        </w:rPr>
        <w:t>‘</w:t>
      </w:r>
      <w:r w:rsidR="00E11449" w:rsidRPr="00EF591F">
        <w:rPr>
          <w:rFonts w:ascii="Cambria" w:hAnsi="Cambria" w:cstheme="minorBidi"/>
          <w:color w:val="auto"/>
        </w:rPr>
        <w:t>UP/DN</w:t>
      </w:r>
      <w:r w:rsidRPr="00EF591F">
        <w:rPr>
          <w:rFonts w:ascii="Cambria" w:hAnsi="Cambria" w:cstheme="minorBidi"/>
          <w:color w:val="auto"/>
        </w:rPr>
        <w:t>’.</w:t>
      </w:r>
    </w:p>
    <w:p w14:paraId="2994A7D6" w14:textId="3D3FAE8D" w:rsidR="00FD788E" w:rsidRPr="00EF591F" w:rsidRDefault="00FD788E" w:rsidP="004D5EA8">
      <w:pPr>
        <w:pStyle w:val="gmail-p1"/>
        <w:spacing w:before="0" w:beforeAutospacing="0" w:after="0" w:afterAutospacing="0"/>
        <w:ind w:left="720"/>
        <w:rPr>
          <w:rStyle w:val="gmail-s1"/>
          <w:rFonts w:ascii="Cambria" w:hAnsi="Cambria" w:cs="Arial"/>
          <w:b/>
          <w:bCs/>
          <w:color w:val="000000"/>
        </w:rPr>
      </w:pPr>
    </w:p>
    <w:p w14:paraId="1A270ED7" w14:textId="526CEE76" w:rsidR="00E11449" w:rsidRPr="00EF591F" w:rsidRDefault="00367610" w:rsidP="00367610">
      <w:pPr>
        <w:pStyle w:val="gmail-p1"/>
        <w:spacing w:before="0" w:beforeAutospacing="0" w:after="0" w:afterAutospacing="0"/>
        <w:jc w:val="center"/>
        <w:rPr>
          <w:rStyle w:val="gmail-s1"/>
          <w:rFonts w:ascii="Cambria" w:hAnsi="Cambria" w:cs="Arial"/>
          <w:b/>
          <w:bCs/>
          <w:color w:val="000000"/>
        </w:rPr>
      </w:pPr>
      <w:r w:rsidRPr="00367610">
        <w:rPr>
          <w:rStyle w:val="gmail-s1"/>
          <w:rFonts w:ascii="Cambria" w:hAnsi="Cambria" w:cs="Arial"/>
          <w:b/>
          <w:bCs/>
          <w:noProof/>
          <w:color w:val="000000"/>
        </w:rPr>
        <w:drawing>
          <wp:inline distT="0" distB="0" distL="0" distR="0" wp14:anchorId="3E858500" wp14:editId="66685D96">
            <wp:extent cx="5414693" cy="3848100"/>
            <wp:effectExtent l="57150" t="57150" r="109855" b="114300"/>
            <wp:docPr id="463" name="Picture 463" descr="C:\Users\yameesha.borkar\Desktop\PG\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yameesha.borkar\Desktop\PG\17.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19468" cy="3851494"/>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24230335" w14:textId="434FF773" w:rsidR="00367610" w:rsidRPr="00EF591F" w:rsidRDefault="00367610" w:rsidP="00367610">
      <w:pPr>
        <w:pStyle w:val="gmail-p1"/>
        <w:spacing w:before="0" w:beforeAutospacing="0" w:after="0" w:afterAutospacing="0"/>
        <w:rPr>
          <w:rStyle w:val="gmail-s1"/>
          <w:rFonts w:ascii="Cambria" w:hAnsi="Cambria" w:cs="Arial"/>
          <w:b/>
          <w:bCs/>
          <w:color w:val="000000"/>
        </w:rPr>
      </w:pPr>
    </w:p>
    <w:p w14:paraId="57480863" w14:textId="0176A957" w:rsidR="006236F8" w:rsidRPr="00EF591F" w:rsidRDefault="006236F8" w:rsidP="004D5EA8">
      <w:pPr>
        <w:pStyle w:val="gmail-p1"/>
        <w:spacing w:before="0" w:beforeAutospacing="0" w:after="0" w:afterAutospacing="0"/>
        <w:ind w:left="720"/>
        <w:rPr>
          <w:rStyle w:val="gmail-s1"/>
          <w:rFonts w:ascii="Cambria" w:hAnsi="Cambria" w:cs="Arial"/>
          <w:b/>
          <w:bCs/>
          <w:color w:val="000000"/>
        </w:rPr>
      </w:pPr>
    </w:p>
    <w:p w14:paraId="7E21BC8D" w14:textId="73F73C67" w:rsidR="00384295" w:rsidRPr="00EF591F" w:rsidRDefault="00FB2DFA" w:rsidP="00E66E66">
      <w:pPr>
        <w:autoSpaceDE w:val="0"/>
        <w:autoSpaceDN w:val="0"/>
        <w:adjustRightInd w:val="0"/>
        <w:spacing w:before="0" w:after="0" w:line="240" w:lineRule="auto"/>
        <w:ind w:left="360"/>
        <w:rPr>
          <w:rFonts w:ascii="Cambria" w:hAnsi="Cambria"/>
          <w:b/>
          <w:szCs w:val="24"/>
        </w:rPr>
      </w:pPr>
      <w:r>
        <w:rPr>
          <w:rFonts w:ascii="Cambria" w:hAnsi="Cambria"/>
          <w:b/>
          <w:szCs w:val="24"/>
        </w:rPr>
        <w:t>4.3</w:t>
      </w:r>
      <w:r w:rsidR="00384295" w:rsidRPr="00EF591F">
        <w:rPr>
          <w:rFonts w:ascii="Cambria" w:hAnsi="Cambria"/>
          <w:b/>
          <w:szCs w:val="24"/>
        </w:rPr>
        <w:t xml:space="preserve">.6. How to draw </w:t>
      </w:r>
      <w:r w:rsidR="00EF4C9F" w:rsidRPr="00EF591F">
        <w:rPr>
          <w:rFonts w:ascii="Cambria" w:hAnsi="Cambria"/>
          <w:b/>
          <w:szCs w:val="24"/>
        </w:rPr>
        <w:t xml:space="preserve">a </w:t>
      </w:r>
      <w:r w:rsidR="0023645F">
        <w:rPr>
          <w:rFonts w:ascii="Cambria" w:hAnsi="Cambria"/>
          <w:b/>
          <w:szCs w:val="24"/>
        </w:rPr>
        <w:t>parking</w:t>
      </w:r>
      <w:r w:rsidR="00384295" w:rsidRPr="00EF591F">
        <w:rPr>
          <w:rFonts w:ascii="Cambria" w:hAnsi="Cambria"/>
          <w:b/>
          <w:szCs w:val="24"/>
        </w:rPr>
        <w:t xml:space="preserve"> floor plan on</w:t>
      </w:r>
      <w:r w:rsidR="00384295" w:rsidRPr="00EF591F">
        <w:rPr>
          <w:rFonts w:ascii="Cambria" w:hAnsi="Cambria" w:cstheme="minorBidi"/>
          <w:b/>
        </w:rPr>
        <w:t xml:space="preserve"> </w:t>
      </w:r>
      <w:r w:rsidR="003252AE">
        <w:rPr>
          <w:rFonts w:ascii="Cambria" w:hAnsi="Cambria" w:cstheme="minorBidi"/>
          <w:b/>
        </w:rPr>
        <w:t xml:space="preserve">the </w:t>
      </w:r>
      <w:r w:rsidR="00384295" w:rsidRPr="00EF591F">
        <w:rPr>
          <w:rFonts w:ascii="Cambria" w:hAnsi="Cambria" w:cstheme="minorBidi"/>
          <w:b/>
        </w:rPr>
        <w:t xml:space="preserve">‘_Floor’ </w:t>
      </w:r>
      <w:r w:rsidR="00384295" w:rsidRPr="00EF591F">
        <w:rPr>
          <w:rFonts w:ascii="Cambria" w:hAnsi="Cambria"/>
          <w:b/>
          <w:szCs w:val="24"/>
        </w:rPr>
        <w:t>layer?</w:t>
      </w:r>
    </w:p>
    <w:p w14:paraId="73FAB0FE" w14:textId="7A61A3CF" w:rsidR="00384295" w:rsidRPr="00EF591F" w:rsidRDefault="0038429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Floor’ </w:t>
      </w:r>
      <w:r w:rsidRPr="00EF591F">
        <w:rPr>
          <w:rFonts w:ascii="Cambria" w:hAnsi="Cambria"/>
          <w:szCs w:val="24"/>
        </w:rPr>
        <w:t>layer.</w:t>
      </w:r>
    </w:p>
    <w:p w14:paraId="7364F2E9" w14:textId="037A2A3D" w:rsidR="00384295" w:rsidRPr="00EF591F" w:rsidRDefault="0038429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Draw</w:t>
      </w:r>
      <w:r w:rsidR="006578E7">
        <w:rPr>
          <w:rFonts w:ascii="Cambria" w:hAnsi="Cambria"/>
          <w:szCs w:val="24"/>
        </w:rPr>
        <w:t xml:space="preserve"> a</w:t>
      </w:r>
      <w:r w:rsidRPr="00EF591F">
        <w:rPr>
          <w:rFonts w:ascii="Cambria" w:hAnsi="Cambria"/>
          <w:szCs w:val="24"/>
        </w:rPr>
        <w:t xml:space="preserve"> </w:t>
      </w:r>
      <w:r w:rsidR="006578E7">
        <w:rPr>
          <w:rFonts w:ascii="Cambria" w:hAnsi="Cambria" w:cstheme="minorBidi"/>
        </w:rPr>
        <w:t>parking</w:t>
      </w:r>
      <w:r w:rsidRPr="00EF591F">
        <w:rPr>
          <w:rFonts w:ascii="Cambria" w:hAnsi="Cambria" w:cstheme="minorBidi"/>
        </w:rPr>
        <w:t xml:space="preserve"> floor plan outline in </w:t>
      </w:r>
      <w:r w:rsidR="003252AE">
        <w:rPr>
          <w:rFonts w:ascii="Cambria" w:hAnsi="Cambria" w:cstheme="minorBidi"/>
        </w:rPr>
        <w:t xml:space="preserve">a </w:t>
      </w:r>
      <w:r w:rsidRPr="00EF591F">
        <w:rPr>
          <w:rFonts w:ascii="Cambria" w:hAnsi="Cambria"/>
          <w:szCs w:val="24"/>
        </w:rPr>
        <w:t xml:space="preserve">closed polyline </w:t>
      </w:r>
      <w:r w:rsidR="006B484C" w:rsidRPr="00EF591F">
        <w:rPr>
          <w:rFonts w:ascii="Cambria" w:hAnsi="Cambria" w:cstheme="minorBidi"/>
        </w:rPr>
        <w:t xml:space="preserve">on </w:t>
      </w:r>
      <w:r w:rsidR="003252AE">
        <w:rPr>
          <w:rFonts w:ascii="Cambria" w:hAnsi="Cambria" w:cstheme="minorBidi"/>
        </w:rPr>
        <w:t xml:space="preserve">the </w:t>
      </w:r>
      <w:r w:rsidR="006B484C" w:rsidRPr="00EF591F">
        <w:rPr>
          <w:rFonts w:ascii="Cambria" w:hAnsi="Cambria"/>
          <w:szCs w:val="24"/>
        </w:rPr>
        <w:t>‘</w:t>
      </w:r>
      <w:r w:rsidRPr="00EF591F">
        <w:rPr>
          <w:rFonts w:ascii="Cambria" w:hAnsi="Cambria" w:cstheme="minorBidi"/>
          <w:b/>
        </w:rPr>
        <w:t xml:space="preserve">_Floor’ </w:t>
      </w:r>
      <w:r w:rsidRPr="00EF591F">
        <w:rPr>
          <w:rFonts w:ascii="Cambria" w:hAnsi="Cambria"/>
          <w:szCs w:val="24"/>
        </w:rPr>
        <w:t>layer.</w:t>
      </w:r>
    </w:p>
    <w:p w14:paraId="2B6B990E" w14:textId="11C4FD64" w:rsidR="0042262C" w:rsidRPr="00EF591F" w:rsidRDefault="0038429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b/>
        </w:rPr>
        <w:t xml:space="preserve">‘_Floor’ </w:t>
      </w:r>
      <w:r w:rsidRPr="00EF591F">
        <w:rPr>
          <w:rFonts w:ascii="Cambria" w:hAnsi="Cambria" w:cstheme="minorBidi"/>
          <w:bCs/>
        </w:rPr>
        <w:t xml:space="preserve">layer </w:t>
      </w:r>
      <w:r w:rsidRPr="00EF591F">
        <w:rPr>
          <w:rFonts w:ascii="Cambria" w:hAnsi="Cambria" w:cstheme="minorBidi"/>
        </w:rPr>
        <w:t xml:space="preserve">poly should be drawn around the converted </w:t>
      </w:r>
      <w:r w:rsidR="006578E7">
        <w:rPr>
          <w:rFonts w:ascii="Cambria" w:hAnsi="Cambria" w:cstheme="minorBidi"/>
        </w:rPr>
        <w:t xml:space="preserve">parking </w:t>
      </w:r>
      <w:r w:rsidRPr="00EF591F">
        <w:rPr>
          <w:rFonts w:ascii="Cambria" w:hAnsi="Cambria" w:cstheme="minorBidi"/>
        </w:rPr>
        <w:t>floor plan</w:t>
      </w:r>
      <w:r w:rsidR="006578E7">
        <w:rPr>
          <w:rFonts w:ascii="Cambria" w:hAnsi="Cambria" w:cstheme="minorBidi"/>
        </w:rPr>
        <w:t>.</w:t>
      </w:r>
    </w:p>
    <w:p w14:paraId="7101E78E" w14:textId="77777777" w:rsidR="00E66E66" w:rsidRPr="00EF591F" w:rsidRDefault="00E66E66" w:rsidP="00E66E66">
      <w:pPr>
        <w:pStyle w:val="ListParagraph"/>
        <w:numPr>
          <w:ilvl w:val="0"/>
          <w:numId w:val="0"/>
        </w:numPr>
        <w:autoSpaceDE w:val="0"/>
        <w:autoSpaceDN w:val="0"/>
        <w:adjustRightInd w:val="0"/>
        <w:spacing w:before="0" w:after="0" w:line="240" w:lineRule="auto"/>
        <w:ind w:left="1080"/>
        <w:rPr>
          <w:rFonts w:ascii="Cambria" w:hAnsi="Cambria"/>
          <w:szCs w:val="24"/>
        </w:rPr>
      </w:pPr>
    </w:p>
    <w:p w14:paraId="5873EC21" w14:textId="6D9333AF" w:rsidR="00E11449" w:rsidRDefault="00E11449" w:rsidP="0042262C">
      <w:pPr>
        <w:pStyle w:val="gmail-p1"/>
        <w:spacing w:before="0" w:beforeAutospacing="0" w:after="0" w:afterAutospacing="0"/>
        <w:jc w:val="center"/>
        <w:rPr>
          <w:rStyle w:val="gmail-s1"/>
          <w:rFonts w:ascii="Cambria" w:hAnsi="Cambria" w:cs="Arial"/>
          <w:b/>
          <w:bCs/>
          <w:noProof/>
          <w:color w:val="000000"/>
        </w:rPr>
      </w:pPr>
    </w:p>
    <w:p w14:paraId="4332B098" w14:textId="255E6E63" w:rsidR="009D607E" w:rsidRDefault="009D607E" w:rsidP="0042262C">
      <w:pPr>
        <w:pStyle w:val="gmail-p1"/>
        <w:spacing w:before="0" w:beforeAutospacing="0" w:after="0" w:afterAutospacing="0"/>
        <w:jc w:val="center"/>
        <w:rPr>
          <w:rStyle w:val="gmail-s1"/>
          <w:rFonts w:ascii="Cambria" w:hAnsi="Cambria" w:cs="Arial"/>
          <w:b/>
          <w:bCs/>
          <w:noProof/>
          <w:color w:val="000000"/>
        </w:rPr>
      </w:pPr>
    </w:p>
    <w:p w14:paraId="32BD9B8A" w14:textId="601CD4EA" w:rsidR="009D607E" w:rsidRDefault="00D31926" w:rsidP="00D31926">
      <w:pPr>
        <w:pStyle w:val="gmail-p1"/>
        <w:spacing w:before="0" w:beforeAutospacing="0" w:after="0" w:afterAutospacing="0"/>
        <w:jc w:val="center"/>
        <w:rPr>
          <w:rStyle w:val="gmail-s1"/>
          <w:rFonts w:ascii="Cambria" w:hAnsi="Cambria" w:cs="Arial"/>
          <w:b/>
          <w:bCs/>
          <w:noProof/>
          <w:color w:val="000000"/>
        </w:rPr>
      </w:pPr>
      <w:r w:rsidRPr="00D31926">
        <w:rPr>
          <w:rStyle w:val="gmail-s1"/>
          <w:rFonts w:ascii="Cambria" w:hAnsi="Cambria" w:cs="Arial"/>
          <w:b/>
          <w:bCs/>
          <w:noProof/>
          <w:color w:val="000000"/>
        </w:rPr>
        <w:lastRenderedPageBreak/>
        <w:drawing>
          <wp:inline distT="0" distB="0" distL="0" distR="0" wp14:anchorId="005CA3C1" wp14:editId="4850D2A6">
            <wp:extent cx="5486400" cy="4400550"/>
            <wp:effectExtent l="57150" t="57150" r="114300" b="114300"/>
            <wp:docPr id="464" name="Picture 464" descr="C:\Users\yameesha.borkar\Desktop\PG\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yameesha.borkar\Desktop\PG\18.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440055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58E6E79" w14:textId="640ECE2F" w:rsidR="009D607E" w:rsidRDefault="009D607E" w:rsidP="0042262C">
      <w:pPr>
        <w:pStyle w:val="gmail-p1"/>
        <w:spacing w:before="0" w:beforeAutospacing="0" w:after="0" w:afterAutospacing="0"/>
        <w:jc w:val="center"/>
        <w:rPr>
          <w:rStyle w:val="gmail-s1"/>
          <w:rFonts w:ascii="Cambria" w:hAnsi="Cambria" w:cs="Arial"/>
          <w:b/>
          <w:bCs/>
          <w:noProof/>
          <w:color w:val="000000"/>
        </w:rPr>
      </w:pPr>
    </w:p>
    <w:p w14:paraId="601E0EF8" w14:textId="399C45C3" w:rsidR="00B20221" w:rsidRPr="00EF591F" w:rsidRDefault="00B20221" w:rsidP="00B20221">
      <w:pPr>
        <w:pStyle w:val="gmail-p1"/>
        <w:spacing w:before="0" w:beforeAutospacing="0" w:after="0" w:afterAutospacing="0"/>
        <w:rPr>
          <w:rStyle w:val="gmail-s1"/>
          <w:rFonts w:ascii="Cambria" w:hAnsi="Cambria" w:cs="Arial"/>
          <w:b/>
          <w:bCs/>
          <w:color w:val="000000"/>
        </w:rPr>
      </w:pPr>
    </w:p>
    <w:p w14:paraId="23566204" w14:textId="77777777" w:rsidR="001359BD" w:rsidRPr="00EF591F" w:rsidRDefault="001359BD" w:rsidP="001359BD">
      <w:pPr>
        <w:pStyle w:val="gmail-p1"/>
        <w:spacing w:before="0" w:beforeAutospacing="0" w:after="0" w:afterAutospacing="0"/>
        <w:rPr>
          <w:rStyle w:val="gmail-s1"/>
          <w:rFonts w:ascii="Cambria" w:hAnsi="Cambria" w:cs="Arial"/>
          <w:b/>
          <w:bCs/>
          <w:color w:val="000000"/>
        </w:rPr>
      </w:pPr>
      <w:r w:rsidRPr="00EF591F">
        <w:rPr>
          <w:rStyle w:val="gmail-s1"/>
          <w:rFonts w:ascii="Cambria" w:hAnsi="Cambria" w:cs="Arial"/>
          <w:color w:val="000000"/>
        </w:rPr>
        <w:t>NOTE:</w:t>
      </w:r>
      <w:r w:rsidRPr="00EF591F">
        <w:rPr>
          <w:rStyle w:val="gmail-s1"/>
          <w:rFonts w:ascii="Cambria" w:hAnsi="Cambria" w:cs="Arial"/>
          <w:b/>
          <w:bCs/>
          <w:color w:val="000000"/>
        </w:rPr>
        <w:t xml:space="preserve"> </w:t>
      </w:r>
    </w:p>
    <w:p w14:paraId="43FB07AC" w14:textId="00B32208" w:rsidR="001359BD" w:rsidRPr="00EF591F" w:rsidRDefault="001359BD" w:rsidP="001359BD">
      <w:pPr>
        <w:pStyle w:val="gmail-p1"/>
        <w:spacing w:before="0" w:beforeAutospacing="0" w:after="0" w:afterAutospacing="0"/>
        <w:rPr>
          <w:rStyle w:val="gmail-s1"/>
          <w:rFonts w:ascii="Cambria" w:hAnsi="Cambria" w:cs="Arial"/>
          <w:b/>
          <w:bCs/>
          <w:color w:val="000000"/>
        </w:rPr>
      </w:pPr>
      <w:r w:rsidRPr="00EF591F">
        <w:rPr>
          <w:rFonts w:ascii="Cambria" w:hAnsi="Cambria" w:cstheme="minorBidi"/>
        </w:rPr>
        <w:t xml:space="preserve">‘Common Reference Circle’ and ‘Direction Reference Circle’ should be inserted in </w:t>
      </w:r>
      <w:r>
        <w:rPr>
          <w:rFonts w:ascii="Cambria" w:hAnsi="Cambria" w:cstheme="minorBidi"/>
        </w:rPr>
        <w:t>PWORK</w:t>
      </w:r>
      <w:r w:rsidRPr="00EF591F">
        <w:rPr>
          <w:rFonts w:ascii="Cambria" w:hAnsi="Cambria" w:cstheme="minorBidi"/>
        </w:rPr>
        <w:t xml:space="preserve"> on the ‘_FSI’ layer and ‘_Floor’ layer respectively in the same location as other floor plans.</w:t>
      </w:r>
    </w:p>
    <w:p w14:paraId="1062319F" w14:textId="77777777" w:rsidR="001359BD" w:rsidRPr="00EF591F" w:rsidRDefault="001359BD" w:rsidP="001359BD">
      <w:pPr>
        <w:pStyle w:val="Default"/>
        <w:rPr>
          <w:rStyle w:val="gmail-s1"/>
          <w:rFonts w:ascii="Cambria" w:hAnsi="Cambria" w:cs="Arial"/>
        </w:rPr>
      </w:pPr>
      <w:r w:rsidRPr="00EF591F">
        <w:rPr>
          <w:rStyle w:val="gmail-s1"/>
          <w:rFonts w:ascii="Cambria" w:hAnsi="Cambria" w:cs="Arial"/>
        </w:rPr>
        <w:t xml:space="preserve"> Please refer 4.1.5 and 4.1.5 sections.</w:t>
      </w:r>
    </w:p>
    <w:p w14:paraId="37E29C07" w14:textId="03ACD278" w:rsidR="0042262C" w:rsidRPr="00D31926" w:rsidRDefault="0042262C" w:rsidP="00CE1699">
      <w:pPr>
        <w:pStyle w:val="gmail-p1"/>
        <w:spacing w:before="0" w:beforeAutospacing="0" w:after="0" w:afterAutospacing="0"/>
        <w:rPr>
          <w:rStyle w:val="gmail-s1"/>
          <w:rFonts w:ascii="Cambria" w:hAnsi="Cambria" w:cs="Arial"/>
          <w:b/>
          <w:bCs/>
          <w:color w:val="000000"/>
        </w:rPr>
      </w:pPr>
    </w:p>
    <w:p w14:paraId="47DE5A30" w14:textId="54974704" w:rsidR="00E11449" w:rsidRPr="00EF591F" w:rsidRDefault="00E11449" w:rsidP="00FB2DFA">
      <w:pPr>
        <w:autoSpaceDE w:val="0"/>
        <w:autoSpaceDN w:val="0"/>
        <w:adjustRightInd w:val="0"/>
        <w:spacing w:before="0" w:after="0" w:line="240" w:lineRule="auto"/>
        <w:rPr>
          <w:rFonts w:ascii="Cambria" w:hAnsi="Cambria"/>
          <w:szCs w:val="24"/>
        </w:rPr>
      </w:pPr>
    </w:p>
    <w:p w14:paraId="26C28D81" w14:textId="0A83F808" w:rsidR="00A55A84" w:rsidRPr="00EF591F" w:rsidRDefault="00A55A84" w:rsidP="00CB1F24">
      <w:pPr>
        <w:pStyle w:val="gmail-p1"/>
        <w:numPr>
          <w:ilvl w:val="1"/>
          <w:numId w:val="2"/>
        </w:numPr>
        <w:spacing w:before="0" w:beforeAutospacing="0" w:after="0" w:afterAutospacing="0"/>
        <w:rPr>
          <w:rFonts w:ascii="Cambria" w:eastAsia="Corbel" w:hAnsi="Cambria"/>
          <w:b/>
        </w:rPr>
      </w:pPr>
      <w:r w:rsidRPr="00EF591F">
        <w:rPr>
          <w:rFonts w:ascii="Cambria" w:eastAsia="Corbel" w:hAnsi="Cambria"/>
          <w:b/>
        </w:rPr>
        <w:t xml:space="preserve">Let’s start </w:t>
      </w:r>
      <w:r w:rsidR="00EF4C9F" w:rsidRPr="00EF591F">
        <w:rPr>
          <w:rFonts w:ascii="Cambria" w:eastAsia="Corbel" w:hAnsi="Cambria"/>
          <w:b/>
        </w:rPr>
        <w:t xml:space="preserve">the </w:t>
      </w:r>
      <w:r w:rsidRPr="00EF591F">
        <w:rPr>
          <w:rFonts w:ascii="Cambria" w:eastAsia="Corbel" w:hAnsi="Cambria"/>
          <w:b/>
        </w:rPr>
        <w:t>First Floor/Upper Floor Plan Conversion.</w:t>
      </w:r>
    </w:p>
    <w:p w14:paraId="42BA164E" w14:textId="46070CB6" w:rsidR="00E82C70" w:rsidRPr="00EF591F" w:rsidRDefault="00E82C70" w:rsidP="00E82C70">
      <w:pPr>
        <w:pStyle w:val="gmail-p1"/>
        <w:spacing w:before="0" w:beforeAutospacing="0" w:after="0" w:afterAutospacing="0"/>
        <w:ind w:left="720"/>
        <w:rPr>
          <w:rFonts w:ascii="Cambria" w:eastAsia="Corbel" w:hAnsi="Cambria"/>
          <w:b/>
        </w:rPr>
      </w:pPr>
    </w:p>
    <w:p w14:paraId="3E5F1FB1" w14:textId="2A378370" w:rsidR="00E82C70" w:rsidRPr="00EF591F" w:rsidRDefault="00E82C70" w:rsidP="00E66E6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 xml:space="preserve">4.4.1. How to draw </w:t>
      </w:r>
      <w:r w:rsidR="00EF4C9F" w:rsidRPr="00EF591F">
        <w:rPr>
          <w:rFonts w:ascii="Cambria" w:hAnsi="Cambria"/>
          <w:b/>
          <w:szCs w:val="24"/>
        </w:rPr>
        <w:t xml:space="preserve">a </w:t>
      </w:r>
      <w:r w:rsidRPr="00EF591F">
        <w:rPr>
          <w:rFonts w:ascii="Cambria" w:hAnsi="Cambria"/>
          <w:b/>
          <w:szCs w:val="24"/>
        </w:rPr>
        <w:t xml:space="preserve">Residential habitable floor plan </w:t>
      </w:r>
      <w:r w:rsidR="00E66E66" w:rsidRPr="00EF591F">
        <w:rPr>
          <w:rFonts w:ascii="Cambria" w:hAnsi="Cambria"/>
          <w:b/>
          <w:szCs w:val="24"/>
        </w:rPr>
        <w:t xml:space="preserve">on the </w:t>
      </w:r>
      <w:r w:rsidRPr="00EF591F">
        <w:rPr>
          <w:rFonts w:ascii="Cambria" w:hAnsi="Cambria" w:cstheme="minorBidi"/>
          <w:b/>
        </w:rPr>
        <w:t>‘_</w:t>
      </w:r>
      <w:proofErr w:type="spellStart"/>
      <w:r w:rsidRPr="00EF591F">
        <w:rPr>
          <w:rFonts w:ascii="Cambria" w:hAnsi="Cambria" w:cstheme="minorBidi"/>
          <w:b/>
        </w:rPr>
        <w:t>ResiFSI</w:t>
      </w:r>
      <w:proofErr w:type="spellEnd"/>
      <w:r w:rsidRPr="00EF591F">
        <w:rPr>
          <w:rFonts w:ascii="Cambria" w:hAnsi="Cambria" w:cstheme="minorBidi"/>
          <w:b/>
        </w:rPr>
        <w:t xml:space="preserve">’ </w:t>
      </w:r>
      <w:r w:rsidRPr="00EF591F">
        <w:rPr>
          <w:rFonts w:ascii="Cambria" w:hAnsi="Cambria"/>
          <w:b/>
          <w:szCs w:val="24"/>
        </w:rPr>
        <w:t>layer?</w:t>
      </w:r>
    </w:p>
    <w:p w14:paraId="5C61124E" w14:textId="20A098C1" w:rsidR="00B20221" w:rsidRPr="00EF591F" w:rsidRDefault="00B20221"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00E82C70" w:rsidRPr="00EF591F">
        <w:rPr>
          <w:rFonts w:ascii="Cambria" w:hAnsi="Cambria" w:cstheme="minorBidi"/>
          <w:b/>
        </w:rPr>
        <w:t xml:space="preserve">‘_ResiFSI’ </w:t>
      </w:r>
      <w:r w:rsidRPr="00EF591F">
        <w:rPr>
          <w:rFonts w:ascii="Cambria" w:hAnsi="Cambria"/>
          <w:szCs w:val="24"/>
        </w:rPr>
        <w:t>layer.</w:t>
      </w:r>
    </w:p>
    <w:p w14:paraId="1308294F" w14:textId="34417B23" w:rsidR="00B20221" w:rsidRPr="00EF591F" w:rsidRDefault="00B20221"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00E66E66" w:rsidRPr="00EF591F">
        <w:rPr>
          <w:rFonts w:ascii="Cambria" w:hAnsi="Cambria"/>
          <w:szCs w:val="24"/>
        </w:rPr>
        <w:t xml:space="preserve">a </w:t>
      </w:r>
      <w:r w:rsidR="00E82C70" w:rsidRPr="00EF591F">
        <w:rPr>
          <w:rFonts w:ascii="Cambria" w:hAnsi="Cambria" w:cstheme="minorBidi"/>
        </w:rPr>
        <w:t>habitable</w:t>
      </w:r>
      <w:r w:rsidRPr="00EF591F">
        <w:rPr>
          <w:rFonts w:ascii="Cambria" w:hAnsi="Cambria" w:cstheme="minorBidi"/>
        </w:rPr>
        <w:t xml:space="preserve"> floor plan outline in </w:t>
      </w:r>
      <w:r w:rsidR="00E66E66" w:rsidRPr="00EF591F">
        <w:rPr>
          <w:rFonts w:ascii="Cambria" w:hAnsi="Cambria" w:cstheme="minorBidi"/>
        </w:rPr>
        <w:t xml:space="preserve">a </w:t>
      </w:r>
      <w:r w:rsidRPr="00EF591F">
        <w:rPr>
          <w:rFonts w:ascii="Cambria" w:hAnsi="Cambria"/>
          <w:szCs w:val="24"/>
        </w:rPr>
        <w:t xml:space="preserve">closed polyline </w:t>
      </w:r>
      <w:r w:rsidR="006B484C" w:rsidRPr="00EF591F">
        <w:rPr>
          <w:rFonts w:ascii="Cambria" w:hAnsi="Cambria" w:cstheme="minorBidi"/>
        </w:rPr>
        <w:t xml:space="preserve">on </w:t>
      </w:r>
      <w:r w:rsidR="00EF4C9F" w:rsidRPr="00EF591F">
        <w:rPr>
          <w:rFonts w:ascii="Cambria" w:hAnsi="Cambria" w:cstheme="minorBidi"/>
        </w:rPr>
        <w:t xml:space="preserve">the </w:t>
      </w:r>
      <w:r w:rsidR="006B484C" w:rsidRPr="00EF591F">
        <w:rPr>
          <w:rFonts w:ascii="Cambria" w:hAnsi="Cambria"/>
          <w:szCs w:val="24"/>
        </w:rPr>
        <w:t>‘</w:t>
      </w:r>
      <w:r w:rsidR="00E82C70" w:rsidRPr="00EF591F">
        <w:rPr>
          <w:rFonts w:ascii="Cambria" w:hAnsi="Cambria" w:cstheme="minorBidi"/>
          <w:b/>
        </w:rPr>
        <w:t>_</w:t>
      </w:r>
      <w:proofErr w:type="spellStart"/>
      <w:r w:rsidR="00E82C70" w:rsidRPr="00EF591F">
        <w:rPr>
          <w:rFonts w:ascii="Cambria" w:hAnsi="Cambria" w:cstheme="minorBidi"/>
          <w:b/>
        </w:rPr>
        <w:t>ResiFSI</w:t>
      </w:r>
      <w:proofErr w:type="spellEnd"/>
      <w:r w:rsidR="00E82C70" w:rsidRPr="00EF591F">
        <w:rPr>
          <w:rFonts w:ascii="Cambria" w:hAnsi="Cambria" w:cstheme="minorBidi"/>
          <w:b/>
        </w:rPr>
        <w:t xml:space="preserve">’ </w:t>
      </w:r>
      <w:r w:rsidRPr="00EF591F">
        <w:rPr>
          <w:rFonts w:ascii="Cambria" w:hAnsi="Cambria"/>
          <w:szCs w:val="24"/>
        </w:rPr>
        <w:t>layer.</w:t>
      </w:r>
    </w:p>
    <w:p w14:paraId="4F84CCD3" w14:textId="77777777" w:rsidR="00E82C70" w:rsidRPr="00EF591F" w:rsidRDefault="00E82C70" w:rsidP="00CB1F24">
      <w:pPr>
        <w:pStyle w:val="ListParagraph"/>
        <w:numPr>
          <w:ilvl w:val="0"/>
          <w:numId w:val="10"/>
        </w:numPr>
        <w:autoSpaceDE w:val="0"/>
        <w:autoSpaceDN w:val="0"/>
        <w:adjustRightInd w:val="0"/>
        <w:spacing w:before="0" w:after="0" w:line="240" w:lineRule="auto"/>
        <w:rPr>
          <w:rFonts w:ascii="Cambria" w:hAnsi="Cambria" w:cstheme="minorBidi"/>
        </w:rPr>
      </w:pPr>
      <w:r w:rsidRPr="00EF591F">
        <w:rPr>
          <w:rFonts w:ascii="Cambria" w:hAnsi="Cambria" w:cstheme="minorBidi"/>
        </w:rPr>
        <w:t xml:space="preserve">For marking of </w:t>
      </w:r>
      <w:r w:rsidRPr="00EF591F">
        <w:rPr>
          <w:rFonts w:ascii="Cambria" w:hAnsi="Cambria" w:cstheme="minorBidi"/>
          <w:b/>
        </w:rPr>
        <w:t>‘_ResiFSI’ layer:</w:t>
      </w:r>
    </w:p>
    <w:p w14:paraId="7F41E304" w14:textId="07F07DE9" w:rsidR="003B0CFB" w:rsidRPr="00EF591F" w:rsidRDefault="00700F17" w:rsidP="00E82C70">
      <w:pPr>
        <w:pStyle w:val="ListParagraph"/>
        <w:numPr>
          <w:ilvl w:val="0"/>
          <w:numId w:val="0"/>
        </w:numPr>
        <w:autoSpaceDE w:val="0"/>
        <w:autoSpaceDN w:val="0"/>
        <w:adjustRightInd w:val="0"/>
        <w:spacing w:before="0" w:after="0" w:line="240" w:lineRule="auto"/>
        <w:ind w:left="1080"/>
        <w:rPr>
          <w:rFonts w:ascii="Cambria" w:hAnsi="Cambria" w:cstheme="minorBidi"/>
        </w:rPr>
      </w:pPr>
      <w:r w:rsidRPr="00EF591F">
        <w:rPr>
          <w:rFonts w:ascii="Cambria" w:hAnsi="Cambria" w:cstheme="minorBidi"/>
        </w:rPr>
        <w:t xml:space="preserve">Go to </w:t>
      </w:r>
      <w:r w:rsidR="00EF4C9F" w:rsidRPr="00EF591F">
        <w:rPr>
          <w:rFonts w:ascii="Cambria" w:hAnsi="Cambria" w:cstheme="minorBidi"/>
        </w:rPr>
        <w:t xml:space="preserve">the </w:t>
      </w:r>
      <w:r w:rsidRPr="00EF591F">
        <w:rPr>
          <w:rFonts w:ascii="Cambria" w:hAnsi="Cambria" w:cstheme="minorBidi"/>
        </w:rPr>
        <w:t>PreDCR</w:t>
      </w:r>
      <w:r w:rsidR="00E82C70" w:rsidRPr="00EF591F">
        <w:rPr>
          <w:rFonts w:ascii="Cambria" w:hAnsi="Cambria" w:cstheme="minorBidi"/>
        </w:rPr>
        <w:t xml:space="preserve"> menu </w:t>
      </w:r>
      <w:r w:rsidR="003B0CFB" w:rsidRPr="00EF591F">
        <w:rPr>
          <w:rFonts w:ascii="Cambria" w:hAnsi="Cambria"/>
        </w:rPr>
        <w:sym w:font="Wingdings" w:char="F0E0"/>
      </w:r>
      <w:r w:rsidR="003B0CFB" w:rsidRPr="00EF591F">
        <w:rPr>
          <w:rFonts w:ascii="Cambria" w:hAnsi="Cambria" w:cstheme="minorBidi"/>
        </w:rPr>
        <w:t xml:space="preserve"> </w:t>
      </w:r>
      <w:bookmarkStart w:id="1" w:name="_Hlk114691246"/>
      <w:r w:rsidR="00E82C70" w:rsidRPr="00EF591F">
        <w:rPr>
          <w:rFonts w:ascii="Cambria" w:hAnsi="Cambria" w:cstheme="minorBidi"/>
        </w:rPr>
        <w:t>Select</w:t>
      </w:r>
      <w:bookmarkEnd w:id="1"/>
      <w:r w:rsidR="00E82C70" w:rsidRPr="00EF591F">
        <w:rPr>
          <w:rFonts w:ascii="Cambria" w:hAnsi="Cambria" w:cstheme="minorBidi"/>
        </w:rPr>
        <w:t xml:space="preserve"> ‘</w:t>
      </w:r>
      <w:r w:rsidR="003B0CFB" w:rsidRPr="00EF591F">
        <w:rPr>
          <w:rFonts w:ascii="Cambria" w:hAnsi="Cambria" w:cstheme="minorBidi"/>
        </w:rPr>
        <w:t>Mark</w:t>
      </w:r>
      <w:r w:rsidR="00E82C70" w:rsidRPr="00EF591F">
        <w:rPr>
          <w:rFonts w:ascii="Cambria" w:hAnsi="Cambria" w:cstheme="minorBidi"/>
        </w:rPr>
        <w:t>’</w:t>
      </w:r>
      <w:r w:rsidR="003B0CFB" w:rsidRPr="00EF591F">
        <w:rPr>
          <w:rFonts w:ascii="Cambria" w:hAnsi="Cambria"/>
        </w:rPr>
        <w:sym w:font="Wingdings" w:char="F0E0"/>
      </w:r>
      <w:r w:rsidR="00E82C70" w:rsidRPr="00EF591F">
        <w:rPr>
          <w:rFonts w:ascii="Cambria" w:hAnsi="Cambria" w:cstheme="minorBidi"/>
        </w:rPr>
        <w:t xml:space="preserve"> Select ‘</w:t>
      </w:r>
      <w:r w:rsidR="003B0CFB" w:rsidRPr="00EF591F">
        <w:rPr>
          <w:rFonts w:ascii="Cambria" w:hAnsi="Cambria" w:cstheme="minorBidi"/>
        </w:rPr>
        <w:t>FSI</w:t>
      </w:r>
      <w:r w:rsidR="00E82C70" w:rsidRPr="00EF591F">
        <w:rPr>
          <w:rFonts w:ascii="Cambria" w:hAnsi="Cambria" w:cstheme="minorBidi"/>
        </w:rPr>
        <w:t>’</w:t>
      </w:r>
      <w:r w:rsidR="003B0CFB" w:rsidRPr="00EF591F">
        <w:rPr>
          <w:rFonts w:ascii="Cambria" w:hAnsi="Cambria" w:cstheme="minorBidi"/>
        </w:rPr>
        <w:t xml:space="preserve"> </w:t>
      </w:r>
      <w:r w:rsidR="003B0CFB" w:rsidRPr="00EF591F">
        <w:rPr>
          <w:rFonts w:ascii="Cambria" w:hAnsi="Cambria"/>
        </w:rPr>
        <w:sym w:font="Wingdings" w:char="F0E0"/>
      </w:r>
      <w:r w:rsidR="00E82C70" w:rsidRPr="00EF591F">
        <w:rPr>
          <w:rFonts w:ascii="Cambria" w:hAnsi="Cambria" w:cstheme="minorBidi"/>
        </w:rPr>
        <w:t xml:space="preserve"> Select ‘</w:t>
      </w:r>
      <w:r w:rsidR="003B0CFB" w:rsidRPr="00EF591F">
        <w:rPr>
          <w:rFonts w:ascii="Cambria" w:hAnsi="Cambria" w:cstheme="minorBidi"/>
        </w:rPr>
        <w:t>Normal (Default)</w:t>
      </w:r>
      <w:r w:rsidR="00E82C70" w:rsidRPr="00EF591F">
        <w:rPr>
          <w:rFonts w:ascii="Cambria" w:hAnsi="Cambria" w:cstheme="minorBidi"/>
        </w:rPr>
        <w:t>’</w:t>
      </w:r>
      <w:r w:rsidR="003B0CFB" w:rsidRPr="00EF591F">
        <w:rPr>
          <w:rFonts w:ascii="Cambria" w:hAnsi="Cambria" w:cstheme="minorBidi"/>
        </w:rPr>
        <w:t>.</w:t>
      </w:r>
    </w:p>
    <w:p w14:paraId="3713E749" w14:textId="4E851A8F" w:rsidR="00E82C70" w:rsidRPr="00EF591F" w:rsidRDefault="00E82C70" w:rsidP="003B0CFB">
      <w:pPr>
        <w:pStyle w:val="Default"/>
        <w:rPr>
          <w:rFonts w:ascii="Cambria" w:hAnsi="Cambria" w:cstheme="minorBidi"/>
          <w:color w:val="auto"/>
        </w:rPr>
      </w:pPr>
      <w:r w:rsidRPr="00EF591F">
        <w:rPr>
          <w:rFonts w:ascii="Cambria" w:hAnsi="Cambria" w:cstheme="minorBidi"/>
          <w:color w:val="auto"/>
        </w:rPr>
        <w:t xml:space="preserve">                    For </w:t>
      </w:r>
      <w:r w:rsidR="00EF4C9F" w:rsidRPr="00EF591F">
        <w:rPr>
          <w:rFonts w:ascii="Cambria" w:hAnsi="Cambria" w:cstheme="minorBidi"/>
          <w:color w:val="auto"/>
        </w:rPr>
        <w:t xml:space="preserve">the </w:t>
      </w:r>
      <w:r w:rsidR="006B484C" w:rsidRPr="00EF591F">
        <w:rPr>
          <w:rFonts w:ascii="Cambria" w:hAnsi="Cambria" w:cstheme="minorBidi"/>
          <w:color w:val="auto"/>
        </w:rPr>
        <w:t>existing</w:t>
      </w:r>
      <w:r w:rsidRPr="00EF591F">
        <w:rPr>
          <w:rFonts w:ascii="Cambria" w:hAnsi="Cambria" w:cstheme="minorBidi"/>
          <w:color w:val="auto"/>
        </w:rPr>
        <w:t xml:space="preserve"> floor in case of addition/</w:t>
      </w:r>
      <w:r w:rsidR="006B484C" w:rsidRPr="00EF591F">
        <w:rPr>
          <w:rFonts w:ascii="Cambria" w:hAnsi="Cambria" w:cstheme="minorBidi"/>
          <w:color w:val="auto"/>
        </w:rPr>
        <w:t>alteration</w:t>
      </w:r>
      <w:r w:rsidRPr="00EF591F">
        <w:rPr>
          <w:rFonts w:ascii="Cambria" w:hAnsi="Cambria" w:cstheme="minorBidi"/>
          <w:color w:val="auto"/>
        </w:rPr>
        <w:t xml:space="preserve"> case </w:t>
      </w:r>
    </w:p>
    <w:p w14:paraId="1DAF098A" w14:textId="389A4C32" w:rsidR="003B0CFB" w:rsidRPr="00EF591F" w:rsidRDefault="00E82C70" w:rsidP="003B0CFB">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 xml:space="preserve">Go to </w:t>
      </w:r>
      <w:r w:rsidR="00EF4C9F" w:rsidRPr="00EF591F">
        <w:rPr>
          <w:rFonts w:ascii="Cambria" w:hAnsi="Cambria" w:cstheme="minorBidi"/>
          <w:color w:val="auto"/>
        </w:rPr>
        <w:t xml:space="preserve">the </w:t>
      </w:r>
      <w:r w:rsidR="00700F17" w:rsidRPr="00EF591F">
        <w:rPr>
          <w:rFonts w:ascii="Cambria" w:hAnsi="Cambria" w:cstheme="minorBidi"/>
          <w:color w:val="auto"/>
        </w:rPr>
        <w:t>PreDCR</w:t>
      </w:r>
      <w:r w:rsidRPr="00EF591F">
        <w:rPr>
          <w:rFonts w:ascii="Cambria" w:hAnsi="Cambria" w:cstheme="minorBidi"/>
          <w:color w:val="auto"/>
        </w:rPr>
        <w:t xml:space="preserve"> menu </w:t>
      </w:r>
      <w:r w:rsidR="003B0CFB" w:rsidRPr="00EF591F">
        <w:rPr>
          <w:rFonts w:ascii="Cambria" w:hAnsi="Cambria" w:cstheme="minorBidi"/>
          <w:color w:val="auto"/>
        </w:rPr>
        <w:sym w:font="Wingdings" w:char="F0E0"/>
      </w:r>
      <w:r w:rsidRPr="00EF591F">
        <w:rPr>
          <w:rFonts w:ascii="Cambria" w:hAnsi="Cambria" w:cstheme="minorBidi"/>
        </w:rPr>
        <w:t xml:space="preserve"> Select ‘</w:t>
      </w:r>
      <w:r w:rsidRPr="00EF591F">
        <w:rPr>
          <w:rFonts w:ascii="Cambria" w:hAnsi="Cambria" w:cstheme="minorBidi"/>
          <w:color w:val="auto"/>
        </w:rPr>
        <w:t>Mark</w:t>
      </w:r>
      <w:r w:rsidRPr="00EF591F">
        <w:rPr>
          <w:rFonts w:ascii="Cambria" w:hAnsi="Cambria" w:cstheme="minorBidi"/>
        </w:rPr>
        <w:t>’</w:t>
      </w:r>
      <w:r w:rsidR="003B0CFB" w:rsidRPr="00EF591F">
        <w:rPr>
          <w:rFonts w:ascii="Cambria" w:hAnsi="Cambria" w:cstheme="minorBidi"/>
          <w:color w:val="auto"/>
        </w:rPr>
        <w:sym w:font="Wingdings" w:char="F0E0"/>
      </w:r>
      <w:r w:rsidRPr="00EF591F">
        <w:rPr>
          <w:rFonts w:ascii="Cambria" w:hAnsi="Cambria" w:cstheme="minorBidi"/>
        </w:rPr>
        <w:t xml:space="preserve"> Select</w:t>
      </w:r>
      <w:r w:rsidRPr="00EF591F">
        <w:rPr>
          <w:rFonts w:ascii="Cambria" w:hAnsi="Cambria" w:cstheme="minorBidi"/>
          <w:color w:val="auto"/>
        </w:rPr>
        <w:t xml:space="preserve"> ‘</w:t>
      </w:r>
      <w:r w:rsidR="003B0CFB" w:rsidRPr="00EF591F">
        <w:rPr>
          <w:rFonts w:ascii="Cambria" w:hAnsi="Cambria" w:cstheme="minorBidi"/>
          <w:color w:val="auto"/>
        </w:rPr>
        <w:t>FSI</w:t>
      </w:r>
      <w:r w:rsidRPr="00EF591F">
        <w:rPr>
          <w:rFonts w:ascii="Cambria" w:hAnsi="Cambria" w:cstheme="minorBidi"/>
          <w:color w:val="auto"/>
        </w:rPr>
        <w:t>’</w:t>
      </w:r>
      <w:r w:rsidR="003B0CFB" w:rsidRPr="00EF591F">
        <w:rPr>
          <w:rFonts w:ascii="Cambria" w:hAnsi="Cambria" w:cstheme="minorBidi"/>
          <w:color w:val="auto"/>
        </w:rPr>
        <w:t xml:space="preserve"> </w:t>
      </w:r>
      <w:r w:rsidR="003B0CFB" w:rsidRPr="00EF591F">
        <w:rPr>
          <w:rFonts w:ascii="Cambria" w:hAnsi="Cambria" w:cstheme="minorBidi"/>
          <w:color w:val="auto"/>
        </w:rPr>
        <w:sym w:font="Wingdings" w:char="F0E0"/>
      </w:r>
      <w:r w:rsidRPr="00EF591F">
        <w:rPr>
          <w:rFonts w:ascii="Cambria" w:hAnsi="Cambria" w:cstheme="minorBidi"/>
        </w:rPr>
        <w:t xml:space="preserve"> Select</w:t>
      </w:r>
      <w:r w:rsidRPr="00EF591F">
        <w:rPr>
          <w:rFonts w:ascii="Cambria" w:hAnsi="Cambria" w:cstheme="minorBidi"/>
          <w:color w:val="auto"/>
        </w:rPr>
        <w:t xml:space="preserve"> ‘</w:t>
      </w:r>
      <w:r w:rsidR="003B0CFB" w:rsidRPr="00EF591F">
        <w:rPr>
          <w:rFonts w:ascii="Cambria" w:hAnsi="Cambria" w:cstheme="minorBidi"/>
          <w:color w:val="auto"/>
        </w:rPr>
        <w:t>Existing FSI</w:t>
      </w:r>
      <w:r w:rsidR="006B484C" w:rsidRPr="00EF591F">
        <w:rPr>
          <w:rFonts w:ascii="Cambria" w:hAnsi="Cambria" w:cstheme="minorBidi"/>
          <w:color w:val="auto"/>
        </w:rPr>
        <w:t>’.</w:t>
      </w:r>
    </w:p>
    <w:p w14:paraId="7DB02841" w14:textId="6A0534FE" w:rsidR="00484A81" w:rsidRPr="00EF591F" w:rsidRDefault="00484A81" w:rsidP="00026C65">
      <w:pPr>
        <w:pStyle w:val="Default"/>
        <w:jc w:val="center"/>
        <w:rPr>
          <w:rFonts w:ascii="Cambria" w:hAnsi="Cambria" w:cstheme="minorBidi"/>
          <w:color w:val="auto"/>
        </w:rPr>
      </w:pPr>
    </w:p>
    <w:p w14:paraId="5DB93ACD" w14:textId="0CF638DA" w:rsidR="003F696F" w:rsidRDefault="00F701F5" w:rsidP="00026C65">
      <w:pPr>
        <w:pStyle w:val="Default"/>
        <w:jc w:val="center"/>
        <w:rPr>
          <w:rFonts w:ascii="Cambria" w:hAnsi="Cambria" w:cstheme="minorBidi"/>
          <w:noProof/>
          <w:color w:val="auto"/>
        </w:rPr>
      </w:pPr>
      <w:r w:rsidRPr="00F701F5">
        <w:rPr>
          <w:rFonts w:ascii="Cambria" w:hAnsi="Cambria" w:cstheme="minorBidi"/>
          <w:noProof/>
          <w:color w:val="auto"/>
        </w:rPr>
        <w:lastRenderedPageBreak/>
        <w:drawing>
          <wp:inline distT="0" distB="0" distL="0" distR="0" wp14:anchorId="2C84CCB7" wp14:editId="5BFE58A5">
            <wp:extent cx="5767546" cy="3086100"/>
            <wp:effectExtent l="57150" t="57150" r="119380" b="114300"/>
            <wp:docPr id="465" name="Picture 465" descr="C:\Users\yameesha.borkar\Desktop\PG\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yameesha.borkar\Desktop\PG\19.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70931" cy="308791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4015533" w14:textId="76454182" w:rsidR="0072214C" w:rsidRDefault="0072214C" w:rsidP="00026C65">
      <w:pPr>
        <w:pStyle w:val="Default"/>
        <w:jc w:val="center"/>
        <w:rPr>
          <w:rFonts w:ascii="Cambria" w:hAnsi="Cambria" w:cstheme="minorBidi"/>
          <w:noProof/>
          <w:color w:val="auto"/>
        </w:rPr>
      </w:pPr>
    </w:p>
    <w:p w14:paraId="60DE2EBD" w14:textId="339CB470" w:rsidR="00B01134" w:rsidRPr="00EF591F" w:rsidRDefault="00B01134" w:rsidP="003252AE">
      <w:pPr>
        <w:pStyle w:val="Default"/>
        <w:rPr>
          <w:rFonts w:ascii="Cambria" w:hAnsi="Cambria" w:cstheme="minorBidi"/>
          <w:color w:val="auto"/>
        </w:rPr>
      </w:pPr>
    </w:p>
    <w:p w14:paraId="3D805BA4" w14:textId="7327C9D6" w:rsidR="005B0A0E" w:rsidRPr="00EF591F" w:rsidRDefault="006B484C" w:rsidP="005B0A0E">
      <w:pPr>
        <w:pStyle w:val="gmail-p1"/>
        <w:spacing w:before="0" w:beforeAutospacing="0" w:after="0" w:afterAutospacing="0"/>
        <w:rPr>
          <w:rStyle w:val="gmail-s1"/>
          <w:rFonts w:ascii="Cambria" w:hAnsi="Cambria" w:cs="Arial"/>
          <w:b/>
          <w:bCs/>
          <w:color w:val="000000"/>
        </w:rPr>
      </w:pPr>
      <w:r w:rsidRPr="00EF591F">
        <w:rPr>
          <w:rStyle w:val="gmail-s1"/>
          <w:rFonts w:ascii="Cambria" w:hAnsi="Cambria" w:cs="Arial"/>
          <w:color w:val="000000"/>
        </w:rPr>
        <w:t>NOTE:</w:t>
      </w:r>
      <w:r w:rsidR="005B0A0E" w:rsidRPr="00EF591F">
        <w:rPr>
          <w:rStyle w:val="gmail-s1"/>
          <w:rFonts w:ascii="Cambria" w:hAnsi="Cambria" w:cs="Arial"/>
          <w:b/>
          <w:bCs/>
          <w:color w:val="000000"/>
        </w:rPr>
        <w:t xml:space="preserve"> </w:t>
      </w:r>
    </w:p>
    <w:p w14:paraId="004889D5" w14:textId="433118A6" w:rsidR="005B0A0E" w:rsidRPr="00EF591F" w:rsidRDefault="005B0A0E" w:rsidP="005B0A0E">
      <w:pPr>
        <w:pStyle w:val="gmail-p1"/>
        <w:spacing w:before="0" w:beforeAutospacing="0" w:after="0" w:afterAutospacing="0"/>
        <w:rPr>
          <w:rStyle w:val="gmail-s1"/>
          <w:rFonts w:ascii="Cambria" w:hAnsi="Cambria" w:cs="Arial"/>
          <w:b/>
          <w:bCs/>
          <w:color w:val="000000"/>
        </w:rPr>
      </w:pPr>
      <w:r w:rsidRPr="00EF591F">
        <w:rPr>
          <w:rFonts w:ascii="Cambria" w:hAnsi="Cambria" w:cstheme="minorBidi"/>
        </w:rPr>
        <w:t xml:space="preserve">‘Common Reference Circle’ and ‘Direction </w:t>
      </w:r>
      <w:r w:rsidR="006B484C" w:rsidRPr="00EF591F">
        <w:rPr>
          <w:rFonts w:ascii="Cambria" w:hAnsi="Cambria" w:cstheme="minorBidi"/>
        </w:rPr>
        <w:t>Reference</w:t>
      </w:r>
      <w:r w:rsidRPr="00EF591F">
        <w:rPr>
          <w:rFonts w:ascii="Cambria" w:hAnsi="Cambria" w:cstheme="minorBidi"/>
        </w:rPr>
        <w:t xml:space="preserve"> Circle’ should be </w:t>
      </w:r>
      <w:r w:rsidR="006B484C" w:rsidRPr="00EF591F">
        <w:rPr>
          <w:rFonts w:ascii="Cambria" w:hAnsi="Cambria" w:cstheme="minorBidi"/>
        </w:rPr>
        <w:t>inserted</w:t>
      </w:r>
      <w:r w:rsidRPr="00EF591F">
        <w:rPr>
          <w:rFonts w:ascii="Cambria" w:hAnsi="Cambria" w:cstheme="minorBidi"/>
        </w:rPr>
        <w:t xml:space="preserve"> in </w:t>
      </w:r>
      <w:r w:rsidR="001359BD">
        <w:rPr>
          <w:rFonts w:ascii="Cambria" w:hAnsi="Cambria" w:cstheme="minorBidi"/>
        </w:rPr>
        <w:t>PWORK</w:t>
      </w:r>
      <w:r w:rsidR="006B484C" w:rsidRPr="00EF591F">
        <w:rPr>
          <w:rFonts w:ascii="Cambria" w:hAnsi="Cambria" w:cstheme="minorBidi"/>
        </w:rPr>
        <w:t xml:space="preserve"> on</w:t>
      </w:r>
      <w:r w:rsidRPr="00EF591F">
        <w:rPr>
          <w:rFonts w:ascii="Cambria" w:hAnsi="Cambria" w:cstheme="minorBidi"/>
        </w:rPr>
        <w:t xml:space="preserve"> </w:t>
      </w:r>
      <w:r w:rsidR="00E66E66" w:rsidRPr="00EF591F">
        <w:rPr>
          <w:rFonts w:ascii="Cambria" w:hAnsi="Cambria" w:cstheme="minorBidi"/>
        </w:rPr>
        <w:t xml:space="preserve">the </w:t>
      </w:r>
      <w:r w:rsidRPr="00EF591F">
        <w:rPr>
          <w:rFonts w:ascii="Cambria" w:hAnsi="Cambria" w:cstheme="minorBidi"/>
        </w:rPr>
        <w:t xml:space="preserve">‘_FSI’ layer and ‘_Floor’ layer respectively </w:t>
      </w:r>
      <w:r w:rsidR="00E66E66" w:rsidRPr="00EF591F">
        <w:rPr>
          <w:rFonts w:ascii="Cambria" w:hAnsi="Cambria" w:cstheme="minorBidi"/>
        </w:rPr>
        <w:t>in</w:t>
      </w:r>
      <w:r w:rsidRPr="00EF591F">
        <w:rPr>
          <w:rFonts w:ascii="Cambria" w:hAnsi="Cambria" w:cstheme="minorBidi"/>
        </w:rPr>
        <w:t xml:space="preserve"> </w:t>
      </w:r>
      <w:r w:rsidR="00E66E66" w:rsidRPr="00EF591F">
        <w:rPr>
          <w:rFonts w:ascii="Cambria" w:hAnsi="Cambria" w:cstheme="minorBidi"/>
        </w:rPr>
        <w:t xml:space="preserve">the </w:t>
      </w:r>
      <w:r w:rsidRPr="00EF591F">
        <w:rPr>
          <w:rFonts w:ascii="Cambria" w:hAnsi="Cambria" w:cstheme="minorBidi"/>
        </w:rPr>
        <w:t>same location as of other floor plans.</w:t>
      </w:r>
    </w:p>
    <w:p w14:paraId="79DC6F64" w14:textId="60018921" w:rsidR="005B0A0E" w:rsidRPr="00EF591F" w:rsidRDefault="005B0A0E" w:rsidP="005B0A0E">
      <w:pPr>
        <w:pStyle w:val="Default"/>
        <w:rPr>
          <w:rStyle w:val="gmail-s1"/>
          <w:rFonts w:ascii="Cambria" w:hAnsi="Cambria" w:cs="Arial"/>
        </w:rPr>
      </w:pPr>
      <w:r w:rsidRPr="00EF591F">
        <w:rPr>
          <w:rStyle w:val="gmail-s1"/>
          <w:rFonts w:ascii="Cambria" w:hAnsi="Cambria" w:cs="Arial"/>
        </w:rPr>
        <w:t xml:space="preserve"> </w:t>
      </w:r>
      <w:r w:rsidR="006B484C" w:rsidRPr="00EF591F">
        <w:rPr>
          <w:rStyle w:val="gmail-s1"/>
          <w:rFonts w:ascii="Cambria" w:hAnsi="Cambria" w:cs="Arial"/>
        </w:rPr>
        <w:t>Please</w:t>
      </w:r>
      <w:r w:rsidRPr="00EF591F">
        <w:rPr>
          <w:rStyle w:val="gmail-s1"/>
          <w:rFonts w:ascii="Cambria" w:hAnsi="Cambria" w:cs="Arial"/>
        </w:rPr>
        <w:t xml:space="preserve"> refer 4.1.5 and 4.1.5 </w:t>
      </w:r>
      <w:r w:rsidR="00E66E66" w:rsidRPr="00EF591F">
        <w:rPr>
          <w:rStyle w:val="gmail-s1"/>
          <w:rFonts w:ascii="Cambria" w:hAnsi="Cambria" w:cs="Arial"/>
        </w:rPr>
        <w:t>sections</w:t>
      </w:r>
      <w:r w:rsidRPr="00EF591F">
        <w:rPr>
          <w:rStyle w:val="gmail-s1"/>
          <w:rFonts w:ascii="Cambria" w:hAnsi="Cambria" w:cs="Arial"/>
        </w:rPr>
        <w:t>.</w:t>
      </w:r>
    </w:p>
    <w:p w14:paraId="2D5DD740" w14:textId="0417813A" w:rsidR="006B6E35" w:rsidRPr="00EF591F" w:rsidRDefault="006B6E35" w:rsidP="00E66E66">
      <w:pPr>
        <w:pStyle w:val="Default"/>
        <w:rPr>
          <w:rFonts w:ascii="Cambria" w:hAnsi="Cambria" w:cstheme="minorBidi"/>
          <w:color w:val="auto"/>
        </w:rPr>
      </w:pPr>
    </w:p>
    <w:p w14:paraId="5758645F" w14:textId="77D8970D" w:rsidR="005B0A0E" w:rsidRPr="00EF591F" w:rsidRDefault="005B0A0E" w:rsidP="005B0A0E">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4.2. How to draw </w:t>
      </w:r>
      <w:r w:rsidR="003252AE">
        <w:rPr>
          <w:rFonts w:ascii="Cambria" w:hAnsi="Cambria"/>
          <w:b/>
          <w:szCs w:val="24"/>
        </w:rPr>
        <w:t xml:space="preserve">the </w:t>
      </w:r>
      <w:r w:rsidRPr="00EF591F">
        <w:rPr>
          <w:rFonts w:ascii="Cambria" w:hAnsi="Cambria" w:cstheme="minorBidi"/>
          <w:b/>
        </w:rPr>
        <w:t xml:space="preserve">‘_Room’ </w:t>
      </w:r>
      <w:r w:rsidRPr="00EF591F">
        <w:rPr>
          <w:rFonts w:ascii="Cambria" w:hAnsi="Cambria"/>
          <w:b/>
          <w:szCs w:val="24"/>
        </w:rPr>
        <w:t>layer?</w:t>
      </w:r>
    </w:p>
    <w:p w14:paraId="599879B6" w14:textId="67E1C4E2" w:rsidR="005B0A0E" w:rsidRPr="00EF591F" w:rsidRDefault="005B0A0E"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Room’ </w:t>
      </w:r>
      <w:r w:rsidRPr="00EF591F">
        <w:rPr>
          <w:rFonts w:ascii="Cambria" w:hAnsi="Cambria"/>
          <w:szCs w:val="24"/>
        </w:rPr>
        <w:t>layer.</w:t>
      </w:r>
    </w:p>
    <w:p w14:paraId="49821601" w14:textId="16688217" w:rsidR="005B0A0E" w:rsidRPr="00EF591F" w:rsidRDefault="005B0A0E"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every room in </w:t>
      </w:r>
      <w:r w:rsidRPr="00EF591F">
        <w:rPr>
          <w:rFonts w:ascii="Cambria" w:hAnsi="Cambria"/>
          <w:szCs w:val="24"/>
        </w:rPr>
        <w:t xml:space="preserve">closed polyline </w:t>
      </w:r>
      <w:r w:rsidR="006B484C" w:rsidRPr="00EF591F">
        <w:rPr>
          <w:rFonts w:ascii="Cambria" w:hAnsi="Cambria" w:cstheme="minorBidi"/>
        </w:rPr>
        <w:t xml:space="preserve">on </w:t>
      </w:r>
      <w:r w:rsidR="003252AE">
        <w:rPr>
          <w:rFonts w:ascii="Cambria" w:hAnsi="Cambria" w:cstheme="minorBidi"/>
        </w:rPr>
        <w:t xml:space="preserve">the </w:t>
      </w:r>
      <w:r w:rsidR="006B484C" w:rsidRPr="00EF591F">
        <w:rPr>
          <w:rFonts w:ascii="Cambria" w:hAnsi="Cambria"/>
          <w:szCs w:val="24"/>
        </w:rPr>
        <w:t>‘</w:t>
      </w:r>
      <w:r w:rsidRPr="00EF591F">
        <w:rPr>
          <w:rFonts w:ascii="Cambria" w:hAnsi="Cambria" w:cstheme="minorBidi"/>
          <w:b/>
        </w:rPr>
        <w:t xml:space="preserve">_Room’ </w:t>
      </w:r>
      <w:r w:rsidRPr="00EF591F">
        <w:rPr>
          <w:rFonts w:ascii="Cambria" w:hAnsi="Cambria"/>
          <w:szCs w:val="24"/>
        </w:rPr>
        <w:t>layer.</w:t>
      </w:r>
    </w:p>
    <w:p w14:paraId="458AAB9B" w14:textId="5D83E46C" w:rsidR="00BB1A55" w:rsidRPr="00EF591F" w:rsidRDefault="00BB1A55" w:rsidP="00CB1F24">
      <w:pPr>
        <w:pStyle w:val="Default"/>
        <w:numPr>
          <w:ilvl w:val="0"/>
          <w:numId w:val="10"/>
        </w:numPr>
        <w:rPr>
          <w:rFonts w:ascii="Cambria" w:hAnsi="Cambria" w:cstheme="minorBidi"/>
          <w:color w:val="auto"/>
        </w:rPr>
      </w:pPr>
      <w:r w:rsidRPr="00EF591F">
        <w:rPr>
          <w:rFonts w:ascii="Cambria" w:hAnsi="Cambria" w:cstheme="minorBidi"/>
          <w:color w:val="auto"/>
        </w:rPr>
        <w:t xml:space="preserve">To assign ‘Room’ name </w:t>
      </w:r>
      <w:r w:rsidRPr="00EF591F">
        <w:rPr>
          <w:rFonts w:ascii="Cambria" w:hAnsi="Cambria" w:cstheme="minorBidi"/>
          <w:b/>
          <w:color w:val="auto"/>
        </w:rPr>
        <w:t xml:space="preserve">‘_Room’ </w:t>
      </w:r>
      <w:r w:rsidRPr="00EF591F">
        <w:rPr>
          <w:rFonts w:ascii="Cambria" w:hAnsi="Cambria"/>
        </w:rPr>
        <w:t>layer:</w:t>
      </w:r>
    </w:p>
    <w:p w14:paraId="62619DAC" w14:textId="4D2F6804" w:rsidR="00BB1A55" w:rsidRPr="00EF591F" w:rsidRDefault="00BB1A55" w:rsidP="00BB1A55">
      <w:pPr>
        <w:pStyle w:val="Default"/>
        <w:ind w:left="1080"/>
        <w:rPr>
          <w:rFonts w:ascii="Cambria" w:hAnsi="Cambria" w:cstheme="minorBidi"/>
          <w:color w:val="auto"/>
        </w:rPr>
      </w:pPr>
      <w:r w:rsidRPr="00EF591F">
        <w:rPr>
          <w:rFonts w:ascii="Cambria" w:hAnsi="Cambria" w:cstheme="minorBidi"/>
          <w:color w:val="auto"/>
        </w:rPr>
        <w:t xml:space="preserve">Go to </w:t>
      </w:r>
      <w:r w:rsidR="00E66E66" w:rsidRPr="00EF591F">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Select ‘Assign Name’</w:t>
      </w:r>
      <w:r w:rsidRPr="00EF591F">
        <w:rPr>
          <w:rFonts w:ascii="Cambria" w:hAnsi="Cambria" w:cstheme="minorBidi"/>
          <w:color w:val="auto"/>
        </w:rPr>
        <w:sym w:font="Wingdings" w:char="F0E0"/>
      </w:r>
      <w:r w:rsidRPr="00EF591F">
        <w:rPr>
          <w:rFonts w:ascii="Cambria" w:hAnsi="Cambria" w:cstheme="minorBidi"/>
          <w:color w:val="auto"/>
        </w:rPr>
        <w:t xml:space="preserve"> Select ‘Room’ use name </w:t>
      </w:r>
      <w:r w:rsidRPr="00EF591F">
        <w:rPr>
          <w:rFonts w:ascii="Cambria" w:hAnsi="Cambria" w:cstheme="minorBidi"/>
          <w:color w:val="auto"/>
        </w:rPr>
        <w:sym w:font="Wingdings" w:char="F0E0"/>
      </w:r>
      <w:r w:rsidRPr="00EF591F">
        <w:rPr>
          <w:rFonts w:ascii="Cambria" w:hAnsi="Cambria" w:cstheme="minorBidi"/>
          <w:color w:val="auto"/>
        </w:rPr>
        <w:t xml:space="preserve"> From the list of room names </w:t>
      </w:r>
      <w:r w:rsidRPr="00EF591F">
        <w:rPr>
          <w:rFonts w:ascii="Cambria" w:hAnsi="Cambria" w:cstheme="minorBidi"/>
          <w:color w:val="auto"/>
        </w:rPr>
        <w:sym w:font="Wingdings" w:char="F0E0"/>
      </w:r>
      <w:r w:rsidRPr="00EF591F">
        <w:rPr>
          <w:rFonts w:ascii="Cambria" w:hAnsi="Cambria" w:cstheme="minorBidi"/>
          <w:color w:val="auto"/>
        </w:rPr>
        <w:t xml:space="preserve"> For ex: Select ‘Bed Room’/’Toilet.</w:t>
      </w:r>
    </w:p>
    <w:p w14:paraId="32D461FB" w14:textId="68EC91F4" w:rsidR="00BB1A55" w:rsidRPr="00EF591F" w:rsidRDefault="00BB1A55" w:rsidP="00BB1A55">
      <w:pPr>
        <w:pStyle w:val="Default"/>
        <w:ind w:left="1080"/>
        <w:rPr>
          <w:rFonts w:ascii="Cambria" w:hAnsi="Cambria" w:cstheme="minorBidi"/>
          <w:color w:val="auto"/>
        </w:rPr>
      </w:pPr>
      <w:r w:rsidRPr="00EF591F">
        <w:rPr>
          <w:rFonts w:ascii="Cambria" w:hAnsi="Cambria" w:cstheme="minorBidi"/>
          <w:color w:val="auto"/>
        </w:rPr>
        <w:t xml:space="preserve">As per </w:t>
      </w:r>
      <w:r w:rsidR="006B484C" w:rsidRPr="00EF591F">
        <w:rPr>
          <w:rFonts w:ascii="Cambria" w:hAnsi="Cambria" w:cstheme="minorBidi"/>
          <w:color w:val="auto"/>
        </w:rPr>
        <w:t>the</w:t>
      </w:r>
      <w:r w:rsidRPr="00EF591F">
        <w:rPr>
          <w:rFonts w:ascii="Cambria" w:hAnsi="Cambria" w:cstheme="minorBidi"/>
          <w:color w:val="auto"/>
        </w:rPr>
        <w:t xml:space="preserve"> proposed plan.</w:t>
      </w:r>
    </w:p>
    <w:p w14:paraId="14C552C8" w14:textId="3EE89CFF" w:rsidR="006B6E35" w:rsidRDefault="006B6E35" w:rsidP="005B0A0E">
      <w:pPr>
        <w:pStyle w:val="Default"/>
        <w:rPr>
          <w:rFonts w:ascii="Cambria" w:hAnsi="Cambria" w:cstheme="minorBidi"/>
          <w:color w:val="auto"/>
        </w:rPr>
      </w:pPr>
    </w:p>
    <w:p w14:paraId="7CDBB74D" w14:textId="636A2091" w:rsidR="00F5172F" w:rsidRDefault="00F5172F" w:rsidP="005B0A0E">
      <w:pPr>
        <w:pStyle w:val="Default"/>
        <w:rPr>
          <w:rFonts w:ascii="Cambria" w:hAnsi="Cambria" w:cstheme="minorBidi"/>
          <w:color w:val="auto"/>
        </w:rPr>
      </w:pPr>
    </w:p>
    <w:p w14:paraId="79703E1A" w14:textId="0008F51E" w:rsidR="00F5172F" w:rsidRDefault="00F5172F" w:rsidP="00F5172F">
      <w:pPr>
        <w:pStyle w:val="Default"/>
        <w:jc w:val="center"/>
        <w:rPr>
          <w:rFonts w:ascii="Cambria" w:hAnsi="Cambria" w:cstheme="minorBidi"/>
          <w:color w:val="auto"/>
        </w:rPr>
      </w:pPr>
      <w:r w:rsidRPr="00F5172F">
        <w:rPr>
          <w:rFonts w:ascii="Cambria" w:hAnsi="Cambria" w:cstheme="minorBidi"/>
          <w:noProof/>
          <w:color w:val="auto"/>
        </w:rPr>
        <w:lastRenderedPageBreak/>
        <w:drawing>
          <wp:inline distT="0" distB="0" distL="0" distR="0" wp14:anchorId="79CAA753" wp14:editId="485BF53D">
            <wp:extent cx="6062818" cy="3076575"/>
            <wp:effectExtent l="57150" t="57150" r="109855" b="104775"/>
            <wp:docPr id="466" name="Picture 466" descr="C:\Users\yameesha.borkar\Desktop\PG\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ameesha.borkar\Desktop\PG\20.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68506" cy="3079462"/>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0D830A6" w14:textId="6B20F2DE" w:rsidR="00F5172F" w:rsidRDefault="00F5172F" w:rsidP="005B0A0E">
      <w:pPr>
        <w:pStyle w:val="Default"/>
        <w:rPr>
          <w:rFonts w:ascii="Cambria" w:hAnsi="Cambria" w:cstheme="minorBidi"/>
          <w:color w:val="auto"/>
        </w:rPr>
      </w:pPr>
    </w:p>
    <w:p w14:paraId="7B818141" w14:textId="5AB6081A" w:rsidR="0008784A" w:rsidRPr="00EF591F" w:rsidRDefault="0008784A" w:rsidP="00D509EB">
      <w:pPr>
        <w:pStyle w:val="Default"/>
        <w:rPr>
          <w:rFonts w:ascii="Cambria" w:hAnsi="Cambria" w:cstheme="minorBidi"/>
          <w:color w:val="auto"/>
        </w:rPr>
      </w:pPr>
    </w:p>
    <w:p w14:paraId="20A0B395" w14:textId="3B033DB0" w:rsidR="00C96EC0" w:rsidRPr="00EF591F" w:rsidRDefault="00C96EC0" w:rsidP="00C96EC0">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4.3. How to draw </w:t>
      </w:r>
      <w:r w:rsidR="00E66E66" w:rsidRPr="00EF591F">
        <w:rPr>
          <w:rFonts w:ascii="Cambria" w:hAnsi="Cambria"/>
          <w:b/>
          <w:szCs w:val="24"/>
        </w:rPr>
        <w:t xml:space="preserve">the </w:t>
      </w:r>
      <w:r w:rsidRPr="00EF591F">
        <w:rPr>
          <w:rFonts w:ascii="Cambria" w:hAnsi="Cambria" w:cstheme="minorBidi"/>
          <w:b/>
        </w:rPr>
        <w:t>‘_</w:t>
      </w:r>
      <w:proofErr w:type="spellStart"/>
      <w:r w:rsidRPr="00EF591F">
        <w:rPr>
          <w:rFonts w:ascii="Cambria" w:hAnsi="Cambria" w:cstheme="minorBidi"/>
          <w:b/>
        </w:rPr>
        <w:t>CarpetArea</w:t>
      </w:r>
      <w:proofErr w:type="spellEnd"/>
      <w:r w:rsidRPr="00EF591F">
        <w:rPr>
          <w:rFonts w:ascii="Cambria" w:hAnsi="Cambria" w:cstheme="minorBidi"/>
          <w:b/>
        </w:rPr>
        <w:t xml:space="preserve">’ </w:t>
      </w:r>
      <w:r w:rsidRPr="00EF591F">
        <w:rPr>
          <w:rFonts w:ascii="Cambria" w:hAnsi="Cambria"/>
          <w:b/>
          <w:szCs w:val="24"/>
        </w:rPr>
        <w:t>layer?</w:t>
      </w:r>
    </w:p>
    <w:p w14:paraId="50162682" w14:textId="76B4D4F5" w:rsidR="00C96EC0" w:rsidRPr="00EF591F" w:rsidRDefault="00C96EC0"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CarpetArea’ </w:t>
      </w:r>
      <w:r w:rsidRPr="00EF591F">
        <w:rPr>
          <w:rFonts w:ascii="Cambria" w:hAnsi="Cambria"/>
          <w:szCs w:val="24"/>
        </w:rPr>
        <w:t>layer.</w:t>
      </w:r>
    </w:p>
    <w:p w14:paraId="7CD018B9" w14:textId="12303777" w:rsidR="00C96EC0" w:rsidRPr="00EF591F" w:rsidRDefault="00C96EC0"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Draw</w:t>
      </w:r>
      <w:r w:rsidRPr="00EF591F">
        <w:rPr>
          <w:rFonts w:ascii="Cambria" w:hAnsi="Cambria" w:cstheme="minorBidi"/>
        </w:rPr>
        <w:t xml:space="preserve"> carpet outline in </w:t>
      </w:r>
      <w:r w:rsidRPr="00EF591F">
        <w:rPr>
          <w:rFonts w:ascii="Cambria" w:hAnsi="Cambria"/>
          <w:szCs w:val="24"/>
        </w:rPr>
        <w:t xml:space="preserve">closed polyline </w:t>
      </w:r>
      <w:r w:rsidR="006B484C" w:rsidRPr="00EF591F">
        <w:rPr>
          <w:rFonts w:ascii="Cambria" w:hAnsi="Cambria" w:cstheme="minorBidi"/>
        </w:rPr>
        <w:t xml:space="preserve">on </w:t>
      </w:r>
      <w:r w:rsidR="003252AE">
        <w:rPr>
          <w:rFonts w:ascii="Cambria" w:hAnsi="Cambria" w:cstheme="minorBidi"/>
        </w:rPr>
        <w:t xml:space="preserve">the </w:t>
      </w:r>
      <w:r w:rsidR="006B484C" w:rsidRPr="00EF591F">
        <w:rPr>
          <w:rFonts w:ascii="Cambria" w:hAnsi="Cambria"/>
          <w:szCs w:val="24"/>
        </w:rPr>
        <w:t>‘</w:t>
      </w:r>
      <w:r w:rsidRPr="00EF591F">
        <w:rPr>
          <w:rFonts w:ascii="Cambria" w:hAnsi="Cambria" w:cstheme="minorBidi"/>
          <w:b/>
        </w:rPr>
        <w:t>_</w:t>
      </w:r>
      <w:proofErr w:type="spellStart"/>
      <w:r w:rsidRPr="00EF591F">
        <w:rPr>
          <w:rFonts w:ascii="Cambria" w:hAnsi="Cambria" w:cstheme="minorBidi"/>
          <w:b/>
        </w:rPr>
        <w:t>CarpetArea</w:t>
      </w:r>
      <w:proofErr w:type="spellEnd"/>
      <w:r w:rsidRPr="00EF591F">
        <w:rPr>
          <w:rFonts w:ascii="Cambria" w:hAnsi="Cambria" w:cstheme="minorBidi"/>
          <w:b/>
        </w:rPr>
        <w:t xml:space="preserve">’ </w:t>
      </w:r>
      <w:r w:rsidRPr="00EF591F">
        <w:rPr>
          <w:rFonts w:ascii="Cambria" w:hAnsi="Cambria"/>
          <w:szCs w:val="24"/>
        </w:rPr>
        <w:t>layer.</w:t>
      </w:r>
    </w:p>
    <w:p w14:paraId="40A47301" w14:textId="27D338A8" w:rsidR="00C96EC0" w:rsidRPr="00EF591F" w:rsidRDefault="00C96EC0" w:rsidP="00CB1F24">
      <w:pPr>
        <w:pStyle w:val="Default"/>
        <w:numPr>
          <w:ilvl w:val="0"/>
          <w:numId w:val="10"/>
        </w:numPr>
        <w:rPr>
          <w:rFonts w:ascii="Cambria" w:hAnsi="Cambria" w:cstheme="minorBidi"/>
          <w:color w:val="auto"/>
        </w:rPr>
      </w:pPr>
      <w:r w:rsidRPr="00EF591F">
        <w:rPr>
          <w:rFonts w:ascii="Cambria" w:hAnsi="Cambria" w:cstheme="minorBidi"/>
          <w:b/>
          <w:color w:val="auto"/>
        </w:rPr>
        <w:t xml:space="preserve">‘_CarpetArea’ </w:t>
      </w:r>
      <w:r w:rsidRPr="00EF591F">
        <w:rPr>
          <w:rFonts w:ascii="Cambria" w:hAnsi="Cambria"/>
        </w:rPr>
        <w:t xml:space="preserve">layer </w:t>
      </w:r>
      <w:r w:rsidRPr="00EF591F">
        <w:rPr>
          <w:rFonts w:ascii="Cambria" w:hAnsi="Cambria" w:cstheme="minorBidi"/>
          <w:color w:val="auto"/>
        </w:rPr>
        <w:t xml:space="preserve">represents the carpet area of the tenement/dwelling unit area. </w:t>
      </w:r>
    </w:p>
    <w:p w14:paraId="565166B2" w14:textId="03A00C51" w:rsidR="00C96EC0" w:rsidRPr="00EF591F" w:rsidRDefault="006B4D57" w:rsidP="00CB1F24">
      <w:pPr>
        <w:pStyle w:val="Default"/>
        <w:numPr>
          <w:ilvl w:val="0"/>
          <w:numId w:val="10"/>
        </w:numPr>
        <w:rPr>
          <w:rFonts w:ascii="Cambria" w:hAnsi="Cambria" w:cstheme="minorBidi"/>
          <w:color w:val="auto"/>
        </w:rPr>
      </w:pPr>
      <w:r w:rsidRPr="00EF591F">
        <w:rPr>
          <w:rFonts w:ascii="Cambria" w:hAnsi="Cambria" w:cstheme="minorBidi"/>
          <w:color w:val="auto"/>
        </w:rPr>
        <w:t xml:space="preserve">For </w:t>
      </w:r>
      <w:r w:rsidR="006B484C" w:rsidRPr="00EF591F">
        <w:rPr>
          <w:rFonts w:ascii="Cambria" w:hAnsi="Cambria" w:cstheme="minorBidi"/>
          <w:color w:val="auto"/>
        </w:rPr>
        <w:t xml:space="preserve">marking </w:t>
      </w:r>
      <w:r w:rsidR="00E66E66" w:rsidRPr="00EF591F">
        <w:rPr>
          <w:rFonts w:ascii="Cambria" w:hAnsi="Cambria" w:cstheme="minorBidi"/>
          <w:color w:val="auto"/>
        </w:rPr>
        <w:t>the‘</w:t>
      </w:r>
      <w:r w:rsidRPr="00EF591F">
        <w:rPr>
          <w:rFonts w:ascii="Cambria" w:hAnsi="Cambria" w:cstheme="minorBidi"/>
          <w:b/>
          <w:color w:val="auto"/>
        </w:rPr>
        <w:t>_</w:t>
      </w:r>
      <w:proofErr w:type="spellStart"/>
      <w:r w:rsidRPr="00EF591F">
        <w:rPr>
          <w:rFonts w:ascii="Cambria" w:hAnsi="Cambria" w:cstheme="minorBidi"/>
          <w:b/>
          <w:color w:val="auto"/>
        </w:rPr>
        <w:t>CarpetArea</w:t>
      </w:r>
      <w:proofErr w:type="spellEnd"/>
      <w:r w:rsidRPr="00EF591F">
        <w:rPr>
          <w:rFonts w:ascii="Cambria" w:hAnsi="Cambria" w:cstheme="minorBidi"/>
          <w:b/>
          <w:color w:val="auto"/>
        </w:rPr>
        <w:t>’</w:t>
      </w:r>
      <w:r w:rsidRPr="00EF591F">
        <w:rPr>
          <w:rFonts w:ascii="Cambria" w:hAnsi="Cambria"/>
        </w:rPr>
        <w:t xml:space="preserve"> </w:t>
      </w:r>
      <w:r w:rsidR="00C96EC0" w:rsidRPr="00EF591F">
        <w:rPr>
          <w:rFonts w:ascii="Cambria" w:hAnsi="Cambria"/>
        </w:rPr>
        <w:t>layer:</w:t>
      </w:r>
    </w:p>
    <w:p w14:paraId="4B5AAF8F" w14:textId="2B86E388" w:rsidR="006B4D57" w:rsidRPr="00EF591F" w:rsidRDefault="006B4D57" w:rsidP="006B4D57">
      <w:pPr>
        <w:pStyle w:val="Default"/>
        <w:rPr>
          <w:rFonts w:ascii="Cambria" w:hAnsi="Cambria" w:cstheme="minorBidi"/>
          <w:color w:val="auto"/>
        </w:rPr>
      </w:pPr>
      <w:r w:rsidRPr="00EF591F">
        <w:rPr>
          <w:rFonts w:ascii="Cambria" w:hAnsi="Cambria" w:cstheme="minorBidi"/>
          <w:color w:val="auto"/>
        </w:rPr>
        <w:t xml:space="preserve">                   </w:t>
      </w:r>
      <w:r w:rsidR="00C96EC0" w:rsidRPr="00EF591F">
        <w:rPr>
          <w:rFonts w:ascii="Cambria" w:hAnsi="Cambria" w:cstheme="minorBidi"/>
          <w:color w:val="auto"/>
        </w:rPr>
        <w:t xml:space="preserve">Go to </w:t>
      </w:r>
      <w:r w:rsidR="00E66E66" w:rsidRPr="00EF591F">
        <w:rPr>
          <w:rFonts w:ascii="Cambria" w:hAnsi="Cambria" w:cstheme="minorBidi"/>
          <w:color w:val="auto"/>
        </w:rPr>
        <w:t xml:space="preserve">the </w:t>
      </w:r>
      <w:r w:rsidR="00C96EC0" w:rsidRPr="00EF591F">
        <w:rPr>
          <w:rFonts w:ascii="Cambria" w:hAnsi="Cambria" w:cstheme="minorBidi"/>
          <w:color w:val="auto"/>
        </w:rPr>
        <w:t xml:space="preserve">PreDCR menu </w:t>
      </w:r>
      <w:r w:rsidR="00C96EC0" w:rsidRPr="00EF591F">
        <w:rPr>
          <w:rFonts w:ascii="Cambria" w:hAnsi="Cambria" w:cstheme="minorBidi"/>
          <w:color w:val="auto"/>
        </w:rPr>
        <w:sym w:font="Wingdings" w:char="F0E0"/>
      </w:r>
      <w:r w:rsidR="00C96EC0" w:rsidRPr="00EF591F">
        <w:rPr>
          <w:rFonts w:ascii="Cambria" w:hAnsi="Cambria" w:cstheme="minorBidi"/>
          <w:color w:val="auto"/>
        </w:rPr>
        <w:t xml:space="preserve">Select </w:t>
      </w:r>
      <w:r w:rsidRPr="00EF591F">
        <w:rPr>
          <w:rFonts w:ascii="Cambria" w:hAnsi="Cambria" w:cstheme="minorBidi"/>
          <w:color w:val="auto"/>
        </w:rPr>
        <w:t>‘Mark’</w:t>
      </w:r>
      <w:r w:rsidRPr="00EF591F">
        <w:rPr>
          <w:rFonts w:ascii="Cambria" w:hAnsi="Cambria" w:cstheme="minorBidi"/>
          <w:color w:val="auto"/>
        </w:rPr>
        <w:sym w:font="Wingdings" w:char="F0E0"/>
      </w:r>
      <w:r w:rsidRPr="00EF591F">
        <w:rPr>
          <w:rFonts w:ascii="Cambria" w:hAnsi="Cambria" w:cstheme="minorBidi"/>
          <w:color w:val="auto"/>
        </w:rPr>
        <w:t xml:space="preserve"> Select ‘Carpet Area’ </w:t>
      </w:r>
      <w:r w:rsidRPr="00EF591F">
        <w:rPr>
          <w:rFonts w:ascii="Cambria" w:hAnsi="Cambria" w:cstheme="minorBidi"/>
          <w:color w:val="auto"/>
        </w:rPr>
        <w:sym w:font="Wingdings" w:char="F0E0"/>
      </w:r>
      <w:r w:rsidRPr="00EF591F">
        <w:rPr>
          <w:rFonts w:ascii="Cambria" w:hAnsi="Cambria" w:cstheme="minorBidi"/>
          <w:color w:val="auto"/>
        </w:rPr>
        <w:t xml:space="preserve"> Select ‘</w:t>
      </w:r>
      <w:r w:rsidR="006B484C" w:rsidRPr="00EF591F">
        <w:rPr>
          <w:rFonts w:ascii="Cambria" w:hAnsi="Cambria" w:cstheme="minorBidi"/>
          <w:color w:val="auto"/>
        </w:rPr>
        <w:t>Normal</w:t>
      </w:r>
      <w:r w:rsidRPr="00EF591F">
        <w:rPr>
          <w:rFonts w:ascii="Cambria" w:hAnsi="Cambria" w:cstheme="minorBidi"/>
          <w:color w:val="auto"/>
        </w:rPr>
        <w:t xml:space="preserve"> (</w:t>
      </w:r>
      <w:r w:rsidR="006B484C" w:rsidRPr="00EF591F">
        <w:rPr>
          <w:rFonts w:ascii="Cambria" w:hAnsi="Cambria" w:cstheme="minorBidi"/>
          <w:color w:val="auto"/>
        </w:rPr>
        <w:t>Default</w:t>
      </w:r>
      <w:r w:rsidRPr="00EF591F">
        <w:rPr>
          <w:rFonts w:ascii="Cambria" w:hAnsi="Cambria" w:cstheme="minorBidi"/>
          <w:color w:val="auto"/>
        </w:rPr>
        <w:t>)</w:t>
      </w:r>
      <w:r w:rsidR="006B484C" w:rsidRPr="00EF591F">
        <w:rPr>
          <w:rFonts w:ascii="Cambria" w:hAnsi="Cambria" w:cstheme="minorBidi"/>
          <w:color w:val="auto"/>
        </w:rPr>
        <w:t>’.</w:t>
      </w:r>
    </w:p>
    <w:p w14:paraId="34313C61" w14:textId="2767F454" w:rsidR="006B4D57" w:rsidRDefault="006B4D57" w:rsidP="006B4D57">
      <w:pPr>
        <w:pStyle w:val="Default"/>
        <w:rPr>
          <w:rFonts w:ascii="Cambria" w:hAnsi="Cambria" w:cstheme="minorBidi"/>
          <w:color w:val="auto"/>
        </w:rPr>
      </w:pPr>
      <w:r w:rsidRPr="00EF591F">
        <w:rPr>
          <w:rFonts w:ascii="Cambria" w:hAnsi="Cambria" w:cstheme="minorBidi"/>
          <w:color w:val="auto"/>
        </w:rPr>
        <w:t xml:space="preserve">                   To give </w:t>
      </w:r>
      <w:r w:rsidR="00EF7DD8">
        <w:rPr>
          <w:rFonts w:ascii="Cambria" w:hAnsi="Cambria" w:cstheme="minorBidi"/>
          <w:color w:val="auto"/>
        </w:rPr>
        <w:t>tenement numbers OR name (Ex.</w:t>
      </w:r>
      <w:r w:rsidRPr="00EF591F">
        <w:rPr>
          <w:rFonts w:ascii="Cambria" w:hAnsi="Cambria" w:cstheme="minorBidi"/>
          <w:color w:val="auto"/>
        </w:rPr>
        <w:t>101,201,301…) edit carpet text.</w:t>
      </w:r>
    </w:p>
    <w:p w14:paraId="5A14F4A9" w14:textId="77777777" w:rsidR="006F2679" w:rsidRPr="00EF591F" w:rsidRDefault="006F2679" w:rsidP="006B4D57">
      <w:pPr>
        <w:pStyle w:val="Default"/>
        <w:rPr>
          <w:rFonts w:ascii="Cambria" w:hAnsi="Cambria" w:cstheme="minorBidi"/>
          <w:color w:val="auto"/>
        </w:rPr>
      </w:pPr>
    </w:p>
    <w:p w14:paraId="23081C83" w14:textId="397A7FF8" w:rsidR="00A65DF2" w:rsidRPr="00EF591F" w:rsidRDefault="006B4D57" w:rsidP="00A65DF2">
      <w:pPr>
        <w:pStyle w:val="Default"/>
        <w:rPr>
          <w:rFonts w:ascii="Cambria" w:hAnsi="Cambria" w:cstheme="minorBidi"/>
          <w:color w:val="auto"/>
        </w:rPr>
      </w:pPr>
      <w:r w:rsidRPr="00EF591F">
        <w:rPr>
          <w:rFonts w:ascii="Cambria" w:hAnsi="Cambria" w:cstheme="minorBidi"/>
          <w:color w:val="auto"/>
        </w:rPr>
        <w:t xml:space="preserve">                   Options </w:t>
      </w:r>
      <w:r w:rsidR="006B484C" w:rsidRPr="00EF591F">
        <w:rPr>
          <w:rFonts w:ascii="Cambria" w:hAnsi="Cambria" w:cstheme="minorBidi"/>
          <w:color w:val="auto"/>
        </w:rPr>
        <w:t>available to</w:t>
      </w:r>
      <w:r w:rsidR="00A65DF2" w:rsidRPr="00EF591F">
        <w:rPr>
          <w:rFonts w:ascii="Cambria" w:hAnsi="Cambria" w:cstheme="minorBidi"/>
          <w:color w:val="auto"/>
        </w:rPr>
        <w:t xml:space="preserve"> mark the </w:t>
      </w:r>
      <w:r w:rsidRPr="00EF591F">
        <w:rPr>
          <w:rFonts w:ascii="Cambria" w:hAnsi="Cambria" w:cstheme="minorBidi"/>
          <w:color w:val="auto"/>
        </w:rPr>
        <w:t xml:space="preserve">Carpet Area: </w:t>
      </w:r>
      <w:r w:rsidR="00A65DF2" w:rsidRPr="00EF591F">
        <w:rPr>
          <w:rFonts w:ascii="Cambria" w:hAnsi="Cambria" w:cstheme="minorBidi"/>
          <w:color w:val="auto"/>
        </w:rPr>
        <w:t xml:space="preserve"> </w:t>
      </w:r>
    </w:p>
    <w:p w14:paraId="5BCB2295" w14:textId="4E7674F0" w:rsidR="007C3A35" w:rsidRPr="00EF591F" w:rsidRDefault="006B4D57" w:rsidP="00A65DF2">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menu bar PreDCR</w:t>
      </w:r>
      <w:r w:rsidR="009D3310" w:rsidRPr="00EF591F">
        <w:rPr>
          <w:rFonts w:ascii="Cambria" w:hAnsi="Cambria" w:cstheme="minorBidi"/>
          <w:color w:val="auto"/>
        </w:rPr>
        <w:sym w:font="Wingdings" w:char="F0E0"/>
      </w:r>
      <w:r w:rsidR="009D3310" w:rsidRPr="00EF591F">
        <w:rPr>
          <w:rFonts w:ascii="Cambria" w:hAnsi="Cambria" w:cstheme="minorBidi"/>
          <w:color w:val="auto"/>
        </w:rPr>
        <w:t xml:space="preserve"> Mark</w:t>
      </w:r>
      <w:r w:rsidR="009D3310" w:rsidRPr="00EF591F">
        <w:rPr>
          <w:rFonts w:ascii="Cambria" w:hAnsi="Cambria" w:cstheme="minorBidi"/>
          <w:color w:val="auto"/>
        </w:rPr>
        <w:sym w:font="Wingdings" w:char="F0E0"/>
      </w:r>
      <w:r w:rsidR="009D3310" w:rsidRPr="00EF591F">
        <w:rPr>
          <w:rFonts w:ascii="Cambria" w:hAnsi="Cambria" w:cstheme="minorBidi"/>
          <w:color w:val="auto"/>
        </w:rPr>
        <w:t xml:space="preserve">Carpet Area </w:t>
      </w:r>
      <w:r w:rsidR="009D3310" w:rsidRPr="00EF591F">
        <w:rPr>
          <w:rFonts w:ascii="Cambria" w:hAnsi="Cambria" w:cstheme="minorBidi"/>
          <w:color w:val="auto"/>
        </w:rPr>
        <w:sym w:font="Wingdings" w:char="F0E0"/>
      </w:r>
      <w:r w:rsidR="009D3310" w:rsidRPr="00EF591F">
        <w:rPr>
          <w:rFonts w:ascii="Cambria" w:hAnsi="Cambria" w:cstheme="minorBidi"/>
          <w:color w:val="auto"/>
        </w:rPr>
        <w:t>Splited Tenement</w:t>
      </w:r>
    </w:p>
    <w:p w14:paraId="65C7D91C" w14:textId="307A4FEC" w:rsidR="00A65DF2" w:rsidRPr="00EF591F" w:rsidRDefault="006B4D57" w:rsidP="00A65DF2">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menu bar PreDCR</w:t>
      </w:r>
      <w:r w:rsidR="00A65DF2" w:rsidRPr="00EF591F">
        <w:rPr>
          <w:rFonts w:ascii="Cambria" w:hAnsi="Cambria" w:cstheme="minorBidi"/>
          <w:color w:val="auto"/>
        </w:rPr>
        <w:sym w:font="Wingdings" w:char="F0E0"/>
      </w:r>
      <w:r w:rsidR="00A65DF2" w:rsidRPr="00EF591F">
        <w:rPr>
          <w:rFonts w:ascii="Cambria" w:hAnsi="Cambria" w:cstheme="minorBidi"/>
          <w:color w:val="auto"/>
        </w:rPr>
        <w:t xml:space="preserve"> Mark</w:t>
      </w:r>
      <w:r w:rsidR="00A65DF2" w:rsidRPr="00EF591F">
        <w:rPr>
          <w:rFonts w:ascii="Cambria" w:hAnsi="Cambria" w:cstheme="minorBidi"/>
          <w:color w:val="auto"/>
        </w:rPr>
        <w:sym w:font="Wingdings" w:char="F0E0"/>
      </w:r>
      <w:r w:rsidR="00A65DF2" w:rsidRPr="00EF591F">
        <w:rPr>
          <w:rFonts w:ascii="Cambria" w:hAnsi="Cambria" w:cstheme="minorBidi"/>
          <w:color w:val="auto"/>
        </w:rPr>
        <w:t xml:space="preserve">Carpet Area </w:t>
      </w:r>
      <w:r w:rsidR="00A65DF2" w:rsidRPr="00EF591F">
        <w:rPr>
          <w:rFonts w:ascii="Cambria" w:hAnsi="Cambria" w:cstheme="minorBidi"/>
          <w:color w:val="auto"/>
        </w:rPr>
        <w:sym w:font="Wingdings" w:char="F0E0"/>
      </w:r>
      <w:r w:rsidR="007C3A35" w:rsidRPr="00EF591F">
        <w:rPr>
          <w:rFonts w:ascii="Cambria" w:hAnsi="Cambria" w:cstheme="minorBidi"/>
          <w:color w:val="auto"/>
        </w:rPr>
        <w:t>Slum development</w:t>
      </w:r>
      <w:r w:rsidR="007C3A35" w:rsidRPr="00EF591F">
        <w:rPr>
          <w:rFonts w:ascii="Cambria" w:hAnsi="Cambria" w:cstheme="minorBidi"/>
          <w:color w:val="auto"/>
        </w:rPr>
        <w:sym w:font="Wingdings" w:char="F0E0"/>
      </w:r>
      <w:r w:rsidR="007C3A35" w:rsidRPr="00EF591F">
        <w:rPr>
          <w:rFonts w:ascii="Cambria" w:hAnsi="Cambria" w:cstheme="minorBidi"/>
          <w:color w:val="auto"/>
        </w:rPr>
        <w:t xml:space="preserve"> Rehab OR Sale</w:t>
      </w:r>
    </w:p>
    <w:p w14:paraId="01DE46BF" w14:textId="0E5C074E" w:rsidR="001C5837" w:rsidRPr="00EF591F" w:rsidRDefault="006B4D57" w:rsidP="001C5837">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menu bar PreDCR</w:t>
      </w:r>
      <w:r w:rsidR="001C5837" w:rsidRPr="00EF591F">
        <w:rPr>
          <w:rFonts w:ascii="Cambria" w:hAnsi="Cambria" w:cstheme="minorBidi"/>
          <w:color w:val="auto"/>
        </w:rPr>
        <w:sym w:font="Wingdings" w:char="F0E0"/>
      </w:r>
      <w:r w:rsidR="001C5837" w:rsidRPr="00EF591F">
        <w:rPr>
          <w:rFonts w:ascii="Cambria" w:hAnsi="Cambria" w:cstheme="minorBidi"/>
          <w:color w:val="auto"/>
        </w:rPr>
        <w:t xml:space="preserve"> Mark</w:t>
      </w:r>
      <w:r w:rsidR="001C5837" w:rsidRPr="00EF591F">
        <w:rPr>
          <w:rFonts w:ascii="Cambria" w:hAnsi="Cambria" w:cstheme="minorBidi"/>
          <w:color w:val="auto"/>
        </w:rPr>
        <w:sym w:font="Wingdings" w:char="F0E0"/>
      </w:r>
      <w:r w:rsidR="001C5837" w:rsidRPr="00EF591F">
        <w:rPr>
          <w:rFonts w:ascii="Cambria" w:hAnsi="Cambria" w:cstheme="minorBidi"/>
          <w:color w:val="auto"/>
        </w:rPr>
        <w:t xml:space="preserve">Carpet Area </w:t>
      </w:r>
      <w:r w:rsidR="001C5837" w:rsidRPr="00EF591F">
        <w:rPr>
          <w:rFonts w:ascii="Cambria" w:hAnsi="Cambria" w:cstheme="minorBidi"/>
          <w:color w:val="auto"/>
        </w:rPr>
        <w:sym w:font="Wingdings" w:char="F0E0"/>
      </w:r>
      <w:r w:rsidR="006B484C" w:rsidRPr="00EF591F">
        <w:rPr>
          <w:rFonts w:ascii="Cambria" w:hAnsi="Cambria" w:cstheme="minorBidi"/>
          <w:color w:val="auto"/>
        </w:rPr>
        <w:t>Normal</w:t>
      </w:r>
      <w:r w:rsidR="003929DB" w:rsidRPr="00EF591F">
        <w:rPr>
          <w:rFonts w:ascii="Cambria" w:hAnsi="Cambria" w:cstheme="minorBidi"/>
          <w:color w:val="auto"/>
        </w:rPr>
        <w:t xml:space="preserve"> (</w:t>
      </w:r>
      <w:r w:rsidR="006B484C" w:rsidRPr="00EF591F">
        <w:rPr>
          <w:rFonts w:ascii="Cambria" w:hAnsi="Cambria" w:cstheme="minorBidi"/>
          <w:color w:val="auto"/>
        </w:rPr>
        <w:t>Default</w:t>
      </w:r>
      <w:r w:rsidR="003929DB" w:rsidRPr="00EF591F">
        <w:rPr>
          <w:rFonts w:ascii="Cambria" w:hAnsi="Cambria" w:cstheme="minorBidi"/>
          <w:color w:val="auto"/>
        </w:rPr>
        <w:t>).</w:t>
      </w:r>
    </w:p>
    <w:p w14:paraId="229422E3" w14:textId="77777777" w:rsidR="007C3A35" w:rsidRPr="00EF591F" w:rsidRDefault="007C3A35" w:rsidP="00A65DF2">
      <w:pPr>
        <w:pStyle w:val="Default"/>
        <w:rPr>
          <w:rFonts w:ascii="Cambria" w:hAnsi="Cambria" w:cstheme="minorBidi"/>
          <w:color w:val="auto"/>
        </w:rPr>
      </w:pPr>
    </w:p>
    <w:p w14:paraId="520EEB6D" w14:textId="216A8778" w:rsidR="0008784A" w:rsidRPr="00EF591F" w:rsidRDefault="0008784A" w:rsidP="00D509EB">
      <w:pPr>
        <w:pStyle w:val="Default"/>
        <w:rPr>
          <w:rFonts w:ascii="Cambria" w:hAnsi="Cambria" w:cstheme="minorBidi"/>
          <w:color w:val="auto"/>
        </w:rPr>
      </w:pPr>
    </w:p>
    <w:p w14:paraId="0EDBDC64" w14:textId="49D3C62B" w:rsidR="0008784A" w:rsidRPr="00EF591F" w:rsidRDefault="00EF7DD8" w:rsidP="00EF7DD8">
      <w:pPr>
        <w:pStyle w:val="Default"/>
        <w:jc w:val="center"/>
        <w:rPr>
          <w:rFonts w:ascii="Cambria" w:hAnsi="Cambria" w:cstheme="minorBidi"/>
          <w:color w:val="auto"/>
        </w:rPr>
      </w:pPr>
      <w:r w:rsidRPr="00EF7DD8">
        <w:rPr>
          <w:rFonts w:ascii="Cambria" w:hAnsi="Cambria" w:cstheme="minorBidi"/>
          <w:noProof/>
          <w:color w:val="auto"/>
        </w:rPr>
        <w:lastRenderedPageBreak/>
        <w:drawing>
          <wp:inline distT="0" distB="0" distL="0" distR="0" wp14:anchorId="49414E1A" wp14:editId="5351DDF1">
            <wp:extent cx="6075182" cy="3705225"/>
            <wp:effectExtent l="57150" t="57150" r="116205" b="104775"/>
            <wp:docPr id="467" name="Picture 467" descr="C:\Users\yameesha.borkar\Desktop\P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yameesha.borkar\Desktop\PG\2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83366" cy="371021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02060EF" w14:textId="695A7CFC" w:rsidR="0008784A" w:rsidRDefault="0008784A" w:rsidP="003929DB">
      <w:pPr>
        <w:pStyle w:val="Default"/>
        <w:jc w:val="center"/>
        <w:rPr>
          <w:rFonts w:ascii="Cambria" w:hAnsi="Cambria" w:cstheme="minorBidi"/>
          <w:noProof/>
          <w:color w:val="auto"/>
        </w:rPr>
      </w:pPr>
    </w:p>
    <w:p w14:paraId="2F14AA08" w14:textId="3A273B16" w:rsidR="00D509EB" w:rsidRPr="00EF591F" w:rsidRDefault="00D509EB" w:rsidP="00D509EB">
      <w:pPr>
        <w:pStyle w:val="Default"/>
        <w:rPr>
          <w:rFonts w:ascii="Cambria" w:hAnsi="Cambria" w:cstheme="minorBidi"/>
          <w:color w:val="auto"/>
        </w:rPr>
      </w:pPr>
    </w:p>
    <w:p w14:paraId="48B583A0" w14:textId="53113ADD" w:rsidR="006B4D57" w:rsidRPr="00EF591F" w:rsidRDefault="006B4D57" w:rsidP="00E66E6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4. How to insert</w:t>
      </w:r>
      <w:r w:rsidR="00026946" w:rsidRPr="00EF591F">
        <w:rPr>
          <w:rFonts w:ascii="Cambria" w:hAnsi="Cambria"/>
          <w:b/>
          <w:szCs w:val="24"/>
        </w:rPr>
        <w:t xml:space="preserve"> </w:t>
      </w:r>
      <w:r w:rsidR="00E66E66" w:rsidRPr="00EF591F">
        <w:rPr>
          <w:rFonts w:ascii="Cambria" w:hAnsi="Cambria"/>
          <w:b/>
          <w:szCs w:val="24"/>
        </w:rPr>
        <w:t xml:space="preserve">the </w:t>
      </w:r>
      <w:r w:rsidR="00026946" w:rsidRPr="00EF591F">
        <w:rPr>
          <w:rFonts w:ascii="Cambria" w:hAnsi="Cambria"/>
          <w:b/>
          <w:szCs w:val="24"/>
        </w:rPr>
        <w:t>door</w:t>
      </w:r>
      <w:r w:rsidR="00E66E66" w:rsidRPr="00EF591F">
        <w:rPr>
          <w:rFonts w:ascii="Cambria" w:hAnsi="Cambria"/>
          <w:b/>
          <w:szCs w:val="24"/>
        </w:rPr>
        <w:t xml:space="preserve"> </w:t>
      </w:r>
      <w:r w:rsidR="006B484C" w:rsidRPr="00EF591F">
        <w:rPr>
          <w:rFonts w:ascii="Cambria" w:hAnsi="Cambria"/>
          <w:b/>
          <w:szCs w:val="24"/>
        </w:rPr>
        <w:t xml:space="preserve">on </w:t>
      </w:r>
      <w:r w:rsidR="003252AE">
        <w:rPr>
          <w:rFonts w:ascii="Cambria" w:hAnsi="Cambria"/>
          <w:b/>
          <w:szCs w:val="24"/>
        </w:rPr>
        <w:t xml:space="preserve">the </w:t>
      </w:r>
      <w:r w:rsidR="006B484C" w:rsidRPr="00EF591F">
        <w:rPr>
          <w:rFonts w:ascii="Cambria" w:hAnsi="Cambria"/>
          <w:b/>
          <w:szCs w:val="24"/>
        </w:rPr>
        <w:t>‘</w:t>
      </w:r>
      <w:r w:rsidR="003252AE">
        <w:rPr>
          <w:rFonts w:ascii="Cambria" w:hAnsi="Cambria"/>
          <w:b/>
          <w:szCs w:val="24"/>
        </w:rPr>
        <w:t>_</w:t>
      </w:r>
      <w:r w:rsidRPr="00EF591F">
        <w:rPr>
          <w:rFonts w:ascii="Cambria" w:hAnsi="Cambria"/>
          <w:b/>
          <w:szCs w:val="24"/>
        </w:rPr>
        <w:t>Door’</w:t>
      </w:r>
      <w:r w:rsidR="00026946" w:rsidRPr="00EF591F">
        <w:rPr>
          <w:rFonts w:ascii="Cambria" w:hAnsi="Cambria"/>
          <w:b/>
          <w:szCs w:val="24"/>
        </w:rPr>
        <w:t xml:space="preserve"> layer</w:t>
      </w:r>
      <w:r w:rsidRPr="00EF591F">
        <w:rPr>
          <w:rFonts w:ascii="Cambria" w:hAnsi="Cambria"/>
          <w:b/>
          <w:szCs w:val="24"/>
        </w:rPr>
        <w:t>?</w:t>
      </w:r>
    </w:p>
    <w:p w14:paraId="66A33113" w14:textId="570C0999" w:rsidR="00837C32" w:rsidRPr="00EF591F" w:rsidRDefault="00837C32"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b/>
          <w:szCs w:val="24"/>
        </w:rPr>
        <w:t>‘</w:t>
      </w:r>
      <w:r w:rsidR="003252AE">
        <w:rPr>
          <w:rFonts w:ascii="Cambria" w:hAnsi="Cambria"/>
          <w:b/>
          <w:szCs w:val="24"/>
        </w:rPr>
        <w:t>_</w:t>
      </w:r>
      <w:r w:rsidRPr="00EF591F">
        <w:rPr>
          <w:rFonts w:ascii="Cambria" w:hAnsi="Cambria"/>
          <w:b/>
          <w:szCs w:val="24"/>
        </w:rPr>
        <w:t>Door’</w:t>
      </w:r>
      <w:r w:rsidRPr="00EF591F">
        <w:rPr>
          <w:rFonts w:ascii="Cambria" w:hAnsi="Cambria" w:cstheme="minorBidi"/>
          <w:b/>
        </w:rPr>
        <w:t xml:space="preserve"> </w:t>
      </w:r>
      <w:r w:rsidRPr="00EF591F">
        <w:rPr>
          <w:rFonts w:ascii="Cambria" w:hAnsi="Cambria"/>
          <w:szCs w:val="24"/>
        </w:rPr>
        <w:t>layer.</w:t>
      </w:r>
    </w:p>
    <w:p w14:paraId="0A92869B" w14:textId="03D92035" w:rsidR="00837C32" w:rsidRPr="00EF591F" w:rsidRDefault="00837C32" w:rsidP="00CB1F24">
      <w:pPr>
        <w:pStyle w:val="Default"/>
        <w:numPr>
          <w:ilvl w:val="0"/>
          <w:numId w:val="10"/>
        </w:numPr>
        <w:rPr>
          <w:rFonts w:ascii="Cambria" w:hAnsi="Cambria" w:cstheme="minorBidi"/>
          <w:color w:val="auto"/>
        </w:rPr>
      </w:pPr>
      <w:r w:rsidRPr="00EF591F">
        <w:rPr>
          <w:rFonts w:ascii="Cambria" w:hAnsi="Cambria" w:cstheme="minorBidi"/>
          <w:color w:val="auto"/>
        </w:rPr>
        <w:t xml:space="preserve">To insert doors on </w:t>
      </w:r>
      <w:r w:rsidR="00E66E66" w:rsidRPr="00EF591F">
        <w:rPr>
          <w:rFonts w:ascii="Cambria" w:hAnsi="Cambria" w:cstheme="minorBidi"/>
          <w:color w:val="auto"/>
        </w:rPr>
        <w:t xml:space="preserve">the </w:t>
      </w:r>
      <w:r w:rsidRPr="00EF591F">
        <w:rPr>
          <w:rFonts w:ascii="Cambria" w:hAnsi="Cambria" w:cs="Times New Roman"/>
          <w:b/>
          <w:color w:val="auto"/>
        </w:rPr>
        <w:t>‘</w:t>
      </w:r>
      <w:r w:rsidR="003252AE">
        <w:rPr>
          <w:rFonts w:ascii="Cambria" w:hAnsi="Cambria" w:cs="Times New Roman"/>
          <w:b/>
          <w:color w:val="auto"/>
        </w:rPr>
        <w:t>_</w:t>
      </w:r>
      <w:r w:rsidRPr="00EF591F">
        <w:rPr>
          <w:rFonts w:ascii="Cambria" w:hAnsi="Cambria" w:cs="Times New Roman"/>
          <w:b/>
          <w:color w:val="auto"/>
        </w:rPr>
        <w:t>Door’</w:t>
      </w:r>
      <w:r w:rsidRPr="00EF591F">
        <w:rPr>
          <w:rFonts w:ascii="Cambria" w:hAnsi="Cambria" w:cstheme="minorBidi"/>
          <w:color w:val="auto"/>
        </w:rPr>
        <w:t xml:space="preserve"> </w:t>
      </w:r>
      <w:r w:rsidRPr="00EF591F">
        <w:rPr>
          <w:rFonts w:ascii="Cambria" w:hAnsi="Cambria"/>
        </w:rPr>
        <w:t>layer:</w:t>
      </w:r>
    </w:p>
    <w:p w14:paraId="3242A647" w14:textId="2F06CBFF" w:rsidR="00837C32" w:rsidRPr="00EF591F" w:rsidRDefault="00837C32" w:rsidP="00837C32">
      <w:pPr>
        <w:pStyle w:val="Default"/>
        <w:rPr>
          <w:rFonts w:ascii="Cambria" w:hAnsi="Cambria" w:cstheme="minorBidi"/>
          <w:color w:val="auto"/>
        </w:rPr>
      </w:pPr>
      <w:r w:rsidRPr="00EF591F">
        <w:rPr>
          <w:rFonts w:ascii="Cambria" w:hAnsi="Cambria" w:cstheme="minorBidi"/>
          <w:color w:val="auto"/>
        </w:rPr>
        <w:t xml:space="preserve">                   Go to </w:t>
      </w:r>
      <w:r w:rsidR="00E66E66" w:rsidRPr="00EF591F">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Select ‘Insert’ </w:t>
      </w:r>
      <w:r w:rsidRPr="00EF591F">
        <w:rPr>
          <w:rFonts w:ascii="Cambria" w:hAnsi="Cambria" w:cstheme="minorBidi"/>
          <w:color w:val="auto"/>
        </w:rPr>
        <w:sym w:font="Wingdings" w:char="F0E0"/>
      </w:r>
      <w:r w:rsidRPr="00EF591F">
        <w:rPr>
          <w:rFonts w:ascii="Cambria" w:hAnsi="Cambria" w:cstheme="minorBidi"/>
          <w:color w:val="auto"/>
        </w:rPr>
        <w:t>Door.</w:t>
      </w:r>
    </w:p>
    <w:p w14:paraId="68B000BD" w14:textId="33F73105" w:rsidR="001A16A6" w:rsidRPr="00EF591F" w:rsidRDefault="00340749" w:rsidP="007460D7">
      <w:pPr>
        <w:pStyle w:val="Default"/>
        <w:jc w:val="center"/>
        <w:rPr>
          <w:rFonts w:ascii="Cambria" w:hAnsi="Cambria" w:cstheme="minorBidi"/>
          <w:color w:val="auto"/>
        </w:rPr>
      </w:pPr>
      <w:r w:rsidRPr="00EF591F">
        <w:rPr>
          <w:rFonts w:ascii="Cambria" w:hAnsi="Cambria" w:cstheme="minorBidi"/>
          <w:noProof/>
          <w:color w:val="auto"/>
        </w:rPr>
        <w:drawing>
          <wp:inline distT="0" distB="0" distL="0" distR="0" wp14:anchorId="290BA842" wp14:editId="6985358C">
            <wp:extent cx="4905375" cy="3735011"/>
            <wp:effectExtent l="57150" t="57150" r="85725" b="946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l="1797" t="2026" r="2994" b="8010"/>
                    <a:stretch/>
                  </pic:blipFill>
                  <pic:spPr bwMode="auto">
                    <a:xfrm>
                      <a:off x="0" y="0"/>
                      <a:ext cx="4921989" cy="374766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3193292" w14:textId="77777777" w:rsidR="001A16A6" w:rsidRPr="00EF591F" w:rsidRDefault="001A16A6" w:rsidP="001A16A6">
      <w:pPr>
        <w:pStyle w:val="Default"/>
        <w:ind w:left="720"/>
        <w:rPr>
          <w:rFonts w:ascii="Cambria" w:hAnsi="Cambria" w:cstheme="minorBidi"/>
          <w:color w:val="auto"/>
        </w:rPr>
      </w:pPr>
    </w:p>
    <w:p w14:paraId="1195F29B" w14:textId="78A99AC7" w:rsidR="00E66E66" w:rsidRPr="00EF591F" w:rsidRDefault="00E66E66" w:rsidP="00CB1F24">
      <w:pPr>
        <w:pStyle w:val="Default"/>
        <w:numPr>
          <w:ilvl w:val="0"/>
          <w:numId w:val="11"/>
        </w:numPr>
        <w:rPr>
          <w:rFonts w:ascii="Cambria" w:hAnsi="Cambria" w:cstheme="minorBidi"/>
          <w:color w:val="auto"/>
        </w:rPr>
      </w:pPr>
      <w:r w:rsidRPr="00EF591F">
        <w:rPr>
          <w:rFonts w:ascii="Cambria" w:hAnsi="Cambria" w:cstheme="minorBidi"/>
          <w:color w:val="auto"/>
        </w:rPr>
        <w:t xml:space="preserve">In the ‘Door Information Dialog’ box fill up the information: </w:t>
      </w:r>
    </w:p>
    <w:p w14:paraId="4088DC0E" w14:textId="77777777" w:rsidR="00E66E66" w:rsidRPr="00EF591F" w:rsidRDefault="00E66E66" w:rsidP="00E66E66">
      <w:pPr>
        <w:pStyle w:val="Default"/>
        <w:rPr>
          <w:rFonts w:ascii="Cambria" w:hAnsi="Cambria" w:cstheme="minorBidi"/>
          <w:color w:val="auto"/>
        </w:rPr>
      </w:pPr>
      <w:r w:rsidRPr="00EF591F">
        <w:rPr>
          <w:rFonts w:ascii="Cambria" w:hAnsi="Cambria" w:cstheme="minorBidi"/>
          <w:color w:val="auto"/>
        </w:rPr>
        <w:t xml:space="preserve">                    For ex: ‘Width’=0.90m, ‘Depth’=0.15m, ‘Height’ =2.10m and ‘Name’ = D as shown. </w:t>
      </w:r>
    </w:p>
    <w:p w14:paraId="5D6EE451" w14:textId="5CBDCB31" w:rsidR="00E66E66" w:rsidRPr="00EF591F" w:rsidRDefault="00E66E66" w:rsidP="00E66E66">
      <w:pPr>
        <w:pStyle w:val="Default"/>
        <w:rPr>
          <w:rFonts w:ascii="Cambria" w:hAnsi="Cambria" w:cstheme="minorBidi"/>
          <w:color w:val="auto"/>
        </w:rPr>
      </w:pPr>
      <w:r w:rsidRPr="00EF591F">
        <w:rPr>
          <w:rFonts w:ascii="Cambria" w:hAnsi="Cambria" w:cstheme="minorBidi"/>
          <w:color w:val="auto"/>
        </w:rPr>
        <w:t xml:space="preserve">              Insert the door as per the requirement</w:t>
      </w:r>
    </w:p>
    <w:p w14:paraId="281A3AA4" w14:textId="4AB855F6" w:rsidR="00026946" w:rsidRPr="00EF591F" w:rsidRDefault="00E66E66" w:rsidP="00026946">
      <w:pPr>
        <w:pStyle w:val="Default"/>
        <w:rPr>
          <w:rFonts w:ascii="Cambria" w:hAnsi="Cambria" w:cstheme="minorBidi"/>
          <w:color w:val="auto"/>
        </w:rPr>
      </w:pPr>
      <w:r w:rsidRPr="00EF591F">
        <w:rPr>
          <w:rFonts w:ascii="Cambria" w:hAnsi="Cambria" w:cstheme="minorBidi"/>
          <w:color w:val="auto"/>
        </w:rPr>
        <w:t xml:space="preserve">              </w:t>
      </w:r>
      <w:r w:rsidR="006B484C" w:rsidRPr="00EF591F">
        <w:rPr>
          <w:rFonts w:ascii="Cambria" w:hAnsi="Cambria" w:cstheme="minorBidi"/>
          <w:color w:val="auto"/>
        </w:rPr>
        <w:t>Similarly</w:t>
      </w:r>
      <w:r w:rsidRPr="00EF591F">
        <w:rPr>
          <w:rFonts w:ascii="Cambria" w:hAnsi="Cambria" w:cstheme="minorBidi"/>
          <w:color w:val="auto"/>
        </w:rPr>
        <w:t>,</w:t>
      </w:r>
      <w:r w:rsidR="006B484C" w:rsidRPr="00EF591F">
        <w:rPr>
          <w:rFonts w:ascii="Cambria" w:hAnsi="Cambria" w:cstheme="minorBidi"/>
          <w:color w:val="auto"/>
        </w:rPr>
        <w:t xml:space="preserve"> insert</w:t>
      </w:r>
      <w:r w:rsidR="00571308" w:rsidRPr="00EF591F">
        <w:rPr>
          <w:rFonts w:ascii="Cambria" w:hAnsi="Cambria" w:cstheme="minorBidi"/>
          <w:color w:val="auto"/>
        </w:rPr>
        <w:t xml:space="preserve"> ‘Rolling Shutter’ </w:t>
      </w:r>
      <w:r w:rsidR="00026946" w:rsidRPr="00EF591F">
        <w:rPr>
          <w:rFonts w:ascii="Cambria" w:hAnsi="Cambria" w:cstheme="minorBidi"/>
          <w:color w:val="auto"/>
        </w:rPr>
        <w:t xml:space="preserve">and fill </w:t>
      </w:r>
      <w:r w:rsidR="006B484C" w:rsidRPr="00EF591F">
        <w:rPr>
          <w:rFonts w:ascii="Cambria" w:hAnsi="Cambria" w:cstheme="minorBidi"/>
          <w:color w:val="auto"/>
        </w:rPr>
        <w:t>up information</w:t>
      </w:r>
      <w:r w:rsidR="00571308" w:rsidRPr="00EF591F">
        <w:rPr>
          <w:rFonts w:ascii="Cambria" w:hAnsi="Cambria" w:cstheme="minorBidi"/>
          <w:color w:val="auto"/>
        </w:rPr>
        <w:t xml:space="preserve"> </w:t>
      </w:r>
      <w:r w:rsidR="00026946" w:rsidRPr="00EF591F">
        <w:rPr>
          <w:rFonts w:ascii="Cambria" w:hAnsi="Cambria" w:cstheme="minorBidi"/>
          <w:color w:val="auto"/>
        </w:rPr>
        <w:t xml:space="preserve">in </w:t>
      </w:r>
      <w:r w:rsidRPr="00EF591F">
        <w:rPr>
          <w:rFonts w:ascii="Cambria" w:hAnsi="Cambria" w:cstheme="minorBidi"/>
          <w:color w:val="auto"/>
        </w:rPr>
        <w:t xml:space="preserve">the </w:t>
      </w:r>
      <w:r w:rsidR="00571308" w:rsidRPr="00EF591F">
        <w:rPr>
          <w:rFonts w:ascii="Cambria" w:hAnsi="Cambria" w:cstheme="minorBidi"/>
          <w:color w:val="auto"/>
        </w:rPr>
        <w:t>dialog box</w:t>
      </w:r>
      <w:r w:rsidR="00026946" w:rsidRPr="00EF591F">
        <w:rPr>
          <w:rFonts w:ascii="Cambria" w:hAnsi="Cambria" w:cstheme="minorBidi"/>
          <w:color w:val="auto"/>
        </w:rPr>
        <w:t xml:space="preserve"> as per the proposal:</w:t>
      </w:r>
    </w:p>
    <w:p w14:paraId="070850C4" w14:textId="01791988" w:rsidR="00026946"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w:t>
      </w:r>
      <w:r w:rsidR="00571308" w:rsidRPr="00EF591F">
        <w:rPr>
          <w:rFonts w:ascii="Cambria" w:hAnsi="Cambria" w:cstheme="minorBidi"/>
          <w:color w:val="auto"/>
        </w:rPr>
        <w:t>For ex: ‘Width’=2.70m, ‘Depth’=0.15m, ‘Height’ =2.10m and ‘Name’ = R/</w:t>
      </w:r>
      <w:r w:rsidR="006B484C" w:rsidRPr="00EF591F">
        <w:rPr>
          <w:rFonts w:ascii="Cambria" w:hAnsi="Cambria" w:cstheme="minorBidi"/>
          <w:color w:val="auto"/>
        </w:rPr>
        <w:t>S.</w:t>
      </w:r>
      <w:r w:rsidRPr="00EF591F">
        <w:rPr>
          <w:rFonts w:ascii="Cambria" w:hAnsi="Cambria" w:cstheme="minorBidi"/>
          <w:color w:val="auto"/>
        </w:rPr>
        <w:t xml:space="preserve"> </w:t>
      </w:r>
    </w:p>
    <w:p w14:paraId="5241602D" w14:textId="7B0E1D42" w:rsidR="00571308"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w:t>
      </w:r>
      <w:r w:rsidR="00571308" w:rsidRPr="00EF591F">
        <w:rPr>
          <w:rFonts w:ascii="Cambria" w:hAnsi="Cambria" w:cstheme="minorBidi"/>
          <w:color w:val="auto"/>
        </w:rPr>
        <w:t>For rolling shutter in ‘Name’ = ‘R/S’ is fill up instead of ‘D’.</w:t>
      </w:r>
    </w:p>
    <w:p w14:paraId="07099365" w14:textId="77777777" w:rsidR="00026946" w:rsidRPr="00EF591F" w:rsidRDefault="00026946" w:rsidP="00026946">
      <w:pPr>
        <w:autoSpaceDE w:val="0"/>
        <w:autoSpaceDN w:val="0"/>
        <w:adjustRightInd w:val="0"/>
        <w:spacing w:before="0" w:after="0" w:line="240" w:lineRule="auto"/>
        <w:ind w:left="360"/>
        <w:rPr>
          <w:rFonts w:ascii="Cambria" w:hAnsi="Cambria"/>
          <w:b/>
          <w:szCs w:val="24"/>
        </w:rPr>
      </w:pPr>
    </w:p>
    <w:p w14:paraId="3981C694" w14:textId="77F70095" w:rsidR="00026946" w:rsidRPr="00EF591F" w:rsidRDefault="00026946" w:rsidP="0002694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w:t>
      </w:r>
      <w:r w:rsidR="00DE1C11" w:rsidRPr="00EF591F">
        <w:rPr>
          <w:rFonts w:ascii="Cambria" w:hAnsi="Cambria"/>
          <w:b/>
          <w:szCs w:val="24"/>
        </w:rPr>
        <w:t>5</w:t>
      </w:r>
      <w:r w:rsidRPr="00EF591F">
        <w:rPr>
          <w:rFonts w:ascii="Cambria" w:hAnsi="Cambria"/>
          <w:b/>
          <w:szCs w:val="24"/>
        </w:rPr>
        <w:t xml:space="preserve">. How to insert </w:t>
      </w:r>
      <w:r w:rsidR="00E66E66" w:rsidRPr="00EF591F">
        <w:rPr>
          <w:rFonts w:ascii="Cambria" w:hAnsi="Cambria"/>
          <w:b/>
          <w:szCs w:val="24"/>
        </w:rPr>
        <w:t xml:space="preserve">a </w:t>
      </w:r>
      <w:r w:rsidRPr="00EF591F">
        <w:rPr>
          <w:rFonts w:ascii="Cambria" w:hAnsi="Cambria"/>
          <w:b/>
          <w:szCs w:val="24"/>
        </w:rPr>
        <w:t xml:space="preserve">window on </w:t>
      </w:r>
      <w:r w:rsidR="00E66E66" w:rsidRPr="00EF591F">
        <w:rPr>
          <w:rFonts w:ascii="Cambria" w:hAnsi="Cambria"/>
          <w:b/>
          <w:szCs w:val="24"/>
        </w:rPr>
        <w:t xml:space="preserve">the </w:t>
      </w:r>
      <w:r w:rsidRPr="00EF591F">
        <w:rPr>
          <w:rFonts w:ascii="Cambria" w:hAnsi="Cambria" w:cstheme="minorBidi"/>
          <w:b/>
        </w:rPr>
        <w:t xml:space="preserve">‘_Window’ </w:t>
      </w:r>
      <w:r w:rsidRPr="00EF591F">
        <w:rPr>
          <w:rFonts w:ascii="Cambria" w:hAnsi="Cambria"/>
          <w:b/>
          <w:szCs w:val="24"/>
        </w:rPr>
        <w:t>l</w:t>
      </w:r>
      <w:r w:rsidRPr="00EF591F">
        <w:rPr>
          <w:rFonts w:ascii="Cambria" w:hAnsi="Cambria" w:cstheme="minorBidi"/>
          <w:b/>
        </w:rPr>
        <w:t>ayer</w:t>
      </w:r>
      <w:r w:rsidRPr="00EF591F">
        <w:rPr>
          <w:rFonts w:ascii="Cambria" w:hAnsi="Cambria"/>
          <w:b/>
          <w:szCs w:val="24"/>
        </w:rPr>
        <w:t>?</w:t>
      </w:r>
    </w:p>
    <w:p w14:paraId="42AC003F" w14:textId="4935A165" w:rsidR="00026946" w:rsidRPr="00EF591F" w:rsidRDefault="00026946"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Window’ </w:t>
      </w:r>
      <w:r w:rsidRPr="00EF591F">
        <w:rPr>
          <w:rFonts w:ascii="Cambria" w:hAnsi="Cambria"/>
          <w:szCs w:val="24"/>
        </w:rPr>
        <w:t>layer.</w:t>
      </w:r>
    </w:p>
    <w:p w14:paraId="5B923A9D" w14:textId="6014DC21" w:rsidR="00026946" w:rsidRPr="00EF591F" w:rsidRDefault="00026946" w:rsidP="00CB1F24">
      <w:pPr>
        <w:pStyle w:val="Default"/>
        <w:numPr>
          <w:ilvl w:val="0"/>
          <w:numId w:val="10"/>
        </w:numPr>
        <w:rPr>
          <w:rFonts w:ascii="Cambria" w:hAnsi="Cambria" w:cstheme="minorBidi"/>
          <w:color w:val="auto"/>
        </w:rPr>
      </w:pPr>
      <w:r w:rsidRPr="00EF591F">
        <w:rPr>
          <w:rFonts w:ascii="Cambria" w:hAnsi="Cambria" w:cstheme="minorBidi"/>
          <w:color w:val="auto"/>
        </w:rPr>
        <w:t xml:space="preserve">To insert doors on </w:t>
      </w:r>
      <w:r w:rsidR="00E66E66" w:rsidRPr="00EF591F">
        <w:rPr>
          <w:rFonts w:ascii="Cambria" w:hAnsi="Cambria" w:cstheme="minorBidi"/>
          <w:color w:val="auto"/>
        </w:rPr>
        <w:t xml:space="preserve">the </w:t>
      </w:r>
      <w:r w:rsidRPr="00EF591F">
        <w:rPr>
          <w:rFonts w:ascii="Cambria" w:hAnsi="Cambria" w:cstheme="minorBidi"/>
          <w:b/>
          <w:color w:val="auto"/>
        </w:rPr>
        <w:t>‘_Window’</w:t>
      </w:r>
      <w:r w:rsidRPr="00EF591F">
        <w:rPr>
          <w:rFonts w:ascii="Cambria" w:hAnsi="Cambria" w:cstheme="minorBidi"/>
          <w:color w:val="auto"/>
        </w:rPr>
        <w:t xml:space="preserve"> </w:t>
      </w:r>
      <w:r w:rsidRPr="00EF591F">
        <w:rPr>
          <w:rFonts w:ascii="Cambria" w:hAnsi="Cambria"/>
        </w:rPr>
        <w:t>layer:</w:t>
      </w:r>
    </w:p>
    <w:p w14:paraId="13DF8F0D" w14:textId="64DD0CC1" w:rsidR="00026946"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Go to </w:t>
      </w:r>
      <w:r w:rsidR="00E66E66" w:rsidRPr="00EF591F">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Select ‘Insert’ </w:t>
      </w:r>
      <w:r w:rsidRPr="00EF591F">
        <w:rPr>
          <w:rFonts w:ascii="Cambria" w:hAnsi="Cambria" w:cstheme="minorBidi"/>
          <w:color w:val="auto"/>
        </w:rPr>
        <w:sym w:font="Wingdings" w:char="F0E0"/>
      </w:r>
      <w:r w:rsidRPr="00EF591F">
        <w:rPr>
          <w:rFonts w:ascii="Cambria" w:hAnsi="Cambria" w:cstheme="minorBidi"/>
          <w:bCs/>
          <w:color w:val="auto"/>
        </w:rPr>
        <w:t xml:space="preserve">Select </w:t>
      </w:r>
      <w:r w:rsidRPr="00EF591F">
        <w:rPr>
          <w:rFonts w:ascii="Cambria" w:hAnsi="Cambria" w:cstheme="minorBidi"/>
          <w:b/>
          <w:color w:val="auto"/>
        </w:rPr>
        <w:t>‘</w:t>
      </w:r>
      <w:r w:rsidRPr="00EF591F">
        <w:rPr>
          <w:rFonts w:ascii="Cambria" w:hAnsi="Cambria" w:cstheme="minorBidi"/>
          <w:bCs/>
          <w:color w:val="auto"/>
        </w:rPr>
        <w:t>Window’</w:t>
      </w:r>
      <w:r w:rsidRPr="00EF591F">
        <w:rPr>
          <w:rFonts w:ascii="Cambria" w:hAnsi="Cambria" w:cstheme="minorBidi"/>
          <w:color w:val="auto"/>
        </w:rPr>
        <w:t>.</w:t>
      </w:r>
    </w:p>
    <w:p w14:paraId="54CF5876" w14:textId="7E87445B" w:rsidR="001A16A6" w:rsidRPr="00EF591F" w:rsidRDefault="00026946" w:rsidP="007460D7">
      <w:pPr>
        <w:pStyle w:val="Default"/>
        <w:rPr>
          <w:rFonts w:ascii="Cambria" w:hAnsi="Cambria" w:cstheme="minorBidi"/>
          <w:color w:val="auto"/>
        </w:rPr>
      </w:pPr>
      <w:r w:rsidRPr="00EF591F">
        <w:rPr>
          <w:rFonts w:ascii="Cambria" w:hAnsi="Cambria" w:cstheme="minorBidi"/>
          <w:color w:val="auto"/>
        </w:rPr>
        <w:t xml:space="preserve">                    Fill </w:t>
      </w:r>
      <w:r w:rsidR="006B484C" w:rsidRPr="00EF591F">
        <w:rPr>
          <w:rFonts w:ascii="Cambria" w:hAnsi="Cambria" w:cstheme="minorBidi"/>
          <w:color w:val="auto"/>
        </w:rPr>
        <w:t>up window</w:t>
      </w:r>
      <w:r w:rsidR="001A16A6" w:rsidRPr="00EF591F">
        <w:rPr>
          <w:rFonts w:ascii="Cambria" w:hAnsi="Cambria" w:cstheme="minorBidi"/>
          <w:color w:val="auto"/>
        </w:rPr>
        <w:t xml:space="preserve"> information </w:t>
      </w:r>
      <w:r w:rsidRPr="00EF591F">
        <w:rPr>
          <w:rFonts w:ascii="Cambria" w:hAnsi="Cambria" w:cstheme="minorBidi"/>
          <w:color w:val="auto"/>
        </w:rPr>
        <w:t xml:space="preserve">in </w:t>
      </w:r>
      <w:r w:rsidR="00E66E66" w:rsidRPr="00EF591F">
        <w:rPr>
          <w:rFonts w:ascii="Cambria" w:hAnsi="Cambria" w:cstheme="minorBidi"/>
          <w:color w:val="auto"/>
        </w:rPr>
        <w:t xml:space="preserve">a </w:t>
      </w:r>
      <w:r w:rsidR="001A16A6" w:rsidRPr="00EF591F">
        <w:rPr>
          <w:rFonts w:ascii="Cambria" w:hAnsi="Cambria" w:cstheme="minorBidi"/>
          <w:color w:val="auto"/>
        </w:rPr>
        <w:t>dialog box:</w:t>
      </w:r>
    </w:p>
    <w:p w14:paraId="46BE4F06" w14:textId="1AD280F5" w:rsidR="006E4E93" w:rsidRPr="00EF591F" w:rsidRDefault="00026946" w:rsidP="007460D7">
      <w:pPr>
        <w:pStyle w:val="Default"/>
        <w:rPr>
          <w:rFonts w:ascii="Cambria" w:hAnsi="Cambria" w:cstheme="minorBidi"/>
          <w:color w:val="auto"/>
        </w:rPr>
      </w:pPr>
      <w:r w:rsidRPr="00EF591F">
        <w:rPr>
          <w:rFonts w:ascii="Cambria" w:hAnsi="Cambria" w:cstheme="minorBidi"/>
          <w:color w:val="auto"/>
        </w:rPr>
        <w:t xml:space="preserve">                    </w:t>
      </w:r>
      <w:r w:rsidR="00DB569D" w:rsidRPr="00EF591F">
        <w:rPr>
          <w:rFonts w:ascii="Cambria" w:hAnsi="Cambria" w:cstheme="minorBidi"/>
          <w:color w:val="auto"/>
        </w:rPr>
        <w:t>For ex: ‘Width’ = 1.50m, ‘Depth’=0.15</w:t>
      </w:r>
      <w:r w:rsidR="001A16A6" w:rsidRPr="00EF591F">
        <w:rPr>
          <w:rFonts w:ascii="Cambria" w:hAnsi="Cambria" w:cstheme="minorBidi"/>
          <w:color w:val="auto"/>
        </w:rPr>
        <w:t>m, ‘Height’=1.2</w:t>
      </w:r>
      <w:r w:rsidR="00DB569D" w:rsidRPr="00EF591F">
        <w:rPr>
          <w:rFonts w:ascii="Cambria" w:hAnsi="Cambria" w:cstheme="minorBidi"/>
          <w:color w:val="auto"/>
        </w:rPr>
        <w:t>0</w:t>
      </w:r>
      <w:r w:rsidR="001A16A6" w:rsidRPr="00EF591F">
        <w:rPr>
          <w:rFonts w:ascii="Cambria" w:hAnsi="Cambria" w:cstheme="minorBidi"/>
          <w:color w:val="auto"/>
        </w:rPr>
        <w:t>m and ‘Name’ =W</w:t>
      </w:r>
      <w:r w:rsidR="00DB569D" w:rsidRPr="00EF591F">
        <w:rPr>
          <w:rFonts w:ascii="Cambria" w:hAnsi="Cambria" w:cstheme="minorBidi"/>
          <w:color w:val="auto"/>
        </w:rPr>
        <w:t>1</w:t>
      </w:r>
      <w:r w:rsidR="001A16A6" w:rsidRPr="00EF591F">
        <w:rPr>
          <w:rFonts w:ascii="Cambria" w:hAnsi="Cambria" w:cstheme="minorBidi"/>
          <w:color w:val="auto"/>
        </w:rPr>
        <w:t>.</w:t>
      </w:r>
    </w:p>
    <w:p w14:paraId="03951329" w14:textId="3B0EF7AA" w:rsidR="007460D7" w:rsidRPr="00EF591F" w:rsidRDefault="00DB569D" w:rsidP="00E66E66">
      <w:pPr>
        <w:pStyle w:val="Default"/>
        <w:spacing w:beforeLines="100" w:before="240" w:afterLines="100" w:after="240" w:line="360" w:lineRule="atLeast"/>
        <w:jc w:val="center"/>
        <w:rPr>
          <w:rFonts w:ascii="Cambria" w:hAnsi="Cambria" w:cstheme="minorBidi"/>
          <w:color w:val="auto"/>
        </w:rPr>
      </w:pPr>
      <w:r w:rsidRPr="00EF591F">
        <w:rPr>
          <w:rFonts w:ascii="Cambria" w:hAnsi="Cambria" w:cstheme="minorBidi"/>
          <w:noProof/>
          <w:color w:val="auto"/>
        </w:rPr>
        <w:drawing>
          <wp:inline distT="0" distB="0" distL="0" distR="0" wp14:anchorId="04929FEE" wp14:editId="5A319431">
            <wp:extent cx="5416550" cy="4209723"/>
            <wp:effectExtent l="57150" t="57150" r="88900" b="958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t="1665" b="6367"/>
                    <a:stretch/>
                  </pic:blipFill>
                  <pic:spPr bwMode="auto">
                    <a:xfrm>
                      <a:off x="0" y="0"/>
                      <a:ext cx="5433313" cy="422275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727AF76" w14:textId="3BB53AC4" w:rsidR="00026946" w:rsidRPr="00EF591F" w:rsidRDefault="00026946" w:rsidP="00026946">
      <w:pPr>
        <w:pStyle w:val="Default"/>
        <w:rPr>
          <w:rFonts w:ascii="Cambria" w:hAnsi="Cambria" w:cstheme="minorBidi"/>
          <w:color w:val="auto"/>
        </w:rPr>
      </w:pPr>
      <w:r w:rsidRPr="00EF591F">
        <w:rPr>
          <w:rFonts w:ascii="Cambria" w:hAnsi="Cambria" w:cstheme="minorBidi"/>
        </w:rPr>
        <w:t xml:space="preserve">     </w:t>
      </w:r>
      <w:r w:rsidR="006B484C" w:rsidRPr="00EF591F">
        <w:rPr>
          <w:rFonts w:ascii="Cambria" w:hAnsi="Cambria" w:cstheme="minorBidi"/>
          <w:color w:val="auto"/>
        </w:rPr>
        <w:t>Similarly</w:t>
      </w:r>
      <w:r w:rsidR="003252AE">
        <w:rPr>
          <w:rFonts w:ascii="Cambria" w:hAnsi="Cambria" w:cstheme="minorBidi"/>
          <w:color w:val="auto"/>
        </w:rPr>
        <w:t>,</w:t>
      </w:r>
      <w:r w:rsidR="006B484C" w:rsidRPr="00EF591F">
        <w:rPr>
          <w:rFonts w:ascii="Cambria" w:hAnsi="Cambria" w:cstheme="minorBidi"/>
          <w:color w:val="auto"/>
        </w:rPr>
        <w:t xml:space="preserve"> insert</w:t>
      </w:r>
      <w:r w:rsidR="00464D5D" w:rsidRPr="00EF591F">
        <w:rPr>
          <w:rFonts w:ascii="Cambria" w:hAnsi="Cambria" w:cstheme="minorBidi"/>
          <w:color w:val="auto"/>
        </w:rPr>
        <w:t xml:space="preserve"> ‘Ventilator’</w:t>
      </w:r>
      <w:r w:rsidRPr="00EF591F">
        <w:rPr>
          <w:rFonts w:ascii="Cambria" w:hAnsi="Cambria" w:cstheme="minorBidi"/>
          <w:color w:val="auto"/>
        </w:rPr>
        <w:t xml:space="preserve"> and fill up </w:t>
      </w:r>
      <w:r w:rsidR="00464D5D" w:rsidRPr="00EF591F">
        <w:rPr>
          <w:rFonts w:ascii="Cambria" w:hAnsi="Cambria" w:cstheme="minorBidi"/>
          <w:color w:val="auto"/>
        </w:rPr>
        <w:t xml:space="preserve">the information as per requirement. </w:t>
      </w:r>
    </w:p>
    <w:p w14:paraId="0E3693E2" w14:textId="4628A145" w:rsidR="007460D7"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w:t>
      </w:r>
      <w:r w:rsidR="00464D5D" w:rsidRPr="00EF591F">
        <w:rPr>
          <w:rFonts w:ascii="Cambria" w:hAnsi="Cambria" w:cstheme="minorBidi"/>
          <w:color w:val="auto"/>
        </w:rPr>
        <w:t>For ex: ‘Width’ = 0.6 m, ‘Depth’=0.23m, ‘Height’=1.2 m and ‘Name’ = V as shown.</w:t>
      </w:r>
    </w:p>
    <w:p w14:paraId="50104F8E" w14:textId="13A86AD8" w:rsidR="00464D5D" w:rsidRPr="00EF591F" w:rsidRDefault="00026946" w:rsidP="007460D7">
      <w:pPr>
        <w:pStyle w:val="Default"/>
        <w:rPr>
          <w:rFonts w:ascii="Cambria" w:hAnsi="Cambria" w:cstheme="minorBidi"/>
          <w:color w:val="auto"/>
        </w:rPr>
      </w:pPr>
      <w:r w:rsidRPr="00EF591F">
        <w:rPr>
          <w:rFonts w:ascii="Cambria" w:hAnsi="Cambria" w:cstheme="minorBidi"/>
          <w:b/>
          <w:color w:val="auto"/>
        </w:rPr>
        <w:t xml:space="preserve">      </w:t>
      </w:r>
      <w:r w:rsidR="00464D5D" w:rsidRPr="00EF591F">
        <w:rPr>
          <w:rFonts w:ascii="Cambria" w:hAnsi="Cambria" w:cstheme="minorBidi"/>
          <w:color w:val="auto"/>
        </w:rPr>
        <w:t>For ventilator in ‘Name’ = ‘V’ is fill up instead of ‘W’.</w:t>
      </w:r>
    </w:p>
    <w:p w14:paraId="3F179418" w14:textId="06993C55" w:rsidR="00FA3511" w:rsidRPr="00EF591F" w:rsidRDefault="00FA3511" w:rsidP="007460D7">
      <w:pPr>
        <w:pStyle w:val="Default"/>
        <w:rPr>
          <w:rFonts w:ascii="Cambria" w:hAnsi="Cambria" w:cstheme="minorBidi"/>
          <w:color w:val="auto"/>
        </w:rPr>
      </w:pPr>
    </w:p>
    <w:p w14:paraId="4C46CFBB" w14:textId="5948C44A" w:rsidR="00FA3511" w:rsidRPr="00EF591F" w:rsidRDefault="00FA3511" w:rsidP="00FA3511">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w:t>
      </w:r>
      <w:r w:rsidR="00DE1C11" w:rsidRPr="00EF591F">
        <w:rPr>
          <w:rFonts w:ascii="Cambria" w:hAnsi="Cambria"/>
          <w:b/>
          <w:szCs w:val="24"/>
        </w:rPr>
        <w:t>6</w:t>
      </w:r>
      <w:r w:rsidRPr="00EF591F">
        <w:rPr>
          <w:rFonts w:ascii="Cambria" w:hAnsi="Cambria"/>
          <w:b/>
          <w:szCs w:val="24"/>
        </w:rPr>
        <w:t xml:space="preserve">. How to draw </w:t>
      </w:r>
      <w:r w:rsidR="003252AE">
        <w:rPr>
          <w:rFonts w:ascii="Cambria" w:hAnsi="Cambria"/>
          <w:b/>
          <w:szCs w:val="24"/>
        </w:rPr>
        <w:t xml:space="preserve">the </w:t>
      </w:r>
      <w:r w:rsidRPr="00EF591F">
        <w:rPr>
          <w:rFonts w:ascii="Cambria" w:hAnsi="Cambria" w:cstheme="minorBidi"/>
          <w:b/>
        </w:rPr>
        <w:t>‘_</w:t>
      </w:r>
      <w:r w:rsidR="006F2679">
        <w:rPr>
          <w:rFonts w:ascii="Cambria" w:hAnsi="Cambria" w:cstheme="minorBidi"/>
          <w:b/>
        </w:rPr>
        <w:t>Passage</w:t>
      </w:r>
      <w:r w:rsidRPr="00EF591F">
        <w:rPr>
          <w:rFonts w:ascii="Cambria" w:hAnsi="Cambria" w:cstheme="minorBidi"/>
          <w:b/>
        </w:rPr>
        <w:t xml:space="preserve">’ </w:t>
      </w:r>
      <w:r w:rsidRPr="00EF591F">
        <w:rPr>
          <w:rFonts w:ascii="Cambria" w:hAnsi="Cambria"/>
          <w:b/>
          <w:szCs w:val="24"/>
        </w:rPr>
        <w:t>l</w:t>
      </w:r>
      <w:r w:rsidRPr="00EF591F">
        <w:rPr>
          <w:rFonts w:ascii="Cambria" w:hAnsi="Cambria" w:cstheme="minorBidi"/>
          <w:b/>
        </w:rPr>
        <w:t>ayer</w:t>
      </w:r>
      <w:r w:rsidRPr="00EF591F">
        <w:rPr>
          <w:rFonts w:ascii="Cambria" w:hAnsi="Cambria"/>
          <w:b/>
          <w:szCs w:val="24"/>
        </w:rPr>
        <w:t>?</w:t>
      </w:r>
    </w:p>
    <w:p w14:paraId="43991018" w14:textId="4290BAD9" w:rsidR="00FA3511" w:rsidRPr="00EF591F" w:rsidRDefault="00FA3511"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_</w:t>
      </w:r>
      <w:r w:rsidR="00876222">
        <w:rPr>
          <w:rFonts w:ascii="Cambria" w:hAnsi="Cambria" w:cstheme="minorBidi"/>
          <w:b/>
        </w:rPr>
        <w:t>Passage</w:t>
      </w:r>
      <w:r w:rsidRPr="00EF591F">
        <w:rPr>
          <w:rFonts w:ascii="Cambria" w:hAnsi="Cambria" w:cstheme="minorBidi"/>
          <w:b/>
        </w:rPr>
        <w:t xml:space="preserve">’ </w:t>
      </w:r>
      <w:r w:rsidRPr="00EF591F">
        <w:rPr>
          <w:rFonts w:ascii="Cambria" w:hAnsi="Cambria"/>
          <w:szCs w:val="24"/>
        </w:rPr>
        <w:t>layer.</w:t>
      </w:r>
    </w:p>
    <w:p w14:paraId="68481548" w14:textId="4EC862EB" w:rsidR="00FA3511" w:rsidRPr="00EF591F" w:rsidRDefault="00FA3511" w:rsidP="00CB1F24">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Draw</w:t>
      </w:r>
      <w:r w:rsidR="00FB1DE7">
        <w:rPr>
          <w:rFonts w:ascii="Cambria" w:hAnsi="Cambria"/>
          <w:szCs w:val="24"/>
        </w:rPr>
        <w:t xml:space="preserve"> a</w:t>
      </w:r>
      <w:r w:rsidRPr="00EF591F">
        <w:rPr>
          <w:rFonts w:ascii="Cambria" w:hAnsi="Cambria" w:cstheme="minorBidi"/>
        </w:rPr>
        <w:t xml:space="preserve"> </w:t>
      </w:r>
      <w:r w:rsidR="00FB1DE7">
        <w:rPr>
          <w:rFonts w:ascii="Cambria" w:hAnsi="Cambria" w:cstheme="minorBidi"/>
        </w:rPr>
        <w:t>passage</w:t>
      </w:r>
      <w:r w:rsidRPr="00EF591F">
        <w:rPr>
          <w:rFonts w:ascii="Cambria" w:hAnsi="Cambria" w:cstheme="minorBidi"/>
        </w:rPr>
        <w:t xml:space="preserve"> outline in </w:t>
      </w:r>
      <w:r w:rsidRPr="00EF591F">
        <w:rPr>
          <w:rFonts w:ascii="Cambria" w:hAnsi="Cambria"/>
          <w:szCs w:val="24"/>
        </w:rPr>
        <w:t xml:space="preserve">closed polyline </w:t>
      </w:r>
      <w:r w:rsidR="006B484C" w:rsidRPr="00EF591F">
        <w:rPr>
          <w:rFonts w:ascii="Cambria" w:hAnsi="Cambria" w:cstheme="minorBidi"/>
        </w:rPr>
        <w:t xml:space="preserve">on </w:t>
      </w:r>
      <w:r w:rsidR="003252AE">
        <w:rPr>
          <w:rFonts w:ascii="Cambria" w:hAnsi="Cambria" w:cstheme="minorBidi"/>
        </w:rPr>
        <w:t xml:space="preserve">the </w:t>
      </w:r>
      <w:r w:rsidR="006B484C" w:rsidRPr="00EF591F">
        <w:rPr>
          <w:rFonts w:ascii="Cambria" w:hAnsi="Cambria"/>
          <w:szCs w:val="24"/>
        </w:rPr>
        <w:t>‘</w:t>
      </w:r>
      <w:r w:rsidRPr="00EF591F">
        <w:rPr>
          <w:rFonts w:ascii="Cambria" w:hAnsi="Cambria" w:cstheme="minorBidi"/>
          <w:b/>
        </w:rPr>
        <w:t>_</w:t>
      </w:r>
      <w:r w:rsidR="00FB1DE7">
        <w:rPr>
          <w:rFonts w:ascii="Cambria" w:hAnsi="Cambria" w:cstheme="minorBidi"/>
          <w:b/>
        </w:rPr>
        <w:t>Passage</w:t>
      </w:r>
      <w:r w:rsidRPr="00EF591F">
        <w:rPr>
          <w:rFonts w:ascii="Cambria" w:hAnsi="Cambria" w:cstheme="minorBidi"/>
          <w:b/>
        </w:rPr>
        <w:t xml:space="preserve">’ </w:t>
      </w:r>
      <w:r w:rsidRPr="00EF591F">
        <w:rPr>
          <w:rFonts w:ascii="Cambria" w:hAnsi="Cambria"/>
          <w:szCs w:val="24"/>
        </w:rPr>
        <w:t>layer.</w:t>
      </w:r>
    </w:p>
    <w:p w14:paraId="636FEBDB" w14:textId="7FAE646C" w:rsidR="00FA3511" w:rsidRDefault="002F35FB" w:rsidP="00CB1F24">
      <w:pPr>
        <w:pStyle w:val="Default"/>
        <w:numPr>
          <w:ilvl w:val="0"/>
          <w:numId w:val="10"/>
        </w:numPr>
        <w:rPr>
          <w:rFonts w:ascii="Cambria" w:hAnsi="Cambria" w:cstheme="minorBidi"/>
          <w:color w:val="auto"/>
        </w:rPr>
      </w:pPr>
      <w:r>
        <w:rPr>
          <w:rFonts w:ascii="Cambria" w:hAnsi="Cambria" w:cstheme="minorBidi"/>
          <w:color w:val="auto"/>
        </w:rPr>
        <w:t xml:space="preserve">Give the </w:t>
      </w:r>
      <w:proofErr w:type="spellStart"/>
      <w:r>
        <w:rPr>
          <w:rFonts w:ascii="Cambria" w:hAnsi="Cambria" w:cstheme="minorBidi"/>
          <w:color w:val="auto"/>
        </w:rPr>
        <w:t>MText</w:t>
      </w:r>
      <w:proofErr w:type="spellEnd"/>
      <w:r>
        <w:rPr>
          <w:rFonts w:ascii="Cambria" w:hAnsi="Cambria" w:cstheme="minorBidi"/>
          <w:color w:val="auto"/>
        </w:rPr>
        <w:t xml:space="preserve"> as ‘</w:t>
      </w:r>
      <w:proofErr w:type="spellStart"/>
      <w:r>
        <w:rPr>
          <w:rFonts w:ascii="Cambria" w:hAnsi="Cambria" w:cstheme="minorBidi"/>
          <w:color w:val="auto"/>
        </w:rPr>
        <w:t>Passsge</w:t>
      </w:r>
      <w:proofErr w:type="spellEnd"/>
      <w:r>
        <w:rPr>
          <w:rFonts w:ascii="Cambria" w:hAnsi="Cambria" w:cstheme="minorBidi"/>
          <w:color w:val="auto"/>
        </w:rPr>
        <w:t>’ OR ’1.35m Wide Passage’</w:t>
      </w:r>
      <w:r w:rsidR="00FA3511" w:rsidRPr="00EF591F">
        <w:rPr>
          <w:rFonts w:ascii="Cambria" w:hAnsi="Cambria" w:cstheme="minorBidi"/>
          <w:color w:val="auto"/>
        </w:rPr>
        <w:t>.</w:t>
      </w:r>
    </w:p>
    <w:p w14:paraId="648EDA23" w14:textId="501D5A83" w:rsidR="00876222" w:rsidRPr="00EF591F" w:rsidRDefault="00876222" w:rsidP="00876222">
      <w:pPr>
        <w:pStyle w:val="Default"/>
        <w:ind w:left="1080"/>
        <w:rPr>
          <w:rFonts w:ascii="Cambria" w:hAnsi="Cambria" w:cstheme="minorBidi"/>
          <w:color w:val="auto"/>
        </w:rPr>
      </w:pPr>
    </w:p>
    <w:p w14:paraId="341C1082" w14:textId="62D85ECA" w:rsidR="00485A91" w:rsidRDefault="00876222" w:rsidP="00A05335">
      <w:pPr>
        <w:pStyle w:val="Default"/>
        <w:spacing w:before="100" w:after="100"/>
        <w:jc w:val="center"/>
        <w:rPr>
          <w:rFonts w:ascii="Cambria" w:hAnsi="Cambria" w:cstheme="minorBidi"/>
          <w:color w:val="auto"/>
        </w:rPr>
      </w:pPr>
      <w:r w:rsidRPr="00876222">
        <w:rPr>
          <w:rFonts w:ascii="Cambria" w:hAnsi="Cambria" w:cstheme="minorBidi"/>
          <w:noProof/>
          <w:color w:val="auto"/>
        </w:rPr>
        <w:lastRenderedPageBreak/>
        <w:drawing>
          <wp:inline distT="0" distB="0" distL="0" distR="0" wp14:anchorId="136E0CC0" wp14:editId="7E0F1E8C">
            <wp:extent cx="5253982" cy="3771900"/>
            <wp:effectExtent l="57150" t="57150" r="118745" b="114300"/>
            <wp:docPr id="468" name="Picture 468" descr="C:\Users\yameesha.borkar\Desktop\PG\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yameesha.borkar\Desktop\PG\2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56792" cy="377391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21B969B7" w14:textId="77777777" w:rsidR="00A05335" w:rsidRPr="00EF591F" w:rsidRDefault="00A05335" w:rsidP="00A05335">
      <w:pPr>
        <w:pStyle w:val="Default"/>
        <w:spacing w:before="100" w:after="100"/>
        <w:jc w:val="center"/>
        <w:rPr>
          <w:rFonts w:ascii="Cambria" w:hAnsi="Cambria" w:cstheme="minorBidi"/>
          <w:color w:val="auto"/>
        </w:rPr>
      </w:pPr>
    </w:p>
    <w:p w14:paraId="4495C9F1" w14:textId="303F1BCE" w:rsidR="00EF4C9F" w:rsidRPr="00EF591F" w:rsidRDefault="00EF4C9F" w:rsidP="00E66E6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w:t>
      </w:r>
      <w:r w:rsidR="00DE1C11" w:rsidRPr="00EF591F">
        <w:rPr>
          <w:rFonts w:ascii="Cambria" w:hAnsi="Cambria"/>
          <w:b/>
          <w:szCs w:val="24"/>
        </w:rPr>
        <w:t>8</w:t>
      </w:r>
      <w:r w:rsidRPr="00EF591F">
        <w:rPr>
          <w:rFonts w:ascii="Cambria" w:hAnsi="Cambria"/>
          <w:b/>
          <w:szCs w:val="24"/>
        </w:rPr>
        <w:t xml:space="preserve">. How to draw a </w:t>
      </w:r>
      <w:r w:rsidR="00EE4E13">
        <w:rPr>
          <w:rFonts w:ascii="Cambria" w:hAnsi="Cambria"/>
          <w:b/>
          <w:szCs w:val="24"/>
        </w:rPr>
        <w:t xml:space="preserve">converted </w:t>
      </w:r>
      <w:r w:rsidRPr="00EF591F">
        <w:rPr>
          <w:rFonts w:ascii="Cambria" w:hAnsi="Cambria"/>
          <w:b/>
          <w:szCs w:val="24"/>
        </w:rPr>
        <w:t xml:space="preserve">floor on </w:t>
      </w:r>
      <w:r w:rsidR="003252AE">
        <w:rPr>
          <w:rFonts w:ascii="Cambria" w:hAnsi="Cambria"/>
          <w:b/>
          <w:szCs w:val="24"/>
        </w:rPr>
        <w:t xml:space="preserve">the </w:t>
      </w:r>
      <w:r w:rsidRPr="00EF591F">
        <w:rPr>
          <w:rFonts w:ascii="Cambria" w:hAnsi="Cambria" w:cstheme="minorBidi"/>
          <w:b/>
        </w:rPr>
        <w:t xml:space="preserve">‘_Floor’ </w:t>
      </w:r>
      <w:r w:rsidRPr="00EF591F">
        <w:rPr>
          <w:rFonts w:ascii="Cambria" w:hAnsi="Cambria"/>
          <w:b/>
          <w:szCs w:val="24"/>
        </w:rPr>
        <w:t>layer?</w:t>
      </w:r>
    </w:p>
    <w:p w14:paraId="4170E8C2" w14:textId="77777777" w:rsidR="00EF4C9F" w:rsidRPr="00EF591F" w:rsidRDefault="00EF4C9F"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Floor’ </w:t>
      </w:r>
      <w:r w:rsidRPr="00EF591F">
        <w:rPr>
          <w:rFonts w:ascii="Cambria" w:hAnsi="Cambria"/>
          <w:szCs w:val="24"/>
        </w:rPr>
        <w:t>layer.</w:t>
      </w:r>
    </w:p>
    <w:p w14:paraId="239E3BE3" w14:textId="663C080D" w:rsidR="00EF4C9F" w:rsidRPr="00EF591F" w:rsidRDefault="00EF4C9F"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floor plan outline in </w:t>
      </w:r>
      <w:r w:rsidRPr="00EF591F">
        <w:rPr>
          <w:rFonts w:ascii="Cambria" w:hAnsi="Cambria"/>
          <w:szCs w:val="24"/>
        </w:rPr>
        <w:t xml:space="preserve">closed polyline </w:t>
      </w:r>
      <w:r w:rsidRPr="00EF591F">
        <w:rPr>
          <w:rFonts w:ascii="Cambria" w:hAnsi="Cambria" w:cstheme="minorBidi"/>
        </w:rPr>
        <w:t xml:space="preserve">on </w:t>
      </w:r>
      <w:r w:rsidR="003252AE">
        <w:rPr>
          <w:rFonts w:ascii="Cambria" w:hAnsi="Cambria" w:cstheme="minorBidi"/>
        </w:rPr>
        <w:t xml:space="preserve">the </w:t>
      </w:r>
      <w:r w:rsidRPr="00EF591F">
        <w:rPr>
          <w:rFonts w:ascii="Cambria" w:hAnsi="Cambria"/>
          <w:szCs w:val="24"/>
        </w:rPr>
        <w:t>‘</w:t>
      </w:r>
      <w:r w:rsidRPr="00EF591F">
        <w:rPr>
          <w:rFonts w:ascii="Cambria" w:hAnsi="Cambria" w:cstheme="minorBidi"/>
          <w:b/>
        </w:rPr>
        <w:t xml:space="preserve">_Floor’ </w:t>
      </w:r>
      <w:r w:rsidRPr="00EF591F">
        <w:rPr>
          <w:rFonts w:ascii="Cambria" w:hAnsi="Cambria"/>
          <w:szCs w:val="24"/>
        </w:rPr>
        <w:t>layer.</w:t>
      </w:r>
    </w:p>
    <w:p w14:paraId="5D3CC6B0" w14:textId="3380FC30" w:rsidR="006A58A3" w:rsidRPr="00EF591F" w:rsidRDefault="00EF4C9F" w:rsidP="00CB1F24">
      <w:pPr>
        <w:pStyle w:val="gmail-p1"/>
        <w:numPr>
          <w:ilvl w:val="0"/>
          <w:numId w:val="7"/>
        </w:numPr>
        <w:spacing w:before="0" w:beforeAutospacing="0" w:after="0" w:afterAutospacing="0"/>
        <w:rPr>
          <w:rFonts w:ascii="Cambria" w:hAnsi="Cambria" w:cstheme="minorBidi"/>
        </w:rPr>
      </w:pPr>
      <w:r w:rsidRPr="00EF591F">
        <w:rPr>
          <w:rFonts w:ascii="Cambria" w:hAnsi="Cambria" w:cstheme="minorBidi"/>
          <w:b/>
        </w:rPr>
        <w:t xml:space="preserve">‘_Floor’ </w:t>
      </w:r>
      <w:r w:rsidRPr="00EF591F">
        <w:rPr>
          <w:rFonts w:ascii="Cambria" w:hAnsi="Cambria" w:cstheme="minorBidi"/>
        </w:rPr>
        <w:t xml:space="preserve">layer poly should be drawn </w:t>
      </w:r>
      <w:r w:rsidR="00C54D63" w:rsidRPr="00EF591F">
        <w:rPr>
          <w:rFonts w:ascii="Cambria" w:hAnsi="Cambria" w:cstheme="minorBidi"/>
        </w:rPr>
        <w:t xml:space="preserve">outside/all </w:t>
      </w:r>
      <w:r w:rsidRPr="00EF591F">
        <w:rPr>
          <w:rFonts w:ascii="Cambria" w:hAnsi="Cambria" w:cstheme="minorBidi"/>
        </w:rPr>
        <w:t>around the converted floor plan</w:t>
      </w:r>
      <w:r w:rsidR="00E66E66" w:rsidRPr="00EF591F">
        <w:rPr>
          <w:rFonts w:ascii="Cambria" w:hAnsi="Cambria" w:cstheme="minorBidi"/>
        </w:rPr>
        <w:t>.</w:t>
      </w:r>
    </w:p>
    <w:p w14:paraId="5B0B8FC1" w14:textId="7EED71EE" w:rsidR="006A58A3" w:rsidRDefault="00D37E08" w:rsidP="00D37E08">
      <w:pPr>
        <w:pStyle w:val="Default"/>
        <w:spacing w:beforeLines="100" w:before="240" w:afterLines="100" w:after="240" w:line="360" w:lineRule="atLeast"/>
        <w:jc w:val="center"/>
        <w:rPr>
          <w:rFonts w:ascii="Cambria" w:hAnsi="Cambria" w:cstheme="minorBidi"/>
          <w:noProof/>
          <w:color w:val="auto"/>
        </w:rPr>
      </w:pPr>
      <w:r w:rsidRPr="00D37E08">
        <w:rPr>
          <w:rFonts w:ascii="Cambria" w:hAnsi="Cambria" w:cstheme="minorBidi"/>
          <w:noProof/>
          <w:color w:val="auto"/>
        </w:rPr>
        <w:lastRenderedPageBreak/>
        <w:drawing>
          <wp:inline distT="0" distB="0" distL="0" distR="0" wp14:anchorId="24C93D09" wp14:editId="7C39BAB2">
            <wp:extent cx="5812437" cy="4143375"/>
            <wp:effectExtent l="57150" t="57150" r="112395" b="104775"/>
            <wp:docPr id="469" name="Picture 469" descr="C:\Users\yameesha.borkar\Desktop\PG\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yameesha.borkar\Desktop\PG\23.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20280" cy="414896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3F6F8E3" w14:textId="77777777" w:rsidR="00D37E08" w:rsidRDefault="00EF4C9F" w:rsidP="00EF4C9F">
      <w:pPr>
        <w:pStyle w:val="gmail-p1"/>
        <w:spacing w:before="0" w:beforeAutospacing="0" w:after="0" w:afterAutospacing="0"/>
        <w:rPr>
          <w:rStyle w:val="gmail-s1"/>
          <w:rFonts w:ascii="Cambria" w:hAnsi="Cambria" w:cs="Arial"/>
          <w:b/>
          <w:bCs/>
          <w:color w:val="000000"/>
        </w:rPr>
      </w:pPr>
      <w:r w:rsidRPr="00EF591F">
        <w:rPr>
          <w:rStyle w:val="gmail-s1"/>
          <w:rFonts w:ascii="Cambria" w:hAnsi="Cambria" w:cs="Arial"/>
          <w:color w:val="000000"/>
        </w:rPr>
        <w:t>NOTE:</w:t>
      </w:r>
      <w:r w:rsidR="00D37E08">
        <w:rPr>
          <w:rStyle w:val="gmail-s1"/>
          <w:rFonts w:ascii="Cambria" w:hAnsi="Cambria" w:cs="Arial"/>
          <w:b/>
          <w:bCs/>
          <w:color w:val="000000"/>
        </w:rPr>
        <w:t xml:space="preserve"> </w:t>
      </w:r>
    </w:p>
    <w:p w14:paraId="5F57C541" w14:textId="35B92419" w:rsidR="00EF4C9F" w:rsidRDefault="00EF4C9F" w:rsidP="00D37E08">
      <w:pPr>
        <w:pStyle w:val="gmail-p1"/>
        <w:spacing w:before="0" w:beforeAutospacing="0" w:after="0" w:afterAutospacing="0"/>
        <w:rPr>
          <w:rStyle w:val="gmail-s1"/>
          <w:rFonts w:ascii="Cambria" w:hAnsi="Cambria" w:cs="Arial"/>
        </w:rPr>
      </w:pPr>
      <w:r w:rsidRPr="00EF591F">
        <w:rPr>
          <w:rFonts w:ascii="Cambria" w:hAnsi="Cambria" w:cstheme="minorBidi"/>
        </w:rPr>
        <w:t xml:space="preserve">‘Common Reference Circle’ and ‘Direction Reference Circle’ should be inserted in all the floor </w:t>
      </w:r>
      <w:r w:rsidR="003252AE">
        <w:rPr>
          <w:rFonts w:ascii="Cambria" w:hAnsi="Cambria" w:cstheme="minorBidi"/>
        </w:rPr>
        <w:t>plans</w:t>
      </w:r>
      <w:r w:rsidRPr="00EF591F">
        <w:rPr>
          <w:rFonts w:ascii="Cambria" w:hAnsi="Cambria" w:cstheme="minorBidi"/>
        </w:rPr>
        <w:t xml:space="preserve"> the on ‘_FSI’ layer and ‘_Floor’ layer respectively in the same location as of other floor plans.</w:t>
      </w:r>
      <w:r w:rsidRPr="00EF591F">
        <w:rPr>
          <w:rStyle w:val="gmail-s1"/>
          <w:rFonts w:ascii="Cambria" w:hAnsi="Cambria" w:cs="Arial"/>
        </w:rPr>
        <w:t xml:space="preserve"> Please refer 4.1.5 and 4.1.5 sections.</w:t>
      </w:r>
    </w:p>
    <w:p w14:paraId="09D865D4" w14:textId="77777777" w:rsidR="003252AE" w:rsidRPr="00D37E08" w:rsidRDefault="003252AE" w:rsidP="00D37E08">
      <w:pPr>
        <w:pStyle w:val="gmail-p1"/>
        <w:spacing w:before="0" w:beforeAutospacing="0" w:after="0" w:afterAutospacing="0"/>
        <w:rPr>
          <w:rStyle w:val="gmail-s1"/>
          <w:rFonts w:ascii="Cambria" w:hAnsi="Cambria" w:cs="Arial"/>
          <w:b/>
          <w:bCs/>
          <w:color w:val="000000"/>
        </w:rPr>
      </w:pPr>
    </w:p>
    <w:p w14:paraId="4875049F" w14:textId="70C2B07D" w:rsidR="00A550AA" w:rsidRDefault="00B84088" w:rsidP="00C54D63">
      <w:pPr>
        <w:pStyle w:val="Default"/>
        <w:jc w:val="center"/>
        <w:rPr>
          <w:rFonts w:ascii="Cambria" w:hAnsi="Cambria" w:cstheme="minorBidi"/>
          <w:color w:val="auto"/>
        </w:rPr>
      </w:pPr>
      <w:r w:rsidRPr="00DB6D6A">
        <w:rPr>
          <w:rStyle w:val="gmail-s1"/>
          <w:rFonts w:ascii="Cambria" w:hAnsi="Cambria" w:cs="Arial"/>
          <w:b/>
          <w:bCs/>
          <w:noProof/>
        </w:rPr>
        <w:drawing>
          <wp:inline distT="0" distB="0" distL="0" distR="0" wp14:anchorId="4D2C6696" wp14:editId="1FC21D3C">
            <wp:extent cx="4894730" cy="2667000"/>
            <wp:effectExtent l="57150" t="57150" r="115570" b="114300"/>
            <wp:docPr id="470" name="Picture 470" descr="C:\Users\yameesha.borkar\Desktop\PG\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yameesha.borkar\Desktop\PG\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6162" cy="267867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28BD5E27" w14:textId="1A2CA1CD" w:rsidR="00B84088" w:rsidRDefault="00B84088" w:rsidP="00C54D63">
      <w:pPr>
        <w:pStyle w:val="Default"/>
        <w:jc w:val="center"/>
        <w:rPr>
          <w:rFonts w:ascii="Cambria" w:hAnsi="Cambria" w:cstheme="minorBidi"/>
          <w:color w:val="auto"/>
        </w:rPr>
      </w:pPr>
    </w:p>
    <w:p w14:paraId="3D47E6B3" w14:textId="1948E30C" w:rsidR="00B84088" w:rsidRDefault="00B84088" w:rsidP="00C54D63">
      <w:pPr>
        <w:pStyle w:val="Default"/>
        <w:jc w:val="center"/>
        <w:rPr>
          <w:rFonts w:ascii="Cambria" w:hAnsi="Cambria" w:cstheme="minorBidi"/>
          <w:color w:val="auto"/>
        </w:rPr>
      </w:pPr>
    </w:p>
    <w:p w14:paraId="1C3B1230" w14:textId="5C921FCE" w:rsidR="00B84088" w:rsidRDefault="00C10F3A" w:rsidP="00C54D63">
      <w:pPr>
        <w:pStyle w:val="Default"/>
        <w:jc w:val="center"/>
        <w:rPr>
          <w:rFonts w:ascii="Cambria" w:hAnsi="Cambria" w:cstheme="minorBidi"/>
          <w:color w:val="auto"/>
        </w:rPr>
      </w:pPr>
      <w:r w:rsidRPr="003F401A">
        <w:rPr>
          <w:rStyle w:val="gmail-s1"/>
          <w:rFonts w:ascii="Cambria" w:hAnsi="Cambria" w:cs="Arial"/>
          <w:b/>
          <w:bCs/>
          <w:noProof/>
        </w:rPr>
        <w:lastRenderedPageBreak/>
        <w:drawing>
          <wp:inline distT="0" distB="0" distL="0" distR="0" wp14:anchorId="6CDAFC92" wp14:editId="28186BF8">
            <wp:extent cx="5098410" cy="2971800"/>
            <wp:effectExtent l="57150" t="57150" r="121920" b="114300"/>
            <wp:docPr id="471" name="Picture 471" descr="C:\Users\yameesha.borkar\Desktop\PG\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yameesha.borkar\Desktop\PG\1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2939" cy="297444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92AD9B2" w14:textId="219E8E2D" w:rsidR="00B84088" w:rsidRDefault="00B84088" w:rsidP="001A6B6B">
      <w:pPr>
        <w:pStyle w:val="Default"/>
        <w:rPr>
          <w:rFonts w:ascii="Cambria" w:hAnsi="Cambria" w:cstheme="minorBidi"/>
          <w:color w:val="auto"/>
        </w:rPr>
      </w:pPr>
    </w:p>
    <w:p w14:paraId="2834D919" w14:textId="77777777" w:rsidR="00B84088" w:rsidRPr="00EF591F" w:rsidRDefault="00B84088" w:rsidP="00C54D63">
      <w:pPr>
        <w:pStyle w:val="Default"/>
        <w:jc w:val="center"/>
        <w:rPr>
          <w:rFonts w:ascii="Cambria" w:hAnsi="Cambria" w:cstheme="minorBidi"/>
          <w:color w:val="auto"/>
        </w:rPr>
      </w:pPr>
    </w:p>
    <w:p w14:paraId="5454CC1A" w14:textId="77777777" w:rsidR="001A6B6B" w:rsidRDefault="00C54D63" w:rsidP="00E66E66">
      <w:pPr>
        <w:pStyle w:val="Default"/>
        <w:rPr>
          <w:rFonts w:ascii="Cambria" w:hAnsi="Cambria"/>
        </w:rPr>
      </w:pPr>
      <w:r w:rsidRPr="00EF591F">
        <w:rPr>
          <w:rFonts w:ascii="Cambria" w:hAnsi="Cambria"/>
        </w:rPr>
        <w:t xml:space="preserve">NOTE: </w:t>
      </w:r>
    </w:p>
    <w:p w14:paraId="6B2C8A66" w14:textId="3D040F73" w:rsidR="00A469D3" w:rsidRPr="001A6B6B" w:rsidRDefault="00C54D63" w:rsidP="00C54D63">
      <w:pPr>
        <w:pStyle w:val="Default"/>
        <w:rPr>
          <w:rFonts w:ascii="Cambria" w:hAnsi="Cambria"/>
        </w:rPr>
      </w:pPr>
      <w:r w:rsidRPr="00EF591F">
        <w:rPr>
          <w:rFonts w:ascii="Cambria" w:hAnsi="Cambria"/>
        </w:rPr>
        <w:t>Complete the floor plan by converting the staircase block, and lift well as explained in the 4.2.4 and 4.2.5 sections.</w:t>
      </w:r>
      <w:r w:rsidR="00E66E66" w:rsidRPr="00EF591F">
        <w:rPr>
          <w:rFonts w:ascii="Cambria" w:hAnsi="Cambria" w:cstheme="minorBidi"/>
          <w:noProof/>
          <w:color w:val="auto"/>
        </w:rPr>
        <w:t xml:space="preserve"> Similarly, convert the remaining habitable floor plans.</w:t>
      </w:r>
    </w:p>
    <w:p w14:paraId="7D833AE5" w14:textId="48AFEC32" w:rsidR="00D37E08" w:rsidRDefault="00D37E08" w:rsidP="00C54D63">
      <w:pPr>
        <w:pStyle w:val="Default"/>
        <w:rPr>
          <w:rFonts w:ascii="Cambria" w:hAnsi="Cambria" w:cstheme="minorBidi"/>
          <w:noProof/>
          <w:color w:val="auto"/>
        </w:rPr>
      </w:pPr>
    </w:p>
    <w:p w14:paraId="6F1071B1" w14:textId="056C81B1" w:rsidR="008B2854" w:rsidRPr="00EF591F" w:rsidRDefault="008B2854" w:rsidP="008B2854">
      <w:pPr>
        <w:pStyle w:val="Default"/>
        <w:rPr>
          <w:rStyle w:val="gmail-s1"/>
          <w:rFonts w:ascii="Cambria" w:hAnsi="Cambria" w:cs="Arial"/>
          <w:b/>
          <w:bCs/>
        </w:rPr>
      </w:pPr>
    </w:p>
    <w:p w14:paraId="747F6777" w14:textId="1B7C4AFC" w:rsidR="00A469D3" w:rsidRPr="00EF591F" w:rsidRDefault="00C54D63" w:rsidP="00E66E6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4.</w:t>
      </w:r>
      <w:r w:rsidR="00DE1C11" w:rsidRPr="00EF591F">
        <w:rPr>
          <w:rFonts w:ascii="Cambria" w:hAnsi="Cambria"/>
          <w:b/>
          <w:szCs w:val="24"/>
        </w:rPr>
        <w:t>9</w:t>
      </w:r>
      <w:r w:rsidRPr="00EF591F">
        <w:rPr>
          <w:rFonts w:ascii="Cambria" w:hAnsi="Cambria"/>
          <w:b/>
          <w:szCs w:val="24"/>
        </w:rPr>
        <w:t xml:space="preserve">.  How to draw a terrace floor on the </w:t>
      </w:r>
      <w:r w:rsidRPr="00EF591F">
        <w:rPr>
          <w:rFonts w:ascii="Cambria" w:hAnsi="Cambria" w:cstheme="minorBidi"/>
          <w:b/>
        </w:rPr>
        <w:t xml:space="preserve">‘_Terrace’ </w:t>
      </w:r>
      <w:r w:rsidRPr="00EF591F">
        <w:rPr>
          <w:rFonts w:ascii="Cambria" w:hAnsi="Cambria"/>
          <w:b/>
          <w:szCs w:val="24"/>
        </w:rPr>
        <w:t>layer</w:t>
      </w:r>
    </w:p>
    <w:p w14:paraId="19B0690F" w14:textId="54B3265E" w:rsidR="00C54D63" w:rsidRPr="00EF591F" w:rsidRDefault="00C54D63"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Terrace’ </w:t>
      </w:r>
      <w:r w:rsidRPr="00EF591F">
        <w:rPr>
          <w:rFonts w:ascii="Cambria" w:hAnsi="Cambria"/>
          <w:szCs w:val="24"/>
        </w:rPr>
        <w:t>layer.</w:t>
      </w:r>
    </w:p>
    <w:p w14:paraId="1FBB2740" w14:textId="6935440C" w:rsidR="00C54D63" w:rsidRPr="00EF591F" w:rsidRDefault="00C54D63"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terrace </w:t>
      </w:r>
      <w:r w:rsidRPr="00EF591F">
        <w:rPr>
          <w:rFonts w:ascii="Cambria" w:hAnsi="Cambria" w:cstheme="minorBidi"/>
        </w:rPr>
        <w:t xml:space="preserve">floor plan outline in </w:t>
      </w:r>
      <w:r w:rsidRPr="00EF591F">
        <w:rPr>
          <w:rFonts w:ascii="Cambria" w:hAnsi="Cambria"/>
          <w:szCs w:val="24"/>
        </w:rPr>
        <w:t xml:space="preserve">closed polyline </w:t>
      </w:r>
      <w:r w:rsidRPr="00EF591F">
        <w:rPr>
          <w:rFonts w:ascii="Cambria" w:hAnsi="Cambria" w:cstheme="minorBidi"/>
        </w:rPr>
        <w:t xml:space="preserve">on the </w:t>
      </w:r>
      <w:r w:rsidRPr="00EF591F">
        <w:rPr>
          <w:rFonts w:ascii="Cambria" w:hAnsi="Cambria" w:cstheme="minorBidi"/>
          <w:b/>
        </w:rPr>
        <w:t xml:space="preserve">‘_Terrace’ </w:t>
      </w:r>
      <w:r w:rsidRPr="00EF591F">
        <w:rPr>
          <w:rFonts w:ascii="Cambria" w:hAnsi="Cambria"/>
          <w:szCs w:val="24"/>
        </w:rPr>
        <w:t>layer.</w:t>
      </w:r>
    </w:p>
    <w:p w14:paraId="203A6307" w14:textId="362D5C4C" w:rsidR="00A469D3" w:rsidRPr="00EF591F" w:rsidRDefault="00C54D63" w:rsidP="00CB1F24">
      <w:pPr>
        <w:pStyle w:val="gmail-p1"/>
        <w:numPr>
          <w:ilvl w:val="0"/>
          <w:numId w:val="7"/>
        </w:numPr>
        <w:spacing w:before="0" w:beforeAutospacing="0" w:after="0" w:afterAutospacing="0"/>
        <w:rPr>
          <w:rStyle w:val="gmail-s1"/>
          <w:rFonts w:ascii="Cambria" w:hAnsi="Cambria" w:cs="Arial"/>
          <w:b/>
          <w:bCs/>
        </w:rPr>
      </w:pPr>
      <w:r w:rsidRPr="00EF591F">
        <w:rPr>
          <w:rFonts w:ascii="Cambria" w:hAnsi="Cambria" w:cstheme="minorBidi"/>
          <w:bCs/>
        </w:rPr>
        <w:t>For marking of</w:t>
      </w:r>
      <w:r w:rsidRPr="00EF591F">
        <w:rPr>
          <w:rFonts w:ascii="Cambria" w:hAnsi="Cambria" w:cstheme="minorBidi"/>
          <w:b/>
        </w:rPr>
        <w:t xml:space="preserve"> ‘_Terrace’</w:t>
      </w:r>
      <w:r w:rsidRPr="00EF591F">
        <w:rPr>
          <w:rFonts w:ascii="Cambria" w:hAnsi="Cambria" w:cstheme="minorBidi"/>
        </w:rPr>
        <w:t xml:space="preserve"> layer:</w:t>
      </w:r>
    </w:p>
    <w:p w14:paraId="79F6A0B1" w14:textId="6844F017" w:rsidR="00C54D63" w:rsidRPr="00EF591F" w:rsidRDefault="00C54D63" w:rsidP="005C0C9B">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 xml:space="preserve">Go to </w:t>
      </w:r>
      <w:r w:rsidR="00E66E66" w:rsidRPr="00EF591F">
        <w:rPr>
          <w:rFonts w:ascii="Cambria" w:hAnsi="Cambria" w:cstheme="minorBidi"/>
          <w:color w:val="auto"/>
        </w:rPr>
        <w:t xml:space="preserve">the </w:t>
      </w:r>
      <w:r w:rsidR="00700F17" w:rsidRPr="00EF591F">
        <w:rPr>
          <w:rFonts w:ascii="Cambria" w:hAnsi="Cambria" w:cstheme="minorBidi"/>
          <w:color w:val="auto"/>
        </w:rPr>
        <w:t>PreDCR</w:t>
      </w:r>
      <w:r w:rsidRPr="00EF591F">
        <w:rPr>
          <w:rFonts w:ascii="Cambria" w:hAnsi="Cambria" w:cstheme="minorBidi"/>
          <w:color w:val="auto"/>
        </w:rPr>
        <w:t xml:space="preserve"> menu </w:t>
      </w:r>
      <w:r w:rsidR="00A469D3" w:rsidRPr="00EF591F">
        <w:rPr>
          <w:rFonts w:ascii="Cambria" w:hAnsi="Cambria" w:cstheme="minorBidi"/>
          <w:color w:val="auto"/>
        </w:rPr>
        <w:sym w:font="Wingdings" w:char="F0E0"/>
      </w:r>
      <w:r w:rsidR="00A469D3" w:rsidRPr="00EF591F">
        <w:rPr>
          <w:rFonts w:ascii="Cambria" w:hAnsi="Cambria" w:cstheme="minorBidi"/>
          <w:color w:val="auto"/>
        </w:rPr>
        <w:t xml:space="preserve"> </w:t>
      </w:r>
      <w:r w:rsidRPr="00EF591F">
        <w:rPr>
          <w:rFonts w:ascii="Cambria" w:hAnsi="Cambria" w:cstheme="minorBidi"/>
          <w:color w:val="auto"/>
        </w:rPr>
        <w:t>Select ‘</w:t>
      </w:r>
      <w:r w:rsidR="00A469D3" w:rsidRPr="00EF591F">
        <w:rPr>
          <w:rFonts w:ascii="Cambria" w:hAnsi="Cambria" w:cstheme="minorBidi"/>
          <w:color w:val="auto"/>
        </w:rPr>
        <w:t>Mark</w:t>
      </w:r>
      <w:r w:rsidRPr="00EF591F">
        <w:rPr>
          <w:rFonts w:ascii="Cambria" w:hAnsi="Cambria" w:cstheme="minorBidi"/>
          <w:color w:val="auto"/>
        </w:rPr>
        <w:t xml:space="preserve">’ </w:t>
      </w:r>
      <w:r w:rsidR="00A469D3" w:rsidRPr="00EF591F">
        <w:rPr>
          <w:rFonts w:ascii="Cambria" w:hAnsi="Cambria" w:cstheme="minorBidi"/>
          <w:color w:val="auto"/>
        </w:rPr>
        <w:sym w:font="Wingdings" w:char="F0E0"/>
      </w:r>
      <w:r w:rsidRPr="00EF591F">
        <w:rPr>
          <w:rFonts w:ascii="Cambria" w:hAnsi="Cambria" w:cstheme="minorBidi"/>
          <w:color w:val="auto"/>
        </w:rPr>
        <w:t xml:space="preserve"> Select ‘</w:t>
      </w:r>
      <w:r w:rsidR="00A469D3" w:rsidRPr="00EF591F">
        <w:rPr>
          <w:rFonts w:ascii="Cambria" w:hAnsi="Cambria" w:cstheme="minorBidi"/>
          <w:color w:val="auto"/>
        </w:rPr>
        <w:t>Terrace</w:t>
      </w:r>
      <w:r w:rsidRPr="00EF591F">
        <w:rPr>
          <w:rFonts w:ascii="Cambria" w:hAnsi="Cambria" w:cstheme="minorBidi"/>
          <w:color w:val="auto"/>
        </w:rPr>
        <w:t>’</w:t>
      </w:r>
      <w:r w:rsidR="00A469D3" w:rsidRPr="00EF591F">
        <w:rPr>
          <w:rFonts w:ascii="Cambria" w:hAnsi="Cambria" w:cstheme="minorBidi"/>
          <w:color w:val="auto"/>
        </w:rPr>
        <w:sym w:font="Wingdings" w:char="F0E0"/>
      </w:r>
      <w:r w:rsidR="00A469D3" w:rsidRPr="00EF591F">
        <w:rPr>
          <w:rFonts w:ascii="Cambria" w:hAnsi="Cambria" w:cstheme="minorBidi"/>
          <w:color w:val="auto"/>
        </w:rPr>
        <w:t>Common Terrace</w:t>
      </w:r>
      <w:r w:rsidRPr="00EF591F">
        <w:rPr>
          <w:rFonts w:ascii="Cambria" w:hAnsi="Cambria" w:cstheme="minorBidi"/>
          <w:color w:val="auto"/>
        </w:rPr>
        <w:t>/</w:t>
      </w:r>
      <w:r w:rsidR="00A469D3" w:rsidRPr="00EF591F">
        <w:rPr>
          <w:rFonts w:ascii="Cambria" w:hAnsi="Cambria" w:cstheme="minorBidi"/>
          <w:color w:val="auto"/>
        </w:rPr>
        <w:t xml:space="preserve"> </w:t>
      </w:r>
      <w:r w:rsidRPr="00EF591F">
        <w:rPr>
          <w:rFonts w:ascii="Cambria" w:hAnsi="Cambria" w:cstheme="minorBidi"/>
          <w:color w:val="auto"/>
        </w:rPr>
        <w:t xml:space="preserve">Individual     </w:t>
      </w:r>
    </w:p>
    <w:p w14:paraId="154C1953" w14:textId="57007B6B" w:rsidR="00A469D3" w:rsidRPr="00EF591F" w:rsidRDefault="00C54D63" w:rsidP="005C0C9B">
      <w:pPr>
        <w:pStyle w:val="Default"/>
        <w:rPr>
          <w:rFonts w:ascii="Cambria" w:hAnsi="Cambria" w:cstheme="minorBidi"/>
          <w:color w:val="auto"/>
        </w:rPr>
      </w:pPr>
      <w:r w:rsidRPr="00EF591F">
        <w:rPr>
          <w:rFonts w:ascii="Cambria" w:hAnsi="Cambria" w:cstheme="minorBidi"/>
          <w:color w:val="auto"/>
        </w:rPr>
        <w:t xml:space="preserve">                   Terrace.</w:t>
      </w:r>
    </w:p>
    <w:p w14:paraId="7A39D848" w14:textId="70984CE8" w:rsidR="00A469D3" w:rsidRPr="00EF591F" w:rsidRDefault="00A469D3" w:rsidP="00464D5D">
      <w:pPr>
        <w:pStyle w:val="Default"/>
        <w:rPr>
          <w:rStyle w:val="gmail-s1"/>
          <w:rFonts w:ascii="Cambria" w:hAnsi="Cambria" w:cs="Arial"/>
          <w:b/>
          <w:bCs/>
        </w:rPr>
      </w:pPr>
    </w:p>
    <w:p w14:paraId="533F6735" w14:textId="7753573F" w:rsidR="003626F2" w:rsidRDefault="003626F2" w:rsidP="00E66E66">
      <w:pPr>
        <w:pStyle w:val="Default"/>
        <w:rPr>
          <w:rStyle w:val="gmail-s1"/>
          <w:rFonts w:ascii="Cambria" w:hAnsi="Cambria" w:cs="Arial"/>
          <w:b/>
          <w:bCs/>
          <w:noProof/>
        </w:rPr>
      </w:pPr>
    </w:p>
    <w:p w14:paraId="53470D5D" w14:textId="5E441A03" w:rsidR="00D10E28" w:rsidRDefault="00D10E28" w:rsidP="00E66E66">
      <w:pPr>
        <w:pStyle w:val="Default"/>
        <w:rPr>
          <w:rStyle w:val="gmail-s1"/>
          <w:rFonts w:ascii="Cambria" w:hAnsi="Cambria" w:cs="Arial"/>
          <w:b/>
          <w:bCs/>
          <w:noProof/>
        </w:rPr>
      </w:pPr>
    </w:p>
    <w:p w14:paraId="75A6DD6C" w14:textId="61039A2F" w:rsidR="00D10E28" w:rsidRDefault="00D10E28" w:rsidP="00E66E66">
      <w:pPr>
        <w:pStyle w:val="Default"/>
        <w:rPr>
          <w:rStyle w:val="gmail-s1"/>
          <w:rFonts w:ascii="Cambria" w:hAnsi="Cambria" w:cs="Arial"/>
          <w:b/>
          <w:bCs/>
          <w:noProof/>
        </w:rPr>
      </w:pPr>
    </w:p>
    <w:p w14:paraId="075DCEE5" w14:textId="6D24DCB7" w:rsidR="00D10E28" w:rsidRDefault="00D10E28" w:rsidP="00D85FF7">
      <w:pPr>
        <w:pStyle w:val="Default"/>
        <w:jc w:val="center"/>
        <w:rPr>
          <w:rStyle w:val="gmail-s1"/>
          <w:rFonts w:ascii="Cambria" w:hAnsi="Cambria" w:cs="Arial"/>
          <w:b/>
          <w:bCs/>
          <w:noProof/>
        </w:rPr>
      </w:pPr>
      <w:r w:rsidRPr="00D10E28">
        <w:rPr>
          <w:rStyle w:val="gmail-s1"/>
          <w:rFonts w:ascii="Cambria" w:hAnsi="Cambria" w:cs="Arial"/>
          <w:b/>
          <w:bCs/>
          <w:noProof/>
        </w:rPr>
        <w:lastRenderedPageBreak/>
        <w:drawing>
          <wp:inline distT="0" distB="0" distL="0" distR="0" wp14:anchorId="6D6FD255" wp14:editId="70604B7E">
            <wp:extent cx="4737850" cy="2819400"/>
            <wp:effectExtent l="57150" t="57150" r="120015" b="114300"/>
            <wp:docPr id="472" name="Picture 472" descr="C:\Users\yameesha.borkar\Desktop\PG\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yameesha.borkar\Desktop\PG\24.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54647" cy="282939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0CBA6630" w14:textId="32A04AE9" w:rsidR="00C54D63" w:rsidRPr="00EF591F" w:rsidRDefault="00C54D63" w:rsidP="00462CF7">
      <w:pPr>
        <w:pStyle w:val="Default"/>
        <w:rPr>
          <w:rStyle w:val="gmail-s1"/>
          <w:rFonts w:ascii="Cambria" w:hAnsi="Cambria" w:cs="Arial"/>
          <w:b/>
          <w:bCs/>
        </w:rPr>
      </w:pPr>
    </w:p>
    <w:p w14:paraId="65EEE7F9" w14:textId="5CA81761" w:rsidR="00C54D63" w:rsidRPr="00EF591F" w:rsidRDefault="00C54D63" w:rsidP="00C54D63">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w:t>
      </w:r>
      <w:r w:rsidR="00DE1C11" w:rsidRPr="00EF591F">
        <w:rPr>
          <w:rFonts w:ascii="Cambria" w:hAnsi="Cambria"/>
          <w:b/>
          <w:szCs w:val="24"/>
        </w:rPr>
        <w:t>10</w:t>
      </w:r>
      <w:r w:rsidRPr="00EF591F">
        <w:rPr>
          <w:rFonts w:ascii="Cambria" w:hAnsi="Cambria"/>
          <w:b/>
          <w:szCs w:val="24"/>
        </w:rPr>
        <w:t xml:space="preserve">.  How to draw Over Head Water Tank (OHWT) on the terrace floor on the </w:t>
      </w:r>
      <w:r w:rsidRPr="00EF591F">
        <w:rPr>
          <w:rFonts w:ascii="Cambria" w:hAnsi="Cambria" w:cstheme="minorBidi"/>
          <w:b/>
        </w:rPr>
        <w:t xml:space="preserve">‘_Tank’ </w:t>
      </w:r>
      <w:r w:rsidRPr="00EF591F">
        <w:rPr>
          <w:rFonts w:ascii="Cambria" w:hAnsi="Cambria"/>
          <w:b/>
          <w:szCs w:val="24"/>
        </w:rPr>
        <w:t>layer?</w:t>
      </w:r>
    </w:p>
    <w:p w14:paraId="14FBCD85" w14:textId="6DEDA75E" w:rsidR="00C54D63" w:rsidRPr="00EF591F" w:rsidRDefault="00C54D63"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Tank’ </w:t>
      </w:r>
      <w:r w:rsidRPr="00EF591F">
        <w:rPr>
          <w:rFonts w:ascii="Cambria" w:hAnsi="Cambria"/>
          <w:szCs w:val="24"/>
        </w:rPr>
        <w:t>layer.</w:t>
      </w:r>
    </w:p>
    <w:p w14:paraId="1B082330" w14:textId="3572D7DC" w:rsidR="00C54D63" w:rsidRPr="00EF591F" w:rsidRDefault="00C54D63"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OHWT on the terrace </w:t>
      </w:r>
      <w:r w:rsidRPr="00EF591F">
        <w:rPr>
          <w:rFonts w:ascii="Cambria" w:hAnsi="Cambria" w:cstheme="minorBidi"/>
        </w:rPr>
        <w:t xml:space="preserve">floor plan in </w:t>
      </w:r>
      <w:r w:rsidRPr="00EF591F">
        <w:rPr>
          <w:rFonts w:ascii="Cambria" w:hAnsi="Cambria"/>
          <w:szCs w:val="24"/>
        </w:rPr>
        <w:t xml:space="preserve">closed polyline </w:t>
      </w:r>
      <w:r w:rsidRPr="00EF591F">
        <w:rPr>
          <w:rFonts w:ascii="Cambria" w:hAnsi="Cambria" w:cstheme="minorBidi"/>
        </w:rPr>
        <w:t xml:space="preserve">on the </w:t>
      </w:r>
      <w:r w:rsidRPr="00EF591F">
        <w:rPr>
          <w:rFonts w:ascii="Cambria" w:hAnsi="Cambria" w:cstheme="minorBidi"/>
          <w:b/>
        </w:rPr>
        <w:t xml:space="preserve">‘_Tank’ </w:t>
      </w:r>
      <w:r w:rsidRPr="00EF591F">
        <w:rPr>
          <w:rFonts w:ascii="Cambria" w:hAnsi="Cambria"/>
          <w:szCs w:val="24"/>
        </w:rPr>
        <w:t>layer.</w:t>
      </w:r>
    </w:p>
    <w:p w14:paraId="223AA0F0" w14:textId="251747A2" w:rsidR="00C54D63" w:rsidRPr="00EF591F" w:rsidRDefault="00C54D63" w:rsidP="00CB1F24">
      <w:pPr>
        <w:pStyle w:val="gmail-p1"/>
        <w:numPr>
          <w:ilvl w:val="0"/>
          <w:numId w:val="7"/>
        </w:numPr>
        <w:spacing w:before="0" w:beforeAutospacing="0" w:after="0" w:afterAutospacing="0"/>
        <w:rPr>
          <w:rStyle w:val="gmail-s1"/>
          <w:rFonts w:ascii="Cambria" w:hAnsi="Cambria" w:cs="Arial"/>
          <w:b/>
          <w:bCs/>
        </w:rPr>
      </w:pPr>
      <w:r w:rsidRPr="00EF591F">
        <w:rPr>
          <w:rFonts w:ascii="Cambria" w:hAnsi="Cambria" w:cstheme="minorBidi"/>
          <w:bCs/>
        </w:rPr>
        <w:t xml:space="preserve">To Assign Name to </w:t>
      </w:r>
      <w:r w:rsidRPr="00EF591F">
        <w:rPr>
          <w:rFonts w:ascii="Cambria" w:hAnsi="Cambria" w:cstheme="minorBidi"/>
          <w:b/>
        </w:rPr>
        <w:t xml:space="preserve">‘_Tank’ </w:t>
      </w:r>
      <w:r w:rsidRPr="00EF591F">
        <w:rPr>
          <w:rFonts w:ascii="Cambria" w:hAnsi="Cambria" w:cstheme="minorBidi"/>
        </w:rPr>
        <w:t>layer:</w:t>
      </w:r>
    </w:p>
    <w:p w14:paraId="3E3CC904" w14:textId="3CB92BF8"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Go to </w:t>
      </w:r>
      <w:r w:rsidR="003252AE">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 Select ‘Assign Name’ </w:t>
      </w:r>
      <w:r w:rsidRPr="00EF591F">
        <w:rPr>
          <w:rFonts w:ascii="Cambria" w:hAnsi="Cambria" w:cstheme="minorBidi"/>
          <w:color w:val="auto"/>
        </w:rPr>
        <w:sym w:font="Wingdings" w:char="F0E0"/>
      </w:r>
      <w:r w:rsidRPr="00EF591F">
        <w:rPr>
          <w:rFonts w:ascii="Cambria" w:hAnsi="Cambria" w:cstheme="minorBidi"/>
          <w:color w:val="auto"/>
        </w:rPr>
        <w:t xml:space="preserve"> Select ‘Tank’ </w:t>
      </w:r>
    </w:p>
    <w:p w14:paraId="6E8A390D" w14:textId="77777777"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Fill up the</w:t>
      </w:r>
      <w:r w:rsidR="00000319" w:rsidRPr="00EF591F">
        <w:rPr>
          <w:rFonts w:ascii="Cambria" w:hAnsi="Cambria" w:cstheme="minorBidi"/>
          <w:color w:val="auto"/>
        </w:rPr>
        <w:t xml:space="preserve"> Tank name information dialog box:</w:t>
      </w:r>
    </w:p>
    <w:p w14:paraId="44B7ED2F" w14:textId="2CA8FC8D"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w:t>
      </w:r>
      <w:r w:rsidR="00000319" w:rsidRPr="00EF591F">
        <w:rPr>
          <w:rFonts w:ascii="Cambria" w:hAnsi="Cambria" w:cstheme="minorBidi"/>
          <w:color w:val="auto"/>
        </w:rPr>
        <w:t>For ex: ‘Tank position’= Overhead, ‘Tank name/no’=OHWT-1</w:t>
      </w:r>
    </w:p>
    <w:p w14:paraId="4B79B247" w14:textId="613FCD5D" w:rsidR="00000319"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w:t>
      </w:r>
      <w:r w:rsidR="006B484C" w:rsidRPr="00EF591F">
        <w:rPr>
          <w:rFonts w:ascii="Cambria" w:hAnsi="Cambria" w:cstheme="minorBidi"/>
          <w:color w:val="auto"/>
        </w:rPr>
        <w:t>Similarly,</w:t>
      </w:r>
      <w:r w:rsidR="00000319" w:rsidRPr="00EF591F">
        <w:rPr>
          <w:rFonts w:ascii="Cambria" w:hAnsi="Cambria" w:cstheme="minorBidi"/>
          <w:color w:val="auto"/>
        </w:rPr>
        <w:t xml:space="preserve"> </w:t>
      </w:r>
      <w:r w:rsidRPr="00EF591F">
        <w:rPr>
          <w:rFonts w:ascii="Cambria" w:hAnsi="Cambria" w:cstheme="minorBidi"/>
          <w:color w:val="auto"/>
        </w:rPr>
        <w:t xml:space="preserve">assign </w:t>
      </w:r>
      <w:r w:rsidR="003252AE">
        <w:rPr>
          <w:rFonts w:ascii="Cambria" w:hAnsi="Cambria" w:cstheme="minorBidi"/>
          <w:color w:val="auto"/>
        </w:rPr>
        <w:t xml:space="preserve">a </w:t>
      </w:r>
      <w:r w:rsidRPr="00EF591F">
        <w:rPr>
          <w:rFonts w:ascii="Cambria" w:hAnsi="Cambria" w:cstheme="minorBidi"/>
          <w:color w:val="auto"/>
        </w:rPr>
        <w:t xml:space="preserve">name </w:t>
      </w:r>
      <w:proofErr w:type="gramStart"/>
      <w:r w:rsidRPr="00EF591F">
        <w:rPr>
          <w:rFonts w:ascii="Cambria" w:hAnsi="Cambria" w:cstheme="minorBidi"/>
          <w:color w:val="auto"/>
        </w:rPr>
        <w:t xml:space="preserve">for </w:t>
      </w:r>
      <w:r w:rsidR="00000319" w:rsidRPr="00EF591F">
        <w:rPr>
          <w:rFonts w:ascii="Cambria" w:hAnsi="Cambria" w:cstheme="minorBidi"/>
          <w:color w:val="auto"/>
        </w:rPr>
        <w:t xml:space="preserve"> ‘</w:t>
      </w:r>
      <w:proofErr w:type="gramEnd"/>
      <w:r w:rsidR="00000319" w:rsidRPr="00EF591F">
        <w:rPr>
          <w:rFonts w:ascii="Cambria" w:hAnsi="Cambria" w:cstheme="minorBidi"/>
          <w:color w:val="auto"/>
        </w:rPr>
        <w:t>Unground Tank</w:t>
      </w:r>
      <w:r w:rsidRPr="00EF591F">
        <w:rPr>
          <w:rFonts w:ascii="Cambria" w:hAnsi="Cambria" w:cstheme="minorBidi"/>
          <w:color w:val="auto"/>
        </w:rPr>
        <w:t xml:space="preserve"> Water Tank ‘:</w:t>
      </w:r>
    </w:p>
    <w:p w14:paraId="7FA2431A" w14:textId="6FC0E451" w:rsidR="00000319" w:rsidRPr="00EF591F" w:rsidRDefault="00C54D63" w:rsidP="00000319">
      <w:pPr>
        <w:pStyle w:val="Default"/>
        <w:ind w:left="720"/>
        <w:jc w:val="both"/>
        <w:rPr>
          <w:rFonts w:ascii="Cambria" w:hAnsi="Cambria" w:cstheme="minorBidi"/>
          <w:color w:val="auto"/>
        </w:rPr>
      </w:pPr>
      <w:r w:rsidRPr="00EF591F">
        <w:rPr>
          <w:rFonts w:ascii="Cambria" w:hAnsi="Cambria" w:cstheme="minorBidi"/>
          <w:color w:val="auto"/>
        </w:rPr>
        <w:t xml:space="preserve">      Go to </w:t>
      </w:r>
      <w:r w:rsidR="003252AE">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 Select ‘Assign Name’ </w:t>
      </w:r>
      <w:r w:rsidRPr="00EF591F">
        <w:rPr>
          <w:rFonts w:ascii="Cambria" w:hAnsi="Cambria" w:cstheme="minorBidi"/>
          <w:color w:val="auto"/>
        </w:rPr>
        <w:sym w:font="Wingdings" w:char="F0E0"/>
      </w:r>
      <w:r w:rsidRPr="00EF591F">
        <w:rPr>
          <w:rFonts w:ascii="Cambria" w:hAnsi="Cambria" w:cstheme="minorBidi"/>
          <w:color w:val="auto"/>
        </w:rPr>
        <w:t xml:space="preserve"> Select ‘Tank’</w:t>
      </w:r>
    </w:p>
    <w:p w14:paraId="63898F0E" w14:textId="77777777"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Fill up the Tank name information dialog box:</w:t>
      </w:r>
    </w:p>
    <w:p w14:paraId="03F7E140" w14:textId="3881B8FC" w:rsidR="00CD2D2A" w:rsidRPr="00CD2D2A" w:rsidRDefault="00C54D63" w:rsidP="00CD2D2A">
      <w:pPr>
        <w:pStyle w:val="Default"/>
        <w:rPr>
          <w:rFonts w:ascii="Cambria" w:hAnsi="Cambria" w:cstheme="minorBidi"/>
          <w:color w:val="auto"/>
        </w:rPr>
      </w:pPr>
      <w:r w:rsidRPr="00EF591F">
        <w:rPr>
          <w:rFonts w:ascii="Cambria" w:hAnsi="Cambria" w:cstheme="minorBidi"/>
          <w:color w:val="auto"/>
        </w:rPr>
        <w:t xml:space="preserve">                   </w:t>
      </w:r>
      <w:r w:rsidR="00000319" w:rsidRPr="00EF591F">
        <w:rPr>
          <w:rFonts w:ascii="Cambria" w:hAnsi="Cambria" w:cstheme="minorBidi"/>
          <w:color w:val="auto"/>
        </w:rPr>
        <w:t>For ex: ‘Tank position’= Und</w:t>
      </w:r>
      <w:r w:rsidR="00CD2D2A">
        <w:rPr>
          <w:rFonts w:ascii="Cambria" w:hAnsi="Cambria" w:cstheme="minorBidi"/>
          <w:color w:val="auto"/>
        </w:rPr>
        <w:t>erground, ‘Tank name/no’=UGWT-1</w:t>
      </w:r>
    </w:p>
    <w:p w14:paraId="374B9AB5" w14:textId="77777777" w:rsidR="00BA41E0" w:rsidRPr="00EF591F" w:rsidRDefault="00053988" w:rsidP="00053988">
      <w:pPr>
        <w:pStyle w:val="Default"/>
        <w:spacing w:before="100" w:after="100"/>
        <w:jc w:val="both"/>
        <w:rPr>
          <w:rFonts w:ascii="Cambria" w:hAnsi="Cambria" w:cstheme="minorBidi"/>
          <w:color w:val="auto"/>
          <w:sz w:val="22"/>
          <w:szCs w:val="22"/>
        </w:rPr>
      </w:pPr>
      <w:r w:rsidRPr="00EF591F">
        <w:rPr>
          <w:rFonts w:ascii="Cambria" w:hAnsi="Cambria" w:cstheme="minorBidi"/>
          <w:color w:val="auto"/>
          <w:sz w:val="22"/>
          <w:szCs w:val="22"/>
        </w:rPr>
        <w:t xml:space="preserve">                        </w:t>
      </w:r>
    </w:p>
    <w:p w14:paraId="02EEF6F2" w14:textId="5DAEAD5D" w:rsidR="00CD2D2A" w:rsidRPr="00CD2D2A" w:rsidRDefault="00CD2D2A" w:rsidP="00CD2D2A">
      <w:pPr>
        <w:pStyle w:val="Default"/>
        <w:spacing w:before="100" w:after="100"/>
        <w:jc w:val="both"/>
        <w:rPr>
          <w:rFonts w:ascii="Cambria" w:hAnsi="Cambria" w:cstheme="minorBidi"/>
          <w:color w:val="auto"/>
          <w:sz w:val="22"/>
          <w:szCs w:val="22"/>
        </w:rPr>
      </w:pPr>
      <w:r>
        <w:rPr>
          <w:rFonts w:ascii="Cambria" w:hAnsi="Cambria" w:cstheme="minorBidi"/>
          <w:color w:val="auto"/>
          <w:sz w:val="22"/>
          <w:szCs w:val="22"/>
        </w:rPr>
        <w:t xml:space="preserve">                       </w:t>
      </w:r>
      <w:r w:rsidR="00BA41E0" w:rsidRPr="00EF591F">
        <w:rPr>
          <w:rFonts w:ascii="Cambria" w:hAnsi="Cambria" w:cstheme="minorBidi"/>
          <w:color w:val="auto"/>
          <w:sz w:val="22"/>
          <w:szCs w:val="22"/>
        </w:rPr>
        <w:t>OHWT-</w:t>
      </w:r>
      <w:r>
        <w:rPr>
          <w:rFonts w:ascii="Cambria" w:hAnsi="Cambria" w:cstheme="minorBidi"/>
          <w:color w:val="auto"/>
          <w:sz w:val="22"/>
          <w:szCs w:val="22"/>
        </w:rPr>
        <w:t>A-1</w:t>
      </w:r>
      <w:r w:rsidR="00BA41E0" w:rsidRPr="00EF591F">
        <w:rPr>
          <w:rFonts w:ascii="Cambria" w:hAnsi="Cambria" w:cstheme="minorBidi"/>
          <w:color w:val="auto"/>
          <w:sz w:val="22"/>
          <w:szCs w:val="22"/>
        </w:rPr>
        <w:t xml:space="preserve"> in Terrace Floor Plan                                      </w:t>
      </w:r>
      <w:r>
        <w:rPr>
          <w:rFonts w:ascii="Cambria" w:hAnsi="Cambria" w:cstheme="minorBidi"/>
          <w:color w:val="auto"/>
          <w:sz w:val="22"/>
          <w:szCs w:val="22"/>
        </w:rPr>
        <w:t xml:space="preserve">                           </w:t>
      </w:r>
      <w:r w:rsidR="00BA41E0" w:rsidRPr="00EF591F">
        <w:rPr>
          <w:rFonts w:ascii="Cambria" w:hAnsi="Cambria" w:cstheme="minorBidi"/>
          <w:color w:val="auto"/>
          <w:sz w:val="22"/>
          <w:szCs w:val="22"/>
        </w:rPr>
        <w:t xml:space="preserve"> OHWT-</w:t>
      </w:r>
      <w:r>
        <w:rPr>
          <w:rFonts w:ascii="Cambria" w:hAnsi="Cambria" w:cstheme="minorBidi"/>
          <w:color w:val="auto"/>
          <w:sz w:val="22"/>
          <w:szCs w:val="22"/>
        </w:rPr>
        <w:t>A-</w:t>
      </w:r>
      <w:r w:rsidR="00BA41E0" w:rsidRPr="00EF591F">
        <w:rPr>
          <w:rFonts w:ascii="Cambria" w:hAnsi="Cambria" w:cstheme="minorBidi"/>
          <w:color w:val="auto"/>
          <w:sz w:val="22"/>
          <w:szCs w:val="22"/>
        </w:rPr>
        <w:t xml:space="preserve">1 in Section                                    </w:t>
      </w:r>
      <w:r>
        <w:rPr>
          <w:rFonts w:ascii="Cambria" w:hAnsi="Cambria" w:cstheme="minorBidi"/>
          <w:color w:val="auto"/>
          <w:sz w:val="22"/>
          <w:szCs w:val="22"/>
        </w:rPr>
        <w:t xml:space="preserve">                               </w:t>
      </w:r>
    </w:p>
    <w:p w14:paraId="6F6454CE" w14:textId="77777777" w:rsidR="00316740" w:rsidRDefault="00CD2D2A" w:rsidP="00316740">
      <w:pPr>
        <w:pStyle w:val="Default"/>
        <w:spacing w:before="100" w:after="100"/>
        <w:jc w:val="center"/>
        <w:rPr>
          <w:rFonts w:ascii="Cambria" w:hAnsi="Cambria" w:cstheme="minorBidi"/>
          <w:b/>
          <w:noProof/>
          <w:color w:val="auto"/>
        </w:rPr>
      </w:pPr>
      <w:r w:rsidRPr="00CD2D2A">
        <w:rPr>
          <w:rFonts w:ascii="Cambria" w:hAnsi="Cambria" w:cstheme="minorBidi"/>
          <w:b/>
          <w:noProof/>
          <w:color w:val="auto"/>
        </w:rPr>
        <w:drawing>
          <wp:inline distT="0" distB="0" distL="0" distR="0" wp14:anchorId="68786503" wp14:editId="670A31B4">
            <wp:extent cx="6264394" cy="2571750"/>
            <wp:effectExtent l="57150" t="57150" r="117475" b="114300"/>
            <wp:docPr id="475" name="Picture 475" descr="C:\Users\yameesha.borkar\Desktop\PG\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ameesha.borkar\Desktop\PG\25.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77048" cy="257694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097AA3D2" w14:textId="539AA978" w:rsidR="00CB1BA0" w:rsidRPr="00316740" w:rsidRDefault="00C54D63" w:rsidP="00316740">
      <w:pPr>
        <w:pStyle w:val="Default"/>
        <w:spacing w:before="100" w:after="100"/>
        <w:jc w:val="center"/>
        <w:rPr>
          <w:rFonts w:ascii="Cambria" w:hAnsi="Cambria" w:cstheme="minorBidi"/>
          <w:b/>
          <w:noProof/>
          <w:color w:val="auto"/>
        </w:rPr>
      </w:pPr>
      <w:r w:rsidRPr="00EF591F">
        <w:rPr>
          <w:rFonts w:ascii="Cambria" w:hAnsi="Cambria" w:cstheme="minorBidi"/>
          <w:color w:val="auto"/>
        </w:rPr>
        <w:lastRenderedPageBreak/>
        <w:t xml:space="preserve">Note: After adding tank information in the dialog box, to assign </w:t>
      </w:r>
      <w:r w:rsidR="00BA41E0" w:rsidRPr="00EF591F">
        <w:rPr>
          <w:rFonts w:ascii="Cambria" w:hAnsi="Cambria" w:cstheme="minorBidi"/>
          <w:color w:val="auto"/>
        </w:rPr>
        <w:t xml:space="preserve">a </w:t>
      </w:r>
      <w:r w:rsidRPr="00EF591F">
        <w:rPr>
          <w:rFonts w:ascii="Cambria" w:hAnsi="Cambria" w:cstheme="minorBidi"/>
          <w:color w:val="auto"/>
        </w:rPr>
        <w:t xml:space="preserve">name select both </w:t>
      </w:r>
      <w:r w:rsidRPr="00EF591F">
        <w:rPr>
          <w:rFonts w:ascii="Cambria" w:hAnsi="Cambria" w:cstheme="minorBidi"/>
          <w:b/>
          <w:color w:val="auto"/>
        </w:rPr>
        <w:t>‘_T</w:t>
      </w:r>
      <w:r w:rsidRPr="00EF591F">
        <w:rPr>
          <w:rFonts w:ascii="Cambria" w:hAnsi="Cambria" w:cstheme="minorBidi"/>
          <w:b/>
        </w:rPr>
        <w:t>ank</w:t>
      </w:r>
      <w:r w:rsidRPr="00EF591F">
        <w:rPr>
          <w:rFonts w:ascii="Cambria" w:hAnsi="Cambria" w:cstheme="minorBidi"/>
          <w:b/>
          <w:color w:val="auto"/>
        </w:rPr>
        <w:t>’</w:t>
      </w:r>
      <w:r w:rsidRPr="00EF591F">
        <w:rPr>
          <w:rFonts w:ascii="Cambria" w:hAnsi="Cambria" w:cstheme="minorBidi"/>
          <w:color w:val="auto"/>
        </w:rPr>
        <w:t xml:space="preserve"> polyline drafted in the ‘Floor Plan’ and in ‘Floor Section’ for assigning.</w:t>
      </w:r>
    </w:p>
    <w:p w14:paraId="09A5296D" w14:textId="77777777" w:rsidR="00BA41E0" w:rsidRPr="00EF591F" w:rsidRDefault="00BA41E0" w:rsidP="00BA41E0">
      <w:pPr>
        <w:pStyle w:val="Default"/>
        <w:jc w:val="both"/>
        <w:rPr>
          <w:rFonts w:ascii="Cambria" w:hAnsi="Cambria" w:cstheme="minorBidi"/>
          <w:color w:val="auto"/>
        </w:rPr>
      </w:pPr>
    </w:p>
    <w:p w14:paraId="34629BE7" w14:textId="712A12ED" w:rsidR="00C54D63" w:rsidRPr="00EF591F" w:rsidRDefault="00C54D63" w:rsidP="00E66E6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4.</w:t>
      </w:r>
      <w:r w:rsidR="00DE1C11" w:rsidRPr="00EF591F">
        <w:rPr>
          <w:rFonts w:ascii="Cambria" w:hAnsi="Cambria"/>
          <w:b/>
          <w:szCs w:val="24"/>
        </w:rPr>
        <w:t>11</w:t>
      </w:r>
      <w:r w:rsidRPr="00EF591F">
        <w:rPr>
          <w:rFonts w:ascii="Cambria" w:hAnsi="Cambria"/>
          <w:b/>
          <w:szCs w:val="24"/>
        </w:rPr>
        <w:t xml:space="preserve">. How to draw </w:t>
      </w:r>
      <w:r w:rsidR="003252AE">
        <w:rPr>
          <w:rFonts w:ascii="Cambria" w:hAnsi="Cambria"/>
          <w:b/>
          <w:szCs w:val="24"/>
        </w:rPr>
        <w:t xml:space="preserve">the </w:t>
      </w:r>
      <w:r w:rsidRPr="00EF591F">
        <w:rPr>
          <w:rFonts w:ascii="Cambria" w:hAnsi="Cambria" w:cstheme="minorBidi"/>
          <w:b/>
        </w:rPr>
        <w:t>lift machine room</w:t>
      </w:r>
      <w:r w:rsidRPr="00EF591F">
        <w:rPr>
          <w:rFonts w:ascii="Cambria" w:hAnsi="Cambria"/>
          <w:b/>
          <w:szCs w:val="24"/>
        </w:rPr>
        <w:t xml:space="preserve">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b/>
          <w:szCs w:val="24"/>
        </w:rPr>
        <w:t>layer?</w:t>
      </w:r>
    </w:p>
    <w:p w14:paraId="52CB6141" w14:textId="77777777" w:rsidR="00C54D63" w:rsidRPr="00EF591F" w:rsidRDefault="00C54D63"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5F5EC95D" w14:textId="759F8349" w:rsidR="00C54D63" w:rsidRPr="00EF591F" w:rsidRDefault="00C54D63"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lift machine room </w:t>
      </w:r>
      <w:r w:rsidRPr="00EF591F">
        <w:rPr>
          <w:rFonts w:ascii="Cambria" w:hAnsi="Cambria"/>
          <w:szCs w:val="24"/>
        </w:rPr>
        <w:t xml:space="preserve">in closed polyline on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525FCAF4" w14:textId="77777777" w:rsidR="00C54D63" w:rsidRPr="00EF591F" w:rsidRDefault="00C54D63"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For marking of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1B7829B6" w14:textId="10EA4264" w:rsidR="00BA41E0" w:rsidRDefault="00C54D63" w:rsidP="00BA41E0">
      <w:pPr>
        <w:pStyle w:val="Default"/>
        <w:rPr>
          <w:rFonts w:ascii="Cambria" w:hAnsi="Cambria" w:cstheme="minorBidi"/>
          <w:color w:val="auto"/>
        </w:rPr>
      </w:pPr>
      <w:r w:rsidRPr="00EF591F">
        <w:rPr>
          <w:rFonts w:ascii="Cambria" w:hAnsi="Cambria" w:cstheme="minorBidi"/>
          <w:color w:val="auto"/>
        </w:rPr>
        <w:t xml:space="preserve">                    Go to </w:t>
      </w:r>
      <w:r w:rsidR="003252AE">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CC5EFE" w:rsidRPr="00EF591F">
        <w:rPr>
          <w:rFonts w:ascii="Cambria" w:hAnsi="Cambria" w:cstheme="minorBidi"/>
          <w:color w:val="auto"/>
        </w:rPr>
        <w:t xml:space="preserve">‘Lift Machine Room’ </w:t>
      </w:r>
      <w:r w:rsidR="00CC5EFE" w:rsidRPr="00EF591F">
        <w:rPr>
          <w:rFonts w:ascii="Cambria" w:hAnsi="Cambria" w:cstheme="minorBidi"/>
          <w:color w:val="auto"/>
        </w:rPr>
        <w:sym w:font="Wingdings" w:char="F0E0"/>
      </w:r>
      <w:r w:rsidR="00CC5EFE" w:rsidRPr="00EF591F">
        <w:rPr>
          <w:rFonts w:ascii="Cambria" w:hAnsi="Cambria" w:cstheme="minorBidi"/>
          <w:color w:val="auto"/>
        </w:rPr>
        <w:t>Select bot</w:t>
      </w:r>
      <w:r w:rsidR="002143C5">
        <w:rPr>
          <w:rFonts w:ascii="Cambria" w:hAnsi="Cambria" w:cstheme="minorBidi"/>
          <w:color w:val="auto"/>
        </w:rPr>
        <w:t xml:space="preserve">h lifts well poly </w:t>
      </w:r>
      <w:r w:rsidR="00CC5EFE" w:rsidRPr="00EF591F">
        <w:rPr>
          <w:rFonts w:ascii="Cambria" w:hAnsi="Cambria" w:cstheme="minorBidi"/>
          <w:color w:val="auto"/>
        </w:rPr>
        <w:t xml:space="preserve">drafted in ‘Floor Section’ and ‘Terrace Floor </w:t>
      </w:r>
      <w:r w:rsidR="00BA41E0" w:rsidRPr="00EF591F">
        <w:rPr>
          <w:rFonts w:ascii="Cambria" w:hAnsi="Cambria" w:cstheme="minorBidi"/>
          <w:color w:val="auto"/>
        </w:rPr>
        <w:t>Plan’.</w:t>
      </w:r>
    </w:p>
    <w:p w14:paraId="783E0DE8" w14:textId="77777777" w:rsidR="002143C5" w:rsidRPr="00EF591F" w:rsidRDefault="002143C5" w:rsidP="00BA41E0">
      <w:pPr>
        <w:pStyle w:val="Default"/>
        <w:rPr>
          <w:rFonts w:ascii="Cambria" w:hAnsi="Cambria" w:cstheme="minorBidi"/>
          <w:color w:val="auto"/>
        </w:rPr>
      </w:pPr>
    </w:p>
    <w:p w14:paraId="0C875650" w14:textId="77777777" w:rsidR="002143C5" w:rsidRDefault="002143C5" w:rsidP="002143C5">
      <w:pPr>
        <w:pStyle w:val="Default"/>
        <w:spacing w:before="100" w:after="100"/>
        <w:rPr>
          <w:rFonts w:ascii="Cambria" w:hAnsi="Cambria" w:cstheme="minorBidi"/>
          <w:color w:val="auto"/>
          <w:sz w:val="22"/>
          <w:szCs w:val="22"/>
        </w:rPr>
      </w:pPr>
      <w:r>
        <w:rPr>
          <w:rFonts w:ascii="Cambria" w:hAnsi="Cambria" w:cstheme="minorBidi"/>
          <w:color w:val="auto"/>
          <w:sz w:val="22"/>
          <w:szCs w:val="22"/>
        </w:rPr>
        <w:t xml:space="preserve"> </w:t>
      </w:r>
      <w:r w:rsidR="00BA41E0" w:rsidRPr="00EF591F">
        <w:rPr>
          <w:rFonts w:ascii="Cambria" w:hAnsi="Cambria" w:cstheme="minorBidi"/>
          <w:color w:val="auto"/>
          <w:sz w:val="22"/>
          <w:szCs w:val="22"/>
        </w:rPr>
        <w:t xml:space="preserve"> </w:t>
      </w:r>
      <w:r>
        <w:rPr>
          <w:rFonts w:ascii="Cambria" w:hAnsi="Cambria" w:cstheme="minorBidi"/>
          <w:color w:val="auto"/>
          <w:sz w:val="22"/>
          <w:szCs w:val="22"/>
        </w:rPr>
        <w:t xml:space="preserve">                               Lift machine room on Terrace </w:t>
      </w:r>
      <w:r w:rsidR="00BA41E0" w:rsidRPr="00EF591F">
        <w:rPr>
          <w:rFonts w:ascii="Cambria" w:hAnsi="Cambria" w:cstheme="minorBidi"/>
          <w:color w:val="auto"/>
          <w:sz w:val="22"/>
          <w:szCs w:val="22"/>
        </w:rPr>
        <w:t xml:space="preserve">                                  </w:t>
      </w:r>
      <w:r>
        <w:rPr>
          <w:rFonts w:ascii="Cambria" w:hAnsi="Cambria" w:cstheme="minorBidi"/>
          <w:color w:val="auto"/>
          <w:sz w:val="22"/>
          <w:szCs w:val="22"/>
        </w:rPr>
        <w:t xml:space="preserve">                </w:t>
      </w:r>
      <w:r w:rsidR="00BA41E0" w:rsidRPr="00EF591F">
        <w:rPr>
          <w:rFonts w:ascii="Cambria" w:hAnsi="Cambria" w:cstheme="minorBidi"/>
          <w:color w:val="auto"/>
          <w:sz w:val="22"/>
          <w:szCs w:val="22"/>
        </w:rPr>
        <w:t xml:space="preserve">Lift machine room in </w:t>
      </w:r>
      <w:r>
        <w:rPr>
          <w:rFonts w:ascii="Cambria" w:hAnsi="Cambria" w:cstheme="minorBidi"/>
          <w:color w:val="auto"/>
          <w:sz w:val="22"/>
          <w:szCs w:val="22"/>
        </w:rPr>
        <w:t>Section</w:t>
      </w:r>
    </w:p>
    <w:p w14:paraId="24D83256" w14:textId="28096C2A" w:rsidR="002143C5" w:rsidRDefault="002143C5" w:rsidP="002143C5">
      <w:pPr>
        <w:pStyle w:val="Default"/>
        <w:spacing w:before="100" w:after="100"/>
        <w:rPr>
          <w:rFonts w:ascii="Cambria" w:hAnsi="Cambria" w:cstheme="minorBidi"/>
          <w:color w:val="auto"/>
          <w:sz w:val="22"/>
          <w:szCs w:val="22"/>
        </w:rPr>
      </w:pPr>
      <w:r w:rsidRPr="002143C5">
        <w:rPr>
          <w:rFonts w:ascii="Cambria" w:hAnsi="Cambria" w:cstheme="minorBidi"/>
          <w:noProof/>
          <w:color w:val="auto"/>
          <w:sz w:val="22"/>
          <w:szCs w:val="22"/>
        </w:rPr>
        <w:drawing>
          <wp:inline distT="0" distB="0" distL="0" distR="0" wp14:anchorId="0594A199" wp14:editId="1D4D0DE4">
            <wp:extent cx="6344285" cy="2722684"/>
            <wp:effectExtent l="0" t="0" r="0" b="1905"/>
            <wp:docPr id="476" name="Picture 476" descr="C:\Users\yameesha.borkar\Desktop\PG\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yameesha.borkar\Desktop\PG\27.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52206" cy="2726084"/>
                    </a:xfrm>
                    <a:prstGeom prst="rect">
                      <a:avLst/>
                    </a:prstGeom>
                    <a:noFill/>
                    <a:ln>
                      <a:noFill/>
                    </a:ln>
                  </pic:spPr>
                </pic:pic>
              </a:graphicData>
            </a:graphic>
          </wp:inline>
        </w:drawing>
      </w:r>
    </w:p>
    <w:p w14:paraId="6D225DDB" w14:textId="735AE442" w:rsidR="002143C5" w:rsidRPr="002143C5" w:rsidRDefault="002143C5" w:rsidP="002143C5">
      <w:pPr>
        <w:pStyle w:val="Default"/>
        <w:spacing w:before="100" w:after="100"/>
        <w:rPr>
          <w:rFonts w:ascii="Cambria" w:hAnsi="Cambria" w:cstheme="minorBidi"/>
          <w:color w:val="auto"/>
          <w:sz w:val="22"/>
          <w:szCs w:val="22"/>
        </w:rPr>
      </w:pPr>
    </w:p>
    <w:p w14:paraId="68561533" w14:textId="663E31CE" w:rsidR="005D197B" w:rsidRDefault="00CC5EFE" w:rsidP="00BA41E0">
      <w:pPr>
        <w:autoSpaceDE w:val="0"/>
        <w:autoSpaceDN w:val="0"/>
        <w:adjustRightInd w:val="0"/>
        <w:spacing w:before="0" w:after="0" w:line="240" w:lineRule="auto"/>
        <w:rPr>
          <w:rFonts w:ascii="Cambria" w:hAnsi="Cambria"/>
          <w:szCs w:val="24"/>
        </w:rPr>
      </w:pPr>
      <w:r w:rsidRPr="00EF591F">
        <w:rPr>
          <w:rFonts w:ascii="Cambria" w:hAnsi="Cambria"/>
          <w:szCs w:val="24"/>
        </w:rPr>
        <w:t>NOTE: Complete the floor plan by converting the staircase block.</w:t>
      </w:r>
      <w:r w:rsidRPr="00EF591F">
        <w:rPr>
          <w:rFonts w:ascii="Cambria" w:hAnsi="Cambria"/>
          <w:szCs w:val="24"/>
        </w:rPr>
        <w:br/>
        <w:t>Please refer 4.2.4 section for staircase block conversion.</w:t>
      </w:r>
    </w:p>
    <w:p w14:paraId="7B099003" w14:textId="77777777" w:rsidR="00867471" w:rsidRPr="00EF591F" w:rsidRDefault="00867471" w:rsidP="00BA41E0">
      <w:pPr>
        <w:autoSpaceDE w:val="0"/>
        <w:autoSpaceDN w:val="0"/>
        <w:adjustRightInd w:val="0"/>
        <w:spacing w:before="0" w:after="0" w:line="240" w:lineRule="auto"/>
        <w:rPr>
          <w:rFonts w:ascii="Cambria" w:hAnsi="Cambria"/>
          <w:szCs w:val="24"/>
        </w:rPr>
      </w:pPr>
    </w:p>
    <w:p w14:paraId="08F37D4F" w14:textId="39E25572" w:rsidR="00DE1C11" w:rsidRPr="00EF591F" w:rsidRDefault="00DE1C11" w:rsidP="00CB1F24">
      <w:pPr>
        <w:pStyle w:val="gmail-p1"/>
        <w:numPr>
          <w:ilvl w:val="1"/>
          <w:numId w:val="2"/>
        </w:numPr>
        <w:spacing w:before="0" w:beforeAutospacing="0" w:after="0" w:afterAutospacing="0"/>
        <w:rPr>
          <w:rFonts w:ascii="Cambria" w:eastAsia="Corbel" w:hAnsi="Cambria"/>
          <w:b/>
        </w:rPr>
      </w:pPr>
      <w:r w:rsidRPr="00EF591F">
        <w:rPr>
          <w:rFonts w:ascii="Cambria" w:eastAsia="Corbel" w:hAnsi="Cambria"/>
          <w:b/>
        </w:rPr>
        <w:t>Let’s start the Floor Section Conversion.</w:t>
      </w:r>
    </w:p>
    <w:p w14:paraId="001AFA4C" w14:textId="77777777" w:rsidR="00DE1C11" w:rsidRPr="00EF591F" w:rsidRDefault="00DE1C11" w:rsidP="00DE1C11">
      <w:pPr>
        <w:pStyle w:val="gmail-p1"/>
        <w:spacing w:before="0" w:beforeAutospacing="0" w:after="0" w:afterAutospacing="0"/>
        <w:ind w:left="720"/>
        <w:rPr>
          <w:rFonts w:ascii="Cambria" w:eastAsia="Corbel" w:hAnsi="Cambria"/>
          <w:b/>
        </w:rPr>
      </w:pPr>
    </w:p>
    <w:p w14:paraId="2600EABC" w14:textId="7BA3A984" w:rsidR="00DE1C11" w:rsidRPr="00EF591F" w:rsidRDefault="00DE1C11" w:rsidP="00DE1C11">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5.1. How to draw </w:t>
      </w:r>
      <w:r w:rsidR="003252AE">
        <w:rPr>
          <w:rFonts w:ascii="Cambria" w:hAnsi="Cambria"/>
          <w:b/>
          <w:szCs w:val="24"/>
        </w:rPr>
        <w:t xml:space="preserve">the </w:t>
      </w:r>
      <w:r w:rsidRPr="00EF591F">
        <w:rPr>
          <w:rFonts w:ascii="Cambria" w:hAnsi="Cambria"/>
          <w:b/>
          <w:szCs w:val="24"/>
        </w:rPr>
        <w:t>floor section on</w:t>
      </w:r>
      <w:r w:rsidR="003252AE">
        <w:rPr>
          <w:rFonts w:ascii="Cambria" w:hAnsi="Cambria"/>
          <w:b/>
          <w:szCs w:val="24"/>
        </w:rPr>
        <w:t xml:space="preserve"> the </w:t>
      </w:r>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sidRPr="00EF591F">
        <w:rPr>
          <w:rFonts w:ascii="Cambria" w:hAnsi="Cambria"/>
          <w:b/>
          <w:szCs w:val="24"/>
        </w:rPr>
        <w:t>layer?</w:t>
      </w:r>
    </w:p>
    <w:p w14:paraId="185A8C32" w14:textId="5D282CB5" w:rsidR="00757C60" w:rsidRPr="00EF591F" w:rsidRDefault="00757C60"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sidRPr="00EF591F">
        <w:rPr>
          <w:rFonts w:ascii="Cambria" w:hAnsi="Cambria"/>
          <w:szCs w:val="24"/>
        </w:rPr>
        <w:t>layer.</w:t>
      </w:r>
    </w:p>
    <w:p w14:paraId="11E7EED9" w14:textId="0649EB15" w:rsidR="005D197B" w:rsidRPr="00EF591F" w:rsidRDefault="00757C60"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each and every floor </w:t>
      </w:r>
      <w:r w:rsidRPr="00EF591F">
        <w:rPr>
          <w:rFonts w:ascii="Cambria" w:hAnsi="Cambria"/>
          <w:szCs w:val="24"/>
        </w:rPr>
        <w:t xml:space="preserve">in closed polyline on </w:t>
      </w:r>
      <w:r w:rsidR="003252AE">
        <w:rPr>
          <w:rFonts w:ascii="Cambria" w:hAnsi="Cambria"/>
          <w:szCs w:val="24"/>
        </w:rPr>
        <w:t xml:space="preserve">the </w:t>
      </w:r>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sidRPr="00EF591F">
        <w:rPr>
          <w:rFonts w:ascii="Cambria" w:hAnsi="Cambria"/>
          <w:szCs w:val="24"/>
        </w:rPr>
        <w:t>layer</w:t>
      </w:r>
      <w:r w:rsidR="00DA3BB5" w:rsidRPr="00EF591F">
        <w:rPr>
          <w:rFonts w:ascii="Cambria" w:hAnsi="Cambria"/>
          <w:szCs w:val="24"/>
        </w:rPr>
        <w:t xml:space="preserve"> separately</w:t>
      </w:r>
      <w:r w:rsidRPr="00EF591F">
        <w:rPr>
          <w:rFonts w:ascii="Cambria" w:hAnsi="Cambria"/>
          <w:szCs w:val="24"/>
        </w:rPr>
        <w:t>.</w:t>
      </w:r>
    </w:p>
    <w:p w14:paraId="0E18BAE6" w14:textId="65C6CC50" w:rsidR="007B00A6" w:rsidRPr="00EF591F" w:rsidRDefault="007B00A6" w:rsidP="007B00A6">
      <w:pPr>
        <w:pStyle w:val="Default"/>
        <w:ind w:left="720"/>
        <w:jc w:val="both"/>
        <w:rPr>
          <w:rFonts w:ascii="Cambria" w:hAnsi="Cambria" w:cstheme="minorBidi"/>
          <w:color w:val="auto"/>
        </w:rPr>
      </w:pPr>
    </w:p>
    <w:p w14:paraId="16991333" w14:textId="5AEF0B10" w:rsidR="007B00A6" w:rsidRDefault="007B00A6" w:rsidP="007B00A6">
      <w:pPr>
        <w:pStyle w:val="Default"/>
        <w:ind w:left="720"/>
        <w:jc w:val="both"/>
        <w:rPr>
          <w:rFonts w:ascii="Cambria" w:hAnsi="Cambria" w:cstheme="minorBidi"/>
          <w:noProof/>
          <w:color w:val="auto"/>
        </w:rPr>
      </w:pPr>
    </w:p>
    <w:p w14:paraId="1839AB3C" w14:textId="05771E0F" w:rsidR="00316719" w:rsidRDefault="009A246E" w:rsidP="009A246E">
      <w:pPr>
        <w:pStyle w:val="Default"/>
        <w:jc w:val="center"/>
        <w:rPr>
          <w:rFonts w:ascii="Cambria" w:hAnsi="Cambria" w:cstheme="minorBidi"/>
          <w:noProof/>
          <w:color w:val="auto"/>
        </w:rPr>
      </w:pPr>
      <w:r w:rsidRPr="009A246E">
        <w:rPr>
          <w:rFonts w:ascii="Cambria" w:hAnsi="Cambria" w:cstheme="minorBidi"/>
          <w:noProof/>
          <w:color w:val="auto"/>
        </w:rPr>
        <w:lastRenderedPageBreak/>
        <w:drawing>
          <wp:inline distT="0" distB="0" distL="0" distR="0" wp14:anchorId="46BF8280" wp14:editId="60F2DAA9">
            <wp:extent cx="4305300" cy="5981700"/>
            <wp:effectExtent l="0" t="0" r="0" b="0"/>
            <wp:docPr id="478" name="Picture 478" descr="C:\Users\yameesha.borkar\Desktop\PG\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yameesha.borkar\Desktop\PG\29.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05300" cy="5981700"/>
                    </a:xfrm>
                    <a:prstGeom prst="rect">
                      <a:avLst/>
                    </a:prstGeom>
                    <a:noFill/>
                    <a:ln>
                      <a:noFill/>
                    </a:ln>
                  </pic:spPr>
                </pic:pic>
              </a:graphicData>
            </a:graphic>
          </wp:inline>
        </w:drawing>
      </w:r>
    </w:p>
    <w:p w14:paraId="349E5DC0" w14:textId="4D6185CF" w:rsidR="00316719" w:rsidRDefault="00316719" w:rsidP="007B00A6">
      <w:pPr>
        <w:pStyle w:val="Default"/>
        <w:ind w:left="720"/>
        <w:jc w:val="both"/>
        <w:rPr>
          <w:rFonts w:ascii="Cambria" w:hAnsi="Cambria" w:cstheme="minorBidi"/>
          <w:noProof/>
          <w:color w:val="auto"/>
        </w:rPr>
      </w:pPr>
    </w:p>
    <w:p w14:paraId="31573A28" w14:textId="36A047D6" w:rsidR="00316719" w:rsidRDefault="00316719" w:rsidP="007B00A6">
      <w:pPr>
        <w:pStyle w:val="Default"/>
        <w:ind w:left="720"/>
        <w:jc w:val="both"/>
        <w:rPr>
          <w:rFonts w:ascii="Cambria" w:hAnsi="Cambria" w:cstheme="minorBidi"/>
          <w:noProof/>
          <w:color w:val="auto"/>
        </w:rPr>
      </w:pPr>
    </w:p>
    <w:p w14:paraId="4551D2FD" w14:textId="6F180295" w:rsidR="005D197B" w:rsidRPr="00EF591F" w:rsidRDefault="005D197B" w:rsidP="005D197B">
      <w:pPr>
        <w:pStyle w:val="Default"/>
        <w:spacing w:before="100" w:after="100"/>
        <w:rPr>
          <w:rFonts w:ascii="Cambria" w:hAnsi="Cambria" w:cstheme="minorBidi"/>
          <w:color w:val="auto"/>
        </w:rPr>
      </w:pPr>
    </w:p>
    <w:p w14:paraId="47993EED" w14:textId="6CB4C3D6" w:rsidR="00B45FEF" w:rsidRPr="00EF591F" w:rsidRDefault="00757C60" w:rsidP="00BA41E0">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5.2. How to link floor </w:t>
      </w:r>
      <w:r w:rsidR="00E2464F" w:rsidRPr="00EF591F">
        <w:rPr>
          <w:rFonts w:ascii="Cambria" w:hAnsi="Cambria"/>
          <w:b/>
          <w:szCs w:val="24"/>
        </w:rPr>
        <w:t>section</w:t>
      </w:r>
      <w:r w:rsidRPr="00EF591F">
        <w:rPr>
          <w:rFonts w:ascii="Cambria" w:hAnsi="Cambria"/>
          <w:b/>
          <w:szCs w:val="24"/>
        </w:rPr>
        <w:t xml:space="preserve"> and floor plans?</w:t>
      </w:r>
    </w:p>
    <w:p w14:paraId="05CEC9B9" w14:textId="2380A477" w:rsidR="001F4C1A" w:rsidRPr="00EF591F" w:rsidRDefault="001F4C1A" w:rsidP="00CB1F24">
      <w:pPr>
        <w:pStyle w:val="Default"/>
        <w:numPr>
          <w:ilvl w:val="0"/>
          <w:numId w:val="13"/>
        </w:numPr>
        <w:spacing w:before="100" w:after="100"/>
        <w:rPr>
          <w:rFonts w:ascii="Cambria" w:hAnsi="Cambria" w:cstheme="minorBidi"/>
          <w:color w:val="auto"/>
        </w:rPr>
      </w:pPr>
      <w:r w:rsidRPr="00EF591F">
        <w:rPr>
          <w:rFonts w:ascii="Cambria" w:hAnsi="Cambria" w:cstheme="minorBidi"/>
          <w:color w:val="auto"/>
        </w:rPr>
        <w:t>To link the</w:t>
      </w:r>
      <w:r w:rsidR="009A246E">
        <w:rPr>
          <w:rFonts w:ascii="Cambria" w:hAnsi="Cambria" w:cstheme="minorBidi"/>
          <w:color w:val="auto"/>
        </w:rPr>
        <w:t xml:space="preserve"> </w:t>
      </w:r>
      <w:r w:rsidR="003252AE">
        <w:rPr>
          <w:rFonts w:ascii="Cambria" w:hAnsi="Cambria" w:cstheme="minorBidi"/>
          <w:color w:val="auto"/>
        </w:rPr>
        <w:t>typical</w:t>
      </w:r>
      <w:r w:rsidRPr="00EF591F">
        <w:rPr>
          <w:rFonts w:ascii="Cambria" w:hAnsi="Cambria" w:cstheme="minorBidi"/>
          <w:color w:val="auto"/>
        </w:rPr>
        <w:t xml:space="preserve"> floor</w:t>
      </w:r>
      <w:r w:rsidR="009A246E">
        <w:rPr>
          <w:rFonts w:ascii="Cambria" w:hAnsi="Cambria" w:cstheme="minorBidi"/>
          <w:color w:val="auto"/>
        </w:rPr>
        <w:t xml:space="preserve"> plan with </w:t>
      </w:r>
      <w:r w:rsidR="003252AE">
        <w:rPr>
          <w:rFonts w:ascii="Cambria" w:hAnsi="Cambria" w:cstheme="minorBidi"/>
          <w:color w:val="auto"/>
        </w:rPr>
        <w:t xml:space="preserve">the </w:t>
      </w:r>
      <w:r w:rsidR="009A246E">
        <w:rPr>
          <w:rFonts w:ascii="Cambria" w:hAnsi="Cambria" w:cstheme="minorBidi"/>
          <w:color w:val="auto"/>
        </w:rPr>
        <w:t>floor in section poly.</w:t>
      </w:r>
    </w:p>
    <w:p w14:paraId="691D84F0" w14:textId="03C2F47D" w:rsidR="001F4C1A" w:rsidRPr="00EF591F" w:rsidRDefault="001F4C1A" w:rsidP="001F4C1A">
      <w:pPr>
        <w:pStyle w:val="Default"/>
        <w:spacing w:before="100" w:after="100"/>
        <w:ind w:left="720"/>
        <w:rPr>
          <w:rFonts w:ascii="Cambria" w:hAnsi="Cambria" w:cstheme="minorBidi"/>
          <w:color w:val="auto"/>
        </w:rPr>
      </w:pPr>
      <w:r w:rsidRPr="00EF591F">
        <w:rPr>
          <w:rFonts w:ascii="Cambria" w:hAnsi="Cambria" w:cstheme="minorBidi"/>
          <w:color w:val="auto"/>
        </w:rPr>
        <w:t>Go to PreDCR Menu</w:t>
      </w:r>
      <w:r w:rsidRPr="00EF591F">
        <w:rPr>
          <w:rFonts w:ascii="Cambria" w:hAnsi="Cambria" w:cstheme="minorBidi"/>
          <w:color w:val="auto"/>
        </w:rPr>
        <w:sym w:font="Wingdings" w:char="F0E0"/>
      </w:r>
      <w:r w:rsidRPr="00EF591F">
        <w:rPr>
          <w:rFonts w:ascii="Cambria" w:hAnsi="Cambria" w:cstheme="minorBidi"/>
          <w:color w:val="auto"/>
        </w:rPr>
        <w:t xml:space="preserve"> Select ‘Assign Name’ </w:t>
      </w:r>
      <w:r w:rsidRPr="00EF591F">
        <w:rPr>
          <w:rFonts w:ascii="Cambria" w:hAnsi="Cambria" w:cstheme="minorBidi"/>
          <w:color w:val="auto"/>
        </w:rPr>
        <w:sym w:font="Wingdings" w:char="F0E0"/>
      </w:r>
      <w:r w:rsidRPr="00EF591F">
        <w:rPr>
          <w:rFonts w:ascii="Cambria" w:hAnsi="Cambria" w:cstheme="minorBidi"/>
          <w:color w:val="auto"/>
        </w:rPr>
        <w:t xml:space="preserve"> Select Floor Name/Nos.</w:t>
      </w:r>
    </w:p>
    <w:p w14:paraId="044231C9" w14:textId="77F26FEA" w:rsidR="001F4C1A" w:rsidRPr="009A246E" w:rsidRDefault="009A246E" w:rsidP="009A246E">
      <w:pPr>
        <w:pStyle w:val="Default"/>
        <w:spacing w:before="100" w:after="100"/>
        <w:ind w:left="720"/>
        <w:rPr>
          <w:rFonts w:ascii="Cambria" w:hAnsi="Cambria" w:cstheme="minorBidi"/>
          <w:color w:val="auto"/>
        </w:rPr>
      </w:pPr>
      <w:r>
        <w:rPr>
          <w:rFonts w:ascii="Cambria" w:hAnsi="Cambria" w:cstheme="minorBidi"/>
          <w:color w:val="auto"/>
        </w:rPr>
        <w:t>S</w:t>
      </w:r>
      <w:r w:rsidR="001F4C1A" w:rsidRPr="00EF591F">
        <w:rPr>
          <w:rFonts w:ascii="Cambria" w:hAnsi="Cambria" w:cs="Verdana"/>
        </w:rPr>
        <w:t>elect ‘Yes’ and follow the process as follows:</w:t>
      </w:r>
    </w:p>
    <w:p w14:paraId="7A7C941A" w14:textId="66E76F1D" w:rsidR="001F4C1A" w:rsidRPr="00EF591F" w:rsidRDefault="001F4C1A" w:rsidP="00BA41E0">
      <w:pPr>
        <w:pStyle w:val="Default"/>
        <w:ind w:left="720"/>
        <w:rPr>
          <w:rFonts w:ascii="Cambria" w:hAnsi="Cambria" w:cs="Verdana"/>
        </w:rPr>
      </w:pPr>
      <w:r w:rsidRPr="00EF591F">
        <w:rPr>
          <w:rFonts w:ascii="Cambria" w:hAnsi="Cambria" w:cs="Verdana"/>
        </w:rPr>
        <w:t xml:space="preserve">Fill in the information in </w:t>
      </w:r>
      <w:r w:rsidR="003252AE">
        <w:rPr>
          <w:rFonts w:ascii="Cambria" w:hAnsi="Cambria" w:cs="Verdana"/>
        </w:rPr>
        <w:t xml:space="preserve">the </w:t>
      </w:r>
      <w:r w:rsidRPr="00EF591F">
        <w:rPr>
          <w:rFonts w:ascii="Cambria" w:hAnsi="Cambria" w:cs="Verdana"/>
        </w:rPr>
        <w:t>‘Auto Assign floor name’ dialog’ box:</w:t>
      </w:r>
    </w:p>
    <w:p w14:paraId="184AB078" w14:textId="77777777" w:rsidR="001F4C1A" w:rsidRPr="00EF591F" w:rsidRDefault="001F4C1A" w:rsidP="00BA41E0">
      <w:pPr>
        <w:pStyle w:val="Default"/>
        <w:ind w:left="720"/>
        <w:rPr>
          <w:rFonts w:ascii="Cambria" w:hAnsi="Cambria" w:cs="Verdana"/>
        </w:rPr>
      </w:pPr>
      <w:r w:rsidRPr="00EF591F">
        <w:rPr>
          <w:rFonts w:ascii="Cambria" w:hAnsi="Cambria" w:cs="Verdana"/>
        </w:rPr>
        <w:t>Select the check box of ‘Typical’</w:t>
      </w:r>
    </w:p>
    <w:p w14:paraId="0460AB5D" w14:textId="77777777" w:rsidR="001F4C1A" w:rsidRPr="00EF591F" w:rsidRDefault="001F4C1A" w:rsidP="00BA41E0">
      <w:pPr>
        <w:pStyle w:val="Default"/>
        <w:ind w:left="720"/>
        <w:rPr>
          <w:rFonts w:ascii="Cambria" w:hAnsi="Cambria" w:cs="Verdana"/>
        </w:rPr>
      </w:pPr>
      <w:r w:rsidRPr="00EF591F">
        <w:rPr>
          <w:rFonts w:ascii="Cambria" w:hAnsi="Cambria" w:cs="Verdana"/>
        </w:rPr>
        <w:t xml:space="preserve">Select floor no. </w:t>
      </w:r>
    </w:p>
    <w:p w14:paraId="0B9AB201" w14:textId="77777777" w:rsidR="001F4C1A" w:rsidRPr="00EF591F" w:rsidRDefault="001F4C1A" w:rsidP="00BA41E0">
      <w:pPr>
        <w:pStyle w:val="Default"/>
        <w:ind w:left="720"/>
        <w:rPr>
          <w:rFonts w:ascii="Cambria" w:hAnsi="Cambria" w:cs="Verdana"/>
        </w:rPr>
      </w:pPr>
      <w:r w:rsidRPr="00EF591F">
        <w:rPr>
          <w:rFonts w:ascii="Cambria" w:hAnsi="Cambria" w:cs="Verdana"/>
        </w:rPr>
        <w:t xml:space="preserve">Select separator </w:t>
      </w:r>
    </w:p>
    <w:p w14:paraId="48AB9213" w14:textId="77777777" w:rsidR="001F4C1A" w:rsidRPr="00EF591F" w:rsidRDefault="001F4C1A" w:rsidP="00BA41E0">
      <w:pPr>
        <w:pStyle w:val="Default"/>
        <w:ind w:left="720"/>
        <w:rPr>
          <w:rFonts w:ascii="Cambria" w:hAnsi="Cambria" w:cs="Verdana"/>
        </w:rPr>
      </w:pPr>
      <w:r w:rsidRPr="00EF591F">
        <w:rPr>
          <w:rFonts w:ascii="Cambria" w:hAnsi="Cambria" w:cs="Verdana"/>
        </w:rPr>
        <w:t xml:space="preserve">Select other floor no. </w:t>
      </w:r>
    </w:p>
    <w:p w14:paraId="790FC834" w14:textId="77777777" w:rsidR="001F4C1A" w:rsidRPr="00EF591F" w:rsidRDefault="001F4C1A" w:rsidP="00BA41E0">
      <w:pPr>
        <w:pStyle w:val="Default"/>
        <w:ind w:left="720"/>
        <w:rPr>
          <w:rFonts w:ascii="Cambria" w:hAnsi="Cambria" w:cs="Verdana"/>
        </w:rPr>
      </w:pPr>
      <w:r w:rsidRPr="00EF591F">
        <w:rPr>
          <w:rFonts w:ascii="Cambria" w:hAnsi="Cambria" w:cs="Verdana"/>
        </w:rPr>
        <w:t>Select ‘OK’</w:t>
      </w:r>
    </w:p>
    <w:p w14:paraId="46B7F9F2" w14:textId="16A524BD" w:rsidR="004A64EF" w:rsidRPr="00EF591F" w:rsidRDefault="001F4C1A" w:rsidP="00BA41E0">
      <w:pPr>
        <w:pStyle w:val="Default"/>
        <w:ind w:left="720"/>
        <w:rPr>
          <w:rFonts w:ascii="Cambria" w:hAnsi="Cambria" w:cs="Verdana"/>
        </w:rPr>
      </w:pPr>
      <w:r w:rsidRPr="00EF591F">
        <w:rPr>
          <w:rFonts w:ascii="Cambria" w:hAnsi="Cambria" w:cs="Verdana"/>
        </w:rPr>
        <w:lastRenderedPageBreak/>
        <w:t>Select floor poly in section (First and Second floor) and corresponding floor plan.</w:t>
      </w:r>
    </w:p>
    <w:p w14:paraId="7C308A7C" w14:textId="283C2026" w:rsidR="009A246E" w:rsidRDefault="009A246E" w:rsidP="003252AE">
      <w:pPr>
        <w:pStyle w:val="Default"/>
        <w:rPr>
          <w:rFonts w:ascii="Cambria" w:hAnsi="Cambria" w:cs="Verdana"/>
        </w:rPr>
      </w:pPr>
    </w:p>
    <w:p w14:paraId="25AA293F" w14:textId="77777777" w:rsidR="009A246E" w:rsidRPr="00EF591F" w:rsidRDefault="009A246E" w:rsidP="00BA41E0">
      <w:pPr>
        <w:pStyle w:val="Default"/>
        <w:ind w:left="720"/>
        <w:rPr>
          <w:rFonts w:ascii="Cambria" w:hAnsi="Cambria" w:cs="Verdana"/>
        </w:rPr>
      </w:pPr>
    </w:p>
    <w:p w14:paraId="6311B9BE" w14:textId="62837FCB" w:rsidR="00024021" w:rsidRPr="00EF591F" w:rsidRDefault="00024021" w:rsidP="00CB1F24">
      <w:pPr>
        <w:pStyle w:val="Default"/>
        <w:numPr>
          <w:ilvl w:val="0"/>
          <w:numId w:val="13"/>
        </w:numPr>
        <w:rPr>
          <w:rFonts w:ascii="Cambria" w:hAnsi="Cambria" w:cs="Verdana"/>
        </w:rPr>
      </w:pPr>
      <w:r w:rsidRPr="00EF591F">
        <w:rPr>
          <w:rFonts w:ascii="Cambria" w:hAnsi="Cambria" w:cs="Verdana"/>
        </w:rPr>
        <w:t>To assign terrace  floor name, select ‘Yes’ and follow the process as follows:</w:t>
      </w:r>
    </w:p>
    <w:p w14:paraId="3A0F9FFD" w14:textId="4096568F" w:rsidR="00024021" w:rsidRPr="00EF591F" w:rsidRDefault="00024021" w:rsidP="00BA41E0">
      <w:pPr>
        <w:pStyle w:val="Default"/>
        <w:ind w:left="720"/>
        <w:rPr>
          <w:rFonts w:ascii="Cambria" w:hAnsi="Cambria" w:cs="Verdana"/>
        </w:rPr>
      </w:pPr>
      <w:r w:rsidRPr="00EF591F">
        <w:rPr>
          <w:rFonts w:ascii="Cambria" w:hAnsi="Cambria" w:cs="Verdana"/>
        </w:rPr>
        <w:t xml:space="preserve">Fill in the information in </w:t>
      </w:r>
      <w:r w:rsidR="00BA41E0" w:rsidRPr="00EF591F">
        <w:rPr>
          <w:rFonts w:ascii="Cambria" w:hAnsi="Cambria" w:cs="Verdana"/>
        </w:rPr>
        <w:t xml:space="preserve">the </w:t>
      </w:r>
      <w:r w:rsidRPr="00EF591F">
        <w:rPr>
          <w:rFonts w:ascii="Cambria" w:hAnsi="Cambria" w:cs="Verdana"/>
        </w:rPr>
        <w:t>‘Auto Assign floor name’ dialog’ box:</w:t>
      </w:r>
    </w:p>
    <w:p w14:paraId="04799151" w14:textId="0976A61D" w:rsidR="00024021" w:rsidRPr="00EF591F" w:rsidRDefault="00024021" w:rsidP="00BA41E0">
      <w:pPr>
        <w:pStyle w:val="Default"/>
        <w:ind w:left="720"/>
        <w:rPr>
          <w:rFonts w:ascii="Cambria" w:hAnsi="Cambria" w:cs="Verdana"/>
        </w:rPr>
      </w:pPr>
      <w:r w:rsidRPr="00EF591F">
        <w:rPr>
          <w:rFonts w:ascii="Cambria" w:hAnsi="Cambria" w:cs="Verdana"/>
        </w:rPr>
        <w:t xml:space="preserve">‘Select floor name’ from </w:t>
      </w:r>
      <w:r w:rsidR="00DC2C14">
        <w:rPr>
          <w:rFonts w:ascii="Cambria" w:hAnsi="Cambria" w:cs="Verdana"/>
        </w:rPr>
        <w:t xml:space="preserve">a </w:t>
      </w:r>
      <w:r w:rsidR="00BA41E0" w:rsidRPr="00EF591F">
        <w:rPr>
          <w:rFonts w:ascii="Cambria" w:hAnsi="Cambria" w:cs="Verdana"/>
        </w:rPr>
        <w:t>drop-down</w:t>
      </w:r>
      <w:r w:rsidRPr="00EF591F">
        <w:rPr>
          <w:rFonts w:ascii="Cambria" w:hAnsi="Cambria" w:cs="Verdana"/>
        </w:rPr>
        <w:t xml:space="preserve"> (for ex: Terrace floor)</w:t>
      </w:r>
    </w:p>
    <w:p w14:paraId="46C89330" w14:textId="3E17E88E" w:rsidR="00024021" w:rsidRPr="00EF591F" w:rsidRDefault="00024021" w:rsidP="00BA41E0">
      <w:pPr>
        <w:pStyle w:val="Default"/>
        <w:ind w:left="720"/>
        <w:rPr>
          <w:rFonts w:ascii="Cambria" w:hAnsi="Cambria" w:cs="Verdana"/>
        </w:rPr>
      </w:pPr>
      <w:r w:rsidRPr="00EF591F">
        <w:rPr>
          <w:rFonts w:ascii="Cambria" w:hAnsi="Cambria" w:cs="Verdana"/>
        </w:rPr>
        <w:t xml:space="preserve">Select ‘OK’, then select </w:t>
      </w:r>
      <w:r w:rsidR="00BA41E0" w:rsidRPr="00EF591F">
        <w:rPr>
          <w:rFonts w:ascii="Cambria" w:hAnsi="Cambria" w:cs="Verdana"/>
        </w:rPr>
        <w:t xml:space="preserve">the </w:t>
      </w:r>
      <w:r w:rsidRPr="00EF591F">
        <w:rPr>
          <w:rFonts w:ascii="Cambria" w:hAnsi="Cambria" w:cs="Verdana"/>
        </w:rPr>
        <w:t>corresponding floor poly and floor in section poly in the drawing Ground floor is selected in plan and section.</w:t>
      </w:r>
    </w:p>
    <w:p w14:paraId="17C36C36" w14:textId="7CEB5589" w:rsidR="00024021" w:rsidRPr="00EF591F" w:rsidRDefault="00BA41E0" w:rsidP="00BA41E0">
      <w:pPr>
        <w:pStyle w:val="Default"/>
        <w:ind w:left="720"/>
        <w:rPr>
          <w:rFonts w:ascii="Cambria" w:hAnsi="Cambria" w:cs="Verdana"/>
        </w:rPr>
      </w:pPr>
      <w:r w:rsidRPr="00EF591F">
        <w:rPr>
          <w:rFonts w:ascii="Cambria" w:hAnsi="Cambria" w:cs="Verdana"/>
        </w:rPr>
        <w:t>The floor</w:t>
      </w:r>
      <w:r w:rsidR="00024021" w:rsidRPr="00EF591F">
        <w:rPr>
          <w:rFonts w:ascii="Cambria" w:hAnsi="Cambria" w:cs="Verdana"/>
        </w:rPr>
        <w:t xml:space="preserve"> Plan will </w:t>
      </w:r>
      <w:r w:rsidRPr="00EF591F">
        <w:rPr>
          <w:rFonts w:ascii="Cambria" w:hAnsi="Cambria" w:cs="Verdana"/>
        </w:rPr>
        <w:t>be automatically linked</w:t>
      </w:r>
      <w:r w:rsidR="00024021" w:rsidRPr="00EF591F">
        <w:rPr>
          <w:rFonts w:ascii="Cambria" w:hAnsi="Cambria" w:cs="Verdana"/>
        </w:rPr>
        <w:t xml:space="preserve"> with </w:t>
      </w:r>
      <w:r w:rsidRPr="00EF591F">
        <w:rPr>
          <w:rFonts w:ascii="Cambria" w:hAnsi="Cambria" w:cs="Verdana"/>
        </w:rPr>
        <w:t xml:space="preserve">the </w:t>
      </w:r>
      <w:r w:rsidR="00024021" w:rsidRPr="00EF591F">
        <w:rPr>
          <w:rFonts w:ascii="Cambria" w:hAnsi="Cambria" w:cs="Verdana"/>
        </w:rPr>
        <w:t xml:space="preserve">Section Floor by matching the Floor Name. </w:t>
      </w:r>
    </w:p>
    <w:p w14:paraId="7F313AD2" w14:textId="1EAA900A" w:rsidR="00637DD4" w:rsidRPr="00EF591F" w:rsidRDefault="00637DD4" w:rsidP="00464D5D">
      <w:pPr>
        <w:pStyle w:val="Default"/>
        <w:ind w:left="720"/>
        <w:rPr>
          <w:rFonts w:ascii="Cambria" w:hAnsi="Cambria" w:cs="Verdana"/>
        </w:rPr>
      </w:pPr>
    </w:p>
    <w:p w14:paraId="7165DC2A" w14:textId="744CDC64" w:rsidR="00E2464F" w:rsidRPr="00EF591F" w:rsidRDefault="00E2464F" w:rsidP="00E2464F">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5.3. How to draw </w:t>
      </w:r>
      <w:r w:rsidRPr="00EF591F">
        <w:rPr>
          <w:rFonts w:ascii="Cambria" w:hAnsi="Cambria" w:cstheme="minorBidi"/>
          <w:b/>
        </w:rPr>
        <w:t xml:space="preserve">staircase </w:t>
      </w:r>
      <w:r w:rsidR="00DA3BB5" w:rsidRPr="00EF591F">
        <w:rPr>
          <w:rFonts w:ascii="Cambria" w:hAnsi="Cambria" w:cstheme="minorBidi"/>
          <w:b/>
        </w:rPr>
        <w:t>headroom</w:t>
      </w:r>
      <w:r w:rsidRPr="00EF591F">
        <w:rPr>
          <w:rFonts w:ascii="Cambria" w:hAnsi="Cambria" w:cstheme="minorBidi"/>
          <w:b/>
        </w:rPr>
        <w:t xml:space="preserve"> in</w:t>
      </w:r>
      <w:r w:rsidRPr="00EF591F">
        <w:rPr>
          <w:rFonts w:ascii="Cambria" w:hAnsi="Cambria"/>
          <w:b/>
          <w:szCs w:val="24"/>
        </w:rPr>
        <w:t xml:space="preserve"> </w:t>
      </w:r>
      <w:r w:rsidR="00BA41E0" w:rsidRPr="00EF591F">
        <w:rPr>
          <w:rFonts w:ascii="Cambria" w:hAnsi="Cambria"/>
          <w:b/>
          <w:szCs w:val="24"/>
        </w:rPr>
        <w:t xml:space="preserve">the </w:t>
      </w:r>
      <w:r w:rsidRPr="00EF591F">
        <w:rPr>
          <w:rFonts w:ascii="Cambria" w:hAnsi="Cambria" w:cstheme="minorBidi"/>
          <w:b/>
        </w:rPr>
        <w:t>‘_Staircase’ layer</w:t>
      </w:r>
      <w:r w:rsidRPr="00EF591F">
        <w:rPr>
          <w:rFonts w:ascii="Cambria" w:hAnsi="Cambria"/>
          <w:b/>
          <w:szCs w:val="24"/>
        </w:rPr>
        <w:t>?</w:t>
      </w:r>
    </w:p>
    <w:p w14:paraId="00A224AF" w14:textId="43F6463D" w:rsidR="00DA3BB5" w:rsidRPr="00EF591F" w:rsidRDefault="00DA3BB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Staircase’ </w:t>
      </w:r>
      <w:r w:rsidRPr="00EF591F">
        <w:rPr>
          <w:rFonts w:ascii="Cambria" w:hAnsi="Cambria"/>
          <w:szCs w:val="24"/>
        </w:rPr>
        <w:t>layer.</w:t>
      </w:r>
    </w:p>
    <w:p w14:paraId="676606D1" w14:textId="558AC5EF" w:rsidR="00DA3BB5" w:rsidRPr="00EF591F" w:rsidRDefault="00DA3BB5"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staircase </w:t>
      </w:r>
      <w:r w:rsidR="00BA41E0" w:rsidRPr="00EF591F">
        <w:rPr>
          <w:rFonts w:ascii="Cambria" w:hAnsi="Cambria" w:cstheme="minorBidi"/>
        </w:rPr>
        <w:t>headroom</w:t>
      </w:r>
      <w:r w:rsidRPr="00EF591F">
        <w:rPr>
          <w:rFonts w:ascii="Cambria" w:hAnsi="Cambria" w:cstheme="minorBidi"/>
        </w:rPr>
        <w:t xml:space="preserve"> </w:t>
      </w:r>
      <w:r w:rsidRPr="00EF591F">
        <w:rPr>
          <w:rFonts w:ascii="Cambria" w:hAnsi="Cambria"/>
          <w:szCs w:val="24"/>
        </w:rPr>
        <w:t xml:space="preserve">in closed polyline on </w:t>
      </w:r>
      <w:r w:rsidR="00BA41E0" w:rsidRPr="00EF591F">
        <w:rPr>
          <w:rFonts w:ascii="Cambria" w:hAnsi="Cambria"/>
          <w:szCs w:val="24"/>
        </w:rPr>
        <w:t xml:space="preserve">the </w:t>
      </w:r>
      <w:r w:rsidRPr="00EF591F">
        <w:rPr>
          <w:rFonts w:ascii="Cambria" w:hAnsi="Cambria" w:cstheme="minorBidi"/>
          <w:b/>
        </w:rPr>
        <w:t xml:space="preserve">‘_Staircase’ </w:t>
      </w:r>
      <w:r w:rsidRPr="00EF591F">
        <w:rPr>
          <w:rFonts w:ascii="Cambria" w:hAnsi="Cambria"/>
          <w:szCs w:val="24"/>
        </w:rPr>
        <w:t>layer.</w:t>
      </w:r>
    </w:p>
    <w:p w14:paraId="5EA1A9A4" w14:textId="16CB4A3B" w:rsidR="00637DD4" w:rsidRDefault="00DA3BB5" w:rsidP="00CB1F24">
      <w:pPr>
        <w:pStyle w:val="Default"/>
        <w:numPr>
          <w:ilvl w:val="0"/>
          <w:numId w:val="7"/>
        </w:numPr>
        <w:jc w:val="both"/>
        <w:rPr>
          <w:rFonts w:ascii="Cambria" w:hAnsi="Cambria" w:cstheme="minorBidi"/>
          <w:color w:val="auto"/>
        </w:rPr>
      </w:pPr>
      <w:r w:rsidRPr="00EF591F">
        <w:rPr>
          <w:rFonts w:ascii="Cambria" w:hAnsi="Cambria" w:cstheme="minorBidi"/>
          <w:color w:val="auto"/>
        </w:rPr>
        <w:t xml:space="preserve">Give the </w:t>
      </w:r>
      <w:proofErr w:type="spellStart"/>
      <w:r w:rsidRPr="00EF591F">
        <w:rPr>
          <w:rFonts w:ascii="Cambria" w:hAnsi="Cambria" w:cstheme="minorBidi"/>
          <w:color w:val="auto"/>
        </w:rPr>
        <w:t>MText</w:t>
      </w:r>
      <w:proofErr w:type="spellEnd"/>
      <w:r w:rsidRPr="00EF591F">
        <w:rPr>
          <w:rFonts w:ascii="Cambria" w:hAnsi="Cambria" w:cstheme="minorBidi"/>
          <w:color w:val="auto"/>
        </w:rPr>
        <w:t xml:space="preserve"> as ‘Staircase OR Staircase Head Room’.</w:t>
      </w:r>
    </w:p>
    <w:p w14:paraId="0FEB748E" w14:textId="77777777" w:rsidR="003252AE" w:rsidRPr="00EF591F" w:rsidRDefault="003252AE" w:rsidP="003252AE">
      <w:pPr>
        <w:pStyle w:val="Default"/>
        <w:ind w:left="1080"/>
        <w:jc w:val="both"/>
        <w:rPr>
          <w:rFonts w:ascii="Cambria" w:hAnsi="Cambria" w:cstheme="minorBidi"/>
          <w:color w:val="auto"/>
        </w:rPr>
      </w:pPr>
    </w:p>
    <w:p w14:paraId="381744BF" w14:textId="56E32B20" w:rsidR="006C08E5" w:rsidRDefault="00597FE7" w:rsidP="00BA41E0">
      <w:pPr>
        <w:pStyle w:val="Default"/>
        <w:jc w:val="center"/>
        <w:rPr>
          <w:rFonts w:ascii="Cambria" w:hAnsi="Cambria" w:cs="Verdana"/>
        </w:rPr>
      </w:pPr>
      <w:r w:rsidRPr="00EF591F">
        <w:rPr>
          <w:rFonts w:ascii="Cambria" w:hAnsi="Cambria" w:cs="Verdana"/>
          <w:noProof/>
        </w:rPr>
        <w:drawing>
          <wp:inline distT="0" distB="0" distL="0" distR="0" wp14:anchorId="6B199FAB" wp14:editId="67726C23">
            <wp:extent cx="2352675" cy="3063453"/>
            <wp:effectExtent l="57150" t="57150" r="85725" b="9906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5">
                      <a:extLst>
                        <a:ext uri="{28A0092B-C50C-407E-A947-70E740481C1C}">
                          <a14:useLocalDpi xmlns:a14="http://schemas.microsoft.com/office/drawing/2010/main" val="0"/>
                        </a:ext>
                      </a:extLst>
                    </a:blip>
                    <a:srcRect l="11360" t="6179" r="28958" b="25532"/>
                    <a:stretch/>
                  </pic:blipFill>
                  <pic:spPr bwMode="auto">
                    <a:xfrm>
                      <a:off x="0" y="0"/>
                      <a:ext cx="2357708" cy="307000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3FA45A9" w14:textId="77777777" w:rsidR="003252AE" w:rsidRPr="00EF591F" w:rsidRDefault="003252AE" w:rsidP="00BA41E0">
      <w:pPr>
        <w:pStyle w:val="Default"/>
        <w:jc w:val="center"/>
        <w:rPr>
          <w:rFonts w:ascii="Cambria" w:hAnsi="Cambria" w:cs="Verdana"/>
        </w:rPr>
      </w:pPr>
    </w:p>
    <w:p w14:paraId="26948FD0" w14:textId="787FF1F6" w:rsidR="00DA3BB5" w:rsidRPr="00EF591F" w:rsidRDefault="00DA3BB5" w:rsidP="00BA41E0">
      <w:pPr>
        <w:pStyle w:val="Default"/>
        <w:rPr>
          <w:rFonts w:ascii="Cambria" w:hAnsi="Cambria" w:cs="Verdana"/>
        </w:rPr>
      </w:pPr>
      <w:r w:rsidRPr="00EF591F">
        <w:rPr>
          <w:rFonts w:ascii="Cambria" w:hAnsi="Cambria" w:cstheme="minorBidi"/>
          <w:color w:val="auto"/>
        </w:rPr>
        <w:t xml:space="preserve">Refer to </w:t>
      </w:r>
      <w:r w:rsidRPr="00EF591F">
        <w:rPr>
          <w:rFonts w:ascii="Cambria" w:hAnsi="Cambria"/>
          <w:bCs/>
        </w:rPr>
        <w:t>4.4.11</w:t>
      </w:r>
      <w:r w:rsidRPr="00EF591F">
        <w:rPr>
          <w:rFonts w:ascii="Cambria" w:hAnsi="Cambria"/>
          <w:b/>
        </w:rPr>
        <w:t xml:space="preserve"> </w:t>
      </w:r>
      <w:r w:rsidRPr="00EF591F">
        <w:rPr>
          <w:rFonts w:ascii="Cambria" w:hAnsi="Cambria"/>
          <w:bCs/>
        </w:rPr>
        <w:t xml:space="preserve">section to draw </w:t>
      </w:r>
      <w:r w:rsidRPr="00EF591F">
        <w:rPr>
          <w:rFonts w:ascii="Cambria" w:hAnsi="Cambria" w:cstheme="minorBidi"/>
          <w:bCs/>
          <w:color w:val="auto"/>
        </w:rPr>
        <w:t>lift</w:t>
      </w:r>
      <w:r w:rsidRPr="00EF591F">
        <w:rPr>
          <w:rFonts w:ascii="Cambria" w:hAnsi="Cambria" w:cstheme="minorBidi"/>
          <w:color w:val="auto"/>
        </w:rPr>
        <w:t xml:space="preserve"> machine room in closed polyline on ‘_</w:t>
      </w:r>
      <w:proofErr w:type="spellStart"/>
      <w:r w:rsidRPr="00EF591F">
        <w:rPr>
          <w:rFonts w:ascii="Cambria" w:hAnsi="Cambria" w:cstheme="minorBidi"/>
          <w:color w:val="auto"/>
        </w:rPr>
        <w:t>LiftWell</w:t>
      </w:r>
      <w:proofErr w:type="spellEnd"/>
      <w:r w:rsidRPr="00EF591F">
        <w:rPr>
          <w:rFonts w:ascii="Cambria" w:hAnsi="Cambria" w:cstheme="minorBidi"/>
          <w:color w:val="auto"/>
        </w:rPr>
        <w:t>’ layer.</w:t>
      </w:r>
    </w:p>
    <w:p w14:paraId="72FDAD05" w14:textId="5B06E188" w:rsidR="00DA3BB5" w:rsidRDefault="00DA3BB5" w:rsidP="00BA41E0">
      <w:pPr>
        <w:pStyle w:val="Default"/>
        <w:jc w:val="both"/>
        <w:rPr>
          <w:rFonts w:ascii="Cambria" w:hAnsi="Cambria" w:cstheme="minorBidi"/>
          <w:color w:val="auto"/>
        </w:rPr>
      </w:pPr>
      <w:r w:rsidRPr="00EF591F">
        <w:rPr>
          <w:rFonts w:ascii="Cambria" w:hAnsi="Cambria" w:cstheme="minorBidi"/>
          <w:color w:val="auto"/>
        </w:rPr>
        <w:t xml:space="preserve">Refer to </w:t>
      </w:r>
      <w:proofErr w:type="gramStart"/>
      <w:r w:rsidRPr="00EF591F">
        <w:rPr>
          <w:rFonts w:ascii="Cambria" w:hAnsi="Cambria" w:cstheme="minorBidi"/>
          <w:color w:val="auto"/>
        </w:rPr>
        <w:t>4.4.10  section</w:t>
      </w:r>
      <w:proofErr w:type="gramEnd"/>
      <w:r w:rsidRPr="00EF591F">
        <w:rPr>
          <w:rFonts w:ascii="Cambria" w:hAnsi="Cambria" w:cstheme="minorBidi"/>
          <w:color w:val="auto"/>
        </w:rPr>
        <w:t xml:space="preserve"> to draw Tank in closed polyline on ‘_Tank’ layer.</w:t>
      </w:r>
    </w:p>
    <w:p w14:paraId="70D847BA" w14:textId="4A1EF49E" w:rsidR="00632F8A" w:rsidRDefault="00632F8A" w:rsidP="00632F8A">
      <w:pPr>
        <w:pStyle w:val="Default"/>
        <w:rPr>
          <w:rFonts w:ascii="Cambria" w:hAnsi="Cambria" w:cs="Verdana"/>
        </w:rPr>
      </w:pPr>
    </w:p>
    <w:p w14:paraId="209B3D4C" w14:textId="77777777" w:rsidR="00050C06" w:rsidRPr="00EF591F" w:rsidRDefault="00050C06" w:rsidP="00632F8A">
      <w:pPr>
        <w:pStyle w:val="Default"/>
        <w:rPr>
          <w:rFonts w:ascii="Cambria" w:hAnsi="Cambria" w:cstheme="minorBidi"/>
          <w:color w:val="auto"/>
        </w:rPr>
      </w:pPr>
    </w:p>
    <w:p w14:paraId="46A65EB7" w14:textId="2FDB9AB8" w:rsidR="00632F8A" w:rsidRPr="00EF591F" w:rsidRDefault="00632F8A" w:rsidP="00BA41E0">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5.4. How to draw ground level in </w:t>
      </w:r>
      <w:r w:rsidR="003252AE">
        <w:rPr>
          <w:rFonts w:ascii="Cambria" w:hAnsi="Cambria"/>
          <w:b/>
          <w:szCs w:val="24"/>
        </w:rPr>
        <w:t xml:space="preserve">the </w:t>
      </w:r>
      <w:r w:rsidRPr="00EF591F">
        <w:rPr>
          <w:rFonts w:ascii="Cambria" w:hAnsi="Cambria" w:cstheme="minorBidi"/>
          <w:b/>
        </w:rPr>
        <w:t>‘_</w:t>
      </w:r>
      <w:proofErr w:type="spellStart"/>
      <w:r w:rsidRPr="00EF591F">
        <w:rPr>
          <w:rFonts w:ascii="Cambria" w:hAnsi="Cambria" w:cstheme="minorBidi"/>
          <w:b/>
        </w:rPr>
        <w:t>GroundLevel</w:t>
      </w:r>
      <w:proofErr w:type="spellEnd"/>
      <w:r w:rsidRPr="00EF591F">
        <w:rPr>
          <w:rFonts w:ascii="Cambria" w:hAnsi="Cambria" w:cstheme="minorBidi"/>
          <w:b/>
        </w:rPr>
        <w:t>’ layer in Floor Section</w:t>
      </w:r>
      <w:r w:rsidRPr="00EF591F">
        <w:rPr>
          <w:rFonts w:ascii="Cambria" w:hAnsi="Cambria"/>
          <w:b/>
          <w:szCs w:val="24"/>
        </w:rPr>
        <w:t>?</w:t>
      </w:r>
    </w:p>
    <w:p w14:paraId="404837BA" w14:textId="1911E2E6" w:rsidR="00632F8A" w:rsidRPr="00EF591F" w:rsidRDefault="00632F8A"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GroundLevel</w:t>
      </w:r>
      <w:proofErr w:type="spellEnd"/>
      <w:r w:rsidRPr="00EF591F">
        <w:rPr>
          <w:rFonts w:ascii="Cambria" w:hAnsi="Cambria" w:cstheme="minorBidi"/>
          <w:b/>
        </w:rPr>
        <w:t xml:space="preserve">’ </w:t>
      </w:r>
      <w:r w:rsidRPr="00EF591F">
        <w:rPr>
          <w:rFonts w:ascii="Cambria" w:hAnsi="Cambria"/>
          <w:szCs w:val="24"/>
        </w:rPr>
        <w:t>layer.</w:t>
      </w:r>
    </w:p>
    <w:p w14:paraId="2D8EA6B3" w14:textId="77040F27" w:rsidR="00632F8A" w:rsidRPr="00EF591F" w:rsidRDefault="00632F8A"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the </w:t>
      </w:r>
      <w:r w:rsidRPr="00EF591F">
        <w:rPr>
          <w:rFonts w:ascii="Cambria" w:hAnsi="Cambria" w:cstheme="minorBidi"/>
        </w:rPr>
        <w:t>Ground level line</w:t>
      </w:r>
      <w:r w:rsidRPr="00EF591F">
        <w:rPr>
          <w:rFonts w:ascii="Cambria" w:hAnsi="Cambria"/>
          <w:szCs w:val="24"/>
        </w:rPr>
        <w:t xml:space="preserve"> as pe</w:t>
      </w:r>
      <w:r w:rsidR="00814DE0">
        <w:rPr>
          <w:rFonts w:ascii="Cambria" w:hAnsi="Cambria"/>
          <w:szCs w:val="24"/>
        </w:rPr>
        <w:t>r</w:t>
      </w:r>
      <w:r w:rsidRPr="00EF591F">
        <w:rPr>
          <w:rFonts w:ascii="Cambria" w:hAnsi="Cambria"/>
          <w:szCs w:val="24"/>
        </w:rPr>
        <w:t xml:space="preserve"> polyline on </w:t>
      </w:r>
      <w:r w:rsidRPr="00EF591F">
        <w:rPr>
          <w:rFonts w:ascii="Cambria" w:hAnsi="Cambria" w:cstheme="minorBidi"/>
          <w:b/>
        </w:rPr>
        <w:t>‘_</w:t>
      </w:r>
      <w:proofErr w:type="spellStart"/>
      <w:r w:rsidRPr="00EF591F">
        <w:rPr>
          <w:rFonts w:ascii="Cambria" w:hAnsi="Cambria" w:cstheme="minorBidi"/>
          <w:b/>
        </w:rPr>
        <w:t>GroundLevel</w:t>
      </w:r>
      <w:proofErr w:type="spellEnd"/>
      <w:r w:rsidRPr="00EF591F">
        <w:rPr>
          <w:rFonts w:ascii="Cambria" w:hAnsi="Cambria" w:cstheme="minorBidi"/>
          <w:b/>
        </w:rPr>
        <w:t xml:space="preserve">’ </w:t>
      </w:r>
      <w:r w:rsidRPr="00EF591F">
        <w:rPr>
          <w:rFonts w:ascii="Cambria" w:hAnsi="Cambria"/>
          <w:szCs w:val="24"/>
        </w:rPr>
        <w:t>layer.</w:t>
      </w:r>
    </w:p>
    <w:p w14:paraId="549DE97B" w14:textId="1C2B4BE2" w:rsidR="00632F8A" w:rsidRPr="00EF591F" w:rsidRDefault="00632F8A" w:rsidP="00CB1F24">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w:t>
      </w:r>
      <w:r w:rsidRPr="00EF591F">
        <w:rPr>
          <w:rFonts w:ascii="Cambria" w:hAnsi="Cambria" w:cstheme="minorBidi"/>
        </w:rPr>
        <w:t>‘</w:t>
      </w:r>
      <w:proofErr w:type="spellStart"/>
      <w:r w:rsidRPr="00EF591F">
        <w:rPr>
          <w:rFonts w:ascii="Cambria" w:hAnsi="Cambria" w:cstheme="minorBidi"/>
        </w:rPr>
        <w:t>MText</w:t>
      </w:r>
      <w:proofErr w:type="spellEnd"/>
      <w:r w:rsidRPr="00EF591F">
        <w:rPr>
          <w:rFonts w:ascii="Cambria" w:hAnsi="Cambria" w:cstheme="minorBidi"/>
        </w:rPr>
        <w:t>’ as ‘Ground Level ‘</w:t>
      </w:r>
      <w:r w:rsidR="001F4C1A" w:rsidRPr="00EF591F">
        <w:rPr>
          <w:rFonts w:ascii="Cambria" w:hAnsi="Cambria" w:cstheme="minorBidi"/>
        </w:rPr>
        <w:t>.</w:t>
      </w:r>
    </w:p>
    <w:p w14:paraId="440AD107" w14:textId="4D0677E7" w:rsidR="001F4C1A" w:rsidRPr="00EF591F" w:rsidRDefault="001F4C1A" w:rsidP="001F4C1A">
      <w:pPr>
        <w:autoSpaceDE w:val="0"/>
        <w:autoSpaceDN w:val="0"/>
        <w:adjustRightInd w:val="0"/>
        <w:spacing w:before="0" w:after="0" w:line="240" w:lineRule="auto"/>
        <w:rPr>
          <w:rFonts w:ascii="Cambria" w:hAnsi="Cambria"/>
          <w:szCs w:val="24"/>
        </w:rPr>
      </w:pPr>
    </w:p>
    <w:p w14:paraId="0C32BA54" w14:textId="1122E117" w:rsidR="001F4C1A" w:rsidRPr="00EF591F" w:rsidRDefault="001F4C1A" w:rsidP="001F4C1A">
      <w:pPr>
        <w:autoSpaceDE w:val="0"/>
        <w:autoSpaceDN w:val="0"/>
        <w:adjustRightInd w:val="0"/>
        <w:spacing w:before="0" w:after="0" w:line="240" w:lineRule="auto"/>
        <w:rPr>
          <w:rFonts w:ascii="Cambria" w:hAnsi="Cambria"/>
          <w:szCs w:val="24"/>
        </w:rPr>
      </w:pPr>
    </w:p>
    <w:p w14:paraId="5B12D175" w14:textId="316A278B" w:rsidR="003B1963" w:rsidRPr="00EF591F" w:rsidRDefault="00814DE0" w:rsidP="00814DE0">
      <w:pPr>
        <w:pStyle w:val="Default"/>
        <w:jc w:val="center"/>
        <w:rPr>
          <w:rFonts w:ascii="Cambria" w:hAnsi="Cambria" w:cstheme="minorBidi"/>
          <w:color w:val="auto"/>
        </w:rPr>
      </w:pPr>
      <w:r w:rsidRPr="00814DE0">
        <w:rPr>
          <w:rFonts w:ascii="Cambria" w:hAnsi="Cambria" w:cstheme="minorBidi"/>
          <w:noProof/>
          <w:color w:val="auto"/>
        </w:rPr>
        <w:lastRenderedPageBreak/>
        <w:drawing>
          <wp:inline distT="0" distB="0" distL="0" distR="0" wp14:anchorId="507BC4E1" wp14:editId="427C2C5E">
            <wp:extent cx="6244351" cy="3076575"/>
            <wp:effectExtent l="57150" t="57150" r="118745" b="104775"/>
            <wp:docPr id="6" name="Picture 6" descr="F:\Prathamesh_F\MH\Case 1\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athamesh_F\MH\Case 1\45.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53714" cy="308118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5532ADF2" w14:textId="16A927C2" w:rsidR="001F4C1A" w:rsidRPr="00EF591F" w:rsidRDefault="001F4C1A">
      <w:pPr>
        <w:spacing w:before="0" w:after="200"/>
        <w:rPr>
          <w:rFonts w:ascii="Cambria" w:eastAsiaTheme="minorHAnsi" w:hAnsi="Cambria" w:cstheme="minorBidi"/>
          <w:szCs w:val="24"/>
        </w:rPr>
      </w:pPr>
    </w:p>
    <w:p w14:paraId="540128E8" w14:textId="4F6E27E2" w:rsidR="001F4C1A" w:rsidRPr="00C20A76" w:rsidRDefault="004502E5" w:rsidP="001F4C1A">
      <w:pPr>
        <w:autoSpaceDE w:val="0"/>
        <w:autoSpaceDN w:val="0"/>
        <w:adjustRightInd w:val="0"/>
        <w:spacing w:before="0" w:after="0" w:line="240" w:lineRule="auto"/>
        <w:ind w:left="360"/>
        <w:rPr>
          <w:rFonts w:ascii="Cambria" w:hAnsi="Cambria" w:cstheme="minorBidi"/>
          <w:b/>
        </w:rPr>
      </w:pPr>
      <w:r w:rsidRPr="00C20A76">
        <w:rPr>
          <w:rFonts w:ascii="Cambria" w:hAnsi="Cambria" w:cstheme="minorBidi"/>
          <w:b/>
        </w:rPr>
        <w:t xml:space="preserve">4.5.5. How to draw section details ‘_Section’ </w:t>
      </w:r>
      <w:proofErr w:type="gramStart"/>
      <w:r w:rsidRPr="00C20A76">
        <w:rPr>
          <w:rFonts w:ascii="Cambria" w:hAnsi="Cambria" w:cstheme="minorBidi"/>
          <w:b/>
        </w:rPr>
        <w:t>layer ?</w:t>
      </w:r>
      <w:proofErr w:type="gramEnd"/>
    </w:p>
    <w:p w14:paraId="02A16DB0" w14:textId="7841A51F" w:rsidR="004502E5" w:rsidRDefault="004502E5" w:rsidP="001F4C1A">
      <w:pPr>
        <w:autoSpaceDE w:val="0"/>
        <w:autoSpaceDN w:val="0"/>
        <w:adjustRightInd w:val="0"/>
        <w:spacing w:before="0" w:after="0" w:line="240" w:lineRule="auto"/>
        <w:ind w:left="360"/>
        <w:rPr>
          <w:rFonts w:ascii="Cambria" w:hAnsi="Cambria"/>
          <w:b/>
          <w:szCs w:val="24"/>
        </w:rPr>
      </w:pPr>
    </w:p>
    <w:p w14:paraId="74ABCC74" w14:textId="64CED7B2" w:rsidR="0036228B" w:rsidRPr="00C20A76" w:rsidRDefault="0036228B" w:rsidP="00CB1F24">
      <w:pPr>
        <w:pStyle w:val="ListParagraph"/>
        <w:numPr>
          <w:ilvl w:val="0"/>
          <w:numId w:val="7"/>
        </w:numPr>
        <w:autoSpaceDE w:val="0"/>
        <w:autoSpaceDN w:val="0"/>
        <w:adjustRightInd w:val="0"/>
        <w:spacing w:before="0" w:after="0" w:line="240" w:lineRule="auto"/>
        <w:rPr>
          <w:rFonts w:ascii="Cambria" w:hAnsi="Cambria" w:cstheme="minorBidi"/>
        </w:rPr>
      </w:pPr>
      <w:r w:rsidRPr="00C20A76">
        <w:rPr>
          <w:rFonts w:ascii="Cambria" w:hAnsi="Cambria" w:cstheme="minorBidi"/>
        </w:rPr>
        <w:t>Go to layers drop down</w:t>
      </w:r>
      <w:r w:rsidRPr="00C20A76">
        <w:rPr>
          <w:rFonts w:ascii="Cambria" w:hAnsi="Cambria" w:cstheme="minorBidi"/>
        </w:rPr>
        <w:sym w:font="Wingdings" w:char="F0E0"/>
      </w:r>
      <w:r w:rsidRPr="00C20A76">
        <w:rPr>
          <w:rFonts w:ascii="Cambria" w:hAnsi="Cambria" w:cstheme="minorBidi"/>
        </w:rPr>
        <w:t xml:space="preserve"> Select ‘_Section’ layer.</w:t>
      </w:r>
    </w:p>
    <w:p w14:paraId="1B29F68E" w14:textId="0CF87EE6" w:rsidR="001D61CB" w:rsidRPr="00C20A76" w:rsidRDefault="001D61CB" w:rsidP="00CB1F24">
      <w:pPr>
        <w:pStyle w:val="ListParagraph"/>
        <w:numPr>
          <w:ilvl w:val="0"/>
          <w:numId w:val="7"/>
        </w:numPr>
        <w:autoSpaceDE w:val="0"/>
        <w:autoSpaceDN w:val="0"/>
        <w:adjustRightInd w:val="0"/>
        <w:spacing w:before="0" w:after="0" w:line="240" w:lineRule="auto"/>
        <w:rPr>
          <w:rFonts w:ascii="Cambria" w:hAnsi="Cambria" w:cstheme="minorBidi"/>
        </w:rPr>
      </w:pPr>
      <w:r w:rsidRPr="00C20A76">
        <w:rPr>
          <w:rFonts w:ascii="Cambria" w:hAnsi="Cambria" w:cstheme="minorBidi"/>
        </w:rPr>
        <w:t>Draw ‘_Section’ layer poly to group all floor in section, lift machine room, staircase head room and tank details.</w:t>
      </w:r>
    </w:p>
    <w:p w14:paraId="1C5705E8" w14:textId="33207877" w:rsidR="0036228B" w:rsidRPr="00C20A76" w:rsidRDefault="0036228B" w:rsidP="00CB1F24">
      <w:pPr>
        <w:pStyle w:val="ListParagraph"/>
        <w:numPr>
          <w:ilvl w:val="0"/>
          <w:numId w:val="7"/>
        </w:numPr>
        <w:autoSpaceDE w:val="0"/>
        <w:autoSpaceDN w:val="0"/>
        <w:adjustRightInd w:val="0"/>
        <w:spacing w:before="0" w:after="0" w:line="240" w:lineRule="auto"/>
        <w:rPr>
          <w:rFonts w:ascii="Cambria" w:hAnsi="Cambria" w:cstheme="minorBidi"/>
        </w:rPr>
      </w:pPr>
      <w:r w:rsidRPr="00C20A76">
        <w:rPr>
          <w:rFonts w:ascii="Cambria" w:hAnsi="Cambria" w:cstheme="minorBidi"/>
        </w:rPr>
        <w:t>Give ‘</w:t>
      </w:r>
      <w:proofErr w:type="spellStart"/>
      <w:r w:rsidRPr="00C20A76">
        <w:rPr>
          <w:rFonts w:ascii="Cambria" w:hAnsi="Cambria" w:cstheme="minorBidi"/>
        </w:rPr>
        <w:t>MText</w:t>
      </w:r>
      <w:proofErr w:type="spellEnd"/>
      <w:r w:rsidRPr="00C20A76">
        <w:rPr>
          <w:rFonts w:ascii="Cambria" w:hAnsi="Cambria" w:cstheme="minorBidi"/>
        </w:rPr>
        <w:t>’ as ‘</w:t>
      </w:r>
      <w:r w:rsidR="00A62786" w:rsidRPr="00C20A76">
        <w:rPr>
          <w:rFonts w:ascii="Cambria" w:hAnsi="Cambria" w:cstheme="minorBidi"/>
        </w:rPr>
        <w:t>Section</w:t>
      </w:r>
      <w:r w:rsidRPr="00C20A76">
        <w:rPr>
          <w:rFonts w:ascii="Cambria" w:hAnsi="Cambria" w:cstheme="minorBidi"/>
        </w:rPr>
        <w:t>‘.</w:t>
      </w:r>
    </w:p>
    <w:p w14:paraId="09687C8B" w14:textId="09FDEECA" w:rsidR="004502E5" w:rsidRDefault="004502E5" w:rsidP="001F4C1A">
      <w:pPr>
        <w:autoSpaceDE w:val="0"/>
        <w:autoSpaceDN w:val="0"/>
        <w:adjustRightInd w:val="0"/>
        <w:spacing w:before="0" w:after="0" w:line="240" w:lineRule="auto"/>
        <w:ind w:left="360"/>
        <w:rPr>
          <w:rFonts w:ascii="Cambria" w:hAnsi="Cambria"/>
          <w:b/>
          <w:szCs w:val="24"/>
        </w:rPr>
      </w:pPr>
    </w:p>
    <w:p w14:paraId="76BA0AEE" w14:textId="270787F2" w:rsidR="004502E5" w:rsidRDefault="00F40AEC" w:rsidP="00F40AEC">
      <w:pPr>
        <w:autoSpaceDE w:val="0"/>
        <w:autoSpaceDN w:val="0"/>
        <w:adjustRightInd w:val="0"/>
        <w:spacing w:before="0" w:after="0" w:line="240" w:lineRule="auto"/>
        <w:ind w:left="360"/>
        <w:jc w:val="center"/>
        <w:rPr>
          <w:rFonts w:ascii="Cambria" w:hAnsi="Cambria"/>
          <w:b/>
          <w:szCs w:val="24"/>
        </w:rPr>
      </w:pPr>
      <w:r w:rsidRPr="00F40AEC">
        <w:rPr>
          <w:rFonts w:ascii="Cambria" w:hAnsi="Cambria"/>
          <w:b/>
          <w:noProof/>
          <w:szCs w:val="24"/>
        </w:rPr>
        <w:lastRenderedPageBreak/>
        <w:drawing>
          <wp:inline distT="0" distB="0" distL="0" distR="0" wp14:anchorId="4B876092" wp14:editId="11EC420B">
            <wp:extent cx="4829175" cy="5657850"/>
            <wp:effectExtent l="57150" t="57150" r="123825" b="114300"/>
            <wp:docPr id="27" name="Picture 27" descr="F:\Prathamesh_F\MH\Case 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Prathamesh_F\MH\Case 1\5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29175" cy="565785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6F721A2" w14:textId="77777777" w:rsidR="00F40AEC" w:rsidRDefault="00F40AEC" w:rsidP="00F40AEC">
      <w:pPr>
        <w:autoSpaceDE w:val="0"/>
        <w:autoSpaceDN w:val="0"/>
        <w:adjustRightInd w:val="0"/>
        <w:spacing w:before="0" w:after="0" w:line="240" w:lineRule="auto"/>
        <w:ind w:left="360"/>
        <w:jc w:val="center"/>
        <w:rPr>
          <w:rFonts w:ascii="Cambria" w:hAnsi="Cambria"/>
          <w:b/>
          <w:szCs w:val="24"/>
        </w:rPr>
      </w:pPr>
    </w:p>
    <w:p w14:paraId="14E0400E" w14:textId="77777777" w:rsidR="004502E5" w:rsidRPr="00EF591F" w:rsidRDefault="004502E5" w:rsidP="001F4C1A">
      <w:pPr>
        <w:autoSpaceDE w:val="0"/>
        <w:autoSpaceDN w:val="0"/>
        <w:adjustRightInd w:val="0"/>
        <w:spacing w:before="0" w:after="0" w:line="240" w:lineRule="auto"/>
        <w:ind w:left="360"/>
        <w:rPr>
          <w:rFonts w:ascii="Cambria" w:hAnsi="Cambria"/>
          <w:b/>
          <w:szCs w:val="24"/>
        </w:rPr>
      </w:pPr>
    </w:p>
    <w:p w14:paraId="1AAD718E" w14:textId="4CD96A79" w:rsidR="001F4C1A" w:rsidRPr="00EF591F" w:rsidRDefault="001F4C1A" w:rsidP="001F4C1A">
      <w:pPr>
        <w:autoSpaceDE w:val="0"/>
        <w:autoSpaceDN w:val="0"/>
        <w:adjustRightInd w:val="0"/>
        <w:spacing w:before="0" w:after="0" w:line="240" w:lineRule="auto"/>
        <w:rPr>
          <w:rFonts w:ascii="Cambria" w:hAnsi="Cambria"/>
          <w:b/>
          <w:szCs w:val="24"/>
        </w:rPr>
      </w:pPr>
      <w:r w:rsidRPr="00EF591F">
        <w:rPr>
          <w:rFonts w:ascii="Cambria" w:hAnsi="Cambria"/>
          <w:b/>
          <w:szCs w:val="24"/>
        </w:rPr>
        <w:t xml:space="preserve">4.5.6. How to draw print additional details items in </w:t>
      </w:r>
      <w:r w:rsidR="001C35B6">
        <w:rPr>
          <w:rFonts w:ascii="Cambria" w:hAnsi="Cambria"/>
          <w:b/>
          <w:szCs w:val="24"/>
        </w:rPr>
        <w:t xml:space="preserve">the </w:t>
      </w:r>
      <w:r w:rsidRPr="00EF591F">
        <w:rPr>
          <w:rFonts w:ascii="Cambria" w:hAnsi="Cambria" w:cstheme="minorBidi"/>
          <w:b/>
        </w:rPr>
        <w:t>‘_</w:t>
      </w:r>
      <w:proofErr w:type="spellStart"/>
      <w:r w:rsidRPr="00EF591F">
        <w:rPr>
          <w:rFonts w:ascii="Cambria" w:hAnsi="Cambria" w:cstheme="minorBidi"/>
          <w:b/>
        </w:rPr>
        <w:t>PrintadditionalItem</w:t>
      </w:r>
      <w:proofErr w:type="spellEnd"/>
      <w:r w:rsidRPr="00EF591F">
        <w:rPr>
          <w:rFonts w:ascii="Cambria" w:hAnsi="Cambria" w:cstheme="minorBidi"/>
          <w:b/>
        </w:rPr>
        <w:t>’ layer</w:t>
      </w:r>
      <w:r w:rsidRPr="00EF591F">
        <w:rPr>
          <w:rFonts w:ascii="Cambria" w:hAnsi="Cambria"/>
          <w:b/>
          <w:szCs w:val="24"/>
        </w:rPr>
        <w:t>?</w:t>
      </w:r>
    </w:p>
    <w:p w14:paraId="651860EF" w14:textId="5BB3D82E" w:rsidR="001F4C1A" w:rsidRPr="00EF591F" w:rsidRDefault="001F4C1A" w:rsidP="00CB1F24">
      <w:pPr>
        <w:pStyle w:val="ListParagraph"/>
        <w:numPr>
          <w:ilvl w:val="0"/>
          <w:numId w:val="12"/>
        </w:numPr>
        <w:autoSpaceDE w:val="0"/>
        <w:autoSpaceDN w:val="0"/>
        <w:adjustRightInd w:val="0"/>
        <w:spacing w:before="0" w:after="0" w:line="240" w:lineRule="auto"/>
        <w:rPr>
          <w:rFonts w:ascii="Cambria" w:hAnsi="Cambria"/>
          <w:b/>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PrintadditionalItem</w:t>
      </w:r>
      <w:proofErr w:type="spellEnd"/>
      <w:r w:rsidRPr="00EF591F">
        <w:rPr>
          <w:rFonts w:ascii="Cambria" w:hAnsi="Cambria" w:cstheme="minorBidi"/>
          <w:b/>
        </w:rPr>
        <w:t xml:space="preserve">’ </w:t>
      </w:r>
      <w:r w:rsidRPr="00EF591F">
        <w:rPr>
          <w:rFonts w:ascii="Cambria" w:hAnsi="Cambria"/>
          <w:szCs w:val="24"/>
        </w:rPr>
        <w:t>layer.</w:t>
      </w:r>
    </w:p>
    <w:p w14:paraId="734B935A" w14:textId="309AE409" w:rsidR="001F4C1A" w:rsidRDefault="00982265" w:rsidP="00CB1F24">
      <w:pPr>
        <w:pStyle w:val="ListParagraph"/>
        <w:numPr>
          <w:ilvl w:val="0"/>
          <w:numId w:val="7"/>
        </w:numPr>
        <w:autoSpaceDE w:val="0"/>
        <w:autoSpaceDN w:val="0"/>
        <w:adjustRightInd w:val="0"/>
        <w:spacing w:before="0" w:after="0" w:line="240" w:lineRule="auto"/>
        <w:rPr>
          <w:rFonts w:ascii="Cambria" w:hAnsi="Cambria"/>
          <w:szCs w:val="24"/>
        </w:rPr>
      </w:pPr>
      <w:r>
        <w:rPr>
          <w:rFonts w:ascii="Cambria" w:hAnsi="Cambria"/>
          <w:szCs w:val="24"/>
        </w:rPr>
        <w:t>Draw all architectural details (like Septic tank details, RWH Details, Compound Wall Details) on ‘_</w:t>
      </w:r>
      <w:proofErr w:type="spellStart"/>
      <w:r>
        <w:rPr>
          <w:rFonts w:ascii="Cambria" w:hAnsi="Cambria"/>
          <w:szCs w:val="24"/>
        </w:rPr>
        <w:t>PrintAddtionalDetail</w:t>
      </w:r>
      <w:proofErr w:type="spellEnd"/>
      <w:r>
        <w:rPr>
          <w:rFonts w:ascii="Cambria" w:hAnsi="Cambria"/>
          <w:szCs w:val="24"/>
        </w:rPr>
        <w:t>’ layer.</w:t>
      </w:r>
    </w:p>
    <w:p w14:paraId="41CD26B4" w14:textId="6C1D61AB" w:rsidR="00982265" w:rsidRDefault="00982265" w:rsidP="00982265">
      <w:pPr>
        <w:autoSpaceDE w:val="0"/>
        <w:autoSpaceDN w:val="0"/>
        <w:adjustRightInd w:val="0"/>
        <w:spacing w:before="0" w:after="0" w:line="240" w:lineRule="auto"/>
        <w:rPr>
          <w:rFonts w:ascii="Cambria" w:hAnsi="Cambria"/>
          <w:szCs w:val="24"/>
        </w:rPr>
      </w:pPr>
    </w:p>
    <w:p w14:paraId="3E38DB87" w14:textId="78FE6075" w:rsidR="00982265" w:rsidRDefault="00982265" w:rsidP="00982265">
      <w:pPr>
        <w:autoSpaceDE w:val="0"/>
        <w:autoSpaceDN w:val="0"/>
        <w:adjustRightInd w:val="0"/>
        <w:spacing w:before="0" w:after="0" w:line="240" w:lineRule="auto"/>
        <w:rPr>
          <w:rFonts w:ascii="Cambria" w:hAnsi="Cambria"/>
          <w:szCs w:val="24"/>
        </w:rPr>
      </w:pPr>
    </w:p>
    <w:p w14:paraId="51C7548D" w14:textId="64800FD4" w:rsidR="00982265" w:rsidRDefault="00982265" w:rsidP="00982265">
      <w:pPr>
        <w:autoSpaceDE w:val="0"/>
        <w:autoSpaceDN w:val="0"/>
        <w:adjustRightInd w:val="0"/>
        <w:spacing w:before="0" w:after="0" w:line="240" w:lineRule="auto"/>
        <w:rPr>
          <w:rFonts w:ascii="Cambria" w:hAnsi="Cambria"/>
          <w:szCs w:val="24"/>
        </w:rPr>
      </w:pPr>
    </w:p>
    <w:p w14:paraId="1FEC23D7" w14:textId="75B0628D" w:rsidR="00982265" w:rsidRDefault="00982265" w:rsidP="00982265">
      <w:pPr>
        <w:autoSpaceDE w:val="0"/>
        <w:autoSpaceDN w:val="0"/>
        <w:adjustRightInd w:val="0"/>
        <w:spacing w:before="0" w:after="0" w:line="240" w:lineRule="auto"/>
        <w:jc w:val="center"/>
        <w:rPr>
          <w:rFonts w:ascii="Cambria" w:hAnsi="Cambria"/>
          <w:szCs w:val="24"/>
        </w:rPr>
      </w:pPr>
      <w:r w:rsidRPr="00982265">
        <w:rPr>
          <w:rFonts w:ascii="Cambria" w:hAnsi="Cambria"/>
          <w:noProof/>
          <w:szCs w:val="24"/>
        </w:rPr>
        <w:lastRenderedPageBreak/>
        <w:drawing>
          <wp:inline distT="0" distB="0" distL="0" distR="0" wp14:anchorId="5513D2D0" wp14:editId="697F3F58">
            <wp:extent cx="5643417" cy="5343525"/>
            <wp:effectExtent l="57150" t="57150" r="109855" b="104775"/>
            <wp:docPr id="16" name="Picture 16" descr="F:\Prathamesh_F\MH\Case 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1\4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45450" cy="534545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6A0BB93" w14:textId="30D36F50" w:rsidR="00982265" w:rsidRDefault="00982265" w:rsidP="00982265">
      <w:pPr>
        <w:autoSpaceDE w:val="0"/>
        <w:autoSpaceDN w:val="0"/>
        <w:adjustRightInd w:val="0"/>
        <w:spacing w:before="0" w:after="0" w:line="240" w:lineRule="auto"/>
        <w:rPr>
          <w:rFonts w:ascii="Cambria" w:hAnsi="Cambria"/>
          <w:szCs w:val="24"/>
        </w:rPr>
      </w:pPr>
    </w:p>
    <w:p w14:paraId="66EA1C04" w14:textId="14B0B8EB" w:rsidR="00982265" w:rsidRPr="00982265" w:rsidRDefault="00982265" w:rsidP="00982265">
      <w:pPr>
        <w:autoSpaceDE w:val="0"/>
        <w:autoSpaceDN w:val="0"/>
        <w:adjustRightInd w:val="0"/>
        <w:spacing w:before="0" w:after="0" w:line="240" w:lineRule="auto"/>
        <w:rPr>
          <w:rFonts w:ascii="Cambria" w:hAnsi="Cambria"/>
          <w:szCs w:val="24"/>
        </w:rPr>
      </w:pPr>
    </w:p>
    <w:p w14:paraId="0F0B56FF" w14:textId="1A4FC89C" w:rsidR="00C20A76" w:rsidRDefault="00C20A76" w:rsidP="00C20A76">
      <w:pPr>
        <w:autoSpaceDE w:val="0"/>
        <w:autoSpaceDN w:val="0"/>
        <w:adjustRightInd w:val="0"/>
        <w:spacing w:before="0" w:after="0" w:line="240" w:lineRule="auto"/>
        <w:rPr>
          <w:rFonts w:ascii="Cambria" w:hAnsi="Cambria"/>
          <w:b/>
          <w:szCs w:val="24"/>
        </w:rPr>
      </w:pPr>
      <w:r w:rsidRPr="00EF591F">
        <w:rPr>
          <w:rFonts w:ascii="Cambria" w:hAnsi="Cambria"/>
          <w:b/>
          <w:szCs w:val="24"/>
        </w:rPr>
        <w:t>4.5.7. How</w:t>
      </w:r>
      <w:r>
        <w:rPr>
          <w:rFonts w:ascii="Cambria" w:hAnsi="Cambria"/>
          <w:b/>
          <w:szCs w:val="24"/>
        </w:rPr>
        <w:t xml:space="preserve"> to draw elevation on </w:t>
      </w:r>
      <w:r w:rsidR="001C35B6">
        <w:rPr>
          <w:rFonts w:ascii="Cambria" w:hAnsi="Cambria"/>
          <w:b/>
          <w:szCs w:val="24"/>
        </w:rPr>
        <w:t xml:space="preserve">the </w:t>
      </w:r>
      <w:r w:rsidRPr="00EF591F">
        <w:rPr>
          <w:rFonts w:ascii="Cambria" w:hAnsi="Cambria" w:cstheme="minorBidi"/>
          <w:b/>
        </w:rPr>
        <w:t>‘_</w:t>
      </w:r>
      <w:r>
        <w:rPr>
          <w:rFonts w:ascii="Cambria" w:hAnsi="Cambria" w:cstheme="minorBidi"/>
          <w:b/>
        </w:rPr>
        <w:t>Elevation</w:t>
      </w:r>
      <w:r w:rsidRPr="00EF591F">
        <w:rPr>
          <w:rFonts w:ascii="Cambria" w:hAnsi="Cambria" w:cstheme="minorBidi"/>
          <w:b/>
        </w:rPr>
        <w:t>’ layer</w:t>
      </w:r>
      <w:r w:rsidRPr="00EF591F">
        <w:rPr>
          <w:rFonts w:ascii="Cambria" w:hAnsi="Cambria"/>
          <w:b/>
          <w:szCs w:val="24"/>
        </w:rPr>
        <w:t>?</w:t>
      </w:r>
    </w:p>
    <w:p w14:paraId="217CA9B4" w14:textId="7DEC4EDD" w:rsidR="0050157D" w:rsidRDefault="0050157D" w:rsidP="00C20A76">
      <w:pPr>
        <w:autoSpaceDE w:val="0"/>
        <w:autoSpaceDN w:val="0"/>
        <w:adjustRightInd w:val="0"/>
        <w:spacing w:before="0" w:after="0" w:line="240" w:lineRule="auto"/>
        <w:rPr>
          <w:rFonts w:ascii="Cambria" w:hAnsi="Cambria"/>
          <w:b/>
          <w:szCs w:val="24"/>
        </w:rPr>
      </w:pPr>
    </w:p>
    <w:p w14:paraId="3AE32F8D" w14:textId="043792D7" w:rsidR="00672F51" w:rsidRPr="00EF591F" w:rsidRDefault="00672F51" w:rsidP="00CB1F24">
      <w:pPr>
        <w:pStyle w:val="ListParagraph"/>
        <w:numPr>
          <w:ilvl w:val="0"/>
          <w:numId w:val="12"/>
        </w:numPr>
        <w:autoSpaceDE w:val="0"/>
        <w:autoSpaceDN w:val="0"/>
        <w:adjustRightInd w:val="0"/>
        <w:spacing w:before="0" w:after="0" w:line="240" w:lineRule="auto"/>
        <w:rPr>
          <w:rFonts w:ascii="Cambria" w:hAnsi="Cambria"/>
          <w:b/>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_</w:t>
      </w:r>
      <w:r>
        <w:rPr>
          <w:rFonts w:ascii="Cambria" w:hAnsi="Cambria" w:cstheme="minorBidi"/>
          <w:b/>
        </w:rPr>
        <w:t>Elevation</w:t>
      </w:r>
      <w:r w:rsidRPr="00EF591F">
        <w:rPr>
          <w:rFonts w:ascii="Cambria" w:hAnsi="Cambria" w:cstheme="minorBidi"/>
          <w:b/>
        </w:rPr>
        <w:t xml:space="preserve">’ </w:t>
      </w:r>
      <w:r w:rsidRPr="00EF591F">
        <w:rPr>
          <w:rFonts w:ascii="Cambria" w:hAnsi="Cambria"/>
          <w:szCs w:val="24"/>
        </w:rPr>
        <w:t>layer.</w:t>
      </w:r>
    </w:p>
    <w:p w14:paraId="38A410E9" w14:textId="154E797A" w:rsidR="00672F51" w:rsidRPr="003B3942" w:rsidRDefault="00672F51" w:rsidP="00CB1F24">
      <w:pPr>
        <w:pStyle w:val="ListParagraph"/>
        <w:numPr>
          <w:ilvl w:val="0"/>
          <w:numId w:val="12"/>
        </w:numPr>
        <w:autoSpaceDE w:val="0"/>
        <w:autoSpaceDN w:val="0"/>
        <w:adjustRightInd w:val="0"/>
        <w:spacing w:before="0" w:after="0" w:line="240" w:lineRule="auto"/>
        <w:rPr>
          <w:rFonts w:ascii="Cambria" w:hAnsi="Cambria"/>
          <w:b/>
          <w:szCs w:val="24"/>
        </w:rPr>
      </w:pPr>
      <w:r w:rsidRPr="00EF591F">
        <w:rPr>
          <w:rFonts w:ascii="Cambria" w:hAnsi="Cambria"/>
          <w:szCs w:val="24"/>
        </w:rPr>
        <w:t>Draw</w:t>
      </w:r>
      <w:r w:rsidRPr="00EF591F">
        <w:rPr>
          <w:rFonts w:ascii="Cambria" w:hAnsi="Cambria" w:cstheme="minorBidi"/>
        </w:rPr>
        <w:t xml:space="preserve"> </w:t>
      </w:r>
      <w:r w:rsidR="003B3942">
        <w:rPr>
          <w:rFonts w:ascii="Cambria" w:hAnsi="Cambria" w:cstheme="minorBidi"/>
        </w:rPr>
        <w:t xml:space="preserve">every side elevation on </w:t>
      </w:r>
      <w:r w:rsidRPr="00EF591F">
        <w:rPr>
          <w:rFonts w:ascii="Cambria" w:hAnsi="Cambria" w:cstheme="minorBidi"/>
          <w:b/>
        </w:rPr>
        <w:t>‘_</w:t>
      </w:r>
      <w:r w:rsidR="003B3942">
        <w:rPr>
          <w:rFonts w:ascii="Cambria" w:hAnsi="Cambria" w:cstheme="minorBidi"/>
          <w:b/>
        </w:rPr>
        <w:t>Elevation</w:t>
      </w:r>
      <w:r w:rsidRPr="00EF591F">
        <w:rPr>
          <w:rFonts w:ascii="Cambria" w:hAnsi="Cambria" w:cstheme="minorBidi"/>
          <w:b/>
        </w:rPr>
        <w:t xml:space="preserve">’ </w:t>
      </w:r>
      <w:r w:rsidRPr="00982265">
        <w:rPr>
          <w:rFonts w:ascii="Cambria" w:hAnsi="Cambria" w:cstheme="minorBidi"/>
        </w:rPr>
        <w:t>layer</w:t>
      </w:r>
      <w:r w:rsidRPr="00EF591F">
        <w:rPr>
          <w:rFonts w:ascii="Cambria" w:hAnsi="Cambria" w:cstheme="minorBidi"/>
        </w:rPr>
        <w:t xml:space="preserve"> </w:t>
      </w:r>
      <w:r w:rsidR="003B3942">
        <w:rPr>
          <w:rFonts w:ascii="Cambria" w:hAnsi="Cambria" w:cstheme="minorBidi"/>
        </w:rPr>
        <w:t xml:space="preserve">OR you can </w:t>
      </w:r>
      <w:proofErr w:type="spellStart"/>
      <w:r w:rsidR="003B3942">
        <w:rPr>
          <w:rFonts w:ascii="Cambria" w:hAnsi="Cambria" w:cstheme="minorBidi"/>
        </w:rPr>
        <w:t>can</w:t>
      </w:r>
      <w:proofErr w:type="spellEnd"/>
      <w:r w:rsidR="003B3942">
        <w:rPr>
          <w:rFonts w:ascii="Cambria" w:hAnsi="Cambria" w:cstheme="minorBidi"/>
        </w:rPr>
        <w:t xml:space="preserve"> change elevation layer </w:t>
      </w:r>
      <w:proofErr w:type="spellStart"/>
      <w:r w:rsidR="003B3942">
        <w:rPr>
          <w:rFonts w:ascii="Cambria" w:hAnsi="Cambria" w:cstheme="minorBidi"/>
        </w:rPr>
        <w:t>architecural</w:t>
      </w:r>
      <w:proofErr w:type="spellEnd"/>
      <w:r w:rsidR="003B3942">
        <w:rPr>
          <w:rFonts w:ascii="Cambria" w:hAnsi="Cambria" w:cstheme="minorBidi"/>
        </w:rPr>
        <w:t xml:space="preserve"> layer to PreDCR </w:t>
      </w:r>
      <w:r w:rsidR="003B3942" w:rsidRPr="003B3942">
        <w:rPr>
          <w:rFonts w:ascii="Cambria" w:hAnsi="Cambria" w:cstheme="minorBidi"/>
          <w:b/>
        </w:rPr>
        <w:t>‘_Elevation’</w:t>
      </w:r>
      <w:r w:rsidR="003B3942">
        <w:rPr>
          <w:rFonts w:ascii="Cambria" w:hAnsi="Cambria" w:cstheme="minorBidi"/>
        </w:rPr>
        <w:t xml:space="preserve"> layer.</w:t>
      </w:r>
    </w:p>
    <w:p w14:paraId="7E9709F8" w14:textId="1871C619" w:rsidR="003B3942" w:rsidRDefault="003B3942" w:rsidP="003B3942">
      <w:pPr>
        <w:autoSpaceDE w:val="0"/>
        <w:autoSpaceDN w:val="0"/>
        <w:adjustRightInd w:val="0"/>
        <w:spacing w:before="0" w:after="0" w:line="240" w:lineRule="auto"/>
        <w:rPr>
          <w:rFonts w:ascii="Cambria" w:hAnsi="Cambria"/>
          <w:b/>
          <w:szCs w:val="24"/>
        </w:rPr>
      </w:pPr>
    </w:p>
    <w:p w14:paraId="5FC95CBC" w14:textId="24EF7A0A" w:rsidR="003B3942" w:rsidRDefault="003B3942" w:rsidP="003B3942">
      <w:pPr>
        <w:autoSpaceDE w:val="0"/>
        <w:autoSpaceDN w:val="0"/>
        <w:adjustRightInd w:val="0"/>
        <w:spacing w:before="0" w:after="0" w:line="240" w:lineRule="auto"/>
        <w:rPr>
          <w:rFonts w:ascii="Cambria" w:hAnsi="Cambria"/>
          <w:b/>
          <w:szCs w:val="24"/>
        </w:rPr>
      </w:pPr>
    </w:p>
    <w:p w14:paraId="12298796" w14:textId="3748C430" w:rsidR="003B3942" w:rsidRDefault="00950D4C" w:rsidP="00950D4C">
      <w:pPr>
        <w:autoSpaceDE w:val="0"/>
        <w:autoSpaceDN w:val="0"/>
        <w:adjustRightInd w:val="0"/>
        <w:spacing w:before="0" w:after="0" w:line="240" w:lineRule="auto"/>
        <w:jc w:val="center"/>
        <w:rPr>
          <w:rFonts w:ascii="Cambria" w:hAnsi="Cambria"/>
          <w:b/>
          <w:szCs w:val="24"/>
        </w:rPr>
      </w:pPr>
      <w:r w:rsidRPr="00950D4C">
        <w:rPr>
          <w:rFonts w:ascii="Cambria" w:hAnsi="Cambria"/>
          <w:b/>
          <w:noProof/>
          <w:szCs w:val="24"/>
        </w:rPr>
        <w:lastRenderedPageBreak/>
        <w:drawing>
          <wp:inline distT="0" distB="0" distL="0" distR="0" wp14:anchorId="2709D965" wp14:editId="6F926884">
            <wp:extent cx="5267325" cy="5915025"/>
            <wp:effectExtent l="57150" t="57150" r="123825" b="123825"/>
            <wp:docPr id="58" name="Picture 58" descr="F:\Prathamesh_F\MH\Case 1\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Prathamesh_F\MH\Case 1\63.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67325" cy="591502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87E42B3" w14:textId="7A71C0D6" w:rsidR="00C20A76" w:rsidRPr="00EF591F" w:rsidRDefault="00C20A76" w:rsidP="001F4C1A">
      <w:pPr>
        <w:autoSpaceDE w:val="0"/>
        <w:autoSpaceDN w:val="0"/>
        <w:adjustRightInd w:val="0"/>
        <w:spacing w:before="0" w:after="0" w:line="240" w:lineRule="auto"/>
        <w:rPr>
          <w:rFonts w:ascii="Cambria" w:hAnsi="Cambria"/>
          <w:b/>
          <w:szCs w:val="24"/>
        </w:rPr>
      </w:pPr>
    </w:p>
    <w:p w14:paraId="41D3E43F" w14:textId="01CFB914" w:rsidR="001F4C1A" w:rsidRPr="00EF591F" w:rsidRDefault="001F4C1A" w:rsidP="001F4C1A">
      <w:pPr>
        <w:autoSpaceDE w:val="0"/>
        <w:autoSpaceDN w:val="0"/>
        <w:adjustRightInd w:val="0"/>
        <w:spacing w:before="0" w:after="0" w:line="240" w:lineRule="auto"/>
        <w:rPr>
          <w:rFonts w:ascii="Cambria" w:hAnsi="Cambria"/>
          <w:b/>
          <w:szCs w:val="24"/>
        </w:rPr>
      </w:pPr>
      <w:r w:rsidRPr="00EF591F">
        <w:rPr>
          <w:rFonts w:ascii="Cambria" w:hAnsi="Cambria"/>
          <w:b/>
          <w:szCs w:val="24"/>
        </w:rPr>
        <w:t>4.5.</w:t>
      </w:r>
      <w:r w:rsidR="00C20A76">
        <w:rPr>
          <w:rFonts w:ascii="Cambria" w:hAnsi="Cambria"/>
          <w:b/>
          <w:szCs w:val="24"/>
        </w:rPr>
        <w:t>8</w:t>
      </w:r>
      <w:r w:rsidRPr="00EF591F">
        <w:rPr>
          <w:rFonts w:ascii="Cambria" w:hAnsi="Cambria"/>
          <w:b/>
          <w:szCs w:val="24"/>
        </w:rPr>
        <w:t>. How</w:t>
      </w:r>
      <w:r w:rsidR="00982265">
        <w:rPr>
          <w:rFonts w:ascii="Cambria" w:hAnsi="Cambria"/>
          <w:b/>
          <w:szCs w:val="24"/>
        </w:rPr>
        <w:t xml:space="preserve"> to draw floor plans, section, elevation</w:t>
      </w:r>
      <w:r w:rsidR="001C35B6">
        <w:rPr>
          <w:rFonts w:ascii="Cambria" w:hAnsi="Cambria"/>
          <w:b/>
          <w:szCs w:val="24"/>
        </w:rPr>
        <w:t>,</w:t>
      </w:r>
      <w:r w:rsidR="00982265">
        <w:rPr>
          <w:rFonts w:ascii="Cambria" w:hAnsi="Cambria"/>
          <w:b/>
          <w:szCs w:val="24"/>
        </w:rPr>
        <w:t xml:space="preserve"> and print additional details </w:t>
      </w:r>
      <w:r w:rsidRPr="00EF591F">
        <w:rPr>
          <w:rFonts w:ascii="Cambria" w:hAnsi="Cambria"/>
          <w:b/>
          <w:szCs w:val="24"/>
        </w:rPr>
        <w:t xml:space="preserve">inside </w:t>
      </w:r>
      <w:proofErr w:type="gramStart"/>
      <w:r w:rsidRPr="00EF591F">
        <w:rPr>
          <w:rFonts w:ascii="Cambria" w:hAnsi="Cambria"/>
          <w:b/>
          <w:szCs w:val="24"/>
        </w:rPr>
        <w:t xml:space="preserve">the  </w:t>
      </w:r>
      <w:r w:rsidRPr="00EF591F">
        <w:rPr>
          <w:rFonts w:ascii="Cambria" w:hAnsi="Cambria" w:cstheme="minorBidi"/>
          <w:b/>
        </w:rPr>
        <w:t>‘</w:t>
      </w:r>
      <w:proofErr w:type="gramEnd"/>
      <w:r w:rsidRPr="00EF591F">
        <w:rPr>
          <w:rFonts w:ascii="Cambria" w:hAnsi="Cambria" w:cstheme="minorBidi"/>
          <w:b/>
        </w:rPr>
        <w:t>_Building’ layer</w:t>
      </w:r>
      <w:r w:rsidRPr="00EF591F">
        <w:rPr>
          <w:rFonts w:ascii="Cambria" w:hAnsi="Cambria"/>
          <w:b/>
          <w:szCs w:val="24"/>
        </w:rPr>
        <w:t>?</w:t>
      </w:r>
    </w:p>
    <w:p w14:paraId="04910598" w14:textId="77777777" w:rsidR="001F4C1A" w:rsidRPr="00EF591F" w:rsidRDefault="001F4C1A" w:rsidP="00CB1F24">
      <w:pPr>
        <w:pStyle w:val="ListParagraph"/>
        <w:numPr>
          <w:ilvl w:val="0"/>
          <w:numId w:val="12"/>
        </w:numPr>
        <w:autoSpaceDE w:val="0"/>
        <w:autoSpaceDN w:val="0"/>
        <w:adjustRightInd w:val="0"/>
        <w:spacing w:before="0" w:after="0" w:line="240" w:lineRule="auto"/>
        <w:rPr>
          <w:rFonts w:ascii="Cambria" w:hAnsi="Cambria"/>
          <w:b/>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Building’ </w:t>
      </w:r>
      <w:r w:rsidRPr="00EF591F">
        <w:rPr>
          <w:rFonts w:ascii="Cambria" w:hAnsi="Cambria"/>
          <w:szCs w:val="24"/>
        </w:rPr>
        <w:t>layer.</w:t>
      </w:r>
    </w:p>
    <w:p w14:paraId="5B244E53" w14:textId="4DCFA61B" w:rsidR="001F4C1A" w:rsidRPr="00982265" w:rsidRDefault="001F4C1A" w:rsidP="00CB1F24">
      <w:pPr>
        <w:pStyle w:val="ListParagraph"/>
        <w:numPr>
          <w:ilvl w:val="0"/>
          <w:numId w:val="12"/>
        </w:numPr>
        <w:autoSpaceDE w:val="0"/>
        <w:autoSpaceDN w:val="0"/>
        <w:adjustRightInd w:val="0"/>
        <w:spacing w:before="0" w:after="0" w:line="240" w:lineRule="auto"/>
        <w:rPr>
          <w:rFonts w:ascii="Cambria" w:hAnsi="Cambria"/>
          <w:b/>
          <w:szCs w:val="24"/>
        </w:rPr>
      </w:pPr>
      <w:r w:rsidRPr="00EF591F">
        <w:rPr>
          <w:rFonts w:ascii="Cambria" w:hAnsi="Cambria"/>
          <w:szCs w:val="24"/>
        </w:rPr>
        <w:t>Draw</w:t>
      </w:r>
      <w:r w:rsidRPr="00EF591F">
        <w:rPr>
          <w:rFonts w:ascii="Cambria" w:hAnsi="Cambria" w:cstheme="minorBidi"/>
        </w:rPr>
        <w:t xml:space="preserve"> </w:t>
      </w:r>
      <w:r w:rsidRPr="00EF591F">
        <w:rPr>
          <w:rFonts w:ascii="Cambria" w:hAnsi="Cambria" w:cstheme="minorBidi"/>
          <w:b/>
        </w:rPr>
        <w:t xml:space="preserve">‘_Building’ </w:t>
      </w:r>
      <w:r w:rsidRPr="00982265">
        <w:rPr>
          <w:rFonts w:ascii="Cambria" w:hAnsi="Cambria" w:cstheme="minorBidi"/>
        </w:rPr>
        <w:t>layer</w:t>
      </w:r>
      <w:r w:rsidRPr="00EF591F">
        <w:rPr>
          <w:rFonts w:ascii="Cambria" w:hAnsi="Cambria" w:cstheme="minorBidi"/>
        </w:rPr>
        <w:t xml:space="preserve"> poly to group all </w:t>
      </w:r>
      <w:r w:rsidR="00982265" w:rsidRPr="00982265">
        <w:rPr>
          <w:rFonts w:ascii="Cambria" w:hAnsi="Cambria" w:cstheme="minorBidi"/>
        </w:rPr>
        <w:t>floor plans, section, elevation and print additional details</w:t>
      </w:r>
      <w:r w:rsidRPr="00EF591F">
        <w:rPr>
          <w:rFonts w:ascii="Cambria" w:hAnsi="Cambria" w:cstheme="minorBidi"/>
        </w:rPr>
        <w:t xml:space="preserve"> of the same Building</w:t>
      </w:r>
      <w:r w:rsidR="00982265">
        <w:rPr>
          <w:rFonts w:ascii="Cambria" w:hAnsi="Cambria" w:cstheme="minorBidi"/>
        </w:rPr>
        <w:t>.</w:t>
      </w:r>
    </w:p>
    <w:p w14:paraId="322440D6" w14:textId="358927BF" w:rsidR="00982265" w:rsidRDefault="00982265" w:rsidP="00982265">
      <w:pPr>
        <w:autoSpaceDE w:val="0"/>
        <w:autoSpaceDN w:val="0"/>
        <w:adjustRightInd w:val="0"/>
        <w:spacing w:before="0" w:after="0" w:line="240" w:lineRule="auto"/>
        <w:rPr>
          <w:rFonts w:ascii="Cambria" w:hAnsi="Cambria"/>
          <w:b/>
          <w:szCs w:val="24"/>
        </w:rPr>
      </w:pPr>
    </w:p>
    <w:p w14:paraId="69C68B92" w14:textId="2241408D" w:rsidR="00982265" w:rsidRDefault="00982265" w:rsidP="00982265">
      <w:pPr>
        <w:autoSpaceDE w:val="0"/>
        <w:autoSpaceDN w:val="0"/>
        <w:adjustRightInd w:val="0"/>
        <w:spacing w:before="0" w:after="0" w:line="240" w:lineRule="auto"/>
        <w:rPr>
          <w:rFonts w:ascii="Cambria" w:hAnsi="Cambria"/>
          <w:b/>
          <w:szCs w:val="24"/>
        </w:rPr>
      </w:pPr>
    </w:p>
    <w:p w14:paraId="3C561406" w14:textId="6952388F" w:rsidR="00982265" w:rsidRDefault="00982265" w:rsidP="00982265">
      <w:pPr>
        <w:autoSpaceDE w:val="0"/>
        <w:autoSpaceDN w:val="0"/>
        <w:adjustRightInd w:val="0"/>
        <w:spacing w:before="0" w:after="0" w:line="240" w:lineRule="auto"/>
        <w:rPr>
          <w:rFonts w:ascii="Cambria" w:hAnsi="Cambria"/>
          <w:b/>
          <w:szCs w:val="24"/>
        </w:rPr>
      </w:pPr>
    </w:p>
    <w:p w14:paraId="1250BC57" w14:textId="64E6A501" w:rsidR="00982265" w:rsidRDefault="00982265" w:rsidP="00982265">
      <w:pPr>
        <w:autoSpaceDE w:val="0"/>
        <w:autoSpaceDN w:val="0"/>
        <w:adjustRightInd w:val="0"/>
        <w:spacing w:before="0" w:after="0" w:line="240" w:lineRule="auto"/>
        <w:rPr>
          <w:rFonts w:ascii="Cambria" w:hAnsi="Cambria"/>
          <w:b/>
          <w:szCs w:val="24"/>
        </w:rPr>
      </w:pPr>
    </w:p>
    <w:p w14:paraId="7F550248" w14:textId="356C131C" w:rsidR="00982265" w:rsidRDefault="00982265" w:rsidP="00982265">
      <w:pPr>
        <w:autoSpaceDE w:val="0"/>
        <w:autoSpaceDN w:val="0"/>
        <w:adjustRightInd w:val="0"/>
        <w:spacing w:before="0" w:after="0" w:line="240" w:lineRule="auto"/>
        <w:rPr>
          <w:rFonts w:ascii="Cambria" w:hAnsi="Cambria"/>
          <w:b/>
          <w:szCs w:val="24"/>
        </w:rPr>
      </w:pPr>
    </w:p>
    <w:p w14:paraId="0E25F87C" w14:textId="6A7AAED9" w:rsidR="00982265" w:rsidRDefault="00982265" w:rsidP="00982265">
      <w:pPr>
        <w:autoSpaceDE w:val="0"/>
        <w:autoSpaceDN w:val="0"/>
        <w:adjustRightInd w:val="0"/>
        <w:spacing w:before="0" w:after="0" w:line="240" w:lineRule="auto"/>
        <w:rPr>
          <w:rFonts w:ascii="Cambria" w:hAnsi="Cambria"/>
          <w:b/>
          <w:szCs w:val="24"/>
        </w:rPr>
      </w:pPr>
    </w:p>
    <w:p w14:paraId="7F92B87C" w14:textId="74B5A9DD" w:rsidR="00982265" w:rsidRDefault="00982265" w:rsidP="00982265">
      <w:pPr>
        <w:autoSpaceDE w:val="0"/>
        <w:autoSpaceDN w:val="0"/>
        <w:adjustRightInd w:val="0"/>
        <w:spacing w:before="0" w:after="0" w:line="240" w:lineRule="auto"/>
        <w:rPr>
          <w:rFonts w:ascii="Cambria" w:hAnsi="Cambria"/>
          <w:b/>
          <w:szCs w:val="24"/>
        </w:rPr>
      </w:pPr>
    </w:p>
    <w:p w14:paraId="7D9D35E9" w14:textId="3D36FB80" w:rsidR="00982265" w:rsidRDefault="00982265" w:rsidP="00982265">
      <w:pPr>
        <w:autoSpaceDE w:val="0"/>
        <w:autoSpaceDN w:val="0"/>
        <w:adjustRightInd w:val="0"/>
        <w:spacing w:before="0" w:after="0" w:line="240" w:lineRule="auto"/>
        <w:rPr>
          <w:rFonts w:ascii="Cambria" w:hAnsi="Cambria"/>
          <w:b/>
          <w:szCs w:val="24"/>
        </w:rPr>
      </w:pPr>
    </w:p>
    <w:p w14:paraId="015B3C23" w14:textId="77777777" w:rsidR="00982265" w:rsidRPr="00982265" w:rsidRDefault="00982265" w:rsidP="00982265">
      <w:pPr>
        <w:autoSpaceDE w:val="0"/>
        <w:autoSpaceDN w:val="0"/>
        <w:adjustRightInd w:val="0"/>
        <w:spacing w:before="0" w:after="0" w:line="240" w:lineRule="auto"/>
        <w:rPr>
          <w:rFonts w:ascii="Cambria" w:hAnsi="Cambria"/>
          <w:b/>
          <w:szCs w:val="24"/>
        </w:rPr>
      </w:pPr>
    </w:p>
    <w:p w14:paraId="424D1A22" w14:textId="1ADDB32D" w:rsidR="001F4C1A" w:rsidRPr="00EF591F" w:rsidRDefault="001F4C1A" w:rsidP="001F4C1A">
      <w:pPr>
        <w:pStyle w:val="ListParagraph"/>
        <w:numPr>
          <w:ilvl w:val="0"/>
          <w:numId w:val="0"/>
        </w:numPr>
        <w:autoSpaceDE w:val="0"/>
        <w:autoSpaceDN w:val="0"/>
        <w:adjustRightInd w:val="0"/>
        <w:spacing w:before="0" w:after="0" w:line="240" w:lineRule="auto"/>
        <w:ind w:left="1080"/>
        <w:rPr>
          <w:rFonts w:ascii="Cambria" w:hAnsi="Cambria"/>
          <w:b/>
          <w:szCs w:val="24"/>
        </w:rPr>
      </w:pPr>
    </w:p>
    <w:p w14:paraId="40A160F3" w14:textId="554650E5" w:rsidR="00A5712C" w:rsidRPr="00EF591F" w:rsidRDefault="007C1AE6" w:rsidP="007C1AE6">
      <w:pPr>
        <w:pStyle w:val="Default"/>
        <w:spacing w:beforeLines="100" w:before="240" w:afterLines="100" w:after="240"/>
        <w:rPr>
          <w:rFonts w:ascii="Cambria" w:hAnsi="Cambria" w:cstheme="minorBidi"/>
          <w:color w:val="auto"/>
        </w:rPr>
      </w:pPr>
      <w:r w:rsidRPr="007C1AE6">
        <w:rPr>
          <w:rFonts w:ascii="Cambria" w:hAnsi="Cambria" w:cstheme="minorBidi"/>
          <w:noProof/>
          <w:color w:val="auto"/>
        </w:rPr>
        <w:drawing>
          <wp:inline distT="0" distB="0" distL="0" distR="0" wp14:anchorId="70BCCFFF" wp14:editId="2548FBDC">
            <wp:extent cx="6157390" cy="3496310"/>
            <wp:effectExtent l="57150" t="57150" r="110490" b="123190"/>
            <wp:docPr id="17" name="Picture 17" descr="F:\Prathamesh_F\MH\Case 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rathamesh_F\MH\Case 1\47.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57390" cy="349631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FF600AA" w14:textId="65C60B45" w:rsidR="001F4C1A" w:rsidRPr="00EF591F" w:rsidRDefault="001F4C1A" w:rsidP="001F4C1A">
      <w:pPr>
        <w:autoSpaceDE w:val="0"/>
        <w:autoSpaceDN w:val="0"/>
        <w:adjustRightInd w:val="0"/>
        <w:spacing w:before="0" w:after="0" w:line="240" w:lineRule="auto"/>
        <w:ind w:left="1080" w:hanging="720"/>
        <w:rPr>
          <w:rFonts w:ascii="Cambria" w:hAnsi="Cambria"/>
          <w:szCs w:val="24"/>
        </w:rPr>
      </w:pPr>
      <w:r w:rsidRPr="00EF591F">
        <w:rPr>
          <w:rFonts w:ascii="Cambria" w:hAnsi="Cambria"/>
          <w:b/>
          <w:szCs w:val="24"/>
        </w:rPr>
        <w:t>4.5.</w:t>
      </w:r>
      <w:r w:rsidR="00C20A76">
        <w:rPr>
          <w:rFonts w:ascii="Cambria" w:hAnsi="Cambria"/>
          <w:b/>
          <w:szCs w:val="24"/>
        </w:rPr>
        <w:t>9</w:t>
      </w:r>
      <w:r w:rsidRPr="00EF591F">
        <w:rPr>
          <w:rFonts w:ascii="Cambria" w:hAnsi="Cambria"/>
          <w:b/>
          <w:szCs w:val="24"/>
        </w:rPr>
        <w:t xml:space="preserve">. How to link the building plan to </w:t>
      </w:r>
      <w:proofErr w:type="spellStart"/>
      <w:proofErr w:type="gramStart"/>
      <w:r w:rsidRPr="00EF591F">
        <w:rPr>
          <w:rFonts w:ascii="Cambria" w:hAnsi="Cambria"/>
          <w:b/>
          <w:szCs w:val="24"/>
        </w:rPr>
        <w:t>PWork</w:t>
      </w:r>
      <w:proofErr w:type="spellEnd"/>
      <w:r w:rsidRPr="00EF591F">
        <w:rPr>
          <w:rFonts w:ascii="Cambria" w:hAnsi="Cambria"/>
          <w:b/>
          <w:szCs w:val="24"/>
        </w:rPr>
        <w:t xml:space="preserve"> ?</w:t>
      </w:r>
      <w:proofErr w:type="gramEnd"/>
    </w:p>
    <w:p w14:paraId="77EE6134" w14:textId="18FBF4C8" w:rsidR="001F4C1A" w:rsidRPr="00EF591F" w:rsidRDefault="004D76AD" w:rsidP="00CB1F24">
      <w:pPr>
        <w:pStyle w:val="ListParagraph"/>
        <w:numPr>
          <w:ilvl w:val="0"/>
          <w:numId w:val="12"/>
        </w:numPr>
        <w:autoSpaceDE w:val="0"/>
        <w:autoSpaceDN w:val="0"/>
        <w:adjustRightInd w:val="0"/>
        <w:spacing w:before="0" w:after="0" w:line="240" w:lineRule="auto"/>
        <w:rPr>
          <w:rFonts w:ascii="Cambria" w:hAnsi="Cambria"/>
          <w:szCs w:val="24"/>
        </w:rPr>
      </w:pPr>
      <w:r w:rsidRPr="00EF591F">
        <w:rPr>
          <w:rFonts w:ascii="Cambria" w:hAnsi="Cambria"/>
          <w:szCs w:val="24"/>
        </w:rPr>
        <w:t xml:space="preserve">To link building plan to </w:t>
      </w:r>
      <w:proofErr w:type="spellStart"/>
      <w:r w:rsidRPr="00EF591F">
        <w:rPr>
          <w:rFonts w:ascii="Cambria" w:hAnsi="Cambria"/>
          <w:szCs w:val="24"/>
        </w:rPr>
        <w:t>Pwork</w:t>
      </w:r>
      <w:proofErr w:type="spellEnd"/>
      <w:r w:rsidRPr="00EF591F">
        <w:rPr>
          <w:rFonts w:ascii="Cambria" w:hAnsi="Cambria"/>
          <w:szCs w:val="24"/>
        </w:rPr>
        <w:t>.</w:t>
      </w:r>
    </w:p>
    <w:p w14:paraId="425607B0" w14:textId="08CE87C3"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Go to PreDCR menu-</w:t>
      </w:r>
      <w:r w:rsidRPr="00EF591F">
        <w:rPr>
          <w:rFonts w:ascii="Cambria" w:hAnsi="Cambria"/>
          <w:szCs w:val="24"/>
        </w:rPr>
        <w:sym w:font="Wingdings" w:char="F0E0"/>
      </w:r>
      <w:r w:rsidR="001F4C1A" w:rsidRPr="00EF591F">
        <w:rPr>
          <w:rFonts w:ascii="Cambria" w:hAnsi="Cambria"/>
          <w:szCs w:val="24"/>
        </w:rPr>
        <w:t>Select</w:t>
      </w:r>
      <w:r w:rsidRPr="00EF591F">
        <w:rPr>
          <w:rFonts w:ascii="Cambria" w:hAnsi="Cambria"/>
          <w:szCs w:val="24"/>
        </w:rPr>
        <w:t xml:space="preserve"> </w:t>
      </w:r>
      <w:r w:rsidR="001F4C1A" w:rsidRPr="00EF591F">
        <w:rPr>
          <w:rFonts w:ascii="Cambria" w:hAnsi="Cambria"/>
          <w:szCs w:val="24"/>
        </w:rPr>
        <w:t>‘</w:t>
      </w:r>
      <w:r w:rsidRPr="00EF591F">
        <w:rPr>
          <w:rFonts w:ascii="Cambria" w:hAnsi="Cambria"/>
          <w:szCs w:val="24"/>
        </w:rPr>
        <w:t>Assign name</w:t>
      </w:r>
      <w:r w:rsidR="001F4C1A" w:rsidRPr="00EF591F">
        <w:rPr>
          <w:rFonts w:ascii="Cambria" w:hAnsi="Cambria"/>
          <w:szCs w:val="24"/>
        </w:rPr>
        <w:t>’</w:t>
      </w:r>
      <w:r w:rsidRPr="00EF591F">
        <w:rPr>
          <w:rFonts w:ascii="Cambria" w:hAnsi="Cambria"/>
          <w:szCs w:val="24"/>
        </w:rPr>
        <w:sym w:font="Wingdings" w:char="F0E0"/>
      </w:r>
      <w:r w:rsidRPr="00EF591F">
        <w:rPr>
          <w:rFonts w:ascii="Cambria" w:hAnsi="Cambria"/>
          <w:szCs w:val="24"/>
        </w:rPr>
        <w:t xml:space="preserve"> Building and </w:t>
      </w:r>
      <w:r w:rsidR="001C35B6">
        <w:rPr>
          <w:rFonts w:ascii="Cambria" w:hAnsi="Cambria"/>
          <w:szCs w:val="24"/>
        </w:rPr>
        <w:t>Prop work</w:t>
      </w:r>
      <w:r w:rsidRPr="00EF591F">
        <w:rPr>
          <w:rFonts w:ascii="Cambria" w:hAnsi="Cambria"/>
          <w:szCs w:val="24"/>
        </w:rPr>
        <w:t>.</w:t>
      </w:r>
    </w:p>
    <w:p w14:paraId="7971B9C2" w14:textId="46BD5187"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 xml:space="preserve">Select ‘Building poly’ in </w:t>
      </w:r>
      <w:r w:rsidR="001C35B6">
        <w:rPr>
          <w:rFonts w:ascii="Cambria" w:hAnsi="Cambria"/>
          <w:szCs w:val="24"/>
        </w:rPr>
        <w:t xml:space="preserve">the </w:t>
      </w:r>
      <w:r w:rsidRPr="00EF591F">
        <w:rPr>
          <w:rFonts w:ascii="Cambria" w:hAnsi="Cambria"/>
          <w:szCs w:val="24"/>
        </w:rPr>
        <w:t>drawing.</w:t>
      </w:r>
    </w:p>
    <w:p w14:paraId="1AF04AFA" w14:textId="75E5E1A8" w:rsidR="004D76AD" w:rsidRPr="00EF591F" w:rsidRDefault="001F4C1A"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F</w:t>
      </w:r>
      <w:r w:rsidR="004D76AD" w:rsidRPr="00EF591F">
        <w:rPr>
          <w:rFonts w:ascii="Cambria" w:hAnsi="Cambria"/>
          <w:szCs w:val="24"/>
        </w:rPr>
        <w:t xml:space="preserve">ill up the ‘Building and </w:t>
      </w:r>
      <w:proofErr w:type="spellStart"/>
      <w:r w:rsidR="004D76AD" w:rsidRPr="00EF591F">
        <w:rPr>
          <w:rFonts w:ascii="Cambria" w:hAnsi="Cambria"/>
          <w:szCs w:val="24"/>
        </w:rPr>
        <w:t>Propwork</w:t>
      </w:r>
      <w:proofErr w:type="spellEnd"/>
      <w:r w:rsidR="004D76AD" w:rsidRPr="00EF591F">
        <w:rPr>
          <w:rFonts w:ascii="Cambria" w:hAnsi="Cambria"/>
          <w:szCs w:val="24"/>
        </w:rPr>
        <w:t xml:space="preserve"> Name’ dialog box:</w:t>
      </w:r>
    </w:p>
    <w:p w14:paraId="0F792A45" w14:textId="77777777"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Fill up ‘Wing Name’ and ‘Building Name’</w:t>
      </w:r>
    </w:p>
    <w:p w14:paraId="36575D8D" w14:textId="77777777"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 xml:space="preserve">Select </w:t>
      </w:r>
      <w:proofErr w:type="spellStart"/>
      <w:r w:rsidRPr="00EF591F">
        <w:rPr>
          <w:rFonts w:ascii="Cambria" w:hAnsi="Cambria"/>
          <w:szCs w:val="24"/>
        </w:rPr>
        <w:t>Propwork</w:t>
      </w:r>
      <w:proofErr w:type="spellEnd"/>
      <w:r w:rsidRPr="00EF591F">
        <w:rPr>
          <w:rFonts w:ascii="Cambria" w:hAnsi="Cambria"/>
          <w:szCs w:val="24"/>
        </w:rPr>
        <w:t xml:space="preserve"> in the drawing.</w:t>
      </w:r>
    </w:p>
    <w:p w14:paraId="50ACC4CF" w14:textId="70B69ABA"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cstheme="minorBidi"/>
        </w:rPr>
      </w:pPr>
      <w:r w:rsidRPr="00EF591F">
        <w:rPr>
          <w:rFonts w:ascii="Cambria" w:hAnsi="Cambria"/>
          <w:szCs w:val="24"/>
        </w:rPr>
        <w:t xml:space="preserve">It will link the building plan to </w:t>
      </w:r>
      <w:proofErr w:type="spellStart"/>
      <w:proofErr w:type="gramStart"/>
      <w:r w:rsidRPr="00EF591F">
        <w:rPr>
          <w:rFonts w:ascii="Cambria" w:hAnsi="Cambria"/>
          <w:szCs w:val="24"/>
        </w:rPr>
        <w:t>Pwork</w:t>
      </w:r>
      <w:proofErr w:type="spellEnd"/>
      <w:r w:rsidRPr="00EF591F">
        <w:rPr>
          <w:rFonts w:ascii="Cambria" w:hAnsi="Cambria" w:cstheme="minorBidi"/>
        </w:rPr>
        <w:t xml:space="preserve"> .</w:t>
      </w:r>
      <w:proofErr w:type="gramEnd"/>
    </w:p>
    <w:p w14:paraId="0F072A32" w14:textId="77777777" w:rsidR="004D76AD" w:rsidRPr="00EF591F" w:rsidRDefault="004D76AD" w:rsidP="001F4C1A">
      <w:pPr>
        <w:pStyle w:val="Default"/>
        <w:spacing w:beforeLines="100" w:before="240" w:afterLines="100" w:after="240"/>
        <w:rPr>
          <w:rFonts w:ascii="Cambria" w:hAnsi="Cambria" w:cstheme="minorBidi"/>
          <w:color w:val="auto"/>
        </w:rPr>
      </w:pPr>
    </w:p>
    <w:p w14:paraId="7C618CF0" w14:textId="5283D942" w:rsidR="00932F49" w:rsidRPr="00EF591F" w:rsidRDefault="00B975FC" w:rsidP="00B975FC">
      <w:pPr>
        <w:pStyle w:val="Default"/>
        <w:spacing w:beforeLines="100" w:before="240" w:afterLines="100" w:after="240"/>
        <w:jc w:val="center"/>
        <w:rPr>
          <w:rFonts w:ascii="Cambria" w:hAnsi="Cambria" w:cstheme="minorBidi"/>
          <w:color w:val="auto"/>
        </w:rPr>
      </w:pPr>
      <w:r w:rsidRPr="00B975FC">
        <w:rPr>
          <w:rFonts w:ascii="Cambria" w:hAnsi="Cambria" w:cstheme="minorBidi"/>
          <w:noProof/>
          <w:color w:val="auto"/>
        </w:rPr>
        <w:lastRenderedPageBreak/>
        <w:drawing>
          <wp:inline distT="0" distB="0" distL="0" distR="0" wp14:anchorId="0D26968E" wp14:editId="32322461">
            <wp:extent cx="6039571" cy="3457575"/>
            <wp:effectExtent l="57150" t="57150" r="113665" b="104775"/>
            <wp:docPr id="18" name="Picture 18" descr="F:\Prathamesh_F\MH\Case 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rathamesh_F\MH\Case 1\48.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39571" cy="345757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568BBB6" w14:textId="370CDEC9" w:rsidR="00932F49" w:rsidRDefault="00932F49" w:rsidP="00932F49">
      <w:pPr>
        <w:pStyle w:val="Default"/>
        <w:rPr>
          <w:rFonts w:ascii="Cambria" w:hAnsi="Cambria" w:cstheme="minorBidi"/>
          <w:color w:val="auto"/>
        </w:rPr>
      </w:pPr>
      <w:r w:rsidRPr="00EF591F">
        <w:rPr>
          <w:rFonts w:ascii="Cambria" w:hAnsi="Cambria" w:cstheme="minorBidi"/>
          <w:color w:val="auto"/>
        </w:rPr>
        <w:t xml:space="preserve">After </w:t>
      </w:r>
      <w:r w:rsidR="00F86A7C" w:rsidRPr="00EF591F">
        <w:rPr>
          <w:rFonts w:ascii="Cambria" w:hAnsi="Cambria" w:cstheme="minorBidi"/>
          <w:color w:val="auto"/>
        </w:rPr>
        <w:t>completing</w:t>
      </w:r>
      <w:r w:rsidRPr="00EF591F">
        <w:rPr>
          <w:rFonts w:ascii="Cambria" w:hAnsi="Cambria" w:cstheme="minorBidi"/>
          <w:color w:val="auto"/>
        </w:rPr>
        <w:t xml:space="preserve"> the conversion proceed to </w:t>
      </w:r>
      <w:r w:rsidR="00F86A7C" w:rsidRPr="00EF591F">
        <w:rPr>
          <w:rFonts w:ascii="Cambria" w:hAnsi="Cambria" w:cstheme="minorBidi"/>
          <w:color w:val="auto"/>
        </w:rPr>
        <w:t xml:space="preserve">the </w:t>
      </w:r>
      <w:r w:rsidRPr="00EF591F">
        <w:rPr>
          <w:rFonts w:ascii="Cambria" w:hAnsi="Cambria" w:cstheme="minorBidi"/>
          <w:color w:val="auto"/>
        </w:rPr>
        <w:t xml:space="preserve">next tab of the </w:t>
      </w:r>
      <w:proofErr w:type="spellStart"/>
      <w:r w:rsidRPr="00EF591F">
        <w:rPr>
          <w:rFonts w:ascii="Cambria" w:hAnsi="Cambria" w:cstheme="minorBidi"/>
          <w:color w:val="auto"/>
        </w:rPr>
        <w:t>PreDCr</w:t>
      </w:r>
      <w:proofErr w:type="spellEnd"/>
      <w:r w:rsidRPr="00EF591F">
        <w:rPr>
          <w:rFonts w:ascii="Cambria" w:hAnsi="Cambria" w:cstheme="minorBidi"/>
          <w:color w:val="auto"/>
        </w:rPr>
        <w:t xml:space="preserve"> toolbar:</w:t>
      </w:r>
    </w:p>
    <w:p w14:paraId="03CB8503" w14:textId="77777777" w:rsidR="00B975FC" w:rsidRPr="00EF591F" w:rsidRDefault="00B975FC" w:rsidP="00932F49">
      <w:pPr>
        <w:pStyle w:val="Default"/>
        <w:rPr>
          <w:rFonts w:ascii="Cambria" w:hAnsi="Cambria" w:cstheme="minorBidi"/>
          <w:color w:val="auto"/>
        </w:rPr>
      </w:pPr>
    </w:p>
    <w:p w14:paraId="5DF61DF1" w14:textId="763B0912" w:rsidR="00932F49" w:rsidRPr="00EF591F" w:rsidRDefault="00F86A7C" w:rsidP="00CB1F24">
      <w:pPr>
        <w:pStyle w:val="Default"/>
        <w:numPr>
          <w:ilvl w:val="0"/>
          <w:numId w:val="2"/>
        </w:numPr>
        <w:spacing w:before="160"/>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Fix Poly</w:t>
      </w:r>
      <w:r w:rsidRPr="00EF591F">
        <w:rPr>
          <w:rFonts w:ascii="Cambria" w:hAnsi="Cambria" w:cstheme="minorBidi"/>
          <w:b/>
          <w:color w:val="auto"/>
          <w:sz w:val="28"/>
          <w:szCs w:val="28"/>
        </w:rPr>
        <w:t>?</w:t>
      </w:r>
      <w:r w:rsidR="00932F49" w:rsidRPr="00EF591F">
        <w:rPr>
          <w:rFonts w:ascii="Cambria" w:hAnsi="Cambria" w:cstheme="minorBidi"/>
          <w:b/>
          <w:color w:val="auto"/>
          <w:sz w:val="28"/>
          <w:szCs w:val="28"/>
        </w:rPr>
        <w:t xml:space="preserve"> </w:t>
      </w:r>
    </w:p>
    <w:p w14:paraId="102138A7" w14:textId="77777777" w:rsidR="007C6CE5" w:rsidRPr="00EF591F" w:rsidRDefault="007C6CE5" w:rsidP="007C6CE5">
      <w:pPr>
        <w:pStyle w:val="Default"/>
        <w:spacing w:before="80" w:after="80"/>
        <w:ind w:left="720"/>
        <w:jc w:val="both"/>
        <w:rPr>
          <w:rFonts w:ascii="Cambria" w:hAnsi="Cambria" w:cstheme="minorBidi"/>
          <w:color w:val="auto"/>
        </w:rPr>
      </w:pPr>
      <w:r>
        <w:rPr>
          <w:rFonts w:ascii="Cambria" w:hAnsi="Cambria" w:cstheme="minorBidi"/>
          <w:color w:val="auto"/>
        </w:rPr>
        <w:t xml:space="preserve">This </w:t>
      </w:r>
      <w:r w:rsidRPr="00EF591F">
        <w:rPr>
          <w:rFonts w:ascii="Cambria" w:hAnsi="Cambria" w:cstheme="minorBidi"/>
          <w:color w:val="auto"/>
        </w:rPr>
        <w:t xml:space="preserve">command </w:t>
      </w:r>
      <w:r>
        <w:rPr>
          <w:rFonts w:ascii="Cambria" w:hAnsi="Cambria" w:cstheme="minorBidi"/>
          <w:color w:val="auto"/>
        </w:rPr>
        <w:t xml:space="preserve">is used </w:t>
      </w:r>
      <w:r w:rsidRPr="00EF591F">
        <w:rPr>
          <w:rFonts w:ascii="Cambria" w:hAnsi="Cambria" w:cstheme="minorBidi"/>
          <w:color w:val="auto"/>
        </w:rPr>
        <w:t>onc</w:t>
      </w:r>
      <w:r>
        <w:rPr>
          <w:rFonts w:ascii="Cambria" w:hAnsi="Cambria" w:cstheme="minorBidi"/>
          <w:color w:val="auto"/>
        </w:rPr>
        <w:t>e</w:t>
      </w:r>
      <w:r w:rsidRPr="00EF591F">
        <w:rPr>
          <w:rFonts w:ascii="Cambria" w:hAnsi="Cambria" w:cstheme="minorBidi"/>
          <w:color w:val="auto"/>
        </w:rPr>
        <w:t xml:space="preserve"> the </w:t>
      </w:r>
      <w:r>
        <w:rPr>
          <w:rFonts w:ascii="Cambria" w:hAnsi="Cambria" w:cstheme="minorBidi"/>
          <w:color w:val="auto"/>
        </w:rPr>
        <w:t xml:space="preserve">complete </w:t>
      </w:r>
      <w:r w:rsidRPr="00EF591F">
        <w:rPr>
          <w:rFonts w:ascii="Cambria" w:hAnsi="Cambria" w:cstheme="minorBidi"/>
          <w:color w:val="auto"/>
        </w:rPr>
        <w:t>drawing</w:t>
      </w:r>
      <w:r>
        <w:rPr>
          <w:rFonts w:ascii="Cambria" w:hAnsi="Cambria" w:cstheme="minorBidi"/>
          <w:color w:val="auto"/>
        </w:rPr>
        <w:t xml:space="preserve"> conversion is done. This tab</w:t>
      </w:r>
      <w:r w:rsidRPr="00EF591F">
        <w:rPr>
          <w:rFonts w:ascii="Cambria" w:hAnsi="Cambria" w:cstheme="minorBidi"/>
          <w:color w:val="auto"/>
        </w:rPr>
        <w:t xml:space="preserve"> will </w:t>
      </w:r>
      <w:r>
        <w:rPr>
          <w:rFonts w:ascii="Cambria" w:hAnsi="Cambria" w:cstheme="minorBidi"/>
          <w:color w:val="auto"/>
        </w:rPr>
        <w:t>check</w:t>
      </w:r>
      <w:r w:rsidRPr="00EF591F">
        <w:rPr>
          <w:rFonts w:ascii="Cambria" w:hAnsi="Cambria" w:cstheme="minorBidi"/>
          <w:color w:val="auto"/>
        </w:rPr>
        <w:t xml:space="preserve"> all the polylines on the PreDCR layer and remove extra vertices found on polyline or duplicate entity. This command should be used (before verifying the drawing) every time you add any new entity in the drawing.</w:t>
      </w:r>
    </w:p>
    <w:p w14:paraId="036D2327" w14:textId="5D7366B3" w:rsidR="00932F49" w:rsidRDefault="00B975FC" w:rsidP="00B975FC">
      <w:pPr>
        <w:pStyle w:val="Default"/>
        <w:spacing w:beforeLines="100" w:before="240" w:afterLines="100" w:after="240"/>
        <w:ind w:left="720"/>
        <w:jc w:val="center"/>
        <w:rPr>
          <w:rFonts w:ascii="Cambria" w:hAnsi="Cambria" w:cstheme="minorBidi"/>
          <w:color w:val="auto"/>
        </w:rPr>
      </w:pPr>
      <w:r w:rsidRPr="00B975FC">
        <w:rPr>
          <w:rFonts w:ascii="Cambria" w:hAnsi="Cambria" w:cstheme="minorBidi"/>
          <w:noProof/>
          <w:color w:val="auto"/>
        </w:rPr>
        <w:drawing>
          <wp:inline distT="0" distB="0" distL="0" distR="0" wp14:anchorId="357CD59E" wp14:editId="52791D8D">
            <wp:extent cx="4257675" cy="2018089"/>
            <wp:effectExtent l="57150" t="57150" r="104775" b="115570"/>
            <wp:docPr id="20" name="Picture 20" descr="F:\Prathamesh_F\MH\Case 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rathamesh_F\MH\Case 1\49.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67311" cy="202265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2F37C13D" w14:textId="59BA9C61" w:rsidR="00B975FC" w:rsidRDefault="00B975FC" w:rsidP="00B975FC">
      <w:pPr>
        <w:pStyle w:val="Default"/>
        <w:spacing w:beforeLines="100" w:before="240" w:afterLines="100" w:after="240"/>
        <w:ind w:left="720"/>
        <w:jc w:val="center"/>
        <w:rPr>
          <w:rFonts w:ascii="Cambria" w:hAnsi="Cambria" w:cstheme="minorBidi"/>
          <w:color w:val="auto"/>
        </w:rPr>
      </w:pPr>
    </w:p>
    <w:p w14:paraId="670E1E96" w14:textId="6B742227" w:rsidR="00B975FC" w:rsidRDefault="00B975FC" w:rsidP="00B975FC">
      <w:pPr>
        <w:pStyle w:val="Default"/>
        <w:spacing w:beforeLines="100" w:before="240" w:afterLines="100" w:after="240"/>
        <w:ind w:left="720"/>
        <w:jc w:val="center"/>
        <w:rPr>
          <w:rFonts w:ascii="Cambria" w:hAnsi="Cambria" w:cstheme="minorBidi"/>
          <w:color w:val="auto"/>
        </w:rPr>
      </w:pPr>
    </w:p>
    <w:p w14:paraId="614F17EB" w14:textId="1E7668F9" w:rsidR="00B975FC" w:rsidRDefault="00B975FC" w:rsidP="00B975FC">
      <w:pPr>
        <w:pStyle w:val="Default"/>
        <w:spacing w:beforeLines="100" w:before="240" w:afterLines="100" w:after="240"/>
        <w:ind w:left="720"/>
        <w:jc w:val="center"/>
        <w:rPr>
          <w:rFonts w:ascii="Cambria" w:hAnsi="Cambria" w:cstheme="minorBidi"/>
          <w:color w:val="auto"/>
        </w:rPr>
      </w:pPr>
    </w:p>
    <w:p w14:paraId="3FA5C856" w14:textId="77777777" w:rsidR="00B975FC" w:rsidRPr="00B975FC" w:rsidRDefault="00B975FC" w:rsidP="00B975FC">
      <w:pPr>
        <w:pStyle w:val="Default"/>
        <w:spacing w:beforeLines="100" w:before="240" w:afterLines="100" w:after="240"/>
        <w:ind w:left="720"/>
        <w:jc w:val="center"/>
        <w:rPr>
          <w:rFonts w:ascii="Cambria" w:hAnsi="Cambria" w:cstheme="minorBidi"/>
          <w:color w:val="auto"/>
        </w:rPr>
      </w:pPr>
    </w:p>
    <w:p w14:paraId="0CEA3FA6" w14:textId="0CB9A14B" w:rsidR="00932F49" w:rsidRPr="00EF591F" w:rsidRDefault="00F86A7C" w:rsidP="00CB1F24">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Mark Margin</w:t>
      </w:r>
      <w:r w:rsidRPr="00EF591F">
        <w:rPr>
          <w:rFonts w:ascii="Cambria" w:hAnsi="Cambria" w:cstheme="minorBidi"/>
          <w:b/>
          <w:color w:val="auto"/>
          <w:sz w:val="28"/>
          <w:szCs w:val="28"/>
        </w:rPr>
        <w:t>?</w:t>
      </w:r>
    </w:p>
    <w:p w14:paraId="4409E014" w14:textId="77777777" w:rsidR="007C6CE5" w:rsidRDefault="007C6CE5" w:rsidP="007C6CE5">
      <w:pPr>
        <w:pStyle w:val="Default"/>
        <w:numPr>
          <w:ilvl w:val="0"/>
          <w:numId w:val="12"/>
        </w:numPr>
        <w:rPr>
          <w:rFonts w:ascii="Cambria" w:hAnsi="Cambria" w:cs="Verdana"/>
        </w:rPr>
      </w:pPr>
      <w:r>
        <w:rPr>
          <w:rFonts w:ascii="Cambria" w:hAnsi="Cambria" w:cs="Verdana"/>
        </w:rPr>
        <w:t>To Mark Margin:</w:t>
      </w:r>
    </w:p>
    <w:p w14:paraId="49E630CA" w14:textId="77777777" w:rsidR="007C6CE5" w:rsidRDefault="007C6CE5" w:rsidP="007C6CE5">
      <w:pPr>
        <w:pStyle w:val="Default"/>
        <w:rPr>
          <w:rFonts w:ascii="Cambria" w:hAnsi="Cambria" w:cs="Verdana"/>
        </w:rPr>
      </w:pPr>
      <w:r>
        <w:rPr>
          <w:rFonts w:ascii="Cambria" w:hAnsi="Cambria" w:cstheme="minorBidi"/>
          <w:b/>
          <w:color w:val="auto"/>
          <w:sz w:val="28"/>
          <w:szCs w:val="28"/>
        </w:rPr>
        <w:t xml:space="preserve">            </w:t>
      </w:r>
      <w:r>
        <w:rPr>
          <w:rFonts w:ascii="Cambria" w:hAnsi="Cambria" w:cs="Verdana"/>
        </w:rPr>
        <w:t>Click on the ‘Mark Margin’ tab to open a dialog for mark margin.</w:t>
      </w:r>
    </w:p>
    <w:p w14:paraId="1EEA80D7" w14:textId="77777777" w:rsidR="007C6CE5" w:rsidRPr="00EF591F" w:rsidRDefault="007C6CE5" w:rsidP="007C6CE5">
      <w:pPr>
        <w:pStyle w:val="Default"/>
        <w:ind w:left="720"/>
        <w:rPr>
          <w:rFonts w:ascii="Cambria" w:hAnsi="Cambria" w:cs="Verdana"/>
        </w:rPr>
      </w:pPr>
      <w:r>
        <w:rPr>
          <w:rFonts w:ascii="Cambria" w:hAnsi="Cambria" w:cs="Verdana"/>
        </w:rPr>
        <w:t>In the dialog box:</w:t>
      </w:r>
    </w:p>
    <w:p w14:paraId="255D6836" w14:textId="77777777" w:rsidR="007C6CE5" w:rsidRPr="00EF591F" w:rsidRDefault="007C6CE5" w:rsidP="007C6CE5">
      <w:pPr>
        <w:pStyle w:val="Default"/>
        <w:ind w:left="720"/>
        <w:rPr>
          <w:rFonts w:ascii="Cambria" w:hAnsi="Cambria" w:cs="Verdana"/>
        </w:rPr>
      </w:pPr>
      <w:r w:rsidRPr="00EF591F">
        <w:rPr>
          <w:rFonts w:ascii="Cambria" w:hAnsi="Cambria" w:cs="Verdana"/>
        </w:rPr>
        <w:t>Se</w:t>
      </w:r>
      <w:r>
        <w:rPr>
          <w:rFonts w:ascii="Cambria" w:hAnsi="Cambria" w:cs="Verdana"/>
        </w:rPr>
        <w:t xml:space="preserve">lect </w:t>
      </w:r>
      <w:r w:rsidRPr="00EF591F">
        <w:rPr>
          <w:rFonts w:ascii="Cambria" w:hAnsi="Cambria" w:cs="Verdana"/>
        </w:rPr>
        <w:t>‘Front’</w:t>
      </w:r>
      <w:r w:rsidRPr="00EF591F">
        <w:rPr>
          <w:rFonts w:ascii="Cambria" w:hAnsi="Cambria"/>
        </w:rPr>
        <w:sym w:font="Wingdings" w:char="F0E0"/>
      </w:r>
      <w:r>
        <w:rPr>
          <w:rFonts w:ascii="Cambria" w:hAnsi="Cambria"/>
        </w:rPr>
        <w:t xml:space="preserve">Select from margin on site plan </w:t>
      </w:r>
    </w:p>
    <w:p w14:paraId="0B73AAA0" w14:textId="77777777" w:rsidR="007C6CE5" w:rsidRPr="00EF591F" w:rsidRDefault="007C6CE5" w:rsidP="007C6CE5">
      <w:pPr>
        <w:pStyle w:val="Default"/>
        <w:ind w:left="720"/>
        <w:rPr>
          <w:rFonts w:ascii="Cambria" w:hAnsi="Cambria" w:cs="Verdana"/>
        </w:rPr>
      </w:pPr>
      <w:r w:rsidRPr="00EF591F">
        <w:rPr>
          <w:rFonts w:ascii="Cambria" w:hAnsi="Cambria" w:cs="Verdana"/>
        </w:rPr>
        <w:t>Se</w:t>
      </w:r>
      <w:r>
        <w:rPr>
          <w:rFonts w:ascii="Cambria" w:hAnsi="Cambria" w:cs="Verdana"/>
        </w:rPr>
        <w:t xml:space="preserve">lect </w:t>
      </w:r>
      <w:r w:rsidRPr="00EF591F">
        <w:rPr>
          <w:rFonts w:ascii="Cambria" w:hAnsi="Cambria" w:cs="Verdana"/>
        </w:rPr>
        <w:t>‘</w:t>
      </w:r>
      <w:r>
        <w:rPr>
          <w:rFonts w:ascii="Cambria" w:hAnsi="Cambria" w:cs="Verdana"/>
        </w:rPr>
        <w:t>Side</w:t>
      </w:r>
      <w:r w:rsidRPr="00EF591F">
        <w:rPr>
          <w:rFonts w:ascii="Cambria" w:hAnsi="Cambria" w:cs="Verdana"/>
        </w:rPr>
        <w:t>’</w:t>
      </w:r>
      <w:r w:rsidRPr="00EF591F">
        <w:rPr>
          <w:rFonts w:ascii="Cambria" w:hAnsi="Cambria"/>
        </w:rPr>
        <w:sym w:font="Wingdings" w:char="F0E0"/>
      </w:r>
      <w:r>
        <w:rPr>
          <w:rFonts w:ascii="Cambria" w:hAnsi="Cambria"/>
        </w:rPr>
        <w:t xml:space="preserve">Select both side margin on site plan </w:t>
      </w:r>
    </w:p>
    <w:p w14:paraId="6F6568C8" w14:textId="77777777" w:rsidR="007C6CE5" w:rsidRPr="00EF591F" w:rsidRDefault="007C6CE5" w:rsidP="007C6CE5">
      <w:pPr>
        <w:pStyle w:val="Default"/>
        <w:ind w:left="720"/>
        <w:rPr>
          <w:rFonts w:ascii="Cambria" w:hAnsi="Cambria" w:cs="Verdana"/>
        </w:rPr>
      </w:pPr>
      <w:r w:rsidRPr="00EF591F">
        <w:rPr>
          <w:rFonts w:ascii="Cambria" w:hAnsi="Cambria" w:cs="Verdana"/>
        </w:rPr>
        <w:t>Se</w:t>
      </w:r>
      <w:r>
        <w:rPr>
          <w:rFonts w:ascii="Cambria" w:hAnsi="Cambria" w:cs="Verdana"/>
        </w:rPr>
        <w:t xml:space="preserve">lect </w:t>
      </w:r>
      <w:r w:rsidRPr="00EF591F">
        <w:rPr>
          <w:rFonts w:ascii="Cambria" w:hAnsi="Cambria" w:cs="Verdana"/>
        </w:rPr>
        <w:t>‘</w:t>
      </w:r>
      <w:r>
        <w:rPr>
          <w:rFonts w:ascii="Cambria" w:hAnsi="Cambria" w:cs="Verdana"/>
        </w:rPr>
        <w:t>Rear</w:t>
      </w:r>
      <w:r w:rsidRPr="00EF591F">
        <w:rPr>
          <w:rFonts w:ascii="Cambria" w:hAnsi="Cambria" w:cs="Verdana"/>
        </w:rPr>
        <w:t>’</w:t>
      </w:r>
      <w:r w:rsidRPr="00EF591F">
        <w:rPr>
          <w:rFonts w:ascii="Cambria" w:hAnsi="Cambria"/>
        </w:rPr>
        <w:sym w:font="Wingdings" w:char="F0E0"/>
      </w:r>
      <w:r>
        <w:rPr>
          <w:rFonts w:ascii="Cambria" w:hAnsi="Cambria"/>
        </w:rPr>
        <w:t xml:space="preserve">Select rear side margin on site plan </w:t>
      </w:r>
    </w:p>
    <w:p w14:paraId="2071A463" w14:textId="77777777" w:rsidR="007C6CE5" w:rsidRPr="00EF591F" w:rsidRDefault="007C6CE5" w:rsidP="007C6CE5">
      <w:pPr>
        <w:pStyle w:val="Default"/>
        <w:ind w:left="360"/>
        <w:rPr>
          <w:rFonts w:ascii="Cambria" w:hAnsi="Cambria" w:cstheme="minorBidi"/>
          <w:color w:val="auto"/>
        </w:rPr>
      </w:pPr>
    </w:p>
    <w:p w14:paraId="329F85F2" w14:textId="2A7AB9E1" w:rsidR="00932F49" w:rsidRDefault="00B975FC" w:rsidP="00B975FC">
      <w:pPr>
        <w:pStyle w:val="Default"/>
        <w:spacing w:beforeLines="100" w:before="240" w:afterLines="100" w:after="240"/>
        <w:jc w:val="center"/>
        <w:rPr>
          <w:rFonts w:ascii="Cambria" w:hAnsi="Cambria" w:cstheme="minorBidi"/>
          <w:color w:val="auto"/>
        </w:rPr>
      </w:pPr>
      <w:r w:rsidRPr="00B975FC">
        <w:rPr>
          <w:rFonts w:ascii="Cambria" w:hAnsi="Cambria" w:cstheme="minorBidi"/>
          <w:noProof/>
          <w:color w:val="auto"/>
        </w:rPr>
        <w:drawing>
          <wp:inline distT="0" distB="0" distL="0" distR="0" wp14:anchorId="08FF6873" wp14:editId="55BD965C">
            <wp:extent cx="6136734" cy="2486025"/>
            <wp:effectExtent l="57150" t="57150" r="111760" b="104775"/>
            <wp:docPr id="22" name="Picture 22" descr="F:\Prathamesh_F\MH\Case 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Prathamesh_F\MH\Case 1\50.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50261" cy="249150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B7DCB7A" w14:textId="77777777" w:rsidR="007C6CE5" w:rsidRPr="00EF591F" w:rsidRDefault="007C6CE5" w:rsidP="007C6CE5">
      <w:pPr>
        <w:pStyle w:val="Default"/>
        <w:spacing w:beforeLines="100" w:before="240" w:afterLines="100" w:after="240"/>
        <w:rPr>
          <w:rFonts w:ascii="Cambria" w:hAnsi="Cambria" w:cstheme="minorBidi"/>
          <w:color w:val="auto"/>
        </w:rPr>
      </w:pPr>
      <w:r>
        <w:rPr>
          <w:rFonts w:ascii="Cambria" w:hAnsi="Cambria" w:cstheme="minorBidi"/>
          <w:color w:val="auto"/>
        </w:rPr>
        <w:t>After clicking the mark margin system automatically creates the net plot and changes the marked margin layer colors.</w:t>
      </w:r>
    </w:p>
    <w:p w14:paraId="4139B738" w14:textId="77777777" w:rsidR="00B975FC" w:rsidRPr="00EF591F" w:rsidRDefault="00B975FC" w:rsidP="00B975FC">
      <w:pPr>
        <w:pStyle w:val="Default"/>
        <w:spacing w:beforeLines="100" w:before="240" w:afterLines="100" w:after="240"/>
        <w:jc w:val="center"/>
        <w:rPr>
          <w:rFonts w:ascii="Cambria" w:hAnsi="Cambria" w:cstheme="minorBidi"/>
          <w:color w:val="auto"/>
        </w:rPr>
      </w:pPr>
    </w:p>
    <w:p w14:paraId="2CE2689C" w14:textId="3B1AFD9D" w:rsidR="00932F49" w:rsidRPr="00EF591F" w:rsidRDefault="00F86A7C" w:rsidP="00CB1F24">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Verify close Poly</w:t>
      </w:r>
      <w:r w:rsidRPr="00EF591F">
        <w:rPr>
          <w:rFonts w:ascii="Cambria" w:hAnsi="Cambria" w:cstheme="minorBidi"/>
          <w:b/>
          <w:color w:val="auto"/>
          <w:sz w:val="28"/>
          <w:szCs w:val="28"/>
        </w:rPr>
        <w:t>?</w:t>
      </w:r>
    </w:p>
    <w:p w14:paraId="7718218E" w14:textId="45BFABFC" w:rsidR="007C6CE5" w:rsidRPr="00EF591F" w:rsidRDefault="00932F49" w:rsidP="007C6CE5">
      <w:pPr>
        <w:pStyle w:val="Default"/>
        <w:ind w:left="360"/>
        <w:rPr>
          <w:rFonts w:ascii="Cambria" w:hAnsi="Cambria" w:cs="Verdana"/>
        </w:rPr>
      </w:pPr>
      <w:r w:rsidRPr="00EF591F">
        <w:rPr>
          <w:rFonts w:ascii="Cambria" w:hAnsi="Cambria" w:cs="Verdana"/>
        </w:rPr>
        <w:t xml:space="preserve">  </w:t>
      </w:r>
      <w:r w:rsidR="007C6CE5" w:rsidRPr="00EF591F">
        <w:rPr>
          <w:rFonts w:ascii="Cambria" w:hAnsi="Cambria" w:cs="Verdana"/>
        </w:rPr>
        <w:t xml:space="preserve">This command will verify the current drawing as required by </w:t>
      </w:r>
      <w:proofErr w:type="spellStart"/>
      <w:r w:rsidR="007C6CE5" w:rsidRPr="00EF591F">
        <w:rPr>
          <w:rFonts w:ascii="Cambria" w:hAnsi="Cambria" w:cs="Verdana"/>
        </w:rPr>
        <w:t>AutoDCR</w:t>
      </w:r>
      <w:proofErr w:type="spellEnd"/>
      <w:r w:rsidR="007C6CE5" w:rsidRPr="00EF591F">
        <w:rPr>
          <w:rFonts w:ascii="Cambria" w:hAnsi="Cambria" w:cs="Verdana"/>
        </w:rPr>
        <w:t xml:space="preserve">. It will verify that  </w:t>
      </w:r>
    </w:p>
    <w:p w14:paraId="73CC2970" w14:textId="77777777" w:rsidR="007C6CE5" w:rsidRDefault="007C6CE5" w:rsidP="007C6CE5">
      <w:pPr>
        <w:pStyle w:val="Default"/>
        <w:rPr>
          <w:rFonts w:ascii="Cambria" w:hAnsi="Cambria" w:cs="Verdana"/>
        </w:rPr>
      </w:pPr>
      <w:r>
        <w:rPr>
          <w:rFonts w:ascii="Cambria" w:hAnsi="Cambria" w:cs="Verdana"/>
        </w:rPr>
        <w:t xml:space="preserve">        </w:t>
      </w:r>
      <w:r w:rsidRPr="00EF591F">
        <w:rPr>
          <w:rFonts w:ascii="Cambria" w:hAnsi="Cambria" w:cs="Verdana"/>
        </w:rPr>
        <w:t>LWPOLYLINE entities on the selected layers are closed and contain one text.</w:t>
      </w:r>
    </w:p>
    <w:p w14:paraId="7A5E9A68" w14:textId="77777777" w:rsidR="007C6CE5" w:rsidRDefault="007C6CE5" w:rsidP="007C6CE5">
      <w:pPr>
        <w:pStyle w:val="Default"/>
        <w:rPr>
          <w:rFonts w:ascii="Cambria" w:hAnsi="Cambria" w:cs="Verdana"/>
        </w:rPr>
      </w:pPr>
      <w:r>
        <w:rPr>
          <w:rFonts w:ascii="Cambria" w:hAnsi="Cambria" w:cs="Verdana"/>
        </w:rPr>
        <w:t xml:space="preserve">         </w:t>
      </w:r>
      <w:r w:rsidRPr="00EF591F">
        <w:rPr>
          <w:rFonts w:ascii="Cambria" w:hAnsi="Cambria" w:cs="Verdana"/>
        </w:rPr>
        <w:t xml:space="preserve">Shows </w:t>
      </w:r>
      <w:r>
        <w:rPr>
          <w:rFonts w:ascii="Cambria" w:hAnsi="Cambria" w:cs="Verdana"/>
        </w:rPr>
        <w:t>‘Select layer box’ select ‘Ok’.</w:t>
      </w:r>
    </w:p>
    <w:p w14:paraId="13E172FD" w14:textId="1A567734" w:rsidR="00955B33" w:rsidRPr="00955B33" w:rsidRDefault="00955B33" w:rsidP="007C6CE5">
      <w:pPr>
        <w:pStyle w:val="Default"/>
        <w:ind w:left="720"/>
        <w:rPr>
          <w:rFonts w:ascii="Cambria" w:hAnsi="Cambria" w:cs="Verdana"/>
        </w:rPr>
      </w:pPr>
    </w:p>
    <w:p w14:paraId="10C6B429" w14:textId="20334651" w:rsidR="00955B33" w:rsidRDefault="00955B33" w:rsidP="00955B33">
      <w:pPr>
        <w:pStyle w:val="Default"/>
        <w:spacing w:beforeLines="100" w:before="240" w:afterLines="100" w:after="240"/>
        <w:jc w:val="center"/>
        <w:rPr>
          <w:rFonts w:ascii="Cambria" w:hAnsi="Cambria" w:cstheme="minorBidi"/>
          <w:noProof/>
          <w:color w:val="auto"/>
        </w:rPr>
      </w:pPr>
      <w:r w:rsidRPr="00955B33">
        <w:rPr>
          <w:rFonts w:ascii="Cambria" w:hAnsi="Cambria" w:cstheme="minorBidi"/>
          <w:noProof/>
          <w:color w:val="auto"/>
        </w:rPr>
        <w:lastRenderedPageBreak/>
        <w:drawing>
          <wp:inline distT="0" distB="0" distL="0" distR="0" wp14:anchorId="410FDF6D" wp14:editId="62E1AD96">
            <wp:extent cx="6269779" cy="2372211"/>
            <wp:effectExtent l="57150" t="57150" r="112395" b="123825"/>
            <wp:docPr id="23" name="Picture 23" descr="F:\Prathamesh_F\MH\Case 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Prathamesh_F\MH\Case 1\51.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77123" cy="237499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272B6E8C" w14:textId="15838CC7" w:rsidR="00932F49" w:rsidRPr="00EF591F" w:rsidRDefault="00932F49" w:rsidP="001B26E4">
      <w:pPr>
        <w:pStyle w:val="Default"/>
        <w:spacing w:beforeLines="100" w:before="240" w:afterLines="100" w:after="240"/>
        <w:rPr>
          <w:rFonts w:ascii="Cambria" w:hAnsi="Cambria" w:cstheme="minorBidi"/>
          <w:color w:val="auto"/>
          <w:sz w:val="28"/>
          <w:szCs w:val="28"/>
        </w:rPr>
      </w:pPr>
    </w:p>
    <w:p w14:paraId="483CA888" w14:textId="1A6F53C6" w:rsidR="00932F49" w:rsidRPr="00EF591F" w:rsidRDefault="00F86A7C" w:rsidP="00CB1F24">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Verify the Current Drawing</w:t>
      </w:r>
      <w:r w:rsidRPr="00EF591F">
        <w:rPr>
          <w:rFonts w:ascii="Cambria" w:hAnsi="Cambria" w:cstheme="minorBidi"/>
          <w:b/>
          <w:color w:val="auto"/>
          <w:sz w:val="28"/>
          <w:szCs w:val="28"/>
        </w:rPr>
        <w:t>?</w:t>
      </w:r>
    </w:p>
    <w:p w14:paraId="3229D05F" w14:textId="77777777" w:rsidR="007C6CE5" w:rsidRPr="00EF591F" w:rsidRDefault="007C6CE5" w:rsidP="007C6CE5">
      <w:pPr>
        <w:pStyle w:val="Default"/>
        <w:ind w:left="720"/>
        <w:rPr>
          <w:rFonts w:ascii="Cambria" w:hAnsi="Cambria" w:cs="Verdana"/>
        </w:rPr>
      </w:pPr>
      <w:r>
        <w:rPr>
          <w:rFonts w:ascii="Cambria" w:hAnsi="Cambria" w:cs="Verdana"/>
        </w:rPr>
        <w:t>This</w:t>
      </w:r>
      <w:r w:rsidRPr="00EF591F">
        <w:rPr>
          <w:rFonts w:ascii="Cambria" w:hAnsi="Cambria" w:cs="Verdana"/>
        </w:rPr>
        <w:t xml:space="preserve"> command </w:t>
      </w:r>
      <w:r>
        <w:rPr>
          <w:rFonts w:ascii="Cambria" w:hAnsi="Cambria" w:cs="Verdana"/>
        </w:rPr>
        <w:t xml:space="preserve">is used </w:t>
      </w:r>
      <w:r w:rsidRPr="00EF591F">
        <w:rPr>
          <w:rFonts w:ascii="Cambria" w:hAnsi="Cambria" w:cs="Verdana"/>
        </w:rPr>
        <w:t xml:space="preserve">to verify the layout and building-level objects in the current drawing plan.    </w:t>
      </w:r>
    </w:p>
    <w:p w14:paraId="092B87B5" w14:textId="77777777" w:rsidR="007C6CE5" w:rsidRPr="00EF591F" w:rsidRDefault="007C6CE5" w:rsidP="007C6CE5">
      <w:pPr>
        <w:pStyle w:val="Default"/>
        <w:numPr>
          <w:ilvl w:val="0"/>
          <w:numId w:val="12"/>
        </w:numPr>
        <w:rPr>
          <w:rFonts w:ascii="Cambria" w:hAnsi="Cambria" w:cs="Verdana"/>
        </w:rPr>
      </w:pPr>
      <w:r w:rsidRPr="00EF591F">
        <w:rPr>
          <w:rFonts w:ascii="Cambria" w:hAnsi="Cambria" w:cs="Verdana"/>
        </w:rPr>
        <w:t xml:space="preserve">Check if these entities are drawn as closed LWPOLYLINE. </w:t>
      </w:r>
    </w:p>
    <w:p w14:paraId="6601F142" w14:textId="77777777" w:rsidR="007C6CE5" w:rsidRPr="00EF591F" w:rsidRDefault="007C6CE5" w:rsidP="007C6CE5">
      <w:pPr>
        <w:pStyle w:val="Default"/>
        <w:numPr>
          <w:ilvl w:val="0"/>
          <w:numId w:val="12"/>
        </w:numPr>
        <w:rPr>
          <w:rFonts w:ascii="Cambria" w:hAnsi="Cambria" w:cs="Verdana"/>
        </w:rPr>
      </w:pPr>
      <w:r w:rsidRPr="00EF591F">
        <w:rPr>
          <w:rFonts w:ascii="Cambria" w:hAnsi="Cambria" w:cs="Verdana"/>
        </w:rPr>
        <w:t xml:space="preserve">Name text is given to all objects. </w:t>
      </w:r>
    </w:p>
    <w:p w14:paraId="73916E41" w14:textId="77777777" w:rsidR="007C6CE5" w:rsidRPr="00EF591F" w:rsidRDefault="007C6CE5" w:rsidP="007C6CE5">
      <w:pPr>
        <w:pStyle w:val="Default"/>
        <w:numPr>
          <w:ilvl w:val="0"/>
          <w:numId w:val="12"/>
        </w:numPr>
        <w:rPr>
          <w:rFonts w:ascii="Cambria" w:hAnsi="Cambria" w:cs="Verdana"/>
        </w:rPr>
      </w:pPr>
      <w:r w:rsidRPr="00EF591F">
        <w:rPr>
          <w:rFonts w:ascii="Cambria" w:hAnsi="Cambria" w:cs="Verdana"/>
        </w:rPr>
        <w:t xml:space="preserve">Entities are placed exactly inside their parent objects (container). </w:t>
      </w:r>
    </w:p>
    <w:p w14:paraId="2D3FA86E" w14:textId="77777777" w:rsidR="007C6CE5" w:rsidRPr="00EF591F" w:rsidRDefault="007C6CE5" w:rsidP="007C6CE5">
      <w:pPr>
        <w:pStyle w:val="Default"/>
        <w:numPr>
          <w:ilvl w:val="0"/>
          <w:numId w:val="12"/>
        </w:numPr>
        <w:rPr>
          <w:rFonts w:ascii="Cambria" w:hAnsi="Cambria" w:cs="Verdana"/>
        </w:rPr>
      </w:pPr>
      <w:r w:rsidRPr="00EF591F">
        <w:rPr>
          <w:rFonts w:ascii="Cambria" w:hAnsi="Cambria" w:cs="Verdana"/>
        </w:rPr>
        <w:t xml:space="preserve">Naming conventions are followed properly. </w:t>
      </w:r>
    </w:p>
    <w:p w14:paraId="7E2D3E54" w14:textId="77777777" w:rsidR="007C6CE5" w:rsidRPr="00EF591F" w:rsidRDefault="007C6CE5" w:rsidP="007C6CE5">
      <w:pPr>
        <w:pStyle w:val="Default"/>
        <w:ind w:left="720"/>
        <w:rPr>
          <w:rFonts w:ascii="Cambria" w:hAnsi="Cambria" w:cs="Verdana"/>
        </w:rPr>
      </w:pPr>
      <w:r w:rsidRPr="00EF591F">
        <w:rPr>
          <w:rFonts w:ascii="Cambria" w:hAnsi="Cambria" w:cs="Verdana"/>
        </w:rPr>
        <w:t xml:space="preserve">In the "Verify All Drawing Dialog" you can select the layout or building objects to be checked.   To view the result, press the OK button. </w:t>
      </w:r>
    </w:p>
    <w:p w14:paraId="28BD0977" w14:textId="77777777" w:rsidR="007C6CE5" w:rsidRPr="00EF591F" w:rsidRDefault="007C6CE5" w:rsidP="007C6CE5">
      <w:pPr>
        <w:pStyle w:val="Default"/>
        <w:ind w:left="720"/>
        <w:rPr>
          <w:rFonts w:ascii="Cambria" w:hAnsi="Cambria"/>
        </w:rPr>
      </w:pPr>
      <w:r w:rsidRPr="00EF591F">
        <w:rPr>
          <w:rFonts w:ascii="Cambria" w:hAnsi="Cambria" w:cs="Verdana"/>
        </w:rPr>
        <w:t>Select ‘OK’ in Entity not found list dialog box</w:t>
      </w:r>
      <w:r w:rsidRPr="00EF591F">
        <w:rPr>
          <w:rFonts w:ascii="Cambria" w:hAnsi="Cambria"/>
        </w:rPr>
        <w:t>.</w:t>
      </w:r>
    </w:p>
    <w:p w14:paraId="11B15CCC" w14:textId="46972A4E" w:rsidR="00932F49" w:rsidRPr="000B4531" w:rsidRDefault="000B4531" w:rsidP="000B4531">
      <w:pPr>
        <w:pStyle w:val="Default"/>
        <w:spacing w:beforeLines="100" w:before="240" w:afterLines="100" w:after="240"/>
        <w:jc w:val="center"/>
        <w:rPr>
          <w:rFonts w:ascii="Cambria" w:hAnsi="Cambria"/>
          <w:noProof/>
        </w:rPr>
      </w:pPr>
      <w:r w:rsidRPr="000B4531">
        <w:rPr>
          <w:rFonts w:ascii="Cambria" w:hAnsi="Cambria"/>
          <w:noProof/>
        </w:rPr>
        <w:drawing>
          <wp:inline distT="0" distB="0" distL="0" distR="0" wp14:anchorId="466C0FAA" wp14:editId="65232D1B">
            <wp:extent cx="6248400" cy="2432505"/>
            <wp:effectExtent l="57150" t="57150" r="114300" b="120650"/>
            <wp:docPr id="25" name="Picture 25" descr="F:\Prathamesh_F\MH\Case 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Prathamesh_F\MH\Case 1\5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66556" cy="2439573"/>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09669D27" w14:textId="54434DD4" w:rsidR="00932F49" w:rsidRDefault="00932F49" w:rsidP="00603E58">
      <w:pPr>
        <w:pStyle w:val="Default"/>
        <w:rPr>
          <w:rFonts w:ascii="Cambria" w:hAnsi="Cambria" w:cs="Verdana"/>
        </w:rPr>
      </w:pPr>
      <w:r w:rsidRPr="00EF591F">
        <w:rPr>
          <w:rFonts w:ascii="Cambria" w:hAnsi="Cambria" w:cs="Verdana"/>
        </w:rPr>
        <w:t xml:space="preserve">PreDCR will start checking all corresponding objects in the currently open drawing and then display the status as OK or list of failed objects with the reason of </w:t>
      </w:r>
      <w:r w:rsidR="00603E58">
        <w:rPr>
          <w:rFonts w:ascii="Cambria" w:hAnsi="Cambria" w:cs="Verdana"/>
        </w:rPr>
        <w:t>failing in the dialog as shown.</w:t>
      </w:r>
    </w:p>
    <w:p w14:paraId="350DA711" w14:textId="28E5B7DF" w:rsidR="00603E58" w:rsidRDefault="00603E58" w:rsidP="00603E58">
      <w:pPr>
        <w:pStyle w:val="Default"/>
        <w:rPr>
          <w:rFonts w:ascii="Cambria" w:hAnsi="Cambria" w:cs="Verdana"/>
        </w:rPr>
      </w:pPr>
    </w:p>
    <w:p w14:paraId="0FCBB24B" w14:textId="77777777" w:rsidR="007C6CE5" w:rsidRDefault="007C6CE5" w:rsidP="00603E58">
      <w:pPr>
        <w:pStyle w:val="Default"/>
        <w:rPr>
          <w:rFonts w:ascii="Cambria" w:hAnsi="Cambria" w:cs="Verdana"/>
        </w:rPr>
      </w:pPr>
    </w:p>
    <w:p w14:paraId="502FE521" w14:textId="77777777" w:rsidR="00603E58" w:rsidRPr="00603E58" w:rsidRDefault="00603E58" w:rsidP="00603E58">
      <w:pPr>
        <w:pStyle w:val="Default"/>
        <w:rPr>
          <w:rFonts w:ascii="Cambria" w:hAnsi="Cambria" w:cs="Verdana"/>
        </w:rPr>
      </w:pPr>
    </w:p>
    <w:p w14:paraId="76AB1EDF" w14:textId="18972465" w:rsidR="00932F49" w:rsidRPr="00EF591F" w:rsidRDefault="00F86A7C" w:rsidP="00CB1F24">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lastRenderedPageBreak/>
        <w:t>How to view the ‘</w:t>
      </w:r>
      <w:r w:rsidR="00932F49" w:rsidRPr="00EF591F">
        <w:rPr>
          <w:rFonts w:ascii="Cambria" w:hAnsi="Cambria" w:cstheme="minorBidi"/>
          <w:b/>
          <w:color w:val="auto"/>
          <w:sz w:val="28"/>
          <w:szCs w:val="28"/>
        </w:rPr>
        <w:t>PreDCR Report</w:t>
      </w:r>
      <w:r w:rsidRPr="00EF591F">
        <w:rPr>
          <w:rFonts w:ascii="Cambria" w:hAnsi="Cambria" w:cstheme="minorBidi"/>
          <w:b/>
          <w:color w:val="auto"/>
          <w:sz w:val="28"/>
          <w:szCs w:val="28"/>
        </w:rPr>
        <w:t>’?</w:t>
      </w:r>
    </w:p>
    <w:p w14:paraId="4672FB24" w14:textId="77777777" w:rsidR="007C6CE5" w:rsidRPr="00762245" w:rsidRDefault="007C6CE5" w:rsidP="007C6CE5">
      <w:pPr>
        <w:pStyle w:val="Default"/>
        <w:numPr>
          <w:ilvl w:val="0"/>
          <w:numId w:val="16"/>
        </w:numPr>
        <w:rPr>
          <w:rFonts w:ascii="Cambria" w:hAnsi="Cambria" w:cs="Verdana"/>
        </w:rPr>
      </w:pPr>
      <w:r>
        <w:rPr>
          <w:rFonts w:ascii="Cambria" w:hAnsi="Cambria" w:cs="Verdana"/>
        </w:rPr>
        <w:t>Click</w:t>
      </w:r>
      <w:r w:rsidRPr="00736F31">
        <w:rPr>
          <w:rFonts w:ascii="Cambria" w:hAnsi="Cambria" w:cs="Verdana"/>
        </w:rPr>
        <w:t xml:space="preserve"> on </w:t>
      </w:r>
      <w:r>
        <w:rPr>
          <w:rFonts w:ascii="Cambria" w:hAnsi="Cambria" w:cs="Verdana"/>
        </w:rPr>
        <w:t>Show failed entity report.</w:t>
      </w:r>
    </w:p>
    <w:p w14:paraId="406612F9" w14:textId="6A62911B" w:rsidR="00932F49" w:rsidRDefault="00932F49" w:rsidP="00932F49">
      <w:pPr>
        <w:pStyle w:val="Default"/>
        <w:rPr>
          <w:rFonts w:ascii="Cambria" w:hAnsi="Cambria" w:cstheme="minorBidi"/>
          <w:noProof/>
          <w:color w:val="auto"/>
        </w:rPr>
      </w:pPr>
    </w:p>
    <w:p w14:paraId="0B756C63" w14:textId="25DE073F" w:rsidR="00932F49" w:rsidRPr="00EF591F" w:rsidRDefault="00B44BD1" w:rsidP="00603E58">
      <w:pPr>
        <w:pStyle w:val="Default"/>
        <w:jc w:val="center"/>
        <w:rPr>
          <w:rFonts w:ascii="Cambria" w:hAnsi="Cambria" w:cstheme="minorBidi"/>
          <w:noProof/>
          <w:color w:val="auto"/>
        </w:rPr>
      </w:pPr>
      <w:r w:rsidRPr="00B44BD1">
        <w:rPr>
          <w:rFonts w:ascii="Cambria" w:hAnsi="Cambria" w:cstheme="minorBidi"/>
          <w:noProof/>
          <w:color w:val="auto"/>
        </w:rPr>
        <w:drawing>
          <wp:inline distT="0" distB="0" distL="0" distR="0" wp14:anchorId="71A167FB" wp14:editId="5ACBCAE9">
            <wp:extent cx="4792479" cy="2152650"/>
            <wp:effectExtent l="57150" t="57150" r="122555" b="114300"/>
            <wp:docPr id="34" name="Picture 34" descr="F:\Prathamesh_F\MH\Case 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Prathamesh_F\MH\Case 1\54.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93745" cy="215321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2CBCEF5" w14:textId="77777777" w:rsidR="00932F49" w:rsidRPr="00EF591F" w:rsidRDefault="00932F49" w:rsidP="00932F49">
      <w:pPr>
        <w:pStyle w:val="Default"/>
        <w:rPr>
          <w:rFonts w:ascii="Cambria" w:hAnsi="Cambria" w:cstheme="minorBidi"/>
          <w:color w:val="auto"/>
        </w:rPr>
      </w:pPr>
    </w:p>
    <w:p w14:paraId="05B303F6" w14:textId="77777777" w:rsidR="007C6CE5" w:rsidRDefault="007C6CE5" w:rsidP="007C6CE5">
      <w:pPr>
        <w:pStyle w:val="Default"/>
        <w:jc w:val="both"/>
        <w:rPr>
          <w:rFonts w:ascii="Cambria" w:hAnsi="Cambria" w:cstheme="minorBidi"/>
          <w:color w:val="auto"/>
        </w:rPr>
      </w:pPr>
      <w:r w:rsidRPr="00EF591F">
        <w:rPr>
          <w:rFonts w:ascii="Cambria" w:hAnsi="Cambria" w:cstheme="minorBidi"/>
          <w:color w:val="auto"/>
        </w:rPr>
        <w:t>This co</w:t>
      </w:r>
      <w:r>
        <w:rPr>
          <w:rFonts w:ascii="Cambria" w:hAnsi="Cambria" w:cstheme="minorBidi"/>
          <w:color w:val="auto"/>
        </w:rPr>
        <w:t>mmand will generate the PreDCR r</w:t>
      </w:r>
      <w:r w:rsidRPr="00EF591F">
        <w:rPr>
          <w:rFonts w:ascii="Cambria" w:hAnsi="Cambria" w:cstheme="minorBidi"/>
          <w:color w:val="auto"/>
        </w:rPr>
        <w:t xml:space="preserve">eport </w:t>
      </w:r>
      <w:r>
        <w:rPr>
          <w:rFonts w:ascii="Cambria" w:hAnsi="Cambria" w:cstheme="minorBidi"/>
          <w:color w:val="auto"/>
        </w:rPr>
        <w:t xml:space="preserve">and </w:t>
      </w:r>
      <w:r w:rsidRPr="00EF591F">
        <w:rPr>
          <w:rFonts w:ascii="Cambria" w:hAnsi="Cambria" w:cstheme="minorBidi"/>
          <w:color w:val="auto"/>
        </w:rPr>
        <w:t xml:space="preserve">having </w:t>
      </w:r>
      <w:r>
        <w:rPr>
          <w:rFonts w:ascii="Cambria" w:hAnsi="Cambria" w:cstheme="minorBidi"/>
          <w:color w:val="auto"/>
        </w:rPr>
        <w:t>area details of the drawn entities in the drawing</w:t>
      </w:r>
      <w:r w:rsidRPr="00EF591F">
        <w:rPr>
          <w:rFonts w:ascii="Cambria" w:hAnsi="Cambria" w:cstheme="minorBidi"/>
          <w:color w:val="auto"/>
        </w:rPr>
        <w:t>. All the verified and failing entities having Information will be shown in this Report.</w:t>
      </w:r>
    </w:p>
    <w:p w14:paraId="382848D1" w14:textId="442FADEA" w:rsidR="00932F49" w:rsidRPr="00EF591F" w:rsidRDefault="00932F49" w:rsidP="00932F49">
      <w:pPr>
        <w:pStyle w:val="Default"/>
        <w:rPr>
          <w:rFonts w:ascii="Cambria" w:hAnsi="Cambria" w:cstheme="minorBidi"/>
          <w:color w:val="auto"/>
        </w:rPr>
      </w:pPr>
    </w:p>
    <w:p w14:paraId="5D381A8C" w14:textId="43690675" w:rsidR="008D5C9D" w:rsidRDefault="00603E58" w:rsidP="001C35B6">
      <w:pPr>
        <w:pStyle w:val="Default"/>
        <w:spacing w:beforeLines="100" w:before="240" w:afterLines="100" w:after="240"/>
        <w:jc w:val="center"/>
        <w:rPr>
          <w:rFonts w:ascii="Cambria" w:hAnsi="Cambria" w:cstheme="minorBidi"/>
          <w:color w:val="auto"/>
        </w:rPr>
      </w:pPr>
      <w:r w:rsidRPr="00603E58">
        <w:rPr>
          <w:rFonts w:ascii="Cambria" w:hAnsi="Cambria" w:cstheme="minorBidi"/>
          <w:noProof/>
          <w:color w:val="auto"/>
        </w:rPr>
        <w:drawing>
          <wp:inline distT="0" distB="0" distL="0" distR="0" wp14:anchorId="27BF874F" wp14:editId="01487F59">
            <wp:extent cx="5905500" cy="2714625"/>
            <wp:effectExtent l="57150" t="57150" r="114300" b="123825"/>
            <wp:docPr id="35" name="Picture 35" descr="F:\Prathamesh_F\MH\Case 1\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Prathamesh_F\MH\Case 1\55.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19669" cy="272113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2F298AF3" w14:textId="67C45AF3" w:rsidR="007C6CE5" w:rsidRDefault="007C6CE5" w:rsidP="001C35B6">
      <w:pPr>
        <w:pStyle w:val="Default"/>
        <w:spacing w:beforeLines="100" w:before="240" w:afterLines="100" w:after="240"/>
        <w:jc w:val="center"/>
        <w:rPr>
          <w:rFonts w:ascii="Cambria" w:hAnsi="Cambria" w:cstheme="minorBidi"/>
          <w:color w:val="auto"/>
        </w:rPr>
      </w:pPr>
    </w:p>
    <w:p w14:paraId="72E211D6" w14:textId="65D33EB8" w:rsidR="007C6CE5" w:rsidRDefault="007C6CE5" w:rsidP="001C35B6">
      <w:pPr>
        <w:pStyle w:val="Default"/>
        <w:spacing w:beforeLines="100" w:before="240" w:afterLines="100" w:after="240"/>
        <w:jc w:val="center"/>
        <w:rPr>
          <w:rFonts w:ascii="Cambria" w:hAnsi="Cambria" w:cstheme="minorBidi"/>
          <w:color w:val="auto"/>
        </w:rPr>
      </w:pPr>
    </w:p>
    <w:p w14:paraId="7419FBF9" w14:textId="23E46536" w:rsidR="007C6CE5" w:rsidRDefault="007C6CE5" w:rsidP="001C35B6">
      <w:pPr>
        <w:pStyle w:val="Default"/>
        <w:spacing w:beforeLines="100" w:before="240" w:afterLines="100" w:after="240"/>
        <w:jc w:val="center"/>
        <w:rPr>
          <w:rFonts w:ascii="Cambria" w:hAnsi="Cambria" w:cstheme="minorBidi"/>
          <w:color w:val="auto"/>
        </w:rPr>
      </w:pPr>
    </w:p>
    <w:p w14:paraId="0C0B95DF" w14:textId="338149E7" w:rsidR="007C6CE5" w:rsidRDefault="007C6CE5" w:rsidP="001C35B6">
      <w:pPr>
        <w:pStyle w:val="Default"/>
        <w:spacing w:beforeLines="100" w:before="240" w:afterLines="100" w:after="240"/>
        <w:jc w:val="center"/>
        <w:rPr>
          <w:rFonts w:ascii="Cambria" w:hAnsi="Cambria" w:cstheme="minorBidi"/>
          <w:color w:val="auto"/>
        </w:rPr>
      </w:pPr>
    </w:p>
    <w:p w14:paraId="01FCFE1C" w14:textId="61AD2DD2" w:rsidR="007C6CE5" w:rsidRDefault="007C6CE5" w:rsidP="001C35B6">
      <w:pPr>
        <w:pStyle w:val="Default"/>
        <w:spacing w:beforeLines="100" w:before="240" w:afterLines="100" w:after="240"/>
        <w:jc w:val="center"/>
        <w:rPr>
          <w:rFonts w:ascii="Cambria" w:hAnsi="Cambria" w:cstheme="minorBidi"/>
          <w:color w:val="auto"/>
        </w:rPr>
      </w:pPr>
    </w:p>
    <w:p w14:paraId="4BC3AD3A" w14:textId="77777777" w:rsidR="007C6CE5" w:rsidRPr="001C35B6" w:rsidRDefault="007C6CE5" w:rsidP="001C35B6">
      <w:pPr>
        <w:pStyle w:val="Default"/>
        <w:spacing w:beforeLines="100" w:before="240" w:afterLines="100" w:after="240"/>
        <w:jc w:val="center"/>
        <w:rPr>
          <w:rFonts w:ascii="Cambria" w:hAnsi="Cambria" w:cstheme="minorBidi"/>
          <w:color w:val="auto"/>
        </w:rPr>
      </w:pPr>
    </w:p>
    <w:p w14:paraId="53E9F87B" w14:textId="4ECF4436" w:rsidR="00603E58" w:rsidRPr="00EF591F" w:rsidRDefault="00603E58" w:rsidP="00CB1F24">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lastRenderedPageBreak/>
        <w:t xml:space="preserve">How to use </w:t>
      </w:r>
      <w:r w:rsidR="001C35B6">
        <w:rPr>
          <w:rFonts w:ascii="Cambria" w:hAnsi="Cambria" w:cstheme="minorBidi"/>
          <w:b/>
          <w:color w:val="auto"/>
          <w:sz w:val="28"/>
          <w:szCs w:val="28"/>
        </w:rPr>
        <w:t xml:space="preserve">the </w:t>
      </w:r>
      <w:r w:rsidRPr="00EF591F">
        <w:rPr>
          <w:rFonts w:ascii="Cambria" w:hAnsi="Cambria" w:cstheme="minorBidi"/>
          <w:b/>
          <w:color w:val="auto"/>
          <w:sz w:val="28"/>
          <w:szCs w:val="28"/>
        </w:rPr>
        <w:t>‘Show Objection List’ tab?</w:t>
      </w:r>
    </w:p>
    <w:p w14:paraId="51EE5A3A" w14:textId="77777777" w:rsidR="00603E58" w:rsidRPr="00EF591F" w:rsidRDefault="00603E58" w:rsidP="00603E58">
      <w:pPr>
        <w:pStyle w:val="Default"/>
        <w:spacing w:before="100" w:after="100"/>
        <w:ind w:left="360"/>
        <w:rPr>
          <w:rFonts w:ascii="Cambria" w:hAnsi="Cambria" w:cstheme="minorBidi"/>
          <w:color w:val="auto"/>
        </w:rPr>
      </w:pPr>
      <w:r w:rsidRPr="00EF591F">
        <w:rPr>
          <w:rFonts w:ascii="Cambria" w:hAnsi="Cambria" w:cstheme="minorBidi"/>
          <w:color w:val="auto"/>
        </w:rPr>
        <w:t>This command gives the list of all minimum required entities which are not there in your drawing. If all required entities found then it gives a message that minimum required entities are present in drawing.</w:t>
      </w:r>
    </w:p>
    <w:p w14:paraId="474ADB40" w14:textId="4A0B0725" w:rsidR="00B152EC" w:rsidRDefault="000E5845" w:rsidP="001C35B6">
      <w:pPr>
        <w:pStyle w:val="Default"/>
        <w:spacing w:beforeLines="100" w:before="240" w:afterLines="100" w:after="240"/>
        <w:jc w:val="center"/>
        <w:rPr>
          <w:rFonts w:ascii="Cambria" w:hAnsi="Cambria" w:cstheme="minorBidi"/>
          <w:color w:val="auto"/>
        </w:rPr>
      </w:pPr>
      <w:r w:rsidRPr="000E5845">
        <w:rPr>
          <w:rFonts w:ascii="Cambria" w:hAnsi="Cambria" w:cstheme="minorBidi"/>
          <w:noProof/>
          <w:color w:val="auto"/>
        </w:rPr>
        <w:drawing>
          <wp:inline distT="0" distB="0" distL="0" distR="0" wp14:anchorId="6295E7F6" wp14:editId="0CFB3696">
            <wp:extent cx="4695825" cy="2087033"/>
            <wp:effectExtent l="57150" t="57150" r="104775" b="123190"/>
            <wp:docPr id="37" name="Picture 37" descr="F:\Prathamesh_F\MH\Case 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Prathamesh_F\MH\Case 1\5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05441" cy="2091307"/>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C8BEDB7" w14:textId="5F2B5D98" w:rsidR="007C6CE5" w:rsidRDefault="007C6CE5" w:rsidP="001C35B6">
      <w:pPr>
        <w:pStyle w:val="Default"/>
        <w:spacing w:beforeLines="100" w:before="240" w:afterLines="100" w:after="240"/>
        <w:jc w:val="center"/>
        <w:rPr>
          <w:rFonts w:ascii="Cambria" w:hAnsi="Cambria" w:cstheme="minorBidi"/>
          <w:color w:val="auto"/>
        </w:rPr>
      </w:pPr>
    </w:p>
    <w:p w14:paraId="641C6AC5" w14:textId="77777777" w:rsidR="007C6CE5" w:rsidRPr="00EF591F" w:rsidRDefault="007C6CE5" w:rsidP="007C6CE5">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Pr>
          <w:rFonts w:ascii="Cambria" w:hAnsi="Cambria" w:cstheme="minorBidi"/>
          <w:b/>
          <w:color w:val="auto"/>
          <w:sz w:val="28"/>
          <w:szCs w:val="28"/>
        </w:rPr>
        <w:t>map architectural layers with PreDCR MH layers</w:t>
      </w:r>
      <w:r w:rsidRPr="00EF591F">
        <w:rPr>
          <w:rFonts w:ascii="Cambria" w:hAnsi="Cambria" w:cstheme="minorBidi"/>
          <w:b/>
          <w:color w:val="auto"/>
          <w:sz w:val="28"/>
          <w:szCs w:val="28"/>
        </w:rPr>
        <w:t>?</w:t>
      </w:r>
    </w:p>
    <w:p w14:paraId="3138F38A" w14:textId="77777777" w:rsidR="007C6CE5" w:rsidRPr="00BE064E" w:rsidRDefault="007C6CE5" w:rsidP="007C6CE5">
      <w:pPr>
        <w:pStyle w:val="Default"/>
        <w:numPr>
          <w:ilvl w:val="0"/>
          <w:numId w:val="15"/>
        </w:numPr>
        <w:spacing w:before="100" w:after="100"/>
        <w:rPr>
          <w:rFonts w:ascii="Cambria" w:hAnsi="Cambria" w:cstheme="minorBidi"/>
          <w:color w:val="auto"/>
        </w:rPr>
      </w:pPr>
      <w:r>
        <w:rPr>
          <w:rFonts w:ascii="Cambria" w:hAnsi="Cambria" w:cstheme="minorBidi"/>
          <w:color w:val="auto"/>
        </w:rPr>
        <w:t>Click on ‘Layer mapping for current drawing’ tab</w:t>
      </w:r>
    </w:p>
    <w:p w14:paraId="70E3C527" w14:textId="77777777" w:rsidR="007C6CE5" w:rsidRDefault="007C6CE5" w:rsidP="007C6CE5">
      <w:pPr>
        <w:pStyle w:val="Default"/>
        <w:numPr>
          <w:ilvl w:val="0"/>
          <w:numId w:val="15"/>
        </w:numPr>
        <w:spacing w:before="100" w:after="100"/>
        <w:rPr>
          <w:rFonts w:ascii="Cambria" w:hAnsi="Cambria" w:cstheme="minorBidi"/>
          <w:color w:val="auto"/>
        </w:rPr>
      </w:pPr>
      <w:r>
        <w:rPr>
          <w:rFonts w:ascii="Cambria" w:hAnsi="Cambria" w:cstheme="minorBidi"/>
          <w:color w:val="auto"/>
        </w:rPr>
        <w:t>This is to map the architectural layers with PreDCR layers.</w:t>
      </w:r>
    </w:p>
    <w:p w14:paraId="6D0F6911" w14:textId="77777777" w:rsidR="007C6CE5" w:rsidRPr="00C85C00" w:rsidRDefault="007C6CE5" w:rsidP="007C6CE5">
      <w:pPr>
        <w:pStyle w:val="Default"/>
        <w:spacing w:beforeLines="100" w:before="240" w:afterLines="100" w:after="240"/>
        <w:ind w:left="1440"/>
        <w:rPr>
          <w:rFonts w:ascii="Cambria" w:hAnsi="Cambria" w:cstheme="minorBidi"/>
          <w:color w:val="auto"/>
        </w:rPr>
      </w:pPr>
      <w:r w:rsidRPr="008C46A0">
        <w:rPr>
          <w:rFonts w:ascii="Cambria" w:hAnsi="Cambria" w:cstheme="minorBidi"/>
          <w:noProof/>
          <w:color w:val="auto"/>
        </w:rPr>
        <w:drawing>
          <wp:inline distT="0" distB="0" distL="0" distR="0" wp14:anchorId="4F5ADA32" wp14:editId="6B7198B0">
            <wp:extent cx="4210050" cy="1295400"/>
            <wp:effectExtent l="57150" t="57150" r="114300" b="114300"/>
            <wp:docPr id="7" name="Picture 7" descr="F:\Prathamesh_F\MH\Case 2\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Prathamesh_F\MH\Case 2\53.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10050" cy="129540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527924E2" w14:textId="77777777" w:rsidR="007C6CE5" w:rsidRDefault="007C6CE5" w:rsidP="007C6CE5">
      <w:pPr>
        <w:pStyle w:val="Default"/>
        <w:spacing w:beforeLines="100" w:before="240" w:afterLines="100" w:after="240"/>
        <w:jc w:val="center"/>
        <w:rPr>
          <w:rFonts w:ascii="Cambria" w:hAnsi="Cambria" w:cstheme="minorBidi"/>
          <w:color w:val="auto"/>
        </w:rPr>
      </w:pPr>
    </w:p>
    <w:p w14:paraId="52E0A891" w14:textId="42AD3638" w:rsidR="007C6CE5" w:rsidRPr="00EF591F" w:rsidRDefault="007C6CE5" w:rsidP="007C6CE5">
      <w:pPr>
        <w:pStyle w:val="Default"/>
        <w:spacing w:beforeLines="100" w:before="240" w:afterLines="100" w:after="240"/>
        <w:jc w:val="center"/>
        <w:rPr>
          <w:rFonts w:ascii="Cambria" w:hAnsi="Cambria" w:cstheme="minorBidi"/>
          <w:color w:val="auto"/>
        </w:rPr>
      </w:pPr>
      <w:r w:rsidRPr="00C85C00">
        <w:rPr>
          <w:rFonts w:ascii="Cambria" w:hAnsi="Cambria" w:cstheme="minorBidi"/>
          <w:noProof/>
          <w:color w:val="auto"/>
        </w:rPr>
        <w:lastRenderedPageBreak/>
        <w:drawing>
          <wp:inline distT="0" distB="0" distL="0" distR="0" wp14:anchorId="7FFB80AF" wp14:editId="6FA90838">
            <wp:extent cx="4733290" cy="4772025"/>
            <wp:effectExtent l="57150" t="57150" r="86360" b="104775"/>
            <wp:docPr id="9" name="Picture 9" descr="F:\Prathamesh_F\MH\Case 2\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Prathamesh_F\MH\Case 2\54.png"/>
                    <pic:cNvPicPr>
                      <a:picLocks noChangeAspect="1" noChangeArrowheads="1"/>
                    </pic:cNvPicPr>
                  </pic:nvPicPr>
                  <pic:blipFill rotWithShape="1">
                    <a:blip r:embed="rId60">
                      <a:extLst>
                        <a:ext uri="{28A0092B-C50C-407E-A947-70E740481C1C}">
                          <a14:useLocalDpi xmlns:a14="http://schemas.microsoft.com/office/drawing/2010/main" val="0"/>
                        </a:ext>
                      </a:extLst>
                    </a:blip>
                    <a:srcRect b="6003"/>
                    <a:stretch/>
                  </pic:blipFill>
                  <pic:spPr bwMode="auto">
                    <a:xfrm>
                      <a:off x="0" y="0"/>
                      <a:ext cx="4754269" cy="479317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783A3D9" w14:textId="77777777" w:rsidR="007C6CE5" w:rsidRDefault="007C6CE5" w:rsidP="007C6CE5">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Pr>
          <w:rFonts w:ascii="Cambria" w:hAnsi="Cambria" w:cstheme="minorBidi"/>
          <w:b/>
          <w:color w:val="auto"/>
          <w:sz w:val="28"/>
          <w:szCs w:val="28"/>
        </w:rPr>
        <w:t>view active help?</w:t>
      </w:r>
    </w:p>
    <w:p w14:paraId="30318B69" w14:textId="77777777" w:rsidR="007C6CE5" w:rsidRPr="00BE064E" w:rsidRDefault="007C6CE5" w:rsidP="007C6CE5">
      <w:pPr>
        <w:pStyle w:val="Default"/>
        <w:numPr>
          <w:ilvl w:val="0"/>
          <w:numId w:val="15"/>
        </w:numPr>
        <w:spacing w:beforeLines="100" w:before="240" w:afterLines="100" w:after="240"/>
        <w:rPr>
          <w:rFonts w:ascii="Cambria" w:hAnsi="Cambria" w:cstheme="minorBidi"/>
          <w:color w:val="auto"/>
        </w:rPr>
      </w:pPr>
      <w:r>
        <w:rPr>
          <w:rFonts w:ascii="Cambria" w:hAnsi="Cambria" w:cstheme="minorBidi"/>
          <w:color w:val="auto"/>
        </w:rPr>
        <w:t>Click on ‘Active Help’ tab for quick help regarding PreDCR layers.</w:t>
      </w:r>
    </w:p>
    <w:p w14:paraId="77BE01E0" w14:textId="77777777" w:rsidR="007C6CE5" w:rsidRDefault="007C6CE5" w:rsidP="007C6CE5">
      <w:pPr>
        <w:pStyle w:val="Default"/>
        <w:spacing w:beforeLines="100" w:before="240" w:afterLines="100" w:after="240"/>
        <w:jc w:val="center"/>
        <w:rPr>
          <w:rFonts w:ascii="Cambria" w:hAnsi="Cambria" w:cstheme="minorBidi"/>
          <w:color w:val="auto"/>
        </w:rPr>
      </w:pPr>
      <w:r w:rsidRPr="00E07E37">
        <w:rPr>
          <w:rFonts w:ascii="Cambria" w:hAnsi="Cambria" w:cstheme="minorBidi"/>
          <w:noProof/>
          <w:color w:val="auto"/>
        </w:rPr>
        <w:drawing>
          <wp:inline distT="0" distB="0" distL="0" distR="0" wp14:anchorId="747BDD2D" wp14:editId="4EE0F890">
            <wp:extent cx="4638675" cy="1571625"/>
            <wp:effectExtent l="57150" t="57150" r="123825" b="123825"/>
            <wp:docPr id="11" name="Picture 11" descr="F:\Prathamesh_F\MH\Case 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Prathamesh_F\MH\Case 2\55.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38675" cy="157162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DB28170" w14:textId="77777777" w:rsidR="007C6CE5" w:rsidRPr="007C6CE5" w:rsidRDefault="007C6CE5" w:rsidP="001C35B6">
      <w:pPr>
        <w:pStyle w:val="Default"/>
        <w:spacing w:beforeLines="100" w:before="240" w:afterLines="100" w:after="240"/>
        <w:jc w:val="center"/>
        <w:rPr>
          <w:rFonts w:ascii="Cambria" w:hAnsi="Cambria" w:cstheme="minorBidi"/>
          <w:b/>
          <w:bCs/>
          <w:color w:val="auto"/>
        </w:rPr>
      </w:pPr>
    </w:p>
    <w:p w14:paraId="1DC9FD78" w14:textId="77777777" w:rsidR="00B152EC" w:rsidRPr="00EF591F" w:rsidRDefault="00B152EC" w:rsidP="00B152EC">
      <w:pPr>
        <w:pStyle w:val="Default"/>
        <w:spacing w:beforeLines="100" w:before="240" w:afterLines="100" w:after="240"/>
        <w:ind w:left="720"/>
        <w:jc w:val="right"/>
        <w:rPr>
          <w:rFonts w:ascii="Cambria" w:hAnsi="Cambria" w:cstheme="minorBidi"/>
          <w:color w:val="auto"/>
        </w:rPr>
      </w:pPr>
      <w:r w:rsidRPr="00EF591F">
        <w:rPr>
          <w:rFonts w:ascii="Cambria" w:hAnsi="Cambria" w:cstheme="minorBidi"/>
          <w:color w:val="auto"/>
        </w:rPr>
        <w:t></w:t>
      </w:r>
      <w:r w:rsidRPr="00EF591F">
        <w:rPr>
          <w:rFonts w:ascii="Cambria" w:hAnsi="Cambria" w:cstheme="minorBidi"/>
          <w:color w:val="auto"/>
        </w:rPr>
        <w:t></w:t>
      </w:r>
      <w:r w:rsidRPr="00EF591F">
        <w:rPr>
          <w:rFonts w:ascii="Cambria" w:hAnsi="Cambria" w:cstheme="minorBidi"/>
          <w:color w:val="auto"/>
        </w:rPr>
        <w:t></w:t>
      </w:r>
    </w:p>
    <w:p w14:paraId="690DA88D" w14:textId="36E267EA" w:rsidR="00CD7D91" w:rsidRPr="00EF591F" w:rsidRDefault="00045843" w:rsidP="000E5845">
      <w:pPr>
        <w:pStyle w:val="Default"/>
        <w:spacing w:beforeLines="100" w:before="240" w:afterLines="100" w:after="240"/>
        <w:jc w:val="center"/>
        <w:rPr>
          <w:rFonts w:ascii="Cambria" w:hAnsi="Cambria" w:cstheme="minorBidi"/>
          <w:color w:val="auto"/>
        </w:rPr>
      </w:pPr>
      <w:r w:rsidRPr="00EF591F">
        <w:rPr>
          <w:rFonts w:ascii="Cambria" w:hAnsi="Cambria" w:cstheme="minorBidi"/>
          <w:color w:val="auto"/>
        </w:rPr>
        <w:t>This the last page of the document.</w:t>
      </w:r>
    </w:p>
    <w:p w14:paraId="26B9467D" w14:textId="218DB466" w:rsidR="00045843" w:rsidRPr="00EF591F" w:rsidRDefault="00045843" w:rsidP="000E5845">
      <w:pPr>
        <w:pStyle w:val="Default"/>
        <w:spacing w:beforeLines="100" w:before="240" w:afterLines="100" w:after="240"/>
        <w:jc w:val="center"/>
        <w:rPr>
          <w:rFonts w:ascii="Cambria" w:hAnsi="Cambria" w:cstheme="minorBidi"/>
          <w:color w:val="auto"/>
        </w:rPr>
      </w:pPr>
      <w:r w:rsidRPr="00EF591F">
        <w:rPr>
          <w:rFonts w:ascii="Cambria" w:hAnsi="Cambria" w:cstheme="minorBidi"/>
          <w:color w:val="auto"/>
        </w:rPr>
        <w:t>Thank You.</w:t>
      </w:r>
    </w:p>
    <w:p w14:paraId="369F0F8E" w14:textId="77777777" w:rsidR="00045843" w:rsidRPr="00EF591F" w:rsidRDefault="00045843" w:rsidP="00EF591F">
      <w:pPr>
        <w:pStyle w:val="Default"/>
        <w:spacing w:beforeLines="100" w:before="240" w:afterLines="100" w:after="240"/>
        <w:rPr>
          <w:rFonts w:ascii="Cambria" w:hAnsi="Cambria" w:cstheme="minorBidi"/>
          <w:color w:val="auto"/>
        </w:rPr>
      </w:pPr>
    </w:p>
    <w:p w14:paraId="4C081FC2" w14:textId="5D49F03F" w:rsidR="00045843" w:rsidRPr="00EF591F" w:rsidRDefault="00045843" w:rsidP="00045843">
      <w:pPr>
        <w:pStyle w:val="Default"/>
        <w:spacing w:beforeLines="100" w:before="240" w:afterLines="100" w:after="240"/>
        <w:rPr>
          <w:rFonts w:ascii="Cambria" w:hAnsi="Cambria" w:cstheme="minorBidi"/>
          <w:color w:val="auto"/>
        </w:rPr>
        <w:sectPr w:rsidR="00045843" w:rsidRPr="00EF591F" w:rsidSect="00B02633">
          <w:headerReference w:type="even" r:id="rId62"/>
          <w:headerReference w:type="default" r:id="rId63"/>
          <w:headerReference w:type="first" r:id="rId64"/>
          <w:footerReference w:type="first" r:id="rId65"/>
          <w:type w:val="oddPage"/>
          <w:pgSz w:w="11907" w:h="16839" w:code="9"/>
          <w:pgMar w:top="1440" w:right="634" w:bottom="1440" w:left="994" w:header="720" w:footer="720" w:gutter="0"/>
          <w:pgBorders w:offsetFrom="page">
            <w:top w:val="thinThickSmallGap" w:sz="24" w:space="24" w:color="5F497A" w:themeColor="accent4" w:themeShade="BF"/>
            <w:left w:val="thinThickSmallGap" w:sz="24" w:space="24" w:color="5F497A" w:themeColor="accent4" w:themeShade="BF"/>
            <w:bottom w:val="thickThinSmallGap" w:sz="24" w:space="24" w:color="5F497A" w:themeColor="accent4" w:themeShade="BF"/>
            <w:right w:val="thickThinSmallGap" w:sz="24" w:space="24" w:color="5F497A" w:themeColor="accent4" w:themeShade="BF"/>
          </w:pgBorders>
          <w:pgNumType w:start="1"/>
          <w:cols w:space="720"/>
          <w:titlePg/>
          <w:docGrid w:linePitch="360"/>
        </w:sectPr>
      </w:pPr>
      <w:r w:rsidRPr="00EF591F">
        <w:rPr>
          <w:rFonts w:ascii="Cambria" w:hAnsi="Cambria" w:cstheme="minorBidi"/>
          <w:color w:val="auto"/>
        </w:rPr>
        <w:t xml:space="preserve">                 </w:t>
      </w:r>
    </w:p>
    <w:p w14:paraId="6BA08A38" w14:textId="45E9D629" w:rsidR="00660E17" w:rsidRDefault="00660E17" w:rsidP="00F86A7C">
      <w:pPr>
        <w:pStyle w:val="Default"/>
        <w:spacing w:beforeLines="100" w:before="240" w:afterLines="100" w:after="240"/>
        <w:rPr>
          <w:rFonts w:ascii="Cambria" w:hAnsi="Cambria"/>
          <w:sz w:val="26"/>
        </w:rPr>
      </w:pPr>
    </w:p>
    <w:p w14:paraId="36C9B577" w14:textId="73437683" w:rsidR="00EF591F" w:rsidRPr="00EF591F" w:rsidRDefault="00EF591F" w:rsidP="00EF591F"/>
    <w:p w14:paraId="7E266916" w14:textId="229A679B" w:rsidR="00EF591F" w:rsidRPr="00EF591F" w:rsidRDefault="00EF591F" w:rsidP="00EF591F"/>
    <w:p w14:paraId="18856D78" w14:textId="51C544FF" w:rsidR="00EF591F" w:rsidRPr="00EF591F" w:rsidRDefault="00EF591F" w:rsidP="00EF591F"/>
    <w:p w14:paraId="17F4D184" w14:textId="2616777E" w:rsidR="00EF591F" w:rsidRPr="00EF591F" w:rsidRDefault="00EF591F" w:rsidP="00EF591F"/>
    <w:p w14:paraId="46F2DBA3" w14:textId="6DE0E543" w:rsidR="00EF591F" w:rsidRPr="00EF591F" w:rsidRDefault="00EF591F" w:rsidP="00EF591F"/>
    <w:p w14:paraId="67C82E81" w14:textId="05ACEBC0" w:rsidR="00EF591F" w:rsidRDefault="00EF591F" w:rsidP="00EF591F">
      <w:pPr>
        <w:rPr>
          <w:rFonts w:ascii="Cambria" w:eastAsiaTheme="minorHAnsi" w:hAnsi="Cambria" w:cs="Calibri"/>
          <w:color w:val="000000"/>
          <w:sz w:val="26"/>
          <w:szCs w:val="24"/>
        </w:rPr>
      </w:pPr>
    </w:p>
    <w:p w14:paraId="55DCD2E8" w14:textId="1393E3ED" w:rsidR="00EF591F" w:rsidRPr="00EF591F" w:rsidRDefault="00EF591F" w:rsidP="00EF591F">
      <w:pPr>
        <w:tabs>
          <w:tab w:val="left" w:pos="7365"/>
        </w:tabs>
      </w:pPr>
      <w:r>
        <w:tab/>
      </w:r>
    </w:p>
    <w:sectPr w:rsidR="00EF591F" w:rsidRPr="00EF591F" w:rsidSect="00252D56">
      <w:headerReference w:type="even" r:id="rId66"/>
      <w:headerReference w:type="default" r:id="rId67"/>
      <w:headerReference w:type="first" r:id="rId68"/>
      <w:footerReference w:type="first" r:id="rId69"/>
      <w:type w:val="oddPage"/>
      <w:pgSz w:w="11907" w:h="16839" w:code="9"/>
      <w:pgMar w:top="1440" w:right="630" w:bottom="1440" w:left="990" w:header="720" w:footer="720" w:gutter="0"/>
      <w:pgBorders w:display="firstPage" w:offsetFrom="page">
        <w:top w:val="thinThickSmallGap" w:sz="48" w:space="24" w:color="5F497A" w:themeColor="accent4" w:themeShade="BF"/>
        <w:left w:val="thinThickSmallGap" w:sz="48" w:space="24" w:color="5F497A" w:themeColor="accent4" w:themeShade="BF"/>
        <w:bottom w:val="thickThinSmallGap" w:sz="48" w:space="24" w:color="5F497A" w:themeColor="accent4" w:themeShade="BF"/>
        <w:right w:val="thickThinSmallGap" w:sz="48" w:space="24" w:color="5F497A" w:themeColor="accent4" w:themeShade="BF"/>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C8428" w14:textId="77777777" w:rsidR="00AB04C7" w:rsidRDefault="00AB04C7" w:rsidP="00A43998">
      <w:pPr>
        <w:spacing w:before="0" w:after="0" w:line="240" w:lineRule="auto"/>
      </w:pPr>
      <w:r>
        <w:separator/>
      </w:r>
    </w:p>
  </w:endnote>
  <w:endnote w:type="continuationSeparator" w:id="0">
    <w:p w14:paraId="32E6A384" w14:textId="77777777" w:rsidR="00AB04C7" w:rsidRDefault="00AB04C7" w:rsidP="00A439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altName w:val="Algerian"/>
    <w:panose1 w:val="04020705040A02060702"/>
    <w:charset w:val="00"/>
    <w:family w:val="decorativ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171443"/>
      <w:docPartObj>
        <w:docPartGallery w:val="Page Numbers (Bottom of Page)"/>
        <w:docPartUnique/>
      </w:docPartObj>
    </w:sdtPr>
    <w:sdtEndPr/>
    <w:sdtContent>
      <w:p w14:paraId="658083FE" w14:textId="03CDAB11" w:rsidR="005A3B25" w:rsidRDefault="005A3B25" w:rsidP="00B02633">
        <w:pPr>
          <w:pStyle w:val="Footer"/>
          <w:pBdr>
            <w:top w:val="single" w:sz="4" w:space="1" w:color="auto"/>
          </w:pBdr>
          <w:tabs>
            <w:tab w:val="clear" w:pos="4680"/>
            <w:tab w:val="clear" w:pos="9360"/>
            <w:tab w:val="left" w:pos="3600"/>
            <w:tab w:val="right" w:pos="10260"/>
          </w:tabs>
        </w:pPr>
        <w:r w:rsidRPr="0050499E">
          <w:rPr>
            <w:color w:val="404040" w:themeColor="text1" w:themeTint="BF"/>
            <w:sz w:val="22"/>
            <w:szCs w:val="18"/>
          </w:rPr>
          <w:t>*</w:t>
        </w:r>
        <w:r w:rsidRPr="0050499E">
          <w:rPr>
            <w:color w:val="000000" w:themeColor="text1"/>
            <w:sz w:val="14"/>
          </w:rPr>
          <w:t xml:space="preserve">PreDCR and </w:t>
        </w:r>
        <w:proofErr w:type="spellStart"/>
        <w:r w:rsidRPr="0050499E">
          <w:rPr>
            <w:color w:val="000000" w:themeColor="text1"/>
            <w:sz w:val="14"/>
          </w:rPr>
          <w:t>AutoDCR</w:t>
        </w:r>
        <w:proofErr w:type="spellEnd"/>
        <w:r w:rsidRPr="0050499E">
          <w:rPr>
            <w:color w:val="000000" w:themeColor="text1"/>
            <w:sz w:val="14"/>
          </w:rPr>
          <w:t xml:space="preserve"> are </w:t>
        </w:r>
        <w:r>
          <w:rPr>
            <w:color w:val="000000" w:themeColor="text1"/>
            <w:sz w:val="14"/>
          </w:rPr>
          <w:t xml:space="preserve">the </w:t>
        </w:r>
        <w:r w:rsidRPr="0050499E">
          <w:rPr>
            <w:color w:val="000000" w:themeColor="text1"/>
            <w:sz w:val="14"/>
          </w:rPr>
          <w:t>product</w:t>
        </w:r>
        <w:r>
          <w:rPr>
            <w:color w:val="000000" w:themeColor="text1"/>
            <w:sz w:val="14"/>
          </w:rPr>
          <w:t>s</w:t>
        </w:r>
        <w:r w:rsidRPr="00A74D79">
          <w:rPr>
            <w:color w:val="000000" w:themeColor="text1"/>
            <w:sz w:val="14"/>
          </w:rPr>
          <w:t xml:space="preserve"> of </w:t>
        </w:r>
        <w:proofErr w:type="spellStart"/>
        <w:r w:rsidRPr="00A74D79">
          <w:rPr>
            <w:color w:val="000000" w:themeColor="text1"/>
            <w:sz w:val="14"/>
          </w:rPr>
          <w:t>SoftTech</w:t>
        </w:r>
        <w:proofErr w:type="spellEnd"/>
        <w:r w:rsidRPr="00A74D79">
          <w:rPr>
            <w:color w:val="404040" w:themeColor="text1" w:themeTint="BF"/>
            <w:sz w:val="18"/>
            <w:szCs w:val="18"/>
          </w:rPr>
          <w:t xml:space="preserve"> </w:t>
        </w:r>
        <w:r w:rsidRPr="00A74D79">
          <w:rPr>
            <w:color w:val="404040" w:themeColor="text1" w:themeTint="BF"/>
            <w:sz w:val="14"/>
            <w:szCs w:val="18"/>
          </w:rPr>
          <w:t>Engineers Ltd.</w:t>
        </w:r>
        <w:r w:rsidRPr="00A74D79">
          <w:rPr>
            <w:color w:val="404040" w:themeColor="text1" w:themeTint="BF"/>
            <w:sz w:val="18"/>
            <w:szCs w:val="18"/>
          </w:rPr>
          <w:t xml:space="preserve">  </w:t>
        </w:r>
        <w:r w:rsidRPr="00A74D79">
          <w:rPr>
            <w:bCs/>
            <w:color w:val="404040" w:themeColor="text1" w:themeTint="BF"/>
            <w:sz w:val="18"/>
            <w:szCs w:val="18"/>
          </w:rPr>
          <w:t xml:space="preserve"> </w:t>
        </w:r>
        <w:r>
          <w:rPr>
            <w:b/>
            <w:bCs/>
            <w:color w:val="404040" w:themeColor="text1" w:themeTint="BF"/>
            <w:sz w:val="18"/>
            <w:szCs w:val="18"/>
          </w:rPr>
          <w:tab/>
        </w:r>
        <w:r w:rsidRPr="00503526">
          <w:rPr>
            <w:b/>
            <w:color w:val="808080" w:themeColor="background1" w:themeShade="80"/>
            <w:spacing w:val="60"/>
            <w:sz w:val="18"/>
            <w:szCs w:val="18"/>
          </w:rPr>
          <w:t>Page</w:t>
        </w:r>
        <w:r w:rsidRPr="00503526">
          <w:rPr>
            <w:b/>
            <w:color w:val="404040" w:themeColor="text1" w:themeTint="BF"/>
            <w:sz w:val="18"/>
            <w:szCs w:val="18"/>
          </w:rPr>
          <w:t>|</w:t>
        </w:r>
        <w:r w:rsidRPr="00503526">
          <w:rPr>
            <w:b/>
            <w:bCs/>
            <w:color w:val="404040" w:themeColor="text1" w:themeTint="BF"/>
            <w:sz w:val="18"/>
            <w:szCs w:val="18"/>
          </w:rPr>
          <w:t xml:space="preserve"> </w:t>
        </w:r>
        <w:r>
          <w:rPr>
            <w:b/>
            <w:color w:val="404040" w:themeColor="text1" w:themeTint="BF"/>
            <w:sz w:val="18"/>
            <w:szCs w:val="18"/>
          </w:rPr>
          <w:t xml:space="preserve"> </w:t>
        </w:r>
        <w:r w:rsidRPr="00503526">
          <w:rPr>
            <w:b/>
            <w:color w:val="404040" w:themeColor="text1" w:themeTint="BF"/>
            <w:sz w:val="18"/>
            <w:szCs w:val="18"/>
          </w:rPr>
          <w:fldChar w:fldCharType="begin"/>
        </w:r>
        <w:r w:rsidRPr="00503526">
          <w:rPr>
            <w:b/>
            <w:color w:val="404040" w:themeColor="text1" w:themeTint="BF"/>
            <w:sz w:val="18"/>
            <w:szCs w:val="18"/>
          </w:rPr>
          <w:instrText xml:space="preserve"> PAGE   \* MERGEFORMAT </w:instrText>
        </w:r>
        <w:r w:rsidRPr="00503526">
          <w:rPr>
            <w:b/>
            <w:color w:val="404040" w:themeColor="text1" w:themeTint="BF"/>
            <w:sz w:val="18"/>
            <w:szCs w:val="18"/>
          </w:rPr>
          <w:fldChar w:fldCharType="separate"/>
        </w:r>
        <w:r w:rsidR="009A246E">
          <w:rPr>
            <w:b/>
            <w:noProof/>
            <w:color w:val="404040" w:themeColor="text1" w:themeTint="BF"/>
            <w:sz w:val="18"/>
            <w:szCs w:val="18"/>
          </w:rPr>
          <w:t>29</w:t>
        </w:r>
        <w:r w:rsidRPr="00503526">
          <w:rPr>
            <w:b/>
            <w:bCs/>
            <w:noProof/>
            <w:color w:val="404040" w:themeColor="text1" w:themeTint="B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75C4A" w14:textId="328C0F1B" w:rsidR="005A3B25" w:rsidRDefault="005A3B25" w:rsidP="00F501E8">
    <w:pPr>
      <w:pStyle w:val="Footer"/>
      <w:pBdr>
        <w:top w:val="single" w:sz="4" w:space="1" w:color="auto"/>
      </w:pBdr>
      <w:tabs>
        <w:tab w:val="clear" w:pos="4680"/>
        <w:tab w:val="clear" w:pos="9360"/>
        <w:tab w:val="left" w:pos="3600"/>
        <w:tab w:val="right" w:pos="10260"/>
      </w:tabs>
    </w:pPr>
    <w:r w:rsidRPr="0050499E">
      <w:rPr>
        <w:color w:val="404040" w:themeColor="text1" w:themeTint="BF"/>
        <w:sz w:val="22"/>
        <w:szCs w:val="18"/>
      </w:rPr>
      <w:t>*</w:t>
    </w:r>
    <w:r w:rsidRPr="0050499E">
      <w:rPr>
        <w:color w:val="000000" w:themeColor="text1"/>
        <w:sz w:val="14"/>
      </w:rPr>
      <w:t>PreDCR a</w:t>
    </w:r>
    <w:r w:rsidRPr="00FA5036">
      <w:rPr>
        <w:color w:val="000000" w:themeColor="text1"/>
        <w:sz w:val="14"/>
      </w:rPr>
      <w:t xml:space="preserve">nd </w:t>
    </w:r>
    <w:proofErr w:type="spellStart"/>
    <w:r w:rsidRPr="00FA5036">
      <w:rPr>
        <w:color w:val="000000" w:themeColor="text1"/>
        <w:sz w:val="14"/>
      </w:rPr>
      <w:t>AutoDCR</w:t>
    </w:r>
    <w:proofErr w:type="spellEnd"/>
    <w:r w:rsidRPr="00FA5036">
      <w:rPr>
        <w:color w:val="000000" w:themeColor="text1"/>
        <w:sz w:val="14"/>
      </w:rPr>
      <w:t xml:space="preserve"> are the products of </w:t>
    </w:r>
    <w:proofErr w:type="spellStart"/>
    <w:r w:rsidRPr="00FA5036">
      <w:rPr>
        <w:color w:val="000000" w:themeColor="text1"/>
        <w:sz w:val="14"/>
      </w:rPr>
      <w:t>SoftTech</w:t>
    </w:r>
    <w:proofErr w:type="spellEnd"/>
    <w:r w:rsidRPr="00FA5036">
      <w:rPr>
        <w:color w:val="404040" w:themeColor="text1" w:themeTint="BF"/>
        <w:sz w:val="18"/>
        <w:szCs w:val="18"/>
      </w:rPr>
      <w:t xml:space="preserve"> </w:t>
    </w:r>
    <w:r w:rsidRPr="00FA5036">
      <w:rPr>
        <w:color w:val="404040" w:themeColor="text1" w:themeTint="BF"/>
        <w:sz w:val="14"/>
        <w:szCs w:val="18"/>
      </w:rPr>
      <w:t>Engineers Ltd.</w:t>
    </w:r>
    <w:r>
      <w:rPr>
        <w:b/>
        <w:color w:val="000000" w:themeColor="text1"/>
      </w:rPr>
      <w:tab/>
    </w:r>
    <w:r>
      <w:rPr>
        <w:b/>
        <w:color w:val="404040" w:themeColor="text1" w:themeTint="BF"/>
        <w:sz w:val="18"/>
        <w:szCs w:val="18"/>
      </w:rPr>
      <w:t xml:space="preserve"> </w:t>
    </w:r>
    <w:r w:rsidRPr="00BB65D7">
      <w:rPr>
        <w:b/>
        <w:color w:val="808080" w:themeColor="background1" w:themeShade="80"/>
        <w:spacing w:val="60"/>
        <w:sz w:val="18"/>
        <w:szCs w:val="18"/>
      </w:rPr>
      <w:t>Page</w:t>
    </w:r>
    <w:r w:rsidRPr="00BB65D7">
      <w:rPr>
        <w:b/>
        <w:color w:val="404040" w:themeColor="text1" w:themeTint="BF"/>
        <w:sz w:val="18"/>
        <w:szCs w:val="18"/>
      </w:rPr>
      <w:t xml:space="preserve"> | </w:t>
    </w:r>
    <w:r w:rsidRPr="00BB65D7">
      <w:rPr>
        <w:b/>
        <w:color w:val="404040" w:themeColor="text1" w:themeTint="BF"/>
        <w:sz w:val="18"/>
        <w:szCs w:val="18"/>
      </w:rPr>
      <w:fldChar w:fldCharType="begin"/>
    </w:r>
    <w:r w:rsidRPr="00BB65D7">
      <w:rPr>
        <w:b/>
        <w:color w:val="404040" w:themeColor="text1" w:themeTint="BF"/>
        <w:sz w:val="18"/>
        <w:szCs w:val="18"/>
      </w:rPr>
      <w:instrText xml:space="preserve"> PAGE   \* MERGEFORMAT </w:instrText>
    </w:r>
    <w:r w:rsidRPr="00BB65D7">
      <w:rPr>
        <w:b/>
        <w:color w:val="404040" w:themeColor="text1" w:themeTint="BF"/>
        <w:sz w:val="18"/>
        <w:szCs w:val="18"/>
      </w:rPr>
      <w:fldChar w:fldCharType="separate"/>
    </w:r>
    <w:r w:rsidR="009A246E" w:rsidRPr="009A246E">
      <w:rPr>
        <w:b/>
        <w:bCs/>
        <w:noProof/>
        <w:color w:val="404040" w:themeColor="text1" w:themeTint="BF"/>
        <w:sz w:val="18"/>
        <w:szCs w:val="18"/>
      </w:rPr>
      <w:t>1</w:t>
    </w:r>
    <w:r w:rsidRPr="00BB65D7">
      <w:rPr>
        <w:b/>
        <w:bCs/>
        <w:noProof/>
        <w:color w:val="404040" w:themeColor="text1" w:themeTint="B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95FB5" w14:textId="1691A005" w:rsidR="005A3B25" w:rsidRPr="00252D56" w:rsidRDefault="005A3B25" w:rsidP="00252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06325" w14:textId="77777777" w:rsidR="00AB04C7" w:rsidRDefault="00AB04C7" w:rsidP="00A43998">
      <w:pPr>
        <w:spacing w:before="0" w:after="0" w:line="240" w:lineRule="auto"/>
      </w:pPr>
      <w:r>
        <w:separator/>
      </w:r>
    </w:p>
  </w:footnote>
  <w:footnote w:type="continuationSeparator" w:id="0">
    <w:p w14:paraId="2D8720B7" w14:textId="77777777" w:rsidR="00AB04C7" w:rsidRDefault="00AB04C7" w:rsidP="00A4399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FF619" w14:textId="77777777" w:rsidR="005A3B25" w:rsidRDefault="00AB04C7">
    <w:pPr>
      <w:pStyle w:val="Header"/>
    </w:pPr>
    <w:r>
      <w:rPr>
        <w:noProof/>
      </w:rPr>
      <w:pict w14:anchorId="2EA98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6" o:spid="_x0000_s1201" type="#_x0000_t75" style="position:absolute;margin-left:0;margin-top:0;width:514.15pt;height:248.6pt;z-index:-251473920;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3E03B" w14:textId="77777777" w:rsidR="005A3B25" w:rsidRDefault="00AB04C7">
    <w:pPr>
      <w:pStyle w:val="Header"/>
    </w:pPr>
    <w:r>
      <w:rPr>
        <w:noProof/>
      </w:rPr>
      <w:pict w14:anchorId="385120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7" o:spid="_x0000_s1202" type="#_x0000_t75" style="position:absolute;margin-left:0;margin-top:0;width:514.15pt;height:248.6pt;z-index:-251472896;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74E86" w14:textId="77777777" w:rsidR="005A3B25" w:rsidRPr="00E379EA" w:rsidRDefault="00AB04C7" w:rsidP="00E379EA">
    <w:pPr>
      <w:pStyle w:val="Header"/>
    </w:pPr>
    <w:r>
      <w:rPr>
        <w:noProof/>
      </w:rPr>
      <w:pict w14:anchorId="1B58A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5" o:spid="_x0000_s1200" type="#_x0000_t75" style="position:absolute;margin-left:0;margin-top:0;width:514.15pt;height:248.6pt;z-index:-251474944;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6CBFC" w14:textId="77777777" w:rsidR="005A3B25" w:rsidRDefault="00AB04C7">
    <w:pPr>
      <w:pStyle w:val="Header"/>
    </w:pPr>
    <w:r>
      <w:rPr>
        <w:noProof/>
      </w:rPr>
      <w:pict w14:anchorId="32366F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9" o:spid="_x0000_s1204" type="#_x0000_t75" style="position:absolute;margin-left:0;margin-top:0;width:514.15pt;height:248.6pt;z-index:-251470848;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A1F39" w14:textId="27AB0064" w:rsidR="005A3B25" w:rsidRPr="00C20297" w:rsidRDefault="00AB04C7" w:rsidP="00EA4205">
    <w:pPr>
      <w:pStyle w:val="Header"/>
      <w:jc w:val="right"/>
    </w:pPr>
    <w:r>
      <w:rPr>
        <w:sz w:val="20"/>
      </w:rPr>
      <w:pict w14:anchorId="6D53E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20" o:spid="_x0000_s1205" type="#_x0000_t75" style="position:absolute;left:0;text-align:left;margin-left:0;margin-top:0;width:514.15pt;height:248.6pt;z-index:-251469824;mso-position-horizontal:center;mso-position-horizontal-relative:margin;mso-position-vertical:center;mso-position-vertical-relative:margin" o:allowincell="f">
          <v:imagedata r:id="rId1" o:title="2019-07-20_11-08-25" gain="19661f" blacklevel="22938f"/>
          <w10:wrap anchorx="margin" anchory="margin"/>
        </v:shape>
      </w:pict>
    </w:r>
    <w:r w:rsidR="005A3B25" w:rsidRPr="00400A65">
      <w:rPr>
        <w:sz w:val="20"/>
      </w:rPr>
      <w:t xml:space="preserve">PreDCR Conversion of </w:t>
    </w:r>
    <w:r w:rsidR="00CD32B4" w:rsidRPr="00CD32B4">
      <w:rPr>
        <w:sz w:val="20"/>
      </w:rPr>
      <w:t>Amalgamation +</w:t>
    </w:r>
    <w:r w:rsidR="00CD32B4">
      <w:rPr>
        <w:rStyle w:val="gmail-s1"/>
        <w:rFonts w:ascii="Cambria" w:hAnsi="Cambria" w:cs="Arial"/>
        <w:color w:val="000000"/>
      </w:rPr>
      <w:t xml:space="preserve"> </w:t>
    </w:r>
    <w:r w:rsidR="005A3B25" w:rsidRPr="00400A65">
      <w:rPr>
        <w:sz w:val="20"/>
      </w:rPr>
      <w:t xml:space="preserve">Residential </w:t>
    </w:r>
    <w:r w:rsidR="00CD32B4">
      <w:rPr>
        <w:sz w:val="20"/>
      </w:rPr>
      <w:t xml:space="preserve">use </w:t>
    </w:r>
    <w:r w:rsidR="005A3B25" w:rsidRPr="00400A65">
      <w:rPr>
        <w:sz w:val="20"/>
      </w:rPr>
      <w:t>Drawing</w:t>
    </w:r>
  </w:p>
  <w:p w14:paraId="4A8CB1F6" w14:textId="77777777" w:rsidR="005A3B25" w:rsidRDefault="005A3B2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5F499" w14:textId="77777777" w:rsidR="005A3B25" w:rsidRPr="00C20297" w:rsidRDefault="00AB04C7" w:rsidP="00C20297">
    <w:pPr>
      <w:pStyle w:val="Header"/>
      <w:jc w:val="right"/>
    </w:pPr>
    <w:r>
      <w:rPr>
        <w:noProof/>
      </w:rPr>
      <w:pict w14:anchorId="46B4AA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8" o:spid="_x0000_s1203" type="#_x0000_t75" style="position:absolute;left:0;text-align:left;margin-left:0;margin-top:0;width:514.15pt;height:248.6pt;z-index:-251471872;mso-position-horizontal:center;mso-position-horizontal-relative:margin;mso-position-vertical:center;mso-position-vertical-relative:margin" o:allowincell="f">
          <v:imagedata r:id="rId1" o:title="2019-07-20_11-08-25" gain="19661f" blacklevel="22938f"/>
          <w10:wrap anchorx="margin" anchory="margin"/>
        </v:shape>
      </w:pict>
    </w:r>
    <w:r w:rsidR="005A3B25" w:rsidRPr="00400A65">
      <w:t xml:space="preserve"> </w:t>
    </w:r>
    <w:r w:rsidR="005A3B25" w:rsidRPr="00400A65">
      <w:rPr>
        <w:sz w:val="20"/>
      </w:rPr>
      <w:t>PreDCR Conversion of Residential Drawi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A5A5E" w14:textId="77777777" w:rsidR="005A3B25" w:rsidRDefault="00AB04C7">
    <w:pPr>
      <w:pStyle w:val="Header"/>
    </w:pPr>
    <w:r>
      <w:rPr>
        <w:noProof/>
      </w:rPr>
      <w:pict w14:anchorId="1506B0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25" o:spid="_x0000_s1210" type="#_x0000_t75" style="position:absolute;margin-left:0;margin-top:0;width:514.15pt;height:248.6pt;z-index:-251464704;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A969" w14:textId="77777777" w:rsidR="005A3B25" w:rsidRDefault="00AB04C7" w:rsidP="00EA4205">
    <w:pPr>
      <w:pStyle w:val="Header"/>
      <w:jc w:val="right"/>
    </w:pPr>
    <w:r>
      <w:rPr>
        <w:noProof/>
        <w:sz w:val="20"/>
      </w:rPr>
      <w:pict w14:anchorId="3CB27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26" o:spid="_x0000_s1211" type="#_x0000_t75" style="position:absolute;left:0;text-align:left;margin-left:0;margin-top:0;width:514.15pt;height:248.6pt;z-index:-251463680;mso-position-horizontal:center;mso-position-horizontal-relative:margin;mso-position-vertical:center;mso-position-vertical-relative:margin" o:allowincell="f">
          <v:imagedata r:id="rId1" o:title="2019-07-20_11-08-25" gain="19661f" blacklevel="22938f"/>
          <w10:wrap anchorx="margin" anchory="margin"/>
        </v:shape>
      </w:pict>
    </w:r>
    <w:r w:rsidR="005A3B25" w:rsidRPr="00F74D9D">
      <w:rPr>
        <w:sz w:val="20"/>
      </w:rPr>
      <w:t>PreDCR Conversion of Commercial Drawing</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3ED1" w14:textId="658ABD6B" w:rsidR="005A3B25" w:rsidRPr="00252D56" w:rsidRDefault="005A3B25" w:rsidP="00252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461"/>
    <w:multiLevelType w:val="hybridMultilevel"/>
    <w:tmpl w:val="5F86F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034BE"/>
    <w:multiLevelType w:val="hybridMultilevel"/>
    <w:tmpl w:val="5494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66E88"/>
    <w:multiLevelType w:val="hybridMultilevel"/>
    <w:tmpl w:val="3CC00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E4D0F"/>
    <w:multiLevelType w:val="hybridMultilevel"/>
    <w:tmpl w:val="15D4E2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676474"/>
    <w:multiLevelType w:val="multilevel"/>
    <w:tmpl w:val="FE909E92"/>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4744D7"/>
    <w:multiLevelType w:val="hybridMultilevel"/>
    <w:tmpl w:val="DE3C4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FB14A2"/>
    <w:multiLevelType w:val="hybridMultilevel"/>
    <w:tmpl w:val="B73E5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3B620D"/>
    <w:multiLevelType w:val="hybridMultilevel"/>
    <w:tmpl w:val="80C0B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176079"/>
    <w:multiLevelType w:val="hybridMultilevel"/>
    <w:tmpl w:val="C5CCB892"/>
    <w:lvl w:ilvl="0" w:tplc="569274C4">
      <w:start w:val="1"/>
      <w:numFmt w:val="lowerRoman"/>
      <w:pStyle w:val="ListParagraph"/>
      <w:lvlText w:val="(%1)"/>
      <w:lvlJc w:val="left"/>
      <w:pPr>
        <w:ind w:left="1080" w:hanging="720"/>
      </w:pPr>
      <w:rPr>
        <w:rFonts w:hint="default"/>
        <w:b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B46B7"/>
    <w:multiLevelType w:val="hybridMultilevel"/>
    <w:tmpl w:val="179634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4A04BD"/>
    <w:multiLevelType w:val="hybridMultilevel"/>
    <w:tmpl w:val="743A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7C5D61"/>
    <w:multiLevelType w:val="hybridMultilevel"/>
    <w:tmpl w:val="C7A6A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2257E15"/>
    <w:multiLevelType w:val="hybridMultilevel"/>
    <w:tmpl w:val="5B0E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3312E"/>
    <w:multiLevelType w:val="hybridMultilevel"/>
    <w:tmpl w:val="E6FE5E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1DD6D26"/>
    <w:multiLevelType w:val="hybridMultilevel"/>
    <w:tmpl w:val="3D3209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096C0F"/>
    <w:multiLevelType w:val="hybridMultilevel"/>
    <w:tmpl w:val="F2B0C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5"/>
  </w:num>
  <w:num w:numId="4">
    <w:abstractNumId w:val="10"/>
  </w:num>
  <w:num w:numId="5">
    <w:abstractNumId w:val="1"/>
  </w:num>
  <w:num w:numId="6">
    <w:abstractNumId w:val="12"/>
  </w:num>
  <w:num w:numId="7">
    <w:abstractNumId w:val="5"/>
  </w:num>
  <w:num w:numId="8">
    <w:abstractNumId w:val="14"/>
  </w:num>
  <w:num w:numId="9">
    <w:abstractNumId w:val="3"/>
  </w:num>
  <w:num w:numId="10">
    <w:abstractNumId w:val="0"/>
  </w:num>
  <w:num w:numId="11">
    <w:abstractNumId w:val="9"/>
  </w:num>
  <w:num w:numId="12">
    <w:abstractNumId w:val="11"/>
  </w:num>
  <w:num w:numId="13">
    <w:abstractNumId w:val="7"/>
  </w:num>
  <w:num w:numId="14">
    <w:abstractNumId w:val="2"/>
  </w:num>
  <w:num w:numId="15">
    <w:abstractNumId w:val="6"/>
  </w:num>
  <w:num w:numId="1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MjA0MbA0NTQ2NTJT0lEKTi0uzszPAykwN6sFAExjc28tAAAA"/>
  </w:docVars>
  <w:rsids>
    <w:rsidRoot w:val="004E6112"/>
    <w:rsid w:val="00000124"/>
    <w:rsid w:val="00000319"/>
    <w:rsid w:val="00002239"/>
    <w:rsid w:val="0000260F"/>
    <w:rsid w:val="00003390"/>
    <w:rsid w:val="000049C1"/>
    <w:rsid w:val="00004EEC"/>
    <w:rsid w:val="00006875"/>
    <w:rsid w:val="00006AC3"/>
    <w:rsid w:val="00010612"/>
    <w:rsid w:val="000107A4"/>
    <w:rsid w:val="00010B56"/>
    <w:rsid w:val="00011B89"/>
    <w:rsid w:val="0001271B"/>
    <w:rsid w:val="000134DB"/>
    <w:rsid w:val="0001471B"/>
    <w:rsid w:val="0001560A"/>
    <w:rsid w:val="000170C4"/>
    <w:rsid w:val="0002093A"/>
    <w:rsid w:val="00020FF0"/>
    <w:rsid w:val="000215B5"/>
    <w:rsid w:val="00023AAC"/>
    <w:rsid w:val="00023BD0"/>
    <w:rsid w:val="00024021"/>
    <w:rsid w:val="00024162"/>
    <w:rsid w:val="00024BDF"/>
    <w:rsid w:val="00025F05"/>
    <w:rsid w:val="00026946"/>
    <w:rsid w:val="00026C65"/>
    <w:rsid w:val="0002798E"/>
    <w:rsid w:val="000279B4"/>
    <w:rsid w:val="00031342"/>
    <w:rsid w:val="00031D17"/>
    <w:rsid w:val="00032D01"/>
    <w:rsid w:val="000330E0"/>
    <w:rsid w:val="00034A0B"/>
    <w:rsid w:val="00035227"/>
    <w:rsid w:val="00036390"/>
    <w:rsid w:val="0003641D"/>
    <w:rsid w:val="00036A84"/>
    <w:rsid w:val="00036C1F"/>
    <w:rsid w:val="00036E5D"/>
    <w:rsid w:val="000376F9"/>
    <w:rsid w:val="00037CBA"/>
    <w:rsid w:val="00040D40"/>
    <w:rsid w:val="00042691"/>
    <w:rsid w:val="00042E5A"/>
    <w:rsid w:val="000431BB"/>
    <w:rsid w:val="00044E94"/>
    <w:rsid w:val="00044F8E"/>
    <w:rsid w:val="0004516D"/>
    <w:rsid w:val="000457B2"/>
    <w:rsid w:val="00045843"/>
    <w:rsid w:val="00045CF1"/>
    <w:rsid w:val="00046120"/>
    <w:rsid w:val="000462F5"/>
    <w:rsid w:val="000464DF"/>
    <w:rsid w:val="00046DAF"/>
    <w:rsid w:val="00047B26"/>
    <w:rsid w:val="00047E38"/>
    <w:rsid w:val="00050C06"/>
    <w:rsid w:val="00053988"/>
    <w:rsid w:val="00054C41"/>
    <w:rsid w:val="00055351"/>
    <w:rsid w:val="00055A73"/>
    <w:rsid w:val="00055F91"/>
    <w:rsid w:val="0005661D"/>
    <w:rsid w:val="00057606"/>
    <w:rsid w:val="00057D54"/>
    <w:rsid w:val="0006088E"/>
    <w:rsid w:val="00061599"/>
    <w:rsid w:val="00061C45"/>
    <w:rsid w:val="00063F93"/>
    <w:rsid w:val="00064AB3"/>
    <w:rsid w:val="00065857"/>
    <w:rsid w:val="00066055"/>
    <w:rsid w:val="000661F2"/>
    <w:rsid w:val="000672C3"/>
    <w:rsid w:val="0006776E"/>
    <w:rsid w:val="00067A35"/>
    <w:rsid w:val="00070614"/>
    <w:rsid w:val="00070D7F"/>
    <w:rsid w:val="000719F9"/>
    <w:rsid w:val="00072122"/>
    <w:rsid w:val="00072375"/>
    <w:rsid w:val="000728C3"/>
    <w:rsid w:val="00072EE9"/>
    <w:rsid w:val="00073332"/>
    <w:rsid w:val="00075645"/>
    <w:rsid w:val="000757F3"/>
    <w:rsid w:val="00076DA7"/>
    <w:rsid w:val="000821DB"/>
    <w:rsid w:val="00084F1F"/>
    <w:rsid w:val="00086F54"/>
    <w:rsid w:val="00087682"/>
    <w:rsid w:val="0008784A"/>
    <w:rsid w:val="00087988"/>
    <w:rsid w:val="000921CD"/>
    <w:rsid w:val="0009232A"/>
    <w:rsid w:val="000937B7"/>
    <w:rsid w:val="0009381F"/>
    <w:rsid w:val="00094102"/>
    <w:rsid w:val="00095268"/>
    <w:rsid w:val="0009588E"/>
    <w:rsid w:val="0009662D"/>
    <w:rsid w:val="00096934"/>
    <w:rsid w:val="000A02BD"/>
    <w:rsid w:val="000A14C2"/>
    <w:rsid w:val="000A1E15"/>
    <w:rsid w:val="000A21AB"/>
    <w:rsid w:val="000A3202"/>
    <w:rsid w:val="000A337C"/>
    <w:rsid w:val="000A666D"/>
    <w:rsid w:val="000A74D2"/>
    <w:rsid w:val="000A7EC9"/>
    <w:rsid w:val="000B0924"/>
    <w:rsid w:val="000B3872"/>
    <w:rsid w:val="000B3CC7"/>
    <w:rsid w:val="000B4531"/>
    <w:rsid w:val="000B4D90"/>
    <w:rsid w:val="000B6016"/>
    <w:rsid w:val="000B66CA"/>
    <w:rsid w:val="000B7610"/>
    <w:rsid w:val="000B7753"/>
    <w:rsid w:val="000B7DA9"/>
    <w:rsid w:val="000C019C"/>
    <w:rsid w:val="000C066E"/>
    <w:rsid w:val="000C2182"/>
    <w:rsid w:val="000C285E"/>
    <w:rsid w:val="000C3685"/>
    <w:rsid w:val="000C5965"/>
    <w:rsid w:val="000C6B5C"/>
    <w:rsid w:val="000D017E"/>
    <w:rsid w:val="000D0D9A"/>
    <w:rsid w:val="000D1C79"/>
    <w:rsid w:val="000D206E"/>
    <w:rsid w:val="000D3D1E"/>
    <w:rsid w:val="000D5A98"/>
    <w:rsid w:val="000D6A74"/>
    <w:rsid w:val="000E0232"/>
    <w:rsid w:val="000E468E"/>
    <w:rsid w:val="000E5845"/>
    <w:rsid w:val="000E5D56"/>
    <w:rsid w:val="000E741E"/>
    <w:rsid w:val="000E74DE"/>
    <w:rsid w:val="000F0132"/>
    <w:rsid w:val="000F055A"/>
    <w:rsid w:val="000F1466"/>
    <w:rsid w:val="000F3AA6"/>
    <w:rsid w:val="000F3BAF"/>
    <w:rsid w:val="000F45A8"/>
    <w:rsid w:val="000F5457"/>
    <w:rsid w:val="000F5611"/>
    <w:rsid w:val="000F5A20"/>
    <w:rsid w:val="000F65D7"/>
    <w:rsid w:val="000F6C53"/>
    <w:rsid w:val="000F6F3F"/>
    <w:rsid w:val="000F7C38"/>
    <w:rsid w:val="000F7E41"/>
    <w:rsid w:val="00101451"/>
    <w:rsid w:val="001017BB"/>
    <w:rsid w:val="001025F7"/>
    <w:rsid w:val="00105EA1"/>
    <w:rsid w:val="00106181"/>
    <w:rsid w:val="00111F70"/>
    <w:rsid w:val="001129E3"/>
    <w:rsid w:val="00114DF1"/>
    <w:rsid w:val="00120D77"/>
    <w:rsid w:val="00120F57"/>
    <w:rsid w:val="001213A1"/>
    <w:rsid w:val="001213E0"/>
    <w:rsid w:val="0012155F"/>
    <w:rsid w:val="001227FD"/>
    <w:rsid w:val="00122F28"/>
    <w:rsid w:val="00123140"/>
    <w:rsid w:val="0012316E"/>
    <w:rsid w:val="001252B8"/>
    <w:rsid w:val="00125EB6"/>
    <w:rsid w:val="00126654"/>
    <w:rsid w:val="00126908"/>
    <w:rsid w:val="00132014"/>
    <w:rsid w:val="00132451"/>
    <w:rsid w:val="00132F3A"/>
    <w:rsid w:val="00133FD0"/>
    <w:rsid w:val="0013524C"/>
    <w:rsid w:val="001359BD"/>
    <w:rsid w:val="00135C93"/>
    <w:rsid w:val="00136686"/>
    <w:rsid w:val="001367AD"/>
    <w:rsid w:val="00137ADC"/>
    <w:rsid w:val="00140003"/>
    <w:rsid w:val="00140DD3"/>
    <w:rsid w:val="00141057"/>
    <w:rsid w:val="0014235A"/>
    <w:rsid w:val="00142BD8"/>
    <w:rsid w:val="00142E3B"/>
    <w:rsid w:val="0014580C"/>
    <w:rsid w:val="001462EF"/>
    <w:rsid w:val="001471A1"/>
    <w:rsid w:val="00147DD5"/>
    <w:rsid w:val="00150159"/>
    <w:rsid w:val="00150710"/>
    <w:rsid w:val="001515AC"/>
    <w:rsid w:val="001519D7"/>
    <w:rsid w:val="00151A91"/>
    <w:rsid w:val="001537CC"/>
    <w:rsid w:val="0015401C"/>
    <w:rsid w:val="001559EC"/>
    <w:rsid w:val="001602C3"/>
    <w:rsid w:val="00160CE0"/>
    <w:rsid w:val="00160DD3"/>
    <w:rsid w:val="0016262A"/>
    <w:rsid w:val="00162922"/>
    <w:rsid w:val="00164950"/>
    <w:rsid w:val="00164C9F"/>
    <w:rsid w:val="00164FC3"/>
    <w:rsid w:val="001651D8"/>
    <w:rsid w:val="00166225"/>
    <w:rsid w:val="0016766A"/>
    <w:rsid w:val="00167BE9"/>
    <w:rsid w:val="00172D50"/>
    <w:rsid w:val="00172DAD"/>
    <w:rsid w:val="00173512"/>
    <w:rsid w:val="0017519B"/>
    <w:rsid w:val="00176670"/>
    <w:rsid w:val="001773FE"/>
    <w:rsid w:val="001814DC"/>
    <w:rsid w:val="00181C97"/>
    <w:rsid w:val="001820FB"/>
    <w:rsid w:val="001827C2"/>
    <w:rsid w:val="00185FF4"/>
    <w:rsid w:val="00186C2C"/>
    <w:rsid w:val="001871F8"/>
    <w:rsid w:val="00187DD8"/>
    <w:rsid w:val="001902FF"/>
    <w:rsid w:val="0019077A"/>
    <w:rsid w:val="0019173B"/>
    <w:rsid w:val="00191CC2"/>
    <w:rsid w:val="001933E7"/>
    <w:rsid w:val="00194D7C"/>
    <w:rsid w:val="00194DBC"/>
    <w:rsid w:val="00195F21"/>
    <w:rsid w:val="00196A09"/>
    <w:rsid w:val="00197C10"/>
    <w:rsid w:val="00197E6F"/>
    <w:rsid w:val="001A05B1"/>
    <w:rsid w:val="001A16A6"/>
    <w:rsid w:val="001A17A5"/>
    <w:rsid w:val="001A4C6D"/>
    <w:rsid w:val="001A4ED9"/>
    <w:rsid w:val="001A5169"/>
    <w:rsid w:val="001A57CD"/>
    <w:rsid w:val="001A5D9C"/>
    <w:rsid w:val="001A62BF"/>
    <w:rsid w:val="001A6387"/>
    <w:rsid w:val="001A680F"/>
    <w:rsid w:val="001A686F"/>
    <w:rsid w:val="001A6B6B"/>
    <w:rsid w:val="001A6E51"/>
    <w:rsid w:val="001A797D"/>
    <w:rsid w:val="001B00CB"/>
    <w:rsid w:val="001B052B"/>
    <w:rsid w:val="001B1AF0"/>
    <w:rsid w:val="001B26E4"/>
    <w:rsid w:val="001B2904"/>
    <w:rsid w:val="001B4B62"/>
    <w:rsid w:val="001B54C3"/>
    <w:rsid w:val="001B620C"/>
    <w:rsid w:val="001B6725"/>
    <w:rsid w:val="001C017D"/>
    <w:rsid w:val="001C0B3C"/>
    <w:rsid w:val="001C107A"/>
    <w:rsid w:val="001C1124"/>
    <w:rsid w:val="001C1B33"/>
    <w:rsid w:val="001C35B4"/>
    <w:rsid w:val="001C35B6"/>
    <w:rsid w:val="001C5837"/>
    <w:rsid w:val="001C6E34"/>
    <w:rsid w:val="001D0580"/>
    <w:rsid w:val="001D0EEF"/>
    <w:rsid w:val="001D2F56"/>
    <w:rsid w:val="001D3C08"/>
    <w:rsid w:val="001D5195"/>
    <w:rsid w:val="001D55E6"/>
    <w:rsid w:val="001D61CB"/>
    <w:rsid w:val="001D699B"/>
    <w:rsid w:val="001D6AB9"/>
    <w:rsid w:val="001E0C39"/>
    <w:rsid w:val="001E0F65"/>
    <w:rsid w:val="001E16DE"/>
    <w:rsid w:val="001E1B47"/>
    <w:rsid w:val="001E3BC4"/>
    <w:rsid w:val="001E53BB"/>
    <w:rsid w:val="001E5955"/>
    <w:rsid w:val="001E5A12"/>
    <w:rsid w:val="001E726F"/>
    <w:rsid w:val="001E7AAA"/>
    <w:rsid w:val="001F018A"/>
    <w:rsid w:val="001F0DB4"/>
    <w:rsid w:val="001F2301"/>
    <w:rsid w:val="001F2B10"/>
    <w:rsid w:val="001F38FC"/>
    <w:rsid w:val="001F4C1A"/>
    <w:rsid w:val="001F546E"/>
    <w:rsid w:val="001F5552"/>
    <w:rsid w:val="001F55D6"/>
    <w:rsid w:val="001F5D26"/>
    <w:rsid w:val="001F6008"/>
    <w:rsid w:val="001F6EF4"/>
    <w:rsid w:val="001F718E"/>
    <w:rsid w:val="00200741"/>
    <w:rsid w:val="00204781"/>
    <w:rsid w:val="00204AD7"/>
    <w:rsid w:val="00205320"/>
    <w:rsid w:val="002066DB"/>
    <w:rsid w:val="00206711"/>
    <w:rsid w:val="002071CE"/>
    <w:rsid w:val="00211031"/>
    <w:rsid w:val="00211EFA"/>
    <w:rsid w:val="0021247F"/>
    <w:rsid w:val="0021305E"/>
    <w:rsid w:val="002143C5"/>
    <w:rsid w:val="00215978"/>
    <w:rsid w:val="00216C9C"/>
    <w:rsid w:val="00216F8E"/>
    <w:rsid w:val="00217983"/>
    <w:rsid w:val="0022052A"/>
    <w:rsid w:val="002227AF"/>
    <w:rsid w:val="00222908"/>
    <w:rsid w:val="00222BAC"/>
    <w:rsid w:val="00223D7F"/>
    <w:rsid w:val="00223ECE"/>
    <w:rsid w:val="00224050"/>
    <w:rsid w:val="002247A6"/>
    <w:rsid w:val="00224842"/>
    <w:rsid w:val="00224EC2"/>
    <w:rsid w:val="0022567D"/>
    <w:rsid w:val="002273D1"/>
    <w:rsid w:val="002277DD"/>
    <w:rsid w:val="00227C14"/>
    <w:rsid w:val="00227C33"/>
    <w:rsid w:val="00227E81"/>
    <w:rsid w:val="002313B0"/>
    <w:rsid w:val="00231410"/>
    <w:rsid w:val="00231F4A"/>
    <w:rsid w:val="002323E6"/>
    <w:rsid w:val="00233A78"/>
    <w:rsid w:val="00233C88"/>
    <w:rsid w:val="002340FC"/>
    <w:rsid w:val="0023479B"/>
    <w:rsid w:val="0023515A"/>
    <w:rsid w:val="00235A74"/>
    <w:rsid w:val="00235CFC"/>
    <w:rsid w:val="0023645F"/>
    <w:rsid w:val="002418F5"/>
    <w:rsid w:val="002424BB"/>
    <w:rsid w:val="0024310A"/>
    <w:rsid w:val="0024343A"/>
    <w:rsid w:val="002444C0"/>
    <w:rsid w:val="002465C0"/>
    <w:rsid w:val="0025182C"/>
    <w:rsid w:val="0025185C"/>
    <w:rsid w:val="002518E8"/>
    <w:rsid w:val="00251926"/>
    <w:rsid w:val="00251A7D"/>
    <w:rsid w:val="00252D56"/>
    <w:rsid w:val="002530C3"/>
    <w:rsid w:val="00253AD6"/>
    <w:rsid w:val="00254E79"/>
    <w:rsid w:val="00256645"/>
    <w:rsid w:val="00256E24"/>
    <w:rsid w:val="00257328"/>
    <w:rsid w:val="002575B0"/>
    <w:rsid w:val="00257D23"/>
    <w:rsid w:val="00261EEB"/>
    <w:rsid w:val="002620EF"/>
    <w:rsid w:val="002625F3"/>
    <w:rsid w:val="00263727"/>
    <w:rsid w:val="00263C54"/>
    <w:rsid w:val="0026503A"/>
    <w:rsid w:val="0026507B"/>
    <w:rsid w:val="002651E6"/>
    <w:rsid w:val="0026636B"/>
    <w:rsid w:val="00266EC4"/>
    <w:rsid w:val="00270BAA"/>
    <w:rsid w:val="00271420"/>
    <w:rsid w:val="00273CDB"/>
    <w:rsid w:val="0027424C"/>
    <w:rsid w:val="002742CF"/>
    <w:rsid w:val="00275C3D"/>
    <w:rsid w:val="002763FF"/>
    <w:rsid w:val="00277654"/>
    <w:rsid w:val="00281701"/>
    <w:rsid w:val="002821E3"/>
    <w:rsid w:val="00282AF3"/>
    <w:rsid w:val="00283839"/>
    <w:rsid w:val="0028398D"/>
    <w:rsid w:val="00283A62"/>
    <w:rsid w:val="0028475A"/>
    <w:rsid w:val="00285788"/>
    <w:rsid w:val="0028624A"/>
    <w:rsid w:val="00286A82"/>
    <w:rsid w:val="00286C69"/>
    <w:rsid w:val="00286D8E"/>
    <w:rsid w:val="00286F0C"/>
    <w:rsid w:val="0028713F"/>
    <w:rsid w:val="00290F2C"/>
    <w:rsid w:val="002913DD"/>
    <w:rsid w:val="00294A43"/>
    <w:rsid w:val="00295DB4"/>
    <w:rsid w:val="00296959"/>
    <w:rsid w:val="002979FA"/>
    <w:rsid w:val="002A2AF5"/>
    <w:rsid w:val="002A4BAB"/>
    <w:rsid w:val="002A4DCB"/>
    <w:rsid w:val="002A56E9"/>
    <w:rsid w:val="002A58E5"/>
    <w:rsid w:val="002A5EC0"/>
    <w:rsid w:val="002A70BD"/>
    <w:rsid w:val="002A730E"/>
    <w:rsid w:val="002A762D"/>
    <w:rsid w:val="002B0024"/>
    <w:rsid w:val="002B0644"/>
    <w:rsid w:val="002B1076"/>
    <w:rsid w:val="002B2130"/>
    <w:rsid w:val="002B24D0"/>
    <w:rsid w:val="002B251F"/>
    <w:rsid w:val="002B31E8"/>
    <w:rsid w:val="002B3254"/>
    <w:rsid w:val="002B429E"/>
    <w:rsid w:val="002B5F77"/>
    <w:rsid w:val="002B6512"/>
    <w:rsid w:val="002B67B8"/>
    <w:rsid w:val="002B75FF"/>
    <w:rsid w:val="002B7DB0"/>
    <w:rsid w:val="002C1B80"/>
    <w:rsid w:val="002C26E0"/>
    <w:rsid w:val="002D169C"/>
    <w:rsid w:val="002D3910"/>
    <w:rsid w:val="002D4DE1"/>
    <w:rsid w:val="002D5BE1"/>
    <w:rsid w:val="002D5E03"/>
    <w:rsid w:val="002D6D99"/>
    <w:rsid w:val="002D6FCE"/>
    <w:rsid w:val="002D72EF"/>
    <w:rsid w:val="002E0130"/>
    <w:rsid w:val="002E17D7"/>
    <w:rsid w:val="002E1F49"/>
    <w:rsid w:val="002E2423"/>
    <w:rsid w:val="002E2A13"/>
    <w:rsid w:val="002E3736"/>
    <w:rsid w:val="002E568D"/>
    <w:rsid w:val="002E5887"/>
    <w:rsid w:val="002E58EA"/>
    <w:rsid w:val="002E5D90"/>
    <w:rsid w:val="002E5EB0"/>
    <w:rsid w:val="002E7797"/>
    <w:rsid w:val="002F1A5E"/>
    <w:rsid w:val="002F2C7C"/>
    <w:rsid w:val="002F35FB"/>
    <w:rsid w:val="002F37BE"/>
    <w:rsid w:val="002F4087"/>
    <w:rsid w:val="002F42A5"/>
    <w:rsid w:val="002F5652"/>
    <w:rsid w:val="002F57A1"/>
    <w:rsid w:val="002F5D66"/>
    <w:rsid w:val="002F6134"/>
    <w:rsid w:val="002F7164"/>
    <w:rsid w:val="0030055D"/>
    <w:rsid w:val="00300ED8"/>
    <w:rsid w:val="003028A7"/>
    <w:rsid w:val="00302E32"/>
    <w:rsid w:val="00303AEB"/>
    <w:rsid w:val="003040E4"/>
    <w:rsid w:val="0030429F"/>
    <w:rsid w:val="0030653E"/>
    <w:rsid w:val="0030779E"/>
    <w:rsid w:val="00307ADC"/>
    <w:rsid w:val="00310281"/>
    <w:rsid w:val="00310F80"/>
    <w:rsid w:val="0031195D"/>
    <w:rsid w:val="00312F51"/>
    <w:rsid w:val="0031356E"/>
    <w:rsid w:val="00314B50"/>
    <w:rsid w:val="00314FCF"/>
    <w:rsid w:val="00316719"/>
    <w:rsid w:val="00316740"/>
    <w:rsid w:val="00320558"/>
    <w:rsid w:val="00321C61"/>
    <w:rsid w:val="003223F8"/>
    <w:rsid w:val="0032266F"/>
    <w:rsid w:val="00323405"/>
    <w:rsid w:val="003250A9"/>
    <w:rsid w:val="003252AE"/>
    <w:rsid w:val="00325D64"/>
    <w:rsid w:val="003265EF"/>
    <w:rsid w:val="0032776F"/>
    <w:rsid w:val="00330241"/>
    <w:rsid w:val="003307CF"/>
    <w:rsid w:val="00331072"/>
    <w:rsid w:val="00331480"/>
    <w:rsid w:val="003316EB"/>
    <w:rsid w:val="00331998"/>
    <w:rsid w:val="0033264C"/>
    <w:rsid w:val="00332859"/>
    <w:rsid w:val="00333F95"/>
    <w:rsid w:val="0033404C"/>
    <w:rsid w:val="00334421"/>
    <w:rsid w:val="00334A62"/>
    <w:rsid w:val="0033768C"/>
    <w:rsid w:val="0033774B"/>
    <w:rsid w:val="00340749"/>
    <w:rsid w:val="003439F4"/>
    <w:rsid w:val="00344CFA"/>
    <w:rsid w:val="00345500"/>
    <w:rsid w:val="0034729F"/>
    <w:rsid w:val="0035011F"/>
    <w:rsid w:val="0035035F"/>
    <w:rsid w:val="00351B72"/>
    <w:rsid w:val="003526CB"/>
    <w:rsid w:val="00352CA0"/>
    <w:rsid w:val="0035540A"/>
    <w:rsid w:val="00360F9B"/>
    <w:rsid w:val="003612C3"/>
    <w:rsid w:val="00361409"/>
    <w:rsid w:val="003620E1"/>
    <w:rsid w:val="0036228B"/>
    <w:rsid w:val="00362347"/>
    <w:rsid w:val="003623D4"/>
    <w:rsid w:val="003626F2"/>
    <w:rsid w:val="003648D2"/>
    <w:rsid w:val="00364C08"/>
    <w:rsid w:val="003650A5"/>
    <w:rsid w:val="00365F93"/>
    <w:rsid w:val="003663F6"/>
    <w:rsid w:val="003675BD"/>
    <w:rsid w:val="00367610"/>
    <w:rsid w:val="003678CE"/>
    <w:rsid w:val="00370483"/>
    <w:rsid w:val="0037053E"/>
    <w:rsid w:val="00371418"/>
    <w:rsid w:val="00372B5E"/>
    <w:rsid w:val="00372CF3"/>
    <w:rsid w:val="0037488D"/>
    <w:rsid w:val="00377039"/>
    <w:rsid w:val="00377122"/>
    <w:rsid w:val="00377B9C"/>
    <w:rsid w:val="00380569"/>
    <w:rsid w:val="00381954"/>
    <w:rsid w:val="003823D3"/>
    <w:rsid w:val="003829FE"/>
    <w:rsid w:val="00384295"/>
    <w:rsid w:val="00386143"/>
    <w:rsid w:val="00386B58"/>
    <w:rsid w:val="00386EF5"/>
    <w:rsid w:val="00387F33"/>
    <w:rsid w:val="00390D89"/>
    <w:rsid w:val="003929DB"/>
    <w:rsid w:val="00394BDE"/>
    <w:rsid w:val="00394F2D"/>
    <w:rsid w:val="0039537A"/>
    <w:rsid w:val="0039577D"/>
    <w:rsid w:val="00397F2D"/>
    <w:rsid w:val="003A029F"/>
    <w:rsid w:val="003A260F"/>
    <w:rsid w:val="003A293C"/>
    <w:rsid w:val="003A2DC5"/>
    <w:rsid w:val="003A2E1D"/>
    <w:rsid w:val="003A35FF"/>
    <w:rsid w:val="003A3DC4"/>
    <w:rsid w:val="003A62BF"/>
    <w:rsid w:val="003A6CCA"/>
    <w:rsid w:val="003A752F"/>
    <w:rsid w:val="003B0284"/>
    <w:rsid w:val="003B02BF"/>
    <w:rsid w:val="003B02F6"/>
    <w:rsid w:val="003B05A8"/>
    <w:rsid w:val="003B0CAD"/>
    <w:rsid w:val="003B0CFB"/>
    <w:rsid w:val="003B1963"/>
    <w:rsid w:val="003B2338"/>
    <w:rsid w:val="003B3942"/>
    <w:rsid w:val="003B4B7C"/>
    <w:rsid w:val="003B4C80"/>
    <w:rsid w:val="003C0B53"/>
    <w:rsid w:val="003C0C58"/>
    <w:rsid w:val="003C4014"/>
    <w:rsid w:val="003C40F7"/>
    <w:rsid w:val="003C4A59"/>
    <w:rsid w:val="003C5688"/>
    <w:rsid w:val="003C59BF"/>
    <w:rsid w:val="003C5EDF"/>
    <w:rsid w:val="003C6803"/>
    <w:rsid w:val="003C748C"/>
    <w:rsid w:val="003C76CF"/>
    <w:rsid w:val="003D01EE"/>
    <w:rsid w:val="003D1C8D"/>
    <w:rsid w:val="003D2231"/>
    <w:rsid w:val="003D3709"/>
    <w:rsid w:val="003D43EB"/>
    <w:rsid w:val="003D583F"/>
    <w:rsid w:val="003D5BD1"/>
    <w:rsid w:val="003D69E7"/>
    <w:rsid w:val="003E1D24"/>
    <w:rsid w:val="003E249B"/>
    <w:rsid w:val="003E24AC"/>
    <w:rsid w:val="003E31AF"/>
    <w:rsid w:val="003E50AA"/>
    <w:rsid w:val="003E5B64"/>
    <w:rsid w:val="003F0F58"/>
    <w:rsid w:val="003F1F96"/>
    <w:rsid w:val="003F27C8"/>
    <w:rsid w:val="003F3F52"/>
    <w:rsid w:val="003F401A"/>
    <w:rsid w:val="003F406A"/>
    <w:rsid w:val="003F591E"/>
    <w:rsid w:val="003F5D86"/>
    <w:rsid w:val="003F696F"/>
    <w:rsid w:val="003F769C"/>
    <w:rsid w:val="00400915"/>
    <w:rsid w:val="00400A65"/>
    <w:rsid w:val="00402209"/>
    <w:rsid w:val="00403343"/>
    <w:rsid w:val="00404C1A"/>
    <w:rsid w:val="00405621"/>
    <w:rsid w:val="0040569E"/>
    <w:rsid w:val="00405A8B"/>
    <w:rsid w:val="00406F59"/>
    <w:rsid w:val="0041069D"/>
    <w:rsid w:val="00412287"/>
    <w:rsid w:val="00412573"/>
    <w:rsid w:val="0041393C"/>
    <w:rsid w:val="00413ABF"/>
    <w:rsid w:val="004145B3"/>
    <w:rsid w:val="004146AC"/>
    <w:rsid w:val="004154DD"/>
    <w:rsid w:val="00416318"/>
    <w:rsid w:val="00416D3C"/>
    <w:rsid w:val="00422051"/>
    <w:rsid w:val="0042262C"/>
    <w:rsid w:val="0042291F"/>
    <w:rsid w:val="00422F7B"/>
    <w:rsid w:val="004245FD"/>
    <w:rsid w:val="004255D3"/>
    <w:rsid w:val="004256A2"/>
    <w:rsid w:val="00426065"/>
    <w:rsid w:val="00433C28"/>
    <w:rsid w:val="00434274"/>
    <w:rsid w:val="00434475"/>
    <w:rsid w:val="00435641"/>
    <w:rsid w:val="00435AFC"/>
    <w:rsid w:val="00435DD1"/>
    <w:rsid w:val="00436342"/>
    <w:rsid w:val="00436868"/>
    <w:rsid w:val="00437AE0"/>
    <w:rsid w:val="004403CF"/>
    <w:rsid w:val="00440DF5"/>
    <w:rsid w:val="00441B77"/>
    <w:rsid w:val="00441D94"/>
    <w:rsid w:val="00441EC9"/>
    <w:rsid w:val="0044201F"/>
    <w:rsid w:val="004420EC"/>
    <w:rsid w:val="004439E0"/>
    <w:rsid w:val="00444B4E"/>
    <w:rsid w:val="00444FF2"/>
    <w:rsid w:val="004464FC"/>
    <w:rsid w:val="004465C6"/>
    <w:rsid w:val="00446636"/>
    <w:rsid w:val="00446E92"/>
    <w:rsid w:val="00447123"/>
    <w:rsid w:val="0044717D"/>
    <w:rsid w:val="00447868"/>
    <w:rsid w:val="004502E5"/>
    <w:rsid w:val="00451D57"/>
    <w:rsid w:val="00452903"/>
    <w:rsid w:val="00453174"/>
    <w:rsid w:val="004531F7"/>
    <w:rsid w:val="004545F1"/>
    <w:rsid w:val="00455482"/>
    <w:rsid w:val="00455BD7"/>
    <w:rsid w:val="00455C60"/>
    <w:rsid w:val="00462056"/>
    <w:rsid w:val="004628CC"/>
    <w:rsid w:val="00462B83"/>
    <w:rsid w:val="00462CF7"/>
    <w:rsid w:val="004636E0"/>
    <w:rsid w:val="00463A7F"/>
    <w:rsid w:val="00464181"/>
    <w:rsid w:val="00464D5D"/>
    <w:rsid w:val="00464F0B"/>
    <w:rsid w:val="0046503B"/>
    <w:rsid w:val="00465102"/>
    <w:rsid w:val="004651DE"/>
    <w:rsid w:val="00465DC9"/>
    <w:rsid w:val="00470374"/>
    <w:rsid w:val="00470801"/>
    <w:rsid w:val="00471485"/>
    <w:rsid w:val="004716E7"/>
    <w:rsid w:val="00472433"/>
    <w:rsid w:val="0047287B"/>
    <w:rsid w:val="00473203"/>
    <w:rsid w:val="004738C4"/>
    <w:rsid w:val="00475A50"/>
    <w:rsid w:val="00476059"/>
    <w:rsid w:val="00477A77"/>
    <w:rsid w:val="00481DE2"/>
    <w:rsid w:val="00482571"/>
    <w:rsid w:val="00482BEA"/>
    <w:rsid w:val="00483D2B"/>
    <w:rsid w:val="004844DA"/>
    <w:rsid w:val="00484816"/>
    <w:rsid w:val="00484A81"/>
    <w:rsid w:val="00485A91"/>
    <w:rsid w:val="00485BCC"/>
    <w:rsid w:val="004869D6"/>
    <w:rsid w:val="00487078"/>
    <w:rsid w:val="004872D7"/>
    <w:rsid w:val="00490141"/>
    <w:rsid w:val="00491222"/>
    <w:rsid w:val="00492255"/>
    <w:rsid w:val="0049308A"/>
    <w:rsid w:val="00493A87"/>
    <w:rsid w:val="00493AA6"/>
    <w:rsid w:val="004949B4"/>
    <w:rsid w:val="00495EB4"/>
    <w:rsid w:val="0049692D"/>
    <w:rsid w:val="00496A5B"/>
    <w:rsid w:val="00497CF8"/>
    <w:rsid w:val="004A05D0"/>
    <w:rsid w:val="004A0C1E"/>
    <w:rsid w:val="004A1184"/>
    <w:rsid w:val="004A1ED1"/>
    <w:rsid w:val="004A1EE5"/>
    <w:rsid w:val="004A215D"/>
    <w:rsid w:val="004A4BB7"/>
    <w:rsid w:val="004A5E4D"/>
    <w:rsid w:val="004A61FA"/>
    <w:rsid w:val="004A64EF"/>
    <w:rsid w:val="004A662D"/>
    <w:rsid w:val="004B081D"/>
    <w:rsid w:val="004B0A47"/>
    <w:rsid w:val="004B14AD"/>
    <w:rsid w:val="004B3E6F"/>
    <w:rsid w:val="004B4C1C"/>
    <w:rsid w:val="004B5514"/>
    <w:rsid w:val="004B5BB7"/>
    <w:rsid w:val="004B5ED6"/>
    <w:rsid w:val="004B687A"/>
    <w:rsid w:val="004B6921"/>
    <w:rsid w:val="004B747C"/>
    <w:rsid w:val="004B77A7"/>
    <w:rsid w:val="004C097A"/>
    <w:rsid w:val="004C0BB8"/>
    <w:rsid w:val="004C15E4"/>
    <w:rsid w:val="004C2C7C"/>
    <w:rsid w:val="004C3BFA"/>
    <w:rsid w:val="004C4488"/>
    <w:rsid w:val="004C47F3"/>
    <w:rsid w:val="004C5483"/>
    <w:rsid w:val="004C77D9"/>
    <w:rsid w:val="004D0310"/>
    <w:rsid w:val="004D166C"/>
    <w:rsid w:val="004D28CC"/>
    <w:rsid w:val="004D3394"/>
    <w:rsid w:val="004D38C9"/>
    <w:rsid w:val="004D3C92"/>
    <w:rsid w:val="004D4747"/>
    <w:rsid w:val="004D4D86"/>
    <w:rsid w:val="004D5348"/>
    <w:rsid w:val="004D5EA8"/>
    <w:rsid w:val="004D6036"/>
    <w:rsid w:val="004D6D93"/>
    <w:rsid w:val="004D76AD"/>
    <w:rsid w:val="004D7D8F"/>
    <w:rsid w:val="004E062E"/>
    <w:rsid w:val="004E096D"/>
    <w:rsid w:val="004E3313"/>
    <w:rsid w:val="004E3FF6"/>
    <w:rsid w:val="004E5AC2"/>
    <w:rsid w:val="004E6112"/>
    <w:rsid w:val="004E6458"/>
    <w:rsid w:val="004E7BCB"/>
    <w:rsid w:val="004F0256"/>
    <w:rsid w:val="004F027C"/>
    <w:rsid w:val="004F0939"/>
    <w:rsid w:val="004F10F3"/>
    <w:rsid w:val="004F25B9"/>
    <w:rsid w:val="004F3849"/>
    <w:rsid w:val="004F60EA"/>
    <w:rsid w:val="004F6809"/>
    <w:rsid w:val="004F73B8"/>
    <w:rsid w:val="0050075B"/>
    <w:rsid w:val="00500AC0"/>
    <w:rsid w:val="00500DD0"/>
    <w:rsid w:val="0050157D"/>
    <w:rsid w:val="00501D01"/>
    <w:rsid w:val="00501D13"/>
    <w:rsid w:val="00503526"/>
    <w:rsid w:val="0050499E"/>
    <w:rsid w:val="005049EE"/>
    <w:rsid w:val="00505B0F"/>
    <w:rsid w:val="00510D10"/>
    <w:rsid w:val="00510E01"/>
    <w:rsid w:val="00510F56"/>
    <w:rsid w:val="00512ACE"/>
    <w:rsid w:val="00516894"/>
    <w:rsid w:val="005169FE"/>
    <w:rsid w:val="005205EC"/>
    <w:rsid w:val="0052116D"/>
    <w:rsid w:val="00523002"/>
    <w:rsid w:val="00523138"/>
    <w:rsid w:val="00523CE7"/>
    <w:rsid w:val="00524524"/>
    <w:rsid w:val="0052522C"/>
    <w:rsid w:val="00525723"/>
    <w:rsid w:val="00526EC8"/>
    <w:rsid w:val="00527FF0"/>
    <w:rsid w:val="005312E5"/>
    <w:rsid w:val="00531436"/>
    <w:rsid w:val="0053163F"/>
    <w:rsid w:val="0053216F"/>
    <w:rsid w:val="00532CA0"/>
    <w:rsid w:val="00532D66"/>
    <w:rsid w:val="00533B72"/>
    <w:rsid w:val="00533CF4"/>
    <w:rsid w:val="0053490A"/>
    <w:rsid w:val="00534978"/>
    <w:rsid w:val="00535CE8"/>
    <w:rsid w:val="005369B6"/>
    <w:rsid w:val="00537811"/>
    <w:rsid w:val="00540A70"/>
    <w:rsid w:val="00542C69"/>
    <w:rsid w:val="005438B1"/>
    <w:rsid w:val="005440A3"/>
    <w:rsid w:val="005442F6"/>
    <w:rsid w:val="00544961"/>
    <w:rsid w:val="00545946"/>
    <w:rsid w:val="0055072A"/>
    <w:rsid w:val="00551FE1"/>
    <w:rsid w:val="005524F1"/>
    <w:rsid w:val="005540A6"/>
    <w:rsid w:val="00555F0A"/>
    <w:rsid w:val="0055619C"/>
    <w:rsid w:val="005563DE"/>
    <w:rsid w:val="00556D1B"/>
    <w:rsid w:val="00556F23"/>
    <w:rsid w:val="005606CD"/>
    <w:rsid w:val="005635EC"/>
    <w:rsid w:val="00563936"/>
    <w:rsid w:val="00563BAF"/>
    <w:rsid w:val="00563F77"/>
    <w:rsid w:val="005650CB"/>
    <w:rsid w:val="005667D5"/>
    <w:rsid w:val="00566F54"/>
    <w:rsid w:val="00567858"/>
    <w:rsid w:val="00567B5D"/>
    <w:rsid w:val="00570A81"/>
    <w:rsid w:val="00571155"/>
    <w:rsid w:val="00571308"/>
    <w:rsid w:val="00571F91"/>
    <w:rsid w:val="00572143"/>
    <w:rsid w:val="00572800"/>
    <w:rsid w:val="005739A9"/>
    <w:rsid w:val="005741C8"/>
    <w:rsid w:val="00574947"/>
    <w:rsid w:val="00577D10"/>
    <w:rsid w:val="00581829"/>
    <w:rsid w:val="00582BB7"/>
    <w:rsid w:val="00583A4F"/>
    <w:rsid w:val="00583A7F"/>
    <w:rsid w:val="00584321"/>
    <w:rsid w:val="00584EDF"/>
    <w:rsid w:val="00585871"/>
    <w:rsid w:val="00590513"/>
    <w:rsid w:val="00590FC7"/>
    <w:rsid w:val="00593DD4"/>
    <w:rsid w:val="00595BD4"/>
    <w:rsid w:val="005967EC"/>
    <w:rsid w:val="00597A3B"/>
    <w:rsid w:val="00597FE7"/>
    <w:rsid w:val="005A019B"/>
    <w:rsid w:val="005A0C01"/>
    <w:rsid w:val="005A0FCC"/>
    <w:rsid w:val="005A2D5E"/>
    <w:rsid w:val="005A303F"/>
    <w:rsid w:val="005A3B25"/>
    <w:rsid w:val="005A44E6"/>
    <w:rsid w:val="005A4A68"/>
    <w:rsid w:val="005A55D4"/>
    <w:rsid w:val="005A6427"/>
    <w:rsid w:val="005A6D39"/>
    <w:rsid w:val="005B00E9"/>
    <w:rsid w:val="005B0706"/>
    <w:rsid w:val="005B071A"/>
    <w:rsid w:val="005B0A0E"/>
    <w:rsid w:val="005B143F"/>
    <w:rsid w:val="005B1557"/>
    <w:rsid w:val="005B1804"/>
    <w:rsid w:val="005B337B"/>
    <w:rsid w:val="005B6DA7"/>
    <w:rsid w:val="005B7A46"/>
    <w:rsid w:val="005B7DAE"/>
    <w:rsid w:val="005C0C9B"/>
    <w:rsid w:val="005C11E5"/>
    <w:rsid w:val="005C217F"/>
    <w:rsid w:val="005C34EB"/>
    <w:rsid w:val="005C475D"/>
    <w:rsid w:val="005C4824"/>
    <w:rsid w:val="005C502B"/>
    <w:rsid w:val="005C52CA"/>
    <w:rsid w:val="005C53B5"/>
    <w:rsid w:val="005C6914"/>
    <w:rsid w:val="005C76BF"/>
    <w:rsid w:val="005C78AB"/>
    <w:rsid w:val="005C7E1C"/>
    <w:rsid w:val="005C7EB3"/>
    <w:rsid w:val="005D197B"/>
    <w:rsid w:val="005D47DF"/>
    <w:rsid w:val="005D675F"/>
    <w:rsid w:val="005E1C40"/>
    <w:rsid w:val="005E2150"/>
    <w:rsid w:val="005E2B95"/>
    <w:rsid w:val="005E2F13"/>
    <w:rsid w:val="005E4067"/>
    <w:rsid w:val="005E44A5"/>
    <w:rsid w:val="005E4AB3"/>
    <w:rsid w:val="005E4FB0"/>
    <w:rsid w:val="005E652B"/>
    <w:rsid w:val="005E67A1"/>
    <w:rsid w:val="005E6E87"/>
    <w:rsid w:val="005E7813"/>
    <w:rsid w:val="005F0BDE"/>
    <w:rsid w:val="005F0CBD"/>
    <w:rsid w:val="005F1116"/>
    <w:rsid w:val="005F1B82"/>
    <w:rsid w:val="005F287F"/>
    <w:rsid w:val="005F2E06"/>
    <w:rsid w:val="005F2E9E"/>
    <w:rsid w:val="005F442F"/>
    <w:rsid w:val="005F7727"/>
    <w:rsid w:val="005F79DF"/>
    <w:rsid w:val="0060226B"/>
    <w:rsid w:val="00603403"/>
    <w:rsid w:val="00603C84"/>
    <w:rsid w:val="00603E58"/>
    <w:rsid w:val="00604024"/>
    <w:rsid w:val="00604BF7"/>
    <w:rsid w:val="00605C5A"/>
    <w:rsid w:val="0060691E"/>
    <w:rsid w:val="00610112"/>
    <w:rsid w:val="0061079A"/>
    <w:rsid w:val="00610953"/>
    <w:rsid w:val="00611049"/>
    <w:rsid w:val="00613C86"/>
    <w:rsid w:val="00613CCD"/>
    <w:rsid w:val="00613F40"/>
    <w:rsid w:val="006153D7"/>
    <w:rsid w:val="006155EA"/>
    <w:rsid w:val="00615FBD"/>
    <w:rsid w:val="00616CF5"/>
    <w:rsid w:val="006218C8"/>
    <w:rsid w:val="00621A2A"/>
    <w:rsid w:val="0062337A"/>
    <w:rsid w:val="00623610"/>
    <w:rsid w:val="006236F8"/>
    <w:rsid w:val="00625A4B"/>
    <w:rsid w:val="00627C17"/>
    <w:rsid w:val="00630AC2"/>
    <w:rsid w:val="006327D8"/>
    <w:rsid w:val="00632F8A"/>
    <w:rsid w:val="00633C07"/>
    <w:rsid w:val="006342E3"/>
    <w:rsid w:val="006348B7"/>
    <w:rsid w:val="006358FD"/>
    <w:rsid w:val="006359C8"/>
    <w:rsid w:val="00636B61"/>
    <w:rsid w:val="0063705F"/>
    <w:rsid w:val="00637DD4"/>
    <w:rsid w:val="00640F6C"/>
    <w:rsid w:val="006436AE"/>
    <w:rsid w:val="006448D9"/>
    <w:rsid w:val="00644F48"/>
    <w:rsid w:val="00646783"/>
    <w:rsid w:val="00647CC8"/>
    <w:rsid w:val="00647D74"/>
    <w:rsid w:val="0065083E"/>
    <w:rsid w:val="006533D9"/>
    <w:rsid w:val="00653C3C"/>
    <w:rsid w:val="006551B7"/>
    <w:rsid w:val="00655D7E"/>
    <w:rsid w:val="00656F15"/>
    <w:rsid w:val="0065703E"/>
    <w:rsid w:val="006578E7"/>
    <w:rsid w:val="00660257"/>
    <w:rsid w:val="006603CD"/>
    <w:rsid w:val="00660421"/>
    <w:rsid w:val="00660E17"/>
    <w:rsid w:val="006618DD"/>
    <w:rsid w:val="00664C6B"/>
    <w:rsid w:val="00665A23"/>
    <w:rsid w:val="00665F10"/>
    <w:rsid w:val="0066677E"/>
    <w:rsid w:val="006700F3"/>
    <w:rsid w:val="00670BDE"/>
    <w:rsid w:val="00672266"/>
    <w:rsid w:val="0067249A"/>
    <w:rsid w:val="00672F51"/>
    <w:rsid w:val="006740F7"/>
    <w:rsid w:val="0067535B"/>
    <w:rsid w:val="00675C6F"/>
    <w:rsid w:val="00677E6E"/>
    <w:rsid w:val="0068018E"/>
    <w:rsid w:val="00680779"/>
    <w:rsid w:val="006816A8"/>
    <w:rsid w:val="006816C2"/>
    <w:rsid w:val="00682689"/>
    <w:rsid w:val="00682BFD"/>
    <w:rsid w:val="00682F5C"/>
    <w:rsid w:val="00682FFD"/>
    <w:rsid w:val="0068312D"/>
    <w:rsid w:val="0068394B"/>
    <w:rsid w:val="00683DAD"/>
    <w:rsid w:val="00683FCA"/>
    <w:rsid w:val="0068530E"/>
    <w:rsid w:val="0068542C"/>
    <w:rsid w:val="006908A4"/>
    <w:rsid w:val="00692027"/>
    <w:rsid w:val="0069250D"/>
    <w:rsid w:val="00692B16"/>
    <w:rsid w:val="00693D12"/>
    <w:rsid w:val="00695961"/>
    <w:rsid w:val="00696D37"/>
    <w:rsid w:val="00697C6A"/>
    <w:rsid w:val="00697E73"/>
    <w:rsid w:val="006A03CA"/>
    <w:rsid w:val="006A0D45"/>
    <w:rsid w:val="006A1A89"/>
    <w:rsid w:val="006A1EFA"/>
    <w:rsid w:val="006A36B2"/>
    <w:rsid w:val="006A4AD8"/>
    <w:rsid w:val="006A4EB1"/>
    <w:rsid w:val="006A4EDF"/>
    <w:rsid w:val="006A524A"/>
    <w:rsid w:val="006A5340"/>
    <w:rsid w:val="006A58A3"/>
    <w:rsid w:val="006A5C2F"/>
    <w:rsid w:val="006B0616"/>
    <w:rsid w:val="006B062E"/>
    <w:rsid w:val="006B0A9B"/>
    <w:rsid w:val="006B2864"/>
    <w:rsid w:val="006B3612"/>
    <w:rsid w:val="006B3C8C"/>
    <w:rsid w:val="006B4480"/>
    <w:rsid w:val="006B484C"/>
    <w:rsid w:val="006B4862"/>
    <w:rsid w:val="006B4D57"/>
    <w:rsid w:val="006B5F0B"/>
    <w:rsid w:val="006B5F4C"/>
    <w:rsid w:val="006B6B1A"/>
    <w:rsid w:val="006B6D46"/>
    <w:rsid w:val="006B6E35"/>
    <w:rsid w:val="006C0077"/>
    <w:rsid w:val="006C019F"/>
    <w:rsid w:val="006C04F9"/>
    <w:rsid w:val="006C08E5"/>
    <w:rsid w:val="006C0EC5"/>
    <w:rsid w:val="006C1E7D"/>
    <w:rsid w:val="006C2B94"/>
    <w:rsid w:val="006C38D8"/>
    <w:rsid w:val="006C4C22"/>
    <w:rsid w:val="006C553C"/>
    <w:rsid w:val="006C55FD"/>
    <w:rsid w:val="006C5E65"/>
    <w:rsid w:val="006D00AA"/>
    <w:rsid w:val="006D0408"/>
    <w:rsid w:val="006D0A4F"/>
    <w:rsid w:val="006D1BF2"/>
    <w:rsid w:val="006D21F9"/>
    <w:rsid w:val="006D4109"/>
    <w:rsid w:val="006D75BF"/>
    <w:rsid w:val="006E13D7"/>
    <w:rsid w:val="006E1AAF"/>
    <w:rsid w:val="006E3039"/>
    <w:rsid w:val="006E4E93"/>
    <w:rsid w:val="006E50AE"/>
    <w:rsid w:val="006E52DC"/>
    <w:rsid w:val="006E67EB"/>
    <w:rsid w:val="006E74E2"/>
    <w:rsid w:val="006E773C"/>
    <w:rsid w:val="006F0184"/>
    <w:rsid w:val="006F05AE"/>
    <w:rsid w:val="006F23B1"/>
    <w:rsid w:val="006F2679"/>
    <w:rsid w:val="006F3863"/>
    <w:rsid w:val="006F3B71"/>
    <w:rsid w:val="006F4948"/>
    <w:rsid w:val="006F4C2A"/>
    <w:rsid w:val="006F5E7E"/>
    <w:rsid w:val="007001DC"/>
    <w:rsid w:val="00700F17"/>
    <w:rsid w:val="007021A1"/>
    <w:rsid w:val="00704B2C"/>
    <w:rsid w:val="00705E04"/>
    <w:rsid w:val="0070620F"/>
    <w:rsid w:val="007066AD"/>
    <w:rsid w:val="0070730D"/>
    <w:rsid w:val="00710E84"/>
    <w:rsid w:val="0071101E"/>
    <w:rsid w:val="00711B09"/>
    <w:rsid w:val="0071270A"/>
    <w:rsid w:val="007137C1"/>
    <w:rsid w:val="00713819"/>
    <w:rsid w:val="00713AF1"/>
    <w:rsid w:val="00714543"/>
    <w:rsid w:val="007147F2"/>
    <w:rsid w:val="00715018"/>
    <w:rsid w:val="00716DB9"/>
    <w:rsid w:val="00721532"/>
    <w:rsid w:val="00721F17"/>
    <w:rsid w:val="0072214C"/>
    <w:rsid w:val="007221AF"/>
    <w:rsid w:val="007229FD"/>
    <w:rsid w:val="007242D5"/>
    <w:rsid w:val="0072519C"/>
    <w:rsid w:val="00725B9B"/>
    <w:rsid w:val="00725C95"/>
    <w:rsid w:val="007263A2"/>
    <w:rsid w:val="007266AB"/>
    <w:rsid w:val="00726AE1"/>
    <w:rsid w:val="00726DAE"/>
    <w:rsid w:val="00727478"/>
    <w:rsid w:val="00733AD5"/>
    <w:rsid w:val="00736E55"/>
    <w:rsid w:val="00736F68"/>
    <w:rsid w:val="00737E62"/>
    <w:rsid w:val="007408EE"/>
    <w:rsid w:val="00740BAC"/>
    <w:rsid w:val="007420D1"/>
    <w:rsid w:val="0074218E"/>
    <w:rsid w:val="00744D08"/>
    <w:rsid w:val="00745244"/>
    <w:rsid w:val="007454AB"/>
    <w:rsid w:val="007460D7"/>
    <w:rsid w:val="007467CB"/>
    <w:rsid w:val="007471FA"/>
    <w:rsid w:val="00747956"/>
    <w:rsid w:val="00747D63"/>
    <w:rsid w:val="00747DCE"/>
    <w:rsid w:val="00750E2B"/>
    <w:rsid w:val="00751A93"/>
    <w:rsid w:val="007525D9"/>
    <w:rsid w:val="00753412"/>
    <w:rsid w:val="007535A5"/>
    <w:rsid w:val="007536E0"/>
    <w:rsid w:val="00753D08"/>
    <w:rsid w:val="00755D60"/>
    <w:rsid w:val="00756E58"/>
    <w:rsid w:val="007577DB"/>
    <w:rsid w:val="00757C60"/>
    <w:rsid w:val="00760A76"/>
    <w:rsid w:val="00760ABC"/>
    <w:rsid w:val="00760FB3"/>
    <w:rsid w:val="00762635"/>
    <w:rsid w:val="00764E3E"/>
    <w:rsid w:val="007655DB"/>
    <w:rsid w:val="00765F97"/>
    <w:rsid w:val="00767F35"/>
    <w:rsid w:val="00772AC7"/>
    <w:rsid w:val="007740DA"/>
    <w:rsid w:val="00774831"/>
    <w:rsid w:val="007758D0"/>
    <w:rsid w:val="00775A1B"/>
    <w:rsid w:val="00776F59"/>
    <w:rsid w:val="007772BA"/>
    <w:rsid w:val="007772C9"/>
    <w:rsid w:val="007775D8"/>
    <w:rsid w:val="007802FC"/>
    <w:rsid w:val="00781382"/>
    <w:rsid w:val="0078244E"/>
    <w:rsid w:val="00782567"/>
    <w:rsid w:val="007836D0"/>
    <w:rsid w:val="007840A4"/>
    <w:rsid w:val="0078795C"/>
    <w:rsid w:val="007879BD"/>
    <w:rsid w:val="0079024F"/>
    <w:rsid w:val="00791B52"/>
    <w:rsid w:val="00792033"/>
    <w:rsid w:val="0079305E"/>
    <w:rsid w:val="00795E60"/>
    <w:rsid w:val="0079613D"/>
    <w:rsid w:val="00797256"/>
    <w:rsid w:val="00797D85"/>
    <w:rsid w:val="007A0121"/>
    <w:rsid w:val="007A094B"/>
    <w:rsid w:val="007A262D"/>
    <w:rsid w:val="007A4BB5"/>
    <w:rsid w:val="007A505A"/>
    <w:rsid w:val="007A50E9"/>
    <w:rsid w:val="007A5DEB"/>
    <w:rsid w:val="007A6A3E"/>
    <w:rsid w:val="007A7B2B"/>
    <w:rsid w:val="007A7EE3"/>
    <w:rsid w:val="007B00A6"/>
    <w:rsid w:val="007B0410"/>
    <w:rsid w:val="007B0DF7"/>
    <w:rsid w:val="007B136F"/>
    <w:rsid w:val="007B3865"/>
    <w:rsid w:val="007B58AF"/>
    <w:rsid w:val="007B6387"/>
    <w:rsid w:val="007B7556"/>
    <w:rsid w:val="007B7C04"/>
    <w:rsid w:val="007B7D74"/>
    <w:rsid w:val="007B7FD2"/>
    <w:rsid w:val="007C0D2F"/>
    <w:rsid w:val="007C0F3D"/>
    <w:rsid w:val="007C1AE6"/>
    <w:rsid w:val="007C211B"/>
    <w:rsid w:val="007C2537"/>
    <w:rsid w:val="007C3A35"/>
    <w:rsid w:val="007C3ABA"/>
    <w:rsid w:val="007C6CE5"/>
    <w:rsid w:val="007C733E"/>
    <w:rsid w:val="007D17C5"/>
    <w:rsid w:val="007D2146"/>
    <w:rsid w:val="007D2544"/>
    <w:rsid w:val="007D2A69"/>
    <w:rsid w:val="007D46B1"/>
    <w:rsid w:val="007D519F"/>
    <w:rsid w:val="007D62E7"/>
    <w:rsid w:val="007D68BB"/>
    <w:rsid w:val="007D7D75"/>
    <w:rsid w:val="007E02FC"/>
    <w:rsid w:val="007E0C77"/>
    <w:rsid w:val="007E0EAC"/>
    <w:rsid w:val="007E16DF"/>
    <w:rsid w:val="007E18CD"/>
    <w:rsid w:val="007E1CBD"/>
    <w:rsid w:val="007E2203"/>
    <w:rsid w:val="007E4B1A"/>
    <w:rsid w:val="007E5183"/>
    <w:rsid w:val="007E5499"/>
    <w:rsid w:val="007E6631"/>
    <w:rsid w:val="007E70D7"/>
    <w:rsid w:val="007E7880"/>
    <w:rsid w:val="007F105E"/>
    <w:rsid w:val="007F11C6"/>
    <w:rsid w:val="007F2151"/>
    <w:rsid w:val="007F27B3"/>
    <w:rsid w:val="007F3D54"/>
    <w:rsid w:val="007F4858"/>
    <w:rsid w:val="007F4FA0"/>
    <w:rsid w:val="007F5974"/>
    <w:rsid w:val="007F6186"/>
    <w:rsid w:val="00800501"/>
    <w:rsid w:val="00800990"/>
    <w:rsid w:val="00800ED1"/>
    <w:rsid w:val="0080148D"/>
    <w:rsid w:val="0080177C"/>
    <w:rsid w:val="00801E97"/>
    <w:rsid w:val="008021CE"/>
    <w:rsid w:val="00803639"/>
    <w:rsid w:val="008036FF"/>
    <w:rsid w:val="00803701"/>
    <w:rsid w:val="008038F4"/>
    <w:rsid w:val="008060FE"/>
    <w:rsid w:val="00806F49"/>
    <w:rsid w:val="008070AC"/>
    <w:rsid w:val="00807396"/>
    <w:rsid w:val="00807433"/>
    <w:rsid w:val="00812CDC"/>
    <w:rsid w:val="00813F7B"/>
    <w:rsid w:val="00814DE0"/>
    <w:rsid w:val="00815844"/>
    <w:rsid w:val="0081693E"/>
    <w:rsid w:val="008177B7"/>
    <w:rsid w:val="00820B13"/>
    <w:rsid w:val="0082107E"/>
    <w:rsid w:val="008215EB"/>
    <w:rsid w:val="00821712"/>
    <w:rsid w:val="00821D33"/>
    <w:rsid w:val="00822996"/>
    <w:rsid w:val="00823662"/>
    <w:rsid w:val="0082381E"/>
    <w:rsid w:val="0082414A"/>
    <w:rsid w:val="008248AF"/>
    <w:rsid w:val="0082742B"/>
    <w:rsid w:val="008278E8"/>
    <w:rsid w:val="00827E3F"/>
    <w:rsid w:val="0083004B"/>
    <w:rsid w:val="00833554"/>
    <w:rsid w:val="00834345"/>
    <w:rsid w:val="00834DDE"/>
    <w:rsid w:val="00836148"/>
    <w:rsid w:val="008366EA"/>
    <w:rsid w:val="008368B6"/>
    <w:rsid w:val="008377E6"/>
    <w:rsid w:val="00837C32"/>
    <w:rsid w:val="0084106B"/>
    <w:rsid w:val="00841625"/>
    <w:rsid w:val="00843183"/>
    <w:rsid w:val="008453DD"/>
    <w:rsid w:val="0084656E"/>
    <w:rsid w:val="00846C01"/>
    <w:rsid w:val="0084779E"/>
    <w:rsid w:val="00847DE5"/>
    <w:rsid w:val="00847E79"/>
    <w:rsid w:val="00850A54"/>
    <w:rsid w:val="00850BC8"/>
    <w:rsid w:val="00851509"/>
    <w:rsid w:val="008517A8"/>
    <w:rsid w:val="00851DDF"/>
    <w:rsid w:val="00852A3D"/>
    <w:rsid w:val="00852A75"/>
    <w:rsid w:val="00855569"/>
    <w:rsid w:val="00855BBF"/>
    <w:rsid w:val="00855F87"/>
    <w:rsid w:val="00856515"/>
    <w:rsid w:val="00856F16"/>
    <w:rsid w:val="008601C8"/>
    <w:rsid w:val="0086030B"/>
    <w:rsid w:val="00860E98"/>
    <w:rsid w:val="008612B5"/>
    <w:rsid w:val="008622A7"/>
    <w:rsid w:val="008637BB"/>
    <w:rsid w:val="00863C76"/>
    <w:rsid w:val="008641F1"/>
    <w:rsid w:val="00864557"/>
    <w:rsid w:val="00865191"/>
    <w:rsid w:val="00866D1A"/>
    <w:rsid w:val="00867471"/>
    <w:rsid w:val="008703CE"/>
    <w:rsid w:val="008711E0"/>
    <w:rsid w:val="00872ACF"/>
    <w:rsid w:val="008733B6"/>
    <w:rsid w:val="008737C9"/>
    <w:rsid w:val="0087424E"/>
    <w:rsid w:val="00874A95"/>
    <w:rsid w:val="00875AA3"/>
    <w:rsid w:val="00876222"/>
    <w:rsid w:val="00876293"/>
    <w:rsid w:val="00876D8A"/>
    <w:rsid w:val="00876F44"/>
    <w:rsid w:val="008771C5"/>
    <w:rsid w:val="00877A58"/>
    <w:rsid w:val="00877E52"/>
    <w:rsid w:val="00877F43"/>
    <w:rsid w:val="008802E6"/>
    <w:rsid w:val="00880D86"/>
    <w:rsid w:val="00883932"/>
    <w:rsid w:val="00884EE1"/>
    <w:rsid w:val="00884F37"/>
    <w:rsid w:val="008858A1"/>
    <w:rsid w:val="0088599F"/>
    <w:rsid w:val="008865FD"/>
    <w:rsid w:val="00887BF4"/>
    <w:rsid w:val="008903DC"/>
    <w:rsid w:val="008903E8"/>
    <w:rsid w:val="00891BBF"/>
    <w:rsid w:val="0089277B"/>
    <w:rsid w:val="00894BF5"/>
    <w:rsid w:val="0089572E"/>
    <w:rsid w:val="00895892"/>
    <w:rsid w:val="00897348"/>
    <w:rsid w:val="008977BA"/>
    <w:rsid w:val="008A0C31"/>
    <w:rsid w:val="008A5A34"/>
    <w:rsid w:val="008A5FB3"/>
    <w:rsid w:val="008A6D32"/>
    <w:rsid w:val="008A7747"/>
    <w:rsid w:val="008A7FE4"/>
    <w:rsid w:val="008B0C74"/>
    <w:rsid w:val="008B1134"/>
    <w:rsid w:val="008B1C2E"/>
    <w:rsid w:val="008B1D56"/>
    <w:rsid w:val="008B2854"/>
    <w:rsid w:val="008B3D7A"/>
    <w:rsid w:val="008B5B9E"/>
    <w:rsid w:val="008B5F4D"/>
    <w:rsid w:val="008B76FE"/>
    <w:rsid w:val="008B7904"/>
    <w:rsid w:val="008B7B6C"/>
    <w:rsid w:val="008C070B"/>
    <w:rsid w:val="008C0D36"/>
    <w:rsid w:val="008C0F10"/>
    <w:rsid w:val="008C117E"/>
    <w:rsid w:val="008C1980"/>
    <w:rsid w:val="008C3A7A"/>
    <w:rsid w:val="008C6748"/>
    <w:rsid w:val="008C7A21"/>
    <w:rsid w:val="008C7F4F"/>
    <w:rsid w:val="008D0A68"/>
    <w:rsid w:val="008D14C2"/>
    <w:rsid w:val="008D1D1D"/>
    <w:rsid w:val="008D2665"/>
    <w:rsid w:val="008D275B"/>
    <w:rsid w:val="008D4E95"/>
    <w:rsid w:val="008D5ADB"/>
    <w:rsid w:val="008D5C9D"/>
    <w:rsid w:val="008D6681"/>
    <w:rsid w:val="008D6B3D"/>
    <w:rsid w:val="008D6C83"/>
    <w:rsid w:val="008D7174"/>
    <w:rsid w:val="008E2056"/>
    <w:rsid w:val="008E41A5"/>
    <w:rsid w:val="008E4380"/>
    <w:rsid w:val="008E5FDB"/>
    <w:rsid w:val="008E6C01"/>
    <w:rsid w:val="008E6D11"/>
    <w:rsid w:val="008E6E00"/>
    <w:rsid w:val="008E7147"/>
    <w:rsid w:val="008F00F0"/>
    <w:rsid w:val="008F1F4F"/>
    <w:rsid w:val="008F2965"/>
    <w:rsid w:val="008F2A79"/>
    <w:rsid w:val="008F2DE4"/>
    <w:rsid w:val="008F3DB0"/>
    <w:rsid w:val="008F46E2"/>
    <w:rsid w:val="008F635B"/>
    <w:rsid w:val="008F6843"/>
    <w:rsid w:val="008F79E0"/>
    <w:rsid w:val="00901037"/>
    <w:rsid w:val="00902414"/>
    <w:rsid w:val="00903837"/>
    <w:rsid w:val="00903BEA"/>
    <w:rsid w:val="009042CF"/>
    <w:rsid w:val="0090430B"/>
    <w:rsid w:val="0090449E"/>
    <w:rsid w:val="009045FF"/>
    <w:rsid w:val="00904687"/>
    <w:rsid w:val="009046F4"/>
    <w:rsid w:val="00904A68"/>
    <w:rsid w:val="00905E4E"/>
    <w:rsid w:val="00906FF7"/>
    <w:rsid w:val="00907417"/>
    <w:rsid w:val="0091191C"/>
    <w:rsid w:val="009119CB"/>
    <w:rsid w:val="00912851"/>
    <w:rsid w:val="009135FE"/>
    <w:rsid w:val="00914666"/>
    <w:rsid w:val="00915BB2"/>
    <w:rsid w:val="0091602F"/>
    <w:rsid w:val="00916385"/>
    <w:rsid w:val="009163E3"/>
    <w:rsid w:val="009164A8"/>
    <w:rsid w:val="00916B50"/>
    <w:rsid w:val="0091752E"/>
    <w:rsid w:val="009175CB"/>
    <w:rsid w:val="00917692"/>
    <w:rsid w:val="0092141E"/>
    <w:rsid w:val="00921B69"/>
    <w:rsid w:val="009222A1"/>
    <w:rsid w:val="00922421"/>
    <w:rsid w:val="00924E2A"/>
    <w:rsid w:val="0092579B"/>
    <w:rsid w:val="00925E51"/>
    <w:rsid w:val="00926744"/>
    <w:rsid w:val="009303D9"/>
    <w:rsid w:val="00930818"/>
    <w:rsid w:val="00930A1E"/>
    <w:rsid w:val="00932C9B"/>
    <w:rsid w:val="00932F49"/>
    <w:rsid w:val="00935DF1"/>
    <w:rsid w:val="00935EC1"/>
    <w:rsid w:val="00936840"/>
    <w:rsid w:val="0093786C"/>
    <w:rsid w:val="00937BB2"/>
    <w:rsid w:val="00940354"/>
    <w:rsid w:val="00940DDC"/>
    <w:rsid w:val="00941325"/>
    <w:rsid w:val="00942BBC"/>
    <w:rsid w:val="009455DA"/>
    <w:rsid w:val="00945D56"/>
    <w:rsid w:val="00950C47"/>
    <w:rsid w:val="00950D4C"/>
    <w:rsid w:val="009510AA"/>
    <w:rsid w:val="009546A9"/>
    <w:rsid w:val="009548A1"/>
    <w:rsid w:val="00955B33"/>
    <w:rsid w:val="00955C2A"/>
    <w:rsid w:val="00955C4F"/>
    <w:rsid w:val="009567BD"/>
    <w:rsid w:val="00957BE1"/>
    <w:rsid w:val="009600A3"/>
    <w:rsid w:val="0096049D"/>
    <w:rsid w:val="00961C62"/>
    <w:rsid w:val="00962198"/>
    <w:rsid w:val="00962D7D"/>
    <w:rsid w:val="00963355"/>
    <w:rsid w:val="00964404"/>
    <w:rsid w:val="0096457A"/>
    <w:rsid w:val="009646C4"/>
    <w:rsid w:val="0096579C"/>
    <w:rsid w:val="009713D9"/>
    <w:rsid w:val="009716B1"/>
    <w:rsid w:val="00971BA8"/>
    <w:rsid w:val="00971E53"/>
    <w:rsid w:val="0097336B"/>
    <w:rsid w:val="009738DB"/>
    <w:rsid w:val="00973EA5"/>
    <w:rsid w:val="00974C0A"/>
    <w:rsid w:val="0097628C"/>
    <w:rsid w:val="00976963"/>
    <w:rsid w:val="00977994"/>
    <w:rsid w:val="00977BF0"/>
    <w:rsid w:val="00977CC6"/>
    <w:rsid w:val="00977CC9"/>
    <w:rsid w:val="009800E3"/>
    <w:rsid w:val="00981D21"/>
    <w:rsid w:val="00982265"/>
    <w:rsid w:val="0098257D"/>
    <w:rsid w:val="009829C5"/>
    <w:rsid w:val="009840A0"/>
    <w:rsid w:val="009845F7"/>
    <w:rsid w:val="00984AB6"/>
    <w:rsid w:val="00985D0D"/>
    <w:rsid w:val="00986DE5"/>
    <w:rsid w:val="00987493"/>
    <w:rsid w:val="0098756C"/>
    <w:rsid w:val="0098791B"/>
    <w:rsid w:val="00990FE7"/>
    <w:rsid w:val="0099298C"/>
    <w:rsid w:val="00994719"/>
    <w:rsid w:val="00994868"/>
    <w:rsid w:val="009967C9"/>
    <w:rsid w:val="00996B67"/>
    <w:rsid w:val="009977AB"/>
    <w:rsid w:val="009A1073"/>
    <w:rsid w:val="009A1DF2"/>
    <w:rsid w:val="009A2242"/>
    <w:rsid w:val="009A246E"/>
    <w:rsid w:val="009A2915"/>
    <w:rsid w:val="009A379D"/>
    <w:rsid w:val="009A4ABE"/>
    <w:rsid w:val="009A4D2B"/>
    <w:rsid w:val="009A583A"/>
    <w:rsid w:val="009A6C63"/>
    <w:rsid w:val="009B1149"/>
    <w:rsid w:val="009B2802"/>
    <w:rsid w:val="009B38E7"/>
    <w:rsid w:val="009B3E53"/>
    <w:rsid w:val="009B4698"/>
    <w:rsid w:val="009B4A61"/>
    <w:rsid w:val="009B622B"/>
    <w:rsid w:val="009B62BA"/>
    <w:rsid w:val="009B6CD3"/>
    <w:rsid w:val="009B6CEF"/>
    <w:rsid w:val="009B745F"/>
    <w:rsid w:val="009C03FF"/>
    <w:rsid w:val="009C0FA1"/>
    <w:rsid w:val="009C164F"/>
    <w:rsid w:val="009C3B4F"/>
    <w:rsid w:val="009C4566"/>
    <w:rsid w:val="009C462E"/>
    <w:rsid w:val="009C47BE"/>
    <w:rsid w:val="009C5B3E"/>
    <w:rsid w:val="009C5DDC"/>
    <w:rsid w:val="009C7461"/>
    <w:rsid w:val="009D0133"/>
    <w:rsid w:val="009D0821"/>
    <w:rsid w:val="009D08C0"/>
    <w:rsid w:val="009D117D"/>
    <w:rsid w:val="009D2006"/>
    <w:rsid w:val="009D2E7E"/>
    <w:rsid w:val="009D3310"/>
    <w:rsid w:val="009D384F"/>
    <w:rsid w:val="009D3F4A"/>
    <w:rsid w:val="009D44B0"/>
    <w:rsid w:val="009D5152"/>
    <w:rsid w:val="009D602F"/>
    <w:rsid w:val="009D607E"/>
    <w:rsid w:val="009D6724"/>
    <w:rsid w:val="009D7745"/>
    <w:rsid w:val="009E099D"/>
    <w:rsid w:val="009E0F01"/>
    <w:rsid w:val="009E161B"/>
    <w:rsid w:val="009E1F4C"/>
    <w:rsid w:val="009E1F61"/>
    <w:rsid w:val="009E35E1"/>
    <w:rsid w:val="009E4017"/>
    <w:rsid w:val="009E44E1"/>
    <w:rsid w:val="009E492D"/>
    <w:rsid w:val="009E6705"/>
    <w:rsid w:val="009E7A75"/>
    <w:rsid w:val="009E7B2A"/>
    <w:rsid w:val="009E7B9B"/>
    <w:rsid w:val="009E7BA9"/>
    <w:rsid w:val="009E7E8C"/>
    <w:rsid w:val="009F16A2"/>
    <w:rsid w:val="009F4232"/>
    <w:rsid w:val="009F51CA"/>
    <w:rsid w:val="009F52EB"/>
    <w:rsid w:val="009F5BF6"/>
    <w:rsid w:val="009F5E34"/>
    <w:rsid w:val="009F6989"/>
    <w:rsid w:val="009F76E6"/>
    <w:rsid w:val="009F7C2E"/>
    <w:rsid w:val="00A002F6"/>
    <w:rsid w:val="00A00EA0"/>
    <w:rsid w:val="00A0138F"/>
    <w:rsid w:val="00A0174A"/>
    <w:rsid w:val="00A01F1A"/>
    <w:rsid w:val="00A020E1"/>
    <w:rsid w:val="00A02A32"/>
    <w:rsid w:val="00A038A7"/>
    <w:rsid w:val="00A04179"/>
    <w:rsid w:val="00A046FA"/>
    <w:rsid w:val="00A05335"/>
    <w:rsid w:val="00A068AE"/>
    <w:rsid w:val="00A06B6A"/>
    <w:rsid w:val="00A0711D"/>
    <w:rsid w:val="00A0735D"/>
    <w:rsid w:val="00A07ED3"/>
    <w:rsid w:val="00A1082B"/>
    <w:rsid w:val="00A117BA"/>
    <w:rsid w:val="00A1193E"/>
    <w:rsid w:val="00A11C84"/>
    <w:rsid w:val="00A12CE7"/>
    <w:rsid w:val="00A14A4B"/>
    <w:rsid w:val="00A16F74"/>
    <w:rsid w:val="00A17EF9"/>
    <w:rsid w:val="00A20770"/>
    <w:rsid w:val="00A20EB2"/>
    <w:rsid w:val="00A20FAC"/>
    <w:rsid w:val="00A21C57"/>
    <w:rsid w:val="00A22CA7"/>
    <w:rsid w:val="00A23FF3"/>
    <w:rsid w:val="00A24AAA"/>
    <w:rsid w:val="00A24D4E"/>
    <w:rsid w:val="00A255DE"/>
    <w:rsid w:val="00A259A6"/>
    <w:rsid w:val="00A277ED"/>
    <w:rsid w:val="00A3093E"/>
    <w:rsid w:val="00A31140"/>
    <w:rsid w:val="00A33670"/>
    <w:rsid w:val="00A34CDA"/>
    <w:rsid w:val="00A364AD"/>
    <w:rsid w:val="00A366E5"/>
    <w:rsid w:val="00A37B17"/>
    <w:rsid w:val="00A37E66"/>
    <w:rsid w:val="00A42149"/>
    <w:rsid w:val="00A43998"/>
    <w:rsid w:val="00A4430B"/>
    <w:rsid w:val="00A4463A"/>
    <w:rsid w:val="00A45725"/>
    <w:rsid w:val="00A4657D"/>
    <w:rsid w:val="00A469D3"/>
    <w:rsid w:val="00A47CDC"/>
    <w:rsid w:val="00A50B3F"/>
    <w:rsid w:val="00A50CDA"/>
    <w:rsid w:val="00A531E8"/>
    <w:rsid w:val="00A548B9"/>
    <w:rsid w:val="00A550AA"/>
    <w:rsid w:val="00A558B3"/>
    <w:rsid w:val="00A55A84"/>
    <w:rsid w:val="00A5623F"/>
    <w:rsid w:val="00A5712C"/>
    <w:rsid w:val="00A573B2"/>
    <w:rsid w:val="00A615C2"/>
    <w:rsid w:val="00A6186C"/>
    <w:rsid w:val="00A61A91"/>
    <w:rsid w:val="00A62379"/>
    <w:rsid w:val="00A62786"/>
    <w:rsid w:val="00A62862"/>
    <w:rsid w:val="00A62BEC"/>
    <w:rsid w:val="00A63AE3"/>
    <w:rsid w:val="00A63B07"/>
    <w:rsid w:val="00A63CFC"/>
    <w:rsid w:val="00A65788"/>
    <w:rsid w:val="00A65DF2"/>
    <w:rsid w:val="00A660C8"/>
    <w:rsid w:val="00A667F3"/>
    <w:rsid w:val="00A712B3"/>
    <w:rsid w:val="00A717F2"/>
    <w:rsid w:val="00A7209C"/>
    <w:rsid w:val="00A73149"/>
    <w:rsid w:val="00A739AE"/>
    <w:rsid w:val="00A74895"/>
    <w:rsid w:val="00A74D79"/>
    <w:rsid w:val="00A75084"/>
    <w:rsid w:val="00A7592F"/>
    <w:rsid w:val="00A75EA6"/>
    <w:rsid w:val="00A75FF6"/>
    <w:rsid w:val="00A76FF2"/>
    <w:rsid w:val="00A80CA5"/>
    <w:rsid w:val="00A80D83"/>
    <w:rsid w:val="00A82EA6"/>
    <w:rsid w:val="00A83004"/>
    <w:rsid w:val="00A839BF"/>
    <w:rsid w:val="00A845E4"/>
    <w:rsid w:val="00A85CF7"/>
    <w:rsid w:val="00A85E6B"/>
    <w:rsid w:val="00A86A32"/>
    <w:rsid w:val="00A87DF3"/>
    <w:rsid w:val="00A87F64"/>
    <w:rsid w:val="00A9007A"/>
    <w:rsid w:val="00A91479"/>
    <w:rsid w:val="00A927FC"/>
    <w:rsid w:val="00A931A6"/>
    <w:rsid w:val="00A9373F"/>
    <w:rsid w:val="00A937E3"/>
    <w:rsid w:val="00A93C8E"/>
    <w:rsid w:val="00A94744"/>
    <w:rsid w:val="00A94CF1"/>
    <w:rsid w:val="00A95CD5"/>
    <w:rsid w:val="00A974A1"/>
    <w:rsid w:val="00AA03AF"/>
    <w:rsid w:val="00AA03F6"/>
    <w:rsid w:val="00AA09C0"/>
    <w:rsid w:val="00AA0DD5"/>
    <w:rsid w:val="00AA2F34"/>
    <w:rsid w:val="00AA407D"/>
    <w:rsid w:val="00AA5633"/>
    <w:rsid w:val="00AA5A75"/>
    <w:rsid w:val="00AA7145"/>
    <w:rsid w:val="00AA7668"/>
    <w:rsid w:val="00AB0136"/>
    <w:rsid w:val="00AB0478"/>
    <w:rsid w:val="00AB04C7"/>
    <w:rsid w:val="00AB0B11"/>
    <w:rsid w:val="00AB1183"/>
    <w:rsid w:val="00AB127E"/>
    <w:rsid w:val="00AB3541"/>
    <w:rsid w:val="00AB45C9"/>
    <w:rsid w:val="00AB45D5"/>
    <w:rsid w:val="00AB4A21"/>
    <w:rsid w:val="00AB4D5D"/>
    <w:rsid w:val="00AB5635"/>
    <w:rsid w:val="00AB56B3"/>
    <w:rsid w:val="00AC04C5"/>
    <w:rsid w:val="00AC06E7"/>
    <w:rsid w:val="00AC32BE"/>
    <w:rsid w:val="00AC3AE2"/>
    <w:rsid w:val="00AC3E78"/>
    <w:rsid w:val="00AC59FB"/>
    <w:rsid w:val="00AC5A72"/>
    <w:rsid w:val="00AC63BD"/>
    <w:rsid w:val="00AC64B1"/>
    <w:rsid w:val="00AD16CA"/>
    <w:rsid w:val="00AD30AC"/>
    <w:rsid w:val="00AD3A9F"/>
    <w:rsid w:val="00AD4612"/>
    <w:rsid w:val="00AD47DC"/>
    <w:rsid w:val="00AD4F73"/>
    <w:rsid w:val="00AD53A5"/>
    <w:rsid w:val="00AD681F"/>
    <w:rsid w:val="00AD6B25"/>
    <w:rsid w:val="00AD73C6"/>
    <w:rsid w:val="00AE0342"/>
    <w:rsid w:val="00AE1432"/>
    <w:rsid w:val="00AE1AE1"/>
    <w:rsid w:val="00AE2305"/>
    <w:rsid w:val="00AE4D6C"/>
    <w:rsid w:val="00AE6A9A"/>
    <w:rsid w:val="00AE7531"/>
    <w:rsid w:val="00AF042E"/>
    <w:rsid w:val="00AF1201"/>
    <w:rsid w:val="00AF1E4B"/>
    <w:rsid w:val="00AF26B5"/>
    <w:rsid w:val="00AF2CA4"/>
    <w:rsid w:val="00AF3FF5"/>
    <w:rsid w:val="00AF4F46"/>
    <w:rsid w:val="00AF595A"/>
    <w:rsid w:val="00AF5A27"/>
    <w:rsid w:val="00AF63E8"/>
    <w:rsid w:val="00AF6F7E"/>
    <w:rsid w:val="00AF76C4"/>
    <w:rsid w:val="00B00374"/>
    <w:rsid w:val="00B007FF"/>
    <w:rsid w:val="00B01134"/>
    <w:rsid w:val="00B02633"/>
    <w:rsid w:val="00B02D38"/>
    <w:rsid w:val="00B033F4"/>
    <w:rsid w:val="00B04407"/>
    <w:rsid w:val="00B05745"/>
    <w:rsid w:val="00B05A5C"/>
    <w:rsid w:val="00B05FA7"/>
    <w:rsid w:val="00B06029"/>
    <w:rsid w:val="00B065F4"/>
    <w:rsid w:val="00B06941"/>
    <w:rsid w:val="00B06A27"/>
    <w:rsid w:val="00B07A0E"/>
    <w:rsid w:val="00B10546"/>
    <w:rsid w:val="00B11907"/>
    <w:rsid w:val="00B11D3B"/>
    <w:rsid w:val="00B11DBF"/>
    <w:rsid w:val="00B11ECD"/>
    <w:rsid w:val="00B12FF1"/>
    <w:rsid w:val="00B13660"/>
    <w:rsid w:val="00B13C4B"/>
    <w:rsid w:val="00B14D5C"/>
    <w:rsid w:val="00B152EC"/>
    <w:rsid w:val="00B17130"/>
    <w:rsid w:val="00B20221"/>
    <w:rsid w:val="00B20525"/>
    <w:rsid w:val="00B207AA"/>
    <w:rsid w:val="00B20B72"/>
    <w:rsid w:val="00B20DBB"/>
    <w:rsid w:val="00B21ACC"/>
    <w:rsid w:val="00B22BB6"/>
    <w:rsid w:val="00B23E3F"/>
    <w:rsid w:val="00B27D76"/>
    <w:rsid w:val="00B27E2B"/>
    <w:rsid w:val="00B31D68"/>
    <w:rsid w:val="00B3226F"/>
    <w:rsid w:val="00B32330"/>
    <w:rsid w:val="00B32D2C"/>
    <w:rsid w:val="00B33096"/>
    <w:rsid w:val="00B33B4B"/>
    <w:rsid w:val="00B3489C"/>
    <w:rsid w:val="00B34F14"/>
    <w:rsid w:val="00B3632C"/>
    <w:rsid w:val="00B363CA"/>
    <w:rsid w:val="00B3680F"/>
    <w:rsid w:val="00B36F12"/>
    <w:rsid w:val="00B37137"/>
    <w:rsid w:val="00B373B1"/>
    <w:rsid w:val="00B37AA5"/>
    <w:rsid w:val="00B405C3"/>
    <w:rsid w:val="00B418BA"/>
    <w:rsid w:val="00B41FFD"/>
    <w:rsid w:val="00B43FE6"/>
    <w:rsid w:val="00B442EB"/>
    <w:rsid w:val="00B44BD1"/>
    <w:rsid w:val="00B45FEF"/>
    <w:rsid w:val="00B47D41"/>
    <w:rsid w:val="00B50E2F"/>
    <w:rsid w:val="00B51233"/>
    <w:rsid w:val="00B51411"/>
    <w:rsid w:val="00B51B03"/>
    <w:rsid w:val="00B52237"/>
    <w:rsid w:val="00B5256C"/>
    <w:rsid w:val="00B534A0"/>
    <w:rsid w:val="00B539A0"/>
    <w:rsid w:val="00B564A9"/>
    <w:rsid w:val="00B566EC"/>
    <w:rsid w:val="00B56B24"/>
    <w:rsid w:val="00B573C0"/>
    <w:rsid w:val="00B60FD5"/>
    <w:rsid w:val="00B61EDC"/>
    <w:rsid w:val="00B627FE"/>
    <w:rsid w:val="00B6438B"/>
    <w:rsid w:val="00B65101"/>
    <w:rsid w:val="00B654D9"/>
    <w:rsid w:val="00B65910"/>
    <w:rsid w:val="00B65E31"/>
    <w:rsid w:val="00B6630F"/>
    <w:rsid w:val="00B70212"/>
    <w:rsid w:val="00B71F32"/>
    <w:rsid w:val="00B7374F"/>
    <w:rsid w:val="00B73D59"/>
    <w:rsid w:val="00B7559E"/>
    <w:rsid w:val="00B7646A"/>
    <w:rsid w:val="00B80ADB"/>
    <w:rsid w:val="00B81D68"/>
    <w:rsid w:val="00B821CF"/>
    <w:rsid w:val="00B823F2"/>
    <w:rsid w:val="00B82B8D"/>
    <w:rsid w:val="00B82EED"/>
    <w:rsid w:val="00B84088"/>
    <w:rsid w:val="00B85F9B"/>
    <w:rsid w:val="00B865E0"/>
    <w:rsid w:val="00B86962"/>
    <w:rsid w:val="00B90630"/>
    <w:rsid w:val="00B90966"/>
    <w:rsid w:val="00B91D67"/>
    <w:rsid w:val="00B9202F"/>
    <w:rsid w:val="00B95175"/>
    <w:rsid w:val="00B95503"/>
    <w:rsid w:val="00B956A2"/>
    <w:rsid w:val="00B975FC"/>
    <w:rsid w:val="00B9786E"/>
    <w:rsid w:val="00BA2201"/>
    <w:rsid w:val="00BA223E"/>
    <w:rsid w:val="00BA2608"/>
    <w:rsid w:val="00BA2F88"/>
    <w:rsid w:val="00BA3D33"/>
    <w:rsid w:val="00BA3E78"/>
    <w:rsid w:val="00BA41E0"/>
    <w:rsid w:val="00BA5CE4"/>
    <w:rsid w:val="00BA6927"/>
    <w:rsid w:val="00BA6C79"/>
    <w:rsid w:val="00BA6EB2"/>
    <w:rsid w:val="00BA7D75"/>
    <w:rsid w:val="00BB1783"/>
    <w:rsid w:val="00BB1A55"/>
    <w:rsid w:val="00BB1A86"/>
    <w:rsid w:val="00BB1C10"/>
    <w:rsid w:val="00BB2B69"/>
    <w:rsid w:val="00BB39D2"/>
    <w:rsid w:val="00BB3AD5"/>
    <w:rsid w:val="00BB3DAA"/>
    <w:rsid w:val="00BB45AA"/>
    <w:rsid w:val="00BB49FB"/>
    <w:rsid w:val="00BB4E25"/>
    <w:rsid w:val="00BB55FD"/>
    <w:rsid w:val="00BB64F2"/>
    <w:rsid w:val="00BB65D7"/>
    <w:rsid w:val="00BB7505"/>
    <w:rsid w:val="00BB7A06"/>
    <w:rsid w:val="00BC173E"/>
    <w:rsid w:val="00BC2ED5"/>
    <w:rsid w:val="00BC37B7"/>
    <w:rsid w:val="00BC3B64"/>
    <w:rsid w:val="00BC4534"/>
    <w:rsid w:val="00BC47B6"/>
    <w:rsid w:val="00BC4A05"/>
    <w:rsid w:val="00BC4A3A"/>
    <w:rsid w:val="00BC506C"/>
    <w:rsid w:val="00BC5255"/>
    <w:rsid w:val="00BC7052"/>
    <w:rsid w:val="00BC73A3"/>
    <w:rsid w:val="00BC7560"/>
    <w:rsid w:val="00BC7604"/>
    <w:rsid w:val="00BD0071"/>
    <w:rsid w:val="00BD0168"/>
    <w:rsid w:val="00BD10BC"/>
    <w:rsid w:val="00BD2A5D"/>
    <w:rsid w:val="00BD377F"/>
    <w:rsid w:val="00BD38A8"/>
    <w:rsid w:val="00BD40CF"/>
    <w:rsid w:val="00BD4D2F"/>
    <w:rsid w:val="00BD5B00"/>
    <w:rsid w:val="00BE0F31"/>
    <w:rsid w:val="00BE1F46"/>
    <w:rsid w:val="00BE4B0D"/>
    <w:rsid w:val="00BE52E5"/>
    <w:rsid w:val="00BE59A9"/>
    <w:rsid w:val="00BE5A67"/>
    <w:rsid w:val="00BE5CE4"/>
    <w:rsid w:val="00BF02E7"/>
    <w:rsid w:val="00BF0386"/>
    <w:rsid w:val="00BF0E22"/>
    <w:rsid w:val="00BF1A51"/>
    <w:rsid w:val="00BF38D2"/>
    <w:rsid w:val="00BF3DE3"/>
    <w:rsid w:val="00BF4B01"/>
    <w:rsid w:val="00C00181"/>
    <w:rsid w:val="00C0038F"/>
    <w:rsid w:val="00C00A31"/>
    <w:rsid w:val="00C016DC"/>
    <w:rsid w:val="00C0276F"/>
    <w:rsid w:val="00C0370A"/>
    <w:rsid w:val="00C03CF7"/>
    <w:rsid w:val="00C0496D"/>
    <w:rsid w:val="00C04A76"/>
    <w:rsid w:val="00C05530"/>
    <w:rsid w:val="00C06BFB"/>
    <w:rsid w:val="00C07898"/>
    <w:rsid w:val="00C079CE"/>
    <w:rsid w:val="00C07E29"/>
    <w:rsid w:val="00C10F3A"/>
    <w:rsid w:val="00C11045"/>
    <w:rsid w:val="00C130BC"/>
    <w:rsid w:val="00C1318E"/>
    <w:rsid w:val="00C1356A"/>
    <w:rsid w:val="00C14A59"/>
    <w:rsid w:val="00C15386"/>
    <w:rsid w:val="00C15D13"/>
    <w:rsid w:val="00C16578"/>
    <w:rsid w:val="00C17E21"/>
    <w:rsid w:val="00C20297"/>
    <w:rsid w:val="00C20A76"/>
    <w:rsid w:val="00C21C9A"/>
    <w:rsid w:val="00C220FA"/>
    <w:rsid w:val="00C2228E"/>
    <w:rsid w:val="00C223CB"/>
    <w:rsid w:val="00C278BA"/>
    <w:rsid w:val="00C3053F"/>
    <w:rsid w:val="00C306BC"/>
    <w:rsid w:val="00C30976"/>
    <w:rsid w:val="00C31E63"/>
    <w:rsid w:val="00C3233D"/>
    <w:rsid w:val="00C32C48"/>
    <w:rsid w:val="00C33152"/>
    <w:rsid w:val="00C35380"/>
    <w:rsid w:val="00C3564B"/>
    <w:rsid w:val="00C35918"/>
    <w:rsid w:val="00C35FC7"/>
    <w:rsid w:val="00C37585"/>
    <w:rsid w:val="00C426BA"/>
    <w:rsid w:val="00C431E5"/>
    <w:rsid w:val="00C450BF"/>
    <w:rsid w:val="00C460E4"/>
    <w:rsid w:val="00C4642A"/>
    <w:rsid w:val="00C47124"/>
    <w:rsid w:val="00C47E87"/>
    <w:rsid w:val="00C51D7B"/>
    <w:rsid w:val="00C52CAB"/>
    <w:rsid w:val="00C53113"/>
    <w:rsid w:val="00C5418F"/>
    <w:rsid w:val="00C54D63"/>
    <w:rsid w:val="00C56464"/>
    <w:rsid w:val="00C57EF7"/>
    <w:rsid w:val="00C6011E"/>
    <w:rsid w:val="00C60F92"/>
    <w:rsid w:val="00C61358"/>
    <w:rsid w:val="00C63370"/>
    <w:rsid w:val="00C64C96"/>
    <w:rsid w:val="00C6719B"/>
    <w:rsid w:val="00C67688"/>
    <w:rsid w:val="00C67D29"/>
    <w:rsid w:val="00C706A5"/>
    <w:rsid w:val="00C70951"/>
    <w:rsid w:val="00C72F2F"/>
    <w:rsid w:val="00C742D0"/>
    <w:rsid w:val="00C74BC2"/>
    <w:rsid w:val="00C74E93"/>
    <w:rsid w:val="00C75132"/>
    <w:rsid w:val="00C7689E"/>
    <w:rsid w:val="00C76C68"/>
    <w:rsid w:val="00C76CCF"/>
    <w:rsid w:val="00C77F59"/>
    <w:rsid w:val="00C808A3"/>
    <w:rsid w:val="00C80EA6"/>
    <w:rsid w:val="00C81B27"/>
    <w:rsid w:val="00C81E63"/>
    <w:rsid w:val="00C82177"/>
    <w:rsid w:val="00C849D6"/>
    <w:rsid w:val="00C852B9"/>
    <w:rsid w:val="00C86210"/>
    <w:rsid w:val="00C86942"/>
    <w:rsid w:val="00C86BE0"/>
    <w:rsid w:val="00C87226"/>
    <w:rsid w:val="00C87B56"/>
    <w:rsid w:val="00C92163"/>
    <w:rsid w:val="00C937A9"/>
    <w:rsid w:val="00C93984"/>
    <w:rsid w:val="00C941A2"/>
    <w:rsid w:val="00C95C17"/>
    <w:rsid w:val="00C964AA"/>
    <w:rsid w:val="00C96EC0"/>
    <w:rsid w:val="00C97A7C"/>
    <w:rsid w:val="00C97FE5"/>
    <w:rsid w:val="00CA008D"/>
    <w:rsid w:val="00CA0D2A"/>
    <w:rsid w:val="00CA1C54"/>
    <w:rsid w:val="00CA2840"/>
    <w:rsid w:val="00CA6019"/>
    <w:rsid w:val="00CA6221"/>
    <w:rsid w:val="00CA6876"/>
    <w:rsid w:val="00CA74CD"/>
    <w:rsid w:val="00CA7D77"/>
    <w:rsid w:val="00CA7EE6"/>
    <w:rsid w:val="00CB1BA0"/>
    <w:rsid w:val="00CB1F24"/>
    <w:rsid w:val="00CB22E1"/>
    <w:rsid w:val="00CB345C"/>
    <w:rsid w:val="00CB55A5"/>
    <w:rsid w:val="00CB61E3"/>
    <w:rsid w:val="00CB6CDB"/>
    <w:rsid w:val="00CC0451"/>
    <w:rsid w:val="00CC1CB6"/>
    <w:rsid w:val="00CC24EF"/>
    <w:rsid w:val="00CC2CE0"/>
    <w:rsid w:val="00CC3C6F"/>
    <w:rsid w:val="00CC3CCD"/>
    <w:rsid w:val="00CC4AEE"/>
    <w:rsid w:val="00CC5EFE"/>
    <w:rsid w:val="00CC6B9F"/>
    <w:rsid w:val="00CC7C81"/>
    <w:rsid w:val="00CD016E"/>
    <w:rsid w:val="00CD29D1"/>
    <w:rsid w:val="00CD2D2A"/>
    <w:rsid w:val="00CD3018"/>
    <w:rsid w:val="00CD32B4"/>
    <w:rsid w:val="00CD3A23"/>
    <w:rsid w:val="00CD4AD2"/>
    <w:rsid w:val="00CD4D35"/>
    <w:rsid w:val="00CD52C7"/>
    <w:rsid w:val="00CD5B9C"/>
    <w:rsid w:val="00CD6783"/>
    <w:rsid w:val="00CD78B3"/>
    <w:rsid w:val="00CD7D91"/>
    <w:rsid w:val="00CE0A5C"/>
    <w:rsid w:val="00CE1699"/>
    <w:rsid w:val="00CE17CB"/>
    <w:rsid w:val="00CE3A4A"/>
    <w:rsid w:val="00CE411A"/>
    <w:rsid w:val="00CE574D"/>
    <w:rsid w:val="00CE5A50"/>
    <w:rsid w:val="00CE71AA"/>
    <w:rsid w:val="00CF07BA"/>
    <w:rsid w:val="00CF2404"/>
    <w:rsid w:val="00CF29F9"/>
    <w:rsid w:val="00CF3569"/>
    <w:rsid w:val="00CF4C82"/>
    <w:rsid w:val="00CF68ED"/>
    <w:rsid w:val="00CF6B28"/>
    <w:rsid w:val="00CF6E12"/>
    <w:rsid w:val="00CF6FF7"/>
    <w:rsid w:val="00D008A5"/>
    <w:rsid w:val="00D00D38"/>
    <w:rsid w:val="00D01A46"/>
    <w:rsid w:val="00D03D20"/>
    <w:rsid w:val="00D03F1E"/>
    <w:rsid w:val="00D04DB3"/>
    <w:rsid w:val="00D0613E"/>
    <w:rsid w:val="00D0650C"/>
    <w:rsid w:val="00D06963"/>
    <w:rsid w:val="00D07738"/>
    <w:rsid w:val="00D10221"/>
    <w:rsid w:val="00D1031F"/>
    <w:rsid w:val="00D10E28"/>
    <w:rsid w:val="00D11582"/>
    <w:rsid w:val="00D120C0"/>
    <w:rsid w:val="00D164DC"/>
    <w:rsid w:val="00D16786"/>
    <w:rsid w:val="00D172BC"/>
    <w:rsid w:val="00D1776C"/>
    <w:rsid w:val="00D20059"/>
    <w:rsid w:val="00D228A0"/>
    <w:rsid w:val="00D236FD"/>
    <w:rsid w:val="00D254DD"/>
    <w:rsid w:val="00D25D2B"/>
    <w:rsid w:val="00D26B47"/>
    <w:rsid w:val="00D26DFC"/>
    <w:rsid w:val="00D279D1"/>
    <w:rsid w:val="00D30432"/>
    <w:rsid w:val="00D317BB"/>
    <w:rsid w:val="00D31926"/>
    <w:rsid w:val="00D31D23"/>
    <w:rsid w:val="00D32691"/>
    <w:rsid w:val="00D34288"/>
    <w:rsid w:val="00D34A3D"/>
    <w:rsid w:val="00D34D89"/>
    <w:rsid w:val="00D34DE2"/>
    <w:rsid w:val="00D3533B"/>
    <w:rsid w:val="00D357CC"/>
    <w:rsid w:val="00D3632A"/>
    <w:rsid w:val="00D36667"/>
    <w:rsid w:val="00D36D97"/>
    <w:rsid w:val="00D37E08"/>
    <w:rsid w:val="00D40489"/>
    <w:rsid w:val="00D41A13"/>
    <w:rsid w:val="00D42390"/>
    <w:rsid w:val="00D425D5"/>
    <w:rsid w:val="00D44883"/>
    <w:rsid w:val="00D45B61"/>
    <w:rsid w:val="00D45FA5"/>
    <w:rsid w:val="00D471C9"/>
    <w:rsid w:val="00D475DB"/>
    <w:rsid w:val="00D47637"/>
    <w:rsid w:val="00D509EB"/>
    <w:rsid w:val="00D50E8D"/>
    <w:rsid w:val="00D51991"/>
    <w:rsid w:val="00D539E4"/>
    <w:rsid w:val="00D53B72"/>
    <w:rsid w:val="00D53D5B"/>
    <w:rsid w:val="00D53EAE"/>
    <w:rsid w:val="00D55A62"/>
    <w:rsid w:val="00D56BC1"/>
    <w:rsid w:val="00D578A4"/>
    <w:rsid w:val="00D62C9D"/>
    <w:rsid w:val="00D635D1"/>
    <w:rsid w:val="00D63B32"/>
    <w:rsid w:val="00D640E7"/>
    <w:rsid w:val="00D641B9"/>
    <w:rsid w:val="00D71206"/>
    <w:rsid w:val="00D71835"/>
    <w:rsid w:val="00D72D63"/>
    <w:rsid w:val="00D7358A"/>
    <w:rsid w:val="00D73615"/>
    <w:rsid w:val="00D74766"/>
    <w:rsid w:val="00D74BC7"/>
    <w:rsid w:val="00D74D3D"/>
    <w:rsid w:val="00D74D44"/>
    <w:rsid w:val="00D75039"/>
    <w:rsid w:val="00D75EB7"/>
    <w:rsid w:val="00D76BEE"/>
    <w:rsid w:val="00D807E8"/>
    <w:rsid w:val="00D80E71"/>
    <w:rsid w:val="00D812FB"/>
    <w:rsid w:val="00D820FD"/>
    <w:rsid w:val="00D8241D"/>
    <w:rsid w:val="00D82526"/>
    <w:rsid w:val="00D827CF"/>
    <w:rsid w:val="00D83137"/>
    <w:rsid w:val="00D83FC8"/>
    <w:rsid w:val="00D856B5"/>
    <w:rsid w:val="00D85C18"/>
    <w:rsid w:val="00D85FF7"/>
    <w:rsid w:val="00D86601"/>
    <w:rsid w:val="00D86994"/>
    <w:rsid w:val="00D87085"/>
    <w:rsid w:val="00D872CC"/>
    <w:rsid w:val="00D90D7D"/>
    <w:rsid w:val="00D90DF9"/>
    <w:rsid w:val="00D911CC"/>
    <w:rsid w:val="00D92783"/>
    <w:rsid w:val="00D92B5C"/>
    <w:rsid w:val="00D93EE3"/>
    <w:rsid w:val="00D94244"/>
    <w:rsid w:val="00D94270"/>
    <w:rsid w:val="00D9484C"/>
    <w:rsid w:val="00D9537C"/>
    <w:rsid w:val="00D9672D"/>
    <w:rsid w:val="00D96B69"/>
    <w:rsid w:val="00DA076B"/>
    <w:rsid w:val="00DA1D8F"/>
    <w:rsid w:val="00DA247E"/>
    <w:rsid w:val="00DA2802"/>
    <w:rsid w:val="00DA283C"/>
    <w:rsid w:val="00DA3BB5"/>
    <w:rsid w:val="00DA3FA5"/>
    <w:rsid w:val="00DA451C"/>
    <w:rsid w:val="00DA49CA"/>
    <w:rsid w:val="00DA4D57"/>
    <w:rsid w:val="00DA553F"/>
    <w:rsid w:val="00DA5A8D"/>
    <w:rsid w:val="00DA6A4F"/>
    <w:rsid w:val="00DB0C8B"/>
    <w:rsid w:val="00DB210D"/>
    <w:rsid w:val="00DB3525"/>
    <w:rsid w:val="00DB569D"/>
    <w:rsid w:val="00DB65CB"/>
    <w:rsid w:val="00DB6D6A"/>
    <w:rsid w:val="00DC2C14"/>
    <w:rsid w:val="00DC33D3"/>
    <w:rsid w:val="00DC3AA3"/>
    <w:rsid w:val="00DC3BC9"/>
    <w:rsid w:val="00DC436D"/>
    <w:rsid w:val="00DC46D6"/>
    <w:rsid w:val="00DC51DA"/>
    <w:rsid w:val="00DC529B"/>
    <w:rsid w:val="00DC7B8A"/>
    <w:rsid w:val="00DD13D2"/>
    <w:rsid w:val="00DD197F"/>
    <w:rsid w:val="00DD2737"/>
    <w:rsid w:val="00DD2E9D"/>
    <w:rsid w:val="00DD45F5"/>
    <w:rsid w:val="00DD4FBA"/>
    <w:rsid w:val="00DD6926"/>
    <w:rsid w:val="00DD7A70"/>
    <w:rsid w:val="00DE0B03"/>
    <w:rsid w:val="00DE1C11"/>
    <w:rsid w:val="00DE1CDA"/>
    <w:rsid w:val="00DE20FD"/>
    <w:rsid w:val="00DE2A29"/>
    <w:rsid w:val="00DE31C9"/>
    <w:rsid w:val="00DE42FB"/>
    <w:rsid w:val="00DE4594"/>
    <w:rsid w:val="00DE58AE"/>
    <w:rsid w:val="00DE6FE6"/>
    <w:rsid w:val="00DF165F"/>
    <w:rsid w:val="00DF1D05"/>
    <w:rsid w:val="00DF1E72"/>
    <w:rsid w:val="00DF23BF"/>
    <w:rsid w:val="00DF249D"/>
    <w:rsid w:val="00DF2D88"/>
    <w:rsid w:val="00DF2E46"/>
    <w:rsid w:val="00DF49D2"/>
    <w:rsid w:val="00DF5D22"/>
    <w:rsid w:val="00DF60F1"/>
    <w:rsid w:val="00DF6B9A"/>
    <w:rsid w:val="00E0028C"/>
    <w:rsid w:val="00E00BFE"/>
    <w:rsid w:val="00E01831"/>
    <w:rsid w:val="00E028B2"/>
    <w:rsid w:val="00E0298E"/>
    <w:rsid w:val="00E03784"/>
    <w:rsid w:val="00E03E59"/>
    <w:rsid w:val="00E04245"/>
    <w:rsid w:val="00E04971"/>
    <w:rsid w:val="00E04D25"/>
    <w:rsid w:val="00E055C5"/>
    <w:rsid w:val="00E0587C"/>
    <w:rsid w:val="00E058B1"/>
    <w:rsid w:val="00E05B8B"/>
    <w:rsid w:val="00E06C89"/>
    <w:rsid w:val="00E07A74"/>
    <w:rsid w:val="00E07AE2"/>
    <w:rsid w:val="00E103F9"/>
    <w:rsid w:val="00E10E0C"/>
    <w:rsid w:val="00E11449"/>
    <w:rsid w:val="00E12478"/>
    <w:rsid w:val="00E14A49"/>
    <w:rsid w:val="00E161F2"/>
    <w:rsid w:val="00E1677A"/>
    <w:rsid w:val="00E17121"/>
    <w:rsid w:val="00E171FD"/>
    <w:rsid w:val="00E21A6D"/>
    <w:rsid w:val="00E22FEE"/>
    <w:rsid w:val="00E23373"/>
    <w:rsid w:val="00E2464F"/>
    <w:rsid w:val="00E25B68"/>
    <w:rsid w:val="00E2606B"/>
    <w:rsid w:val="00E262CB"/>
    <w:rsid w:val="00E27619"/>
    <w:rsid w:val="00E27958"/>
    <w:rsid w:val="00E27F5E"/>
    <w:rsid w:val="00E30CFE"/>
    <w:rsid w:val="00E30E6A"/>
    <w:rsid w:val="00E323A9"/>
    <w:rsid w:val="00E329FB"/>
    <w:rsid w:val="00E32DE9"/>
    <w:rsid w:val="00E32EB4"/>
    <w:rsid w:val="00E331EA"/>
    <w:rsid w:val="00E33FE0"/>
    <w:rsid w:val="00E36266"/>
    <w:rsid w:val="00E372FA"/>
    <w:rsid w:val="00E379EA"/>
    <w:rsid w:val="00E37FD6"/>
    <w:rsid w:val="00E40EFD"/>
    <w:rsid w:val="00E42C2F"/>
    <w:rsid w:val="00E43FB5"/>
    <w:rsid w:val="00E4437B"/>
    <w:rsid w:val="00E44955"/>
    <w:rsid w:val="00E46E89"/>
    <w:rsid w:val="00E4746F"/>
    <w:rsid w:val="00E47D1F"/>
    <w:rsid w:val="00E47F70"/>
    <w:rsid w:val="00E5062B"/>
    <w:rsid w:val="00E50893"/>
    <w:rsid w:val="00E5274E"/>
    <w:rsid w:val="00E53428"/>
    <w:rsid w:val="00E54594"/>
    <w:rsid w:val="00E54A88"/>
    <w:rsid w:val="00E562F1"/>
    <w:rsid w:val="00E57892"/>
    <w:rsid w:val="00E6054C"/>
    <w:rsid w:val="00E615D0"/>
    <w:rsid w:val="00E6198E"/>
    <w:rsid w:val="00E61CD0"/>
    <w:rsid w:val="00E628B0"/>
    <w:rsid w:val="00E6334F"/>
    <w:rsid w:val="00E63CD6"/>
    <w:rsid w:val="00E64240"/>
    <w:rsid w:val="00E659B2"/>
    <w:rsid w:val="00E659CB"/>
    <w:rsid w:val="00E66E66"/>
    <w:rsid w:val="00E67331"/>
    <w:rsid w:val="00E67613"/>
    <w:rsid w:val="00E67DC7"/>
    <w:rsid w:val="00E7078D"/>
    <w:rsid w:val="00E70C33"/>
    <w:rsid w:val="00E70C38"/>
    <w:rsid w:val="00E74A24"/>
    <w:rsid w:val="00E8157D"/>
    <w:rsid w:val="00E8179E"/>
    <w:rsid w:val="00E82C70"/>
    <w:rsid w:val="00E851D8"/>
    <w:rsid w:val="00E8577C"/>
    <w:rsid w:val="00E85CFC"/>
    <w:rsid w:val="00E87CE9"/>
    <w:rsid w:val="00E87E29"/>
    <w:rsid w:val="00E90134"/>
    <w:rsid w:val="00E9379E"/>
    <w:rsid w:val="00E94708"/>
    <w:rsid w:val="00E95816"/>
    <w:rsid w:val="00E959A8"/>
    <w:rsid w:val="00E95BCA"/>
    <w:rsid w:val="00E961EA"/>
    <w:rsid w:val="00E967C9"/>
    <w:rsid w:val="00E9694D"/>
    <w:rsid w:val="00E97068"/>
    <w:rsid w:val="00E976D1"/>
    <w:rsid w:val="00EA0AC0"/>
    <w:rsid w:val="00EA1B46"/>
    <w:rsid w:val="00EA4205"/>
    <w:rsid w:val="00EA431B"/>
    <w:rsid w:val="00EA4894"/>
    <w:rsid w:val="00EA5459"/>
    <w:rsid w:val="00EA5877"/>
    <w:rsid w:val="00EA60CA"/>
    <w:rsid w:val="00EA668E"/>
    <w:rsid w:val="00EA6BB0"/>
    <w:rsid w:val="00EA77A0"/>
    <w:rsid w:val="00EB09C6"/>
    <w:rsid w:val="00EB20E8"/>
    <w:rsid w:val="00EB2A71"/>
    <w:rsid w:val="00EB2D30"/>
    <w:rsid w:val="00EB30B6"/>
    <w:rsid w:val="00EB321B"/>
    <w:rsid w:val="00EB3320"/>
    <w:rsid w:val="00EB46F7"/>
    <w:rsid w:val="00EB5092"/>
    <w:rsid w:val="00EB5E8C"/>
    <w:rsid w:val="00EB641E"/>
    <w:rsid w:val="00EC0069"/>
    <w:rsid w:val="00EC14AD"/>
    <w:rsid w:val="00EC3A1D"/>
    <w:rsid w:val="00EC3B5E"/>
    <w:rsid w:val="00EC3FA7"/>
    <w:rsid w:val="00EC3FAA"/>
    <w:rsid w:val="00EC413B"/>
    <w:rsid w:val="00EC63D6"/>
    <w:rsid w:val="00EC67BE"/>
    <w:rsid w:val="00EC69A1"/>
    <w:rsid w:val="00EC6C61"/>
    <w:rsid w:val="00EC7785"/>
    <w:rsid w:val="00EC7B88"/>
    <w:rsid w:val="00ED0331"/>
    <w:rsid w:val="00ED159C"/>
    <w:rsid w:val="00ED1C0A"/>
    <w:rsid w:val="00ED21BA"/>
    <w:rsid w:val="00ED2336"/>
    <w:rsid w:val="00ED2B30"/>
    <w:rsid w:val="00ED2C8B"/>
    <w:rsid w:val="00ED3DDE"/>
    <w:rsid w:val="00ED3E04"/>
    <w:rsid w:val="00ED72A1"/>
    <w:rsid w:val="00ED72F7"/>
    <w:rsid w:val="00ED7590"/>
    <w:rsid w:val="00EE0031"/>
    <w:rsid w:val="00EE0C02"/>
    <w:rsid w:val="00EE20BF"/>
    <w:rsid w:val="00EE4AF8"/>
    <w:rsid w:val="00EE4E13"/>
    <w:rsid w:val="00EE76A8"/>
    <w:rsid w:val="00EF0451"/>
    <w:rsid w:val="00EF1584"/>
    <w:rsid w:val="00EF1E86"/>
    <w:rsid w:val="00EF3C44"/>
    <w:rsid w:val="00EF4C9F"/>
    <w:rsid w:val="00EF591F"/>
    <w:rsid w:val="00EF5C2B"/>
    <w:rsid w:val="00EF6A52"/>
    <w:rsid w:val="00EF6B04"/>
    <w:rsid w:val="00EF73BE"/>
    <w:rsid w:val="00EF778C"/>
    <w:rsid w:val="00EF7906"/>
    <w:rsid w:val="00EF7DD8"/>
    <w:rsid w:val="00F00726"/>
    <w:rsid w:val="00F01319"/>
    <w:rsid w:val="00F01977"/>
    <w:rsid w:val="00F01CF9"/>
    <w:rsid w:val="00F01F58"/>
    <w:rsid w:val="00F02FB6"/>
    <w:rsid w:val="00F0354A"/>
    <w:rsid w:val="00F039AE"/>
    <w:rsid w:val="00F04041"/>
    <w:rsid w:val="00F04ED1"/>
    <w:rsid w:val="00F05191"/>
    <w:rsid w:val="00F0617D"/>
    <w:rsid w:val="00F06359"/>
    <w:rsid w:val="00F1072B"/>
    <w:rsid w:val="00F10869"/>
    <w:rsid w:val="00F11E3A"/>
    <w:rsid w:val="00F13598"/>
    <w:rsid w:val="00F13E5D"/>
    <w:rsid w:val="00F14374"/>
    <w:rsid w:val="00F149E7"/>
    <w:rsid w:val="00F14A05"/>
    <w:rsid w:val="00F16AFA"/>
    <w:rsid w:val="00F1716E"/>
    <w:rsid w:val="00F17204"/>
    <w:rsid w:val="00F175DD"/>
    <w:rsid w:val="00F210BA"/>
    <w:rsid w:val="00F210DB"/>
    <w:rsid w:val="00F21338"/>
    <w:rsid w:val="00F222D2"/>
    <w:rsid w:val="00F2295B"/>
    <w:rsid w:val="00F23493"/>
    <w:rsid w:val="00F258CE"/>
    <w:rsid w:val="00F267A2"/>
    <w:rsid w:val="00F27293"/>
    <w:rsid w:val="00F306EF"/>
    <w:rsid w:val="00F30C9B"/>
    <w:rsid w:val="00F31DB2"/>
    <w:rsid w:val="00F31E98"/>
    <w:rsid w:val="00F33CD1"/>
    <w:rsid w:val="00F353E4"/>
    <w:rsid w:val="00F35D52"/>
    <w:rsid w:val="00F362C5"/>
    <w:rsid w:val="00F36683"/>
    <w:rsid w:val="00F366CD"/>
    <w:rsid w:val="00F36D47"/>
    <w:rsid w:val="00F37657"/>
    <w:rsid w:val="00F37F69"/>
    <w:rsid w:val="00F40AEC"/>
    <w:rsid w:val="00F4170D"/>
    <w:rsid w:val="00F42AEA"/>
    <w:rsid w:val="00F42FB8"/>
    <w:rsid w:val="00F4302C"/>
    <w:rsid w:val="00F45750"/>
    <w:rsid w:val="00F501E8"/>
    <w:rsid w:val="00F503BA"/>
    <w:rsid w:val="00F5172F"/>
    <w:rsid w:val="00F523F2"/>
    <w:rsid w:val="00F53FDF"/>
    <w:rsid w:val="00F54502"/>
    <w:rsid w:val="00F56A6C"/>
    <w:rsid w:val="00F607C9"/>
    <w:rsid w:val="00F611E3"/>
    <w:rsid w:val="00F61700"/>
    <w:rsid w:val="00F61A61"/>
    <w:rsid w:val="00F62BC4"/>
    <w:rsid w:val="00F62DEC"/>
    <w:rsid w:val="00F633DA"/>
    <w:rsid w:val="00F63AC2"/>
    <w:rsid w:val="00F650C5"/>
    <w:rsid w:val="00F652C9"/>
    <w:rsid w:val="00F65A03"/>
    <w:rsid w:val="00F65A84"/>
    <w:rsid w:val="00F65BB7"/>
    <w:rsid w:val="00F66575"/>
    <w:rsid w:val="00F667F7"/>
    <w:rsid w:val="00F671BD"/>
    <w:rsid w:val="00F701F5"/>
    <w:rsid w:val="00F70A42"/>
    <w:rsid w:val="00F71406"/>
    <w:rsid w:val="00F71663"/>
    <w:rsid w:val="00F71955"/>
    <w:rsid w:val="00F71C31"/>
    <w:rsid w:val="00F71FC4"/>
    <w:rsid w:val="00F72640"/>
    <w:rsid w:val="00F73EBE"/>
    <w:rsid w:val="00F74D9D"/>
    <w:rsid w:val="00F74E2A"/>
    <w:rsid w:val="00F75544"/>
    <w:rsid w:val="00F75B36"/>
    <w:rsid w:val="00F75D17"/>
    <w:rsid w:val="00F7734B"/>
    <w:rsid w:val="00F77A90"/>
    <w:rsid w:val="00F807AC"/>
    <w:rsid w:val="00F80E04"/>
    <w:rsid w:val="00F80E96"/>
    <w:rsid w:val="00F811B1"/>
    <w:rsid w:val="00F8158C"/>
    <w:rsid w:val="00F824A7"/>
    <w:rsid w:val="00F82AF9"/>
    <w:rsid w:val="00F82D6E"/>
    <w:rsid w:val="00F846BC"/>
    <w:rsid w:val="00F84733"/>
    <w:rsid w:val="00F84C95"/>
    <w:rsid w:val="00F850AF"/>
    <w:rsid w:val="00F86A7C"/>
    <w:rsid w:val="00F875F5"/>
    <w:rsid w:val="00F8765C"/>
    <w:rsid w:val="00F87881"/>
    <w:rsid w:val="00F90253"/>
    <w:rsid w:val="00F90655"/>
    <w:rsid w:val="00F937D2"/>
    <w:rsid w:val="00F9411C"/>
    <w:rsid w:val="00F94791"/>
    <w:rsid w:val="00F94E14"/>
    <w:rsid w:val="00F95F0C"/>
    <w:rsid w:val="00F96896"/>
    <w:rsid w:val="00F9760E"/>
    <w:rsid w:val="00FA21F7"/>
    <w:rsid w:val="00FA27B5"/>
    <w:rsid w:val="00FA3429"/>
    <w:rsid w:val="00FA3511"/>
    <w:rsid w:val="00FA3BC7"/>
    <w:rsid w:val="00FA4FD1"/>
    <w:rsid w:val="00FA5036"/>
    <w:rsid w:val="00FA6F5B"/>
    <w:rsid w:val="00FA70DA"/>
    <w:rsid w:val="00FB0080"/>
    <w:rsid w:val="00FB0304"/>
    <w:rsid w:val="00FB037C"/>
    <w:rsid w:val="00FB1970"/>
    <w:rsid w:val="00FB1BF5"/>
    <w:rsid w:val="00FB1DE7"/>
    <w:rsid w:val="00FB1FD9"/>
    <w:rsid w:val="00FB228E"/>
    <w:rsid w:val="00FB231F"/>
    <w:rsid w:val="00FB2D32"/>
    <w:rsid w:val="00FB2DFA"/>
    <w:rsid w:val="00FB3AB7"/>
    <w:rsid w:val="00FB5728"/>
    <w:rsid w:val="00FB642B"/>
    <w:rsid w:val="00FB77C2"/>
    <w:rsid w:val="00FC0440"/>
    <w:rsid w:val="00FC0905"/>
    <w:rsid w:val="00FC2E23"/>
    <w:rsid w:val="00FC392D"/>
    <w:rsid w:val="00FC4609"/>
    <w:rsid w:val="00FC48B4"/>
    <w:rsid w:val="00FC4E0E"/>
    <w:rsid w:val="00FC54AD"/>
    <w:rsid w:val="00FC56C9"/>
    <w:rsid w:val="00FC5710"/>
    <w:rsid w:val="00FC5CB8"/>
    <w:rsid w:val="00FC5E8E"/>
    <w:rsid w:val="00FC6EA4"/>
    <w:rsid w:val="00FC7967"/>
    <w:rsid w:val="00FD1681"/>
    <w:rsid w:val="00FD422A"/>
    <w:rsid w:val="00FD452A"/>
    <w:rsid w:val="00FD5881"/>
    <w:rsid w:val="00FD5D48"/>
    <w:rsid w:val="00FD5E15"/>
    <w:rsid w:val="00FD6990"/>
    <w:rsid w:val="00FD71C9"/>
    <w:rsid w:val="00FD788E"/>
    <w:rsid w:val="00FE06C1"/>
    <w:rsid w:val="00FE157B"/>
    <w:rsid w:val="00FE2A90"/>
    <w:rsid w:val="00FE2E00"/>
    <w:rsid w:val="00FE3D93"/>
    <w:rsid w:val="00FE527E"/>
    <w:rsid w:val="00FE665B"/>
    <w:rsid w:val="00FE7262"/>
    <w:rsid w:val="00FF1430"/>
    <w:rsid w:val="00FF2A2E"/>
    <w:rsid w:val="00FF2F62"/>
    <w:rsid w:val="00FF2FF2"/>
    <w:rsid w:val="00FF34A6"/>
    <w:rsid w:val="00FF413F"/>
    <w:rsid w:val="00FF46A5"/>
    <w:rsid w:val="00FF4BAE"/>
    <w:rsid w:val="00FF5502"/>
    <w:rsid w:val="00FF5949"/>
    <w:rsid w:val="00FF6E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34A3B"/>
  <w15:docId w15:val="{7D5F894A-5DB3-4C00-95E7-B5E273DBB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orbel"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601"/>
    <w:pPr>
      <w:spacing w:before="160" w:after="160"/>
    </w:pPr>
    <w:rPr>
      <w:rFonts w:cs="Times New Roman"/>
      <w:sz w:val="24"/>
      <w:szCs w:val="20"/>
    </w:rPr>
  </w:style>
  <w:style w:type="paragraph" w:styleId="Heading1">
    <w:name w:val="heading 1"/>
    <w:basedOn w:val="Normal"/>
    <w:next w:val="Normal"/>
    <w:link w:val="Heading1Char"/>
    <w:autoRedefine/>
    <w:uiPriority w:val="9"/>
    <w:qFormat/>
    <w:rsid w:val="006C38D8"/>
    <w:pPr>
      <w:keepNext/>
      <w:keepLines/>
      <w:spacing w:before="0" w:after="0"/>
      <w:jc w:val="both"/>
      <w:outlineLvl w:val="0"/>
    </w:pPr>
    <w:rPr>
      <w:rFonts w:eastAsiaTheme="majorEastAsia"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1C6E34"/>
    <w:pPr>
      <w:keepNext/>
      <w:keepLines/>
      <w:spacing w:before="200" w:after="0"/>
      <w:ind w:left="720" w:hanging="720"/>
      <w:outlineLvl w:val="1"/>
    </w:pPr>
    <w:rPr>
      <w:rFonts w:eastAsiaTheme="majorEastAsia" w:cstheme="majorBidi"/>
      <w:b/>
      <w:bCs/>
      <w:sz w:val="32"/>
      <w:szCs w:val="26"/>
    </w:rPr>
  </w:style>
  <w:style w:type="paragraph" w:styleId="Heading3">
    <w:name w:val="heading 3"/>
    <w:basedOn w:val="Normal"/>
    <w:next w:val="Normal"/>
    <w:link w:val="Heading3Char"/>
    <w:autoRedefine/>
    <w:uiPriority w:val="9"/>
    <w:unhideWhenUsed/>
    <w:qFormat/>
    <w:rsid w:val="00516894"/>
    <w:pPr>
      <w:keepNext/>
      <w:keepLines/>
      <w:tabs>
        <w:tab w:val="left" w:pos="1080"/>
      </w:tabs>
      <w:spacing w:before="120" w:after="0"/>
      <w:outlineLvl w:val="2"/>
    </w:pPr>
    <w:rPr>
      <w:rFonts w:eastAsiaTheme="majorEastAsia" w:cstheme="majorBidi"/>
      <w:b/>
      <w:bCs/>
      <w:color w:val="000000" w:themeColor="text1"/>
      <w:sz w:val="28"/>
    </w:rPr>
  </w:style>
  <w:style w:type="paragraph" w:styleId="Heading5">
    <w:name w:val="heading 5"/>
    <w:basedOn w:val="Normal"/>
    <w:next w:val="Normal"/>
    <w:link w:val="Heading5Char"/>
    <w:uiPriority w:val="9"/>
    <w:semiHidden/>
    <w:unhideWhenUsed/>
    <w:qFormat/>
    <w:rsid w:val="001D0EE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6E34"/>
    <w:rPr>
      <w:rFonts w:eastAsiaTheme="majorEastAsia" w:cstheme="majorBidi"/>
      <w:b/>
      <w:bCs/>
      <w:sz w:val="32"/>
      <w:szCs w:val="26"/>
    </w:rPr>
  </w:style>
  <w:style w:type="character" w:customStyle="1" w:styleId="Heading1Char">
    <w:name w:val="Heading 1 Char"/>
    <w:basedOn w:val="DefaultParagraphFont"/>
    <w:link w:val="Heading1"/>
    <w:uiPriority w:val="9"/>
    <w:rsid w:val="006C38D8"/>
    <w:rPr>
      <w:rFonts w:eastAsiaTheme="majorEastAsia" w:cstheme="majorBidi"/>
      <w:b/>
      <w:bCs/>
      <w:color w:val="000000" w:themeColor="text1"/>
      <w:sz w:val="36"/>
      <w:szCs w:val="36"/>
    </w:rPr>
  </w:style>
  <w:style w:type="character" w:customStyle="1" w:styleId="Heading3Char">
    <w:name w:val="Heading 3 Char"/>
    <w:basedOn w:val="DefaultParagraphFont"/>
    <w:link w:val="Heading3"/>
    <w:uiPriority w:val="9"/>
    <w:rsid w:val="00516894"/>
    <w:rPr>
      <w:rFonts w:eastAsiaTheme="majorEastAsia" w:cstheme="majorBidi"/>
      <w:b/>
      <w:bCs/>
      <w:color w:val="000000" w:themeColor="text1"/>
      <w:sz w:val="28"/>
      <w:szCs w:val="20"/>
    </w:rPr>
  </w:style>
  <w:style w:type="table" w:customStyle="1" w:styleId="Saurabh">
    <w:name w:val="Saurabh"/>
    <w:basedOn w:val="TableNormal"/>
    <w:uiPriority w:val="99"/>
    <w:rsid w:val="00D07738"/>
    <w:pPr>
      <w:spacing w:after="0" w:line="240" w:lineRule="auto"/>
    </w:pPr>
    <w:rPr>
      <w:rFonts w:ascii="Arial" w:eastAsia="Times New Roman" w:hAnsi="Arial"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rPr>
      <w:tblPr/>
      <w:tcPr>
        <w:shd w:val="clear" w:color="auto" w:fill="A6A6A6" w:themeFill="background1" w:themeFillShade="A6"/>
      </w:tcPr>
    </w:tblStylePr>
  </w:style>
  <w:style w:type="paragraph" w:styleId="BalloonText">
    <w:name w:val="Balloon Text"/>
    <w:basedOn w:val="Normal"/>
    <w:link w:val="BalloonTextChar"/>
    <w:uiPriority w:val="99"/>
    <w:semiHidden/>
    <w:unhideWhenUsed/>
    <w:rsid w:val="00BE52E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2E5"/>
    <w:rPr>
      <w:rFonts w:ascii="Tahoma" w:hAnsi="Tahoma" w:cs="Tahoma"/>
      <w:sz w:val="16"/>
      <w:szCs w:val="16"/>
    </w:rPr>
  </w:style>
  <w:style w:type="paragraph" w:styleId="ListParagraph">
    <w:name w:val="List Paragraph"/>
    <w:basedOn w:val="Normal"/>
    <w:uiPriority w:val="1"/>
    <w:qFormat/>
    <w:rsid w:val="00940354"/>
    <w:pPr>
      <w:numPr>
        <w:numId w:val="1"/>
      </w:numPr>
      <w:contextualSpacing/>
      <w:jc w:val="both"/>
    </w:pPr>
  </w:style>
  <w:style w:type="paragraph" w:styleId="Header">
    <w:name w:val="header"/>
    <w:basedOn w:val="Normal"/>
    <w:link w:val="HeaderChar"/>
    <w:uiPriority w:val="99"/>
    <w:unhideWhenUsed/>
    <w:rsid w:val="00A4399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43998"/>
    <w:rPr>
      <w:rFonts w:ascii="Times New Roman" w:hAnsi="Times New Roman" w:cs="Times New Roman"/>
      <w:sz w:val="24"/>
      <w:szCs w:val="20"/>
    </w:rPr>
  </w:style>
  <w:style w:type="paragraph" w:styleId="Footer">
    <w:name w:val="footer"/>
    <w:basedOn w:val="Normal"/>
    <w:link w:val="FooterChar"/>
    <w:uiPriority w:val="99"/>
    <w:unhideWhenUsed/>
    <w:rsid w:val="00A4399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43998"/>
    <w:rPr>
      <w:rFonts w:ascii="Times New Roman" w:hAnsi="Times New Roman" w:cs="Times New Roman"/>
      <w:sz w:val="24"/>
      <w:szCs w:val="20"/>
    </w:rPr>
  </w:style>
  <w:style w:type="paragraph" w:styleId="TOC1">
    <w:name w:val="toc 1"/>
    <w:basedOn w:val="Normal"/>
    <w:next w:val="Normal"/>
    <w:autoRedefine/>
    <w:uiPriority w:val="39"/>
    <w:unhideWhenUsed/>
    <w:qFormat/>
    <w:rsid w:val="00A117BA"/>
    <w:pPr>
      <w:tabs>
        <w:tab w:val="left" w:pos="660"/>
        <w:tab w:val="right" w:leader="dot" w:pos="10610"/>
      </w:tabs>
      <w:spacing w:after="100"/>
      <w:jc w:val="both"/>
    </w:pPr>
    <w:rPr>
      <w:noProof/>
    </w:rPr>
  </w:style>
  <w:style w:type="character" w:styleId="Hyperlink">
    <w:name w:val="Hyperlink"/>
    <w:basedOn w:val="DefaultParagraphFont"/>
    <w:uiPriority w:val="99"/>
    <w:unhideWhenUsed/>
    <w:rsid w:val="00D7358A"/>
    <w:rPr>
      <w:color w:val="0000FF" w:themeColor="hyperlink"/>
      <w:u w:val="single"/>
    </w:rPr>
  </w:style>
  <w:style w:type="paragraph" w:styleId="Subtitle">
    <w:name w:val="Subtitle"/>
    <w:basedOn w:val="Normal"/>
    <w:next w:val="Normal"/>
    <w:link w:val="SubtitleChar"/>
    <w:uiPriority w:val="11"/>
    <w:qFormat/>
    <w:rsid w:val="00C87226"/>
    <w:pPr>
      <w:numPr>
        <w:ilvl w:val="1"/>
      </w:numPr>
      <w:spacing w:before="0" w:after="200"/>
    </w:pPr>
    <w:rPr>
      <w:rFonts w:asciiTheme="majorHAnsi" w:eastAsiaTheme="majorEastAsia" w:hAnsiTheme="majorHAnsi" w:cstheme="majorBidi"/>
      <w:i/>
      <w:iCs/>
      <w:color w:val="4F81BD" w:themeColor="accent1"/>
      <w:spacing w:val="15"/>
      <w:szCs w:val="24"/>
      <w:lang w:eastAsia="ja-JP"/>
    </w:rPr>
  </w:style>
  <w:style w:type="character" w:customStyle="1" w:styleId="SubtitleChar">
    <w:name w:val="Subtitle Char"/>
    <w:basedOn w:val="DefaultParagraphFont"/>
    <w:link w:val="Subtitle"/>
    <w:uiPriority w:val="11"/>
    <w:rsid w:val="00C87226"/>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C87226"/>
    <w:pPr>
      <w:spacing w:after="0" w:line="240" w:lineRule="auto"/>
    </w:pPr>
    <w:rPr>
      <w:rFonts w:cs="Times New Roman"/>
      <w:sz w:val="24"/>
      <w:szCs w:val="20"/>
    </w:rPr>
  </w:style>
  <w:style w:type="paragraph" w:styleId="TOC3">
    <w:name w:val="toc 3"/>
    <w:basedOn w:val="Normal"/>
    <w:next w:val="Normal"/>
    <w:autoRedefine/>
    <w:uiPriority w:val="39"/>
    <w:unhideWhenUsed/>
    <w:qFormat/>
    <w:rsid w:val="008F2A79"/>
    <w:pPr>
      <w:spacing w:after="100"/>
      <w:ind w:left="480"/>
    </w:pPr>
  </w:style>
  <w:style w:type="character" w:styleId="CommentReference">
    <w:name w:val="annotation reference"/>
    <w:basedOn w:val="DefaultParagraphFont"/>
    <w:uiPriority w:val="99"/>
    <w:semiHidden/>
    <w:unhideWhenUsed/>
    <w:rsid w:val="00813F7B"/>
    <w:rPr>
      <w:sz w:val="16"/>
      <w:szCs w:val="16"/>
    </w:rPr>
  </w:style>
  <w:style w:type="paragraph" w:styleId="CommentText">
    <w:name w:val="annotation text"/>
    <w:basedOn w:val="Normal"/>
    <w:link w:val="CommentTextChar"/>
    <w:uiPriority w:val="99"/>
    <w:semiHidden/>
    <w:unhideWhenUsed/>
    <w:rsid w:val="00813F7B"/>
    <w:pPr>
      <w:spacing w:line="240" w:lineRule="auto"/>
    </w:pPr>
    <w:rPr>
      <w:sz w:val="20"/>
    </w:rPr>
  </w:style>
  <w:style w:type="character" w:customStyle="1" w:styleId="CommentTextChar">
    <w:name w:val="Comment Text Char"/>
    <w:basedOn w:val="DefaultParagraphFont"/>
    <w:link w:val="CommentText"/>
    <w:uiPriority w:val="99"/>
    <w:semiHidden/>
    <w:rsid w:val="00813F7B"/>
    <w:rPr>
      <w:rFonts w:cs="Times New Roman"/>
      <w:sz w:val="20"/>
      <w:szCs w:val="20"/>
    </w:rPr>
  </w:style>
  <w:style w:type="paragraph" w:styleId="CommentSubject">
    <w:name w:val="annotation subject"/>
    <w:basedOn w:val="CommentText"/>
    <w:next w:val="CommentText"/>
    <w:link w:val="CommentSubjectChar"/>
    <w:uiPriority w:val="99"/>
    <w:semiHidden/>
    <w:unhideWhenUsed/>
    <w:rsid w:val="00813F7B"/>
    <w:rPr>
      <w:b/>
      <w:bCs/>
    </w:rPr>
  </w:style>
  <w:style w:type="character" w:customStyle="1" w:styleId="CommentSubjectChar">
    <w:name w:val="Comment Subject Char"/>
    <w:basedOn w:val="CommentTextChar"/>
    <w:link w:val="CommentSubject"/>
    <w:uiPriority w:val="99"/>
    <w:semiHidden/>
    <w:rsid w:val="00813F7B"/>
    <w:rPr>
      <w:rFonts w:cs="Times New Roman"/>
      <w:b/>
      <w:bCs/>
      <w:sz w:val="20"/>
      <w:szCs w:val="20"/>
    </w:rPr>
  </w:style>
  <w:style w:type="paragraph" w:styleId="Revision">
    <w:name w:val="Revision"/>
    <w:hidden/>
    <w:uiPriority w:val="99"/>
    <w:semiHidden/>
    <w:rsid w:val="00813F7B"/>
    <w:pPr>
      <w:spacing w:after="0" w:line="240" w:lineRule="auto"/>
    </w:pPr>
    <w:rPr>
      <w:rFonts w:cs="Times New Roman"/>
      <w:sz w:val="24"/>
      <w:szCs w:val="20"/>
    </w:rPr>
  </w:style>
  <w:style w:type="character" w:styleId="FollowedHyperlink">
    <w:name w:val="FollowedHyperlink"/>
    <w:basedOn w:val="DefaultParagraphFont"/>
    <w:uiPriority w:val="99"/>
    <w:semiHidden/>
    <w:unhideWhenUsed/>
    <w:rsid w:val="00647D74"/>
    <w:rPr>
      <w:color w:val="800080" w:themeColor="followedHyperlink"/>
      <w:u w:val="single"/>
    </w:rPr>
  </w:style>
  <w:style w:type="paragraph" w:styleId="Caption">
    <w:name w:val="caption"/>
    <w:basedOn w:val="Normal"/>
    <w:next w:val="Normal"/>
    <w:unhideWhenUsed/>
    <w:qFormat/>
    <w:rsid w:val="003F406A"/>
    <w:pPr>
      <w:spacing w:before="0" w:after="200" w:line="240" w:lineRule="auto"/>
      <w:jc w:val="center"/>
    </w:pPr>
    <w:rPr>
      <w:rFonts w:cstheme="majorHAnsi"/>
      <w:b/>
      <w:bCs/>
      <w:color w:val="000000" w:themeColor="text1"/>
      <w:sz w:val="26"/>
      <w:szCs w:val="26"/>
    </w:rPr>
  </w:style>
  <w:style w:type="paragraph" w:styleId="TableofFigures">
    <w:name w:val="table of figures"/>
    <w:basedOn w:val="Normal"/>
    <w:next w:val="Normal"/>
    <w:uiPriority w:val="99"/>
    <w:unhideWhenUsed/>
    <w:rsid w:val="001B6725"/>
    <w:pPr>
      <w:spacing w:after="0"/>
    </w:pPr>
  </w:style>
  <w:style w:type="table" w:styleId="TableGrid">
    <w:name w:val="Table Grid"/>
    <w:basedOn w:val="TableNormal"/>
    <w:uiPriority w:val="59"/>
    <w:rsid w:val="000F65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EC67BE"/>
    <w:pPr>
      <w:spacing w:before="480"/>
      <w:outlineLvl w:val="9"/>
    </w:pPr>
    <w:rPr>
      <w:rFonts w:asciiTheme="majorHAnsi" w:hAnsiTheme="majorHAnsi"/>
      <w:color w:val="365F91" w:themeColor="accent1" w:themeShade="BF"/>
      <w:sz w:val="28"/>
      <w:szCs w:val="28"/>
      <w:lang w:eastAsia="ja-JP"/>
    </w:rPr>
  </w:style>
  <w:style w:type="paragraph" w:styleId="TOC2">
    <w:name w:val="toc 2"/>
    <w:basedOn w:val="Normal"/>
    <w:next w:val="Normal"/>
    <w:autoRedefine/>
    <w:uiPriority w:val="39"/>
    <w:unhideWhenUsed/>
    <w:qFormat/>
    <w:rsid w:val="00FC6EA4"/>
    <w:pPr>
      <w:tabs>
        <w:tab w:val="left" w:pos="880"/>
        <w:tab w:val="right" w:leader="dot" w:pos="10610"/>
      </w:tabs>
      <w:spacing w:before="0" w:after="100"/>
      <w:ind w:left="684"/>
    </w:pPr>
    <w:rPr>
      <w:rFonts w:eastAsiaTheme="minorEastAsia" w:cstheme="minorBidi"/>
      <w:sz w:val="22"/>
      <w:szCs w:val="22"/>
      <w:lang w:eastAsia="ja-JP"/>
    </w:rPr>
  </w:style>
  <w:style w:type="character" w:customStyle="1" w:styleId="NoSpacingChar">
    <w:name w:val="No Spacing Char"/>
    <w:basedOn w:val="DefaultParagraphFont"/>
    <w:link w:val="NoSpacing"/>
    <w:uiPriority w:val="1"/>
    <w:rsid w:val="00C15386"/>
    <w:rPr>
      <w:rFonts w:cs="Times New Roman"/>
      <w:sz w:val="24"/>
      <w:szCs w:val="20"/>
    </w:rPr>
  </w:style>
  <w:style w:type="paragraph" w:customStyle="1" w:styleId="Default">
    <w:name w:val="Default"/>
    <w:rsid w:val="00DD2737"/>
    <w:pPr>
      <w:autoSpaceDE w:val="0"/>
      <w:autoSpaceDN w:val="0"/>
      <w:adjustRightInd w:val="0"/>
      <w:spacing w:after="0" w:line="240" w:lineRule="auto"/>
    </w:pPr>
    <w:rPr>
      <w:rFonts w:ascii="Calibri" w:eastAsiaTheme="minorHAnsi" w:hAnsi="Calibri" w:cs="Calibri"/>
      <w:color w:val="000000"/>
      <w:sz w:val="24"/>
      <w:szCs w:val="24"/>
    </w:rPr>
  </w:style>
  <w:style w:type="paragraph" w:customStyle="1" w:styleId="gmail-p1">
    <w:name w:val="gmail-p1"/>
    <w:basedOn w:val="Normal"/>
    <w:rsid w:val="00EB30B6"/>
    <w:pPr>
      <w:spacing w:before="100" w:beforeAutospacing="1" w:after="100" w:afterAutospacing="1" w:line="240" w:lineRule="auto"/>
    </w:pPr>
    <w:rPr>
      <w:rFonts w:ascii="Times New Roman" w:eastAsiaTheme="minorHAnsi" w:hAnsi="Times New Roman"/>
      <w:szCs w:val="24"/>
    </w:rPr>
  </w:style>
  <w:style w:type="character" w:customStyle="1" w:styleId="gmail-s1">
    <w:name w:val="gmail-s1"/>
    <w:basedOn w:val="DefaultParagraphFont"/>
    <w:rsid w:val="00EB30B6"/>
  </w:style>
  <w:style w:type="paragraph" w:styleId="NormalWeb">
    <w:name w:val="Normal (Web)"/>
    <w:aliases w:val="Normal (Web) Char Char Char"/>
    <w:basedOn w:val="Normal"/>
    <w:link w:val="NormalWebChar"/>
    <w:rsid w:val="00CE411A"/>
    <w:pPr>
      <w:spacing w:before="100" w:beforeAutospacing="1" w:after="100" w:afterAutospacing="1" w:line="240" w:lineRule="auto"/>
    </w:pPr>
    <w:rPr>
      <w:rFonts w:ascii="Calibri" w:eastAsia="Times New Roman" w:hAnsi="Calibri"/>
      <w:sz w:val="20"/>
      <w:szCs w:val="24"/>
    </w:rPr>
  </w:style>
  <w:style w:type="character" w:customStyle="1" w:styleId="NormalWebChar">
    <w:name w:val="Normal (Web) Char"/>
    <w:aliases w:val="Normal (Web) Char Char Char Char"/>
    <w:link w:val="NormalWeb"/>
    <w:rsid w:val="00CE411A"/>
    <w:rPr>
      <w:rFonts w:ascii="Calibri" w:eastAsia="Times New Roman" w:hAnsi="Calibri" w:cs="Times New Roman"/>
      <w:sz w:val="20"/>
      <w:szCs w:val="24"/>
    </w:rPr>
  </w:style>
  <w:style w:type="character" w:styleId="Strong">
    <w:name w:val="Strong"/>
    <w:qFormat/>
    <w:rsid w:val="00000124"/>
    <w:rPr>
      <w:b/>
      <w:bCs/>
    </w:rPr>
  </w:style>
  <w:style w:type="character" w:customStyle="1" w:styleId="grame">
    <w:name w:val="grame"/>
    <w:basedOn w:val="DefaultParagraphFont"/>
    <w:rsid w:val="00000124"/>
  </w:style>
  <w:style w:type="character" w:customStyle="1" w:styleId="spelle">
    <w:name w:val="spelle"/>
    <w:basedOn w:val="DefaultParagraphFont"/>
    <w:rsid w:val="00000124"/>
  </w:style>
  <w:style w:type="character" w:styleId="Emphasis">
    <w:name w:val="Emphasis"/>
    <w:qFormat/>
    <w:rsid w:val="00000124"/>
    <w:rPr>
      <w:i/>
      <w:iCs/>
    </w:rPr>
  </w:style>
  <w:style w:type="character" w:customStyle="1" w:styleId="normalwebchar0">
    <w:name w:val="normalwebchar"/>
    <w:basedOn w:val="DefaultParagraphFont"/>
    <w:rsid w:val="00A75FF6"/>
  </w:style>
  <w:style w:type="character" w:customStyle="1" w:styleId="Heading5Char">
    <w:name w:val="Heading 5 Char"/>
    <w:basedOn w:val="DefaultParagraphFont"/>
    <w:link w:val="Heading5"/>
    <w:uiPriority w:val="9"/>
    <w:semiHidden/>
    <w:rsid w:val="001D0EEF"/>
    <w:rPr>
      <w:rFonts w:asciiTheme="majorHAnsi" w:eastAsiaTheme="majorEastAsia" w:hAnsiTheme="majorHAnsi" w:cstheme="majorBidi"/>
      <w:color w:val="243F60" w:themeColor="accent1" w:themeShade="7F"/>
      <w:sz w:val="24"/>
      <w:szCs w:val="20"/>
    </w:rPr>
  </w:style>
  <w:style w:type="paragraph" w:styleId="FootnoteText">
    <w:name w:val="footnote text"/>
    <w:basedOn w:val="Normal"/>
    <w:link w:val="FootnoteTextChar"/>
    <w:semiHidden/>
    <w:rsid w:val="0031356E"/>
    <w:pPr>
      <w:spacing w:before="0" w:after="0" w:line="240" w:lineRule="auto"/>
    </w:pPr>
    <w:rPr>
      <w:rFonts w:ascii="Calibri" w:eastAsia="Times New Roman" w:hAnsi="Calibri"/>
      <w:sz w:val="20"/>
    </w:rPr>
  </w:style>
  <w:style w:type="character" w:customStyle="1" w:styleId="FootnoteTextChar">
    <w:name w:val="Footnote Text Char"/>
    <w:basedOn w:val="DefaultParagraphFont"/>
    <w:link w:val="FootnoteText"/>
    <w:semiHidden/>
    <w:rsid w:val="0031356E"/>
    <w:rPr>
      <w:rFonts w:ascii="Calibri" w:eastAsia="Times New Roman" w:hAnsi="Calibri" w:cs="Times New Roman"/>
      <w:sz w:val="20"/>
      <w:szCs w:val="20"/>
    </w:rPr>
  </w:style>
  <w:style w:type="paragraph" w:styleId="BodyText">
    <w:name w:val="Body Text"/>
    <w:basedOn w:val="Normal"/>
    <w:link w:val="BodyTextChar"/>
    <w:uiPriority w:val="1"/>
    <w:qFormat/>
    <w:rsid w:val="008622A7"/>
    <w:pPr>
      <w:widowControl w:val="0"/>
      <w:autoSpaceDE w:val="0"/>
      <w:autoSpaceDN w:val="0"/>
      <w:spacing w:before="0" w:after="0" w:line="240" w:lineRule="auto"/>
    </w:pPr>
    <w:rPr>
      <w:rFonts w:ascii="Algerian" w:eastAsia="Algerian" w:hAnsi="Algerian" w:cs="Algerian"/>
      <w:sz w:val="34"/>
      <w:szCs w:val="34"/>
      <w:lang w:bidi="en-US"/>
    </w:rPr>
  </w:style>
  <w:style w:type="character" w:customStyle="1" w:styleId="BodyTextChar">
    <w:name w:val="Body Text Char"/>
    <w:basedOn w:val="DefaultParagraphFont"/>
    <w:link w:val="BodyText"/>
    <w:uiPriority w:val="1"/>
    <w:rsid w:val="008622A7"/>
    <w:rPr>
      <w:rFonts w:ascii="Algerian" w:eastAsia="Algerian" w:hAnsi="Algerian" w:cs="Algerian"/>
      <w:sz w:val="34"/>
      <w:szCs w:val="34"/>
      <w:lang w:bidi="en-US"/>
    </w:rPr>
  </w:style>
  <w:style w:type="paragraph" w:styleId="EndnoteText">
    <w:name w:val="endnote text"/>
    <w:basedOn w:val="Normal"/>
    <w:link w:val="EndnoteTextChar"/>
    <w:uiPriority w:val="99"/>
    <w:semiHidden/>
    <w:unhideWhenUsed/>
    <w:rsid w:val="00B373B1"/>
    <w:pPr>
      <w:spacing w:before="0" w:after="0" w:line="240" w:lineRule="auto"/>
    </w:pPr>
    <w:rPr>
      <w:sz w:val="20"/>
    </w:rPr>
  </w:style>
  <w:style w:type="character" w:customStyle="1" w:styleId="EndnoteTextChar">
    <w:name w:val="Endnote Text Char"/>
    <w:basedOn w:val="DefaultParagraphFont"/>
    <w:link w:val="EndnoteText"/>
    <w:uiPriority w:val="99"/>
    <w:semiHidden/>
    <w:rsid w:val="00B373B1"/>
    <w:rPr>
      <w:rFonts w:cs="Times New Roman"/>
      <w:sz w:val="20"/>
      <w:szCs w:val="20"/>
    </w:rPr>
  </w:style>
  <w:style w:type="character" w:styleId="EndnoteReference">
    <w:name w:val="endnote reference"/>
    <w:basedOn w:val="DefaultParagraphFont"/>
    <w:uiPriority w:val="99"/>
    <w:semiHidden/>
    <w:unhideWhenUsed/>
    <w:rsid w:val="00B373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56320">
      <w:bodyDiv w:val="1"/>
      <w:marLeft w:val="0"/>
      <w:marRight w:val="0"/>
      <w:marTop w:val="0"/>
      <w:marBottom w:val="0"/>
      <w:divBdr>
        <w:top w:val="none" w:sz="0" w:space="0" w:color="auto"/>
        <w:left w:val="none" w:sz="0" w:space="0" w:color="auto"/>
        <w:bottom w:val="none" w:sz="0" w:space="0" w:color="auto"/>
        <w:right w:val="none" w:sz="0" w:space="0" w:color="auto"/>
      </w:divBdr>
    </w:div>
    <w:div w:id="90329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eader" Target="header5.xml"/><Relationship Id="rId68" Type="http://schemas.openxmlformats.org/officeDocument/2006/relationships/header" Target="header9.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eader" Target="header7.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eader" Target="header6.xml"/><Relationship Id="rId69" Type="http://schemas.openxmlformats.org/officeDocument/2006/relationships/footer" Target="footer3.xml"/><Relationship Id="rId8" Type="http://schemas.openxmlformats.org/officeDocument/2006/relationships/header" Target="header1.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eader" Target="header8.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eader" Target="header4.xm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2">
          <a:schemeClr val="accent6"/>
        </a:lnRef>
        <a:fillRef idx="0">
          <a:schemeClr val="accent6"/>
        </a:fillRef>
        <a:effectRef idx="1">
          <a:schemeClr val="accent6"/>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95D016-A4A8-4771-8754-994E33008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6</TotalTime>
  <Pages>42</Pages>
  <Words>3160</Words>
  <Characters>180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Tutorial for ODPS</vt:lpstr>
    </vt:vector>
  </TitlesOfParts>
  <Company>softtech</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ODPS</dc:title>
  <dc:creator>Saurabh Bansod;prajakta.patil@softtech-engr.com</dc:creator>
  <cp:lastModifiedBy>Vaishali Kardbhajne</cp:lastModifiedBy>
  <cp:revision>447</cp:revision>
  <cp:lastPrinted>2019-05-02T12:37:00Z</cp:lastPrinted>
  <dcterms:created xsi:type="dcterms:W3CDTF">2022-09-19T11:17:00Z</dcterms:created>
  <dcterms:modified xsi:type="dcterms:W3CDTF">2022-09-26T07:0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f34fd0c423ae7b916e2cd363e7530c6bc7a7499dfc5855554d4f4bd4fdcc8</vt:lpwstr>
  </property>
</Properties>
</file>